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ất</w:t>
      </w:r>
      <w:r>
        <w:t xml:space="preserve"> </w:t>
      </w:r>
      <w:r>
        <w:t xml:space="preserve">Cả</w:t>
      </w:r>
      <w:r>
        <w:t xml:space="preserve"> </w:t>
      </w:r>
      <w:r>
        <w:t xml:space="preserve">Mọi</w:t>
      </w:r>
      <w:r>
        <w:t xml:space="preserve"> </w:t>
      </w:r>
      <w:r>
        <w:t xml:space="preserve">Người</w:t>
      </w:r>
      <w:r>
        <w:t xml:space="preserve"> </w:t>
      </w:r>
      <w:r>
        <w:t xml:space="preserve">Đều</w:t>
      </w:r>
      <w:r>
        <w:t xml:space="preserve"> </w:t>
      </w:r>
      <w:r>
        <w:t xml:space="preserve">Yêu</w:t>
      </w:r>
      <w:r>
        <w:t xml:space="preserve"> </w:t>
      </w:r>
      <w:r>
        <w:t xml:space="preserve">Tổng</w:t>
      </w:r>
      <w:r>
        <w:t xml:space="preserve"> </w:t>
      </w:r>
      <w:r>
        <w:t xml:space="preserve">Giám</w:t>
      </w:r>
      <w:r>
        <w:t xml:space="preserve"> </w:t>
      </w:r>
      <w:r>
        <w:t xml:space="preserve">Đố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ất-cả-mọi-người-đều-yêu-tổng-giám-đốc"/>
      <w:bookmarkEnd w:id="21"/>
      <w:r>
        <w:t xml:space="preserve">Tất Cả Mọi Người Đều Yêu Tổng Giám Đố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6/tat-ca-moi-nguoi-deu-yeu-tong-giam-do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ất cả mọi người đều yêu tổng giám đốc nhưng Bàng Đức Nữ yêu tiền tài hơn yêu tổng giám đốc!Dù vị tổng giám đốc này có tiền, thân phận cao quý, lại đẹp trai vô cùng, vậy thì sao nào?Nói thật, vào công ty lâu như vậy, cô cũng không nhàn rỗi đi thưởng thức hắn.</w:t>
            </w:r>
            <w:r>
              <w:br w:type="textWrapping"/>
            </w:r>
          </w:p>
        </w:tc>
      </w:tr>
    </w:tbl>
    <w:p>
      <w:pPr>
        <w:pStyle w:val="Compact"/>
      </w:pPr>
      <w:r>
        <w:br w:type="textWrapping"/>
      </w:r>
      <w:r>
        <w:br w:type="textWrapping"/>
      </w:r>
      <w:r>
        <w:rPr>
          <w:i/>
        </w:rPr>
        <w:t xml:space="preserve">Đọc và tải ebook truyện tại: http://truyenclub.com/tat-ca-moi-nguoi-deu-yeu-tong-giam-doc</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hiếc Opel 2000cc màu trắng bạc ung dung từ đường lớn rẽ vào trong ngõ nhỏ, sự thông thuận cùng đẹp đẽ này làm cho người ta rất khó chú ý tới thân xe cùng bên cạnh xe chỉ cách một khoảng nhỏ chừng 2 cm.</w:t>
      </w:r>
    </w:p>
    <w:p>
      <w:pPr>
        <w:pStyle w:val="BodyText"/>
      </w:pPr>
      <w:r>
        <w:t xml:space="preserve">Thông thường, đàn ông đều thích loại xe cỡ trung này nhất. Ở nội thành Đài Bắc đông đúc, xe 2000cc vừa có thể hiện sự tự tin, lại không đến mức không thực tế.</w:t>
      </w:r>
    </w:p>
    <w:p>
      <w:pPr>
        <w:pStyle w:val="BodyText"/>
      </w:pPr>
      <w:r>
        <w:t xml:space="preserve">Một người đưa xe vào bãi gọn gàng, thân xe màu trắng bạc vẫn đẹp mắt như trước vừa vặn dừng lại trong không gian.</w:t>
      </w:r>
    </w:p>
    <w:p>
      <w:pPr>
        <w:pStyle w:val="BodyText"/>
      </w:pPr>
      <w:r>
        <w:t xml:space="preserve">Yên lặng một lúc, cửa xe phía tay lái nhanh chóng được mở ra, một đôi ống quần tây trang màu đen bước xuống. “Cốc cốc cốc...” Giày cao gót gõ trên mặt đất phát ra từng tiếng vang, một người phụ nữ thân hình cao gầy duyên dáng dùng một loại tư thế bất khả chiến bại đi ra khỏi ngõ nhỏ.</w:t>
      </w:r>
    </w:p>
    <w:p>
      <w:pPr>
        <w:pStyle w:val="BodyText"/>
      </w:pPr>
      <w:r>
        <w:t xml:space="preserve">Ở ngõ nhỏ đi tới đi lui, sau không đến vài phút đồng hồ, cao ốc Khoa học kỹ thuật Phổ Đặc rộng rãi khí thế liền hiện ra trước mặt.</w:t>
      </w:r>
    </w:p>
    <w:p>
      <w:pPr>
        <w:pStyle w:val="BodyText"/>
      </w:pPr>
      <w:r>
        <w:t xml:space="preserve">“Chào buổi sáng, Thư ký Bàng!” Nữ tiếp tân cùng bảo vệ bên cạnh gần như cùng lúc đứng dậy chào.</w:t>
      </w:r>
    </w:p>
    <w:p>
      <w:pPr>
        <w:pStyle w:val="BodyText"/>
      </w:pPr>
      <w:r>
        <w:t xml:space="preserve">Bàng Đức Nữ giương cao cằm 15 độ, góc độ này khiến tròng kính bên trong gọng kính to của cô hơi hạ xuống như chào hỏi, đồng thời ánh sáng thoáng loé lên, làm cho cô có chút cao ngạo.</w:t>
      </w:r>
    </w:p>
    <w:p>
      <w:pPr>
        <w:pStyle w:val="BodyText"/>
      </w:pPr>
      <w:r>
        <w:t xml:space="preserve">Chẳng qua chỉ thoáng hiện liền biến mất.</w:t>
      </w:r>
    </w:p>
    <w:p>
      <w:pPr>
        <w:pStyle w:val="BodyText"/>
      </w:pPr>
      <w:r>
        <w:t xml:space="preserve">Đúng chuẩn phong cách của Bàng Đức Nữ.</w:t>
      </w:r>
    </w:p>
    <w:p>
      <w:pPr>
        <w:pStyle w:val="BodyText"/>
      </w:pPr>
      <w:r>
        <w:t xml:space="preserve">“Buổi sáng tốt lành.” Không nhanh không chậm đáp lời, kèm theo tiếng gót giày gõ trên nền đá cẩm thạch tạo ra từng tiếng vang đều đều, cô đi vào thang máy, ấn nút tầng trên cùng.</w:t>
      </w:r>
    </w:p>
    <w:p>
      <w:pPr>
        <w:pStyle w:val="BodyText"/>
      </w:pPr>
      <w:r>
        <w:t xml:space="preserve">Không đến vài giây, Bàng Đức Nữ đã đến trung tâm quyền lực cao nhất của tập đoàn Phổ Đặc - lầu 33 văn phòng tổng giám đốc.</w:t>
      </w:r>
    </w:p>
    <w:p>
      <w:pPr>
        <w:pStyle w:val="BodyText"/>
      </w:pPr>
      <w:r>
        <w:t xml:space="preserve">Cô nhanh chóng đem bản báo cáo ngày hôm qua làm chỉnh sửa lại, sau khi xác định đã làm tốt, in thành tập ngay ngắn, cùng với những công văn còn chờ khác đặt vào bàn làm việc của ông chủ. Tiếp đó, Bàng Đức Nữ pha ình một ly cà phê vừa thơm lại vừa đậm đặc. Cô tựa vào cửa sổ sáng bóng nhìn xuống khu Đài Bắc, giống như một quốc vương tuần tra lãnh thổ của mình.</w:t>
      </w:r>
    </w:p>
    <w:p>
      <w:pPr>
        <w:pStyle w:val="BodyText"/>
      </w:pPr>
      <w:r>
        <w:t xml:space="preserve">Còn chưa kịp nhấp hai ngụm cái mùi vị đậm đặc nguyên chất kia, điện thoại trên bàn liền vang lên.</w:t>
      </w:r>
    </w:p>
    <w:p>
      <w:pPr>
        <w:pStyle w:val="BodyText"/>
      </w:pPr>
      <w:r>
        <w:t xml:space="preserve">“Văn phòng tổng giám đốc Khoa học kỹ thuật Phổ Đặc, xin chào.” Bàng Đức Nữ dùng giọng nói vô cùng máy móc, lưu loát nói ra từng chữ.</w:t>
      </w:r>
    </w:p>
    <w:p>
      <w:pPr>
        <w:pStyle w:val="BodyText"/>
      </w:pPr>
      <w:r>
        <w:t xml:space="preserve">“Thư ký Bàng!” Một giọng nam trầm thấp từ ống nghe truyền đến.</w:t>
      </w:r>
    </w:p>
    <w:p>
      <w:pPr>
        <w:pStyle w:val="BodyText"/>
      </w:pPr>
      <w:r>
        <w:t xml:space="preserve">Bàng Đức Nữ nhịn không được nhướng mi. Giọng nói này...</w:t>
      </w:r>
    </w:p>
    <w:p>
      <w:pPr>
        <w:pStyle w:val="BodyText"/>
      </w:pPr>
      <w:r>
        <w:t xml:space="preserve">“Xin hỏi có việc gì?” Ngữ khí của cô đã không còn khách khí, bởi vì cô đoán được đầu dây kia là ai, mặc dù đối phương cố gắng muốn thay đổi giọng nói, nhưng loại thanh âm ồ ồ đặc biệt này thật là khó che giấu được, “Quản lý Dương, ông không phải là bị cảm chứ?”</w:t>
      </w:r>
    </w:p>
    <w:p>
      <w:pPr>
        <w:pStyle w:val="BodyText"/>
      </w:pPr>
      <w:r>
        <w:t xml:space="preserve">Đối phương rõ ràng thoáng sửng sốt.</w:t>
      </w:r>
    </w:p>
    <w:p>
      <w:pPr>
        <w:pStyle w:val="BodyText"/>
      </w:pPr>
      <w:r>
        <w:t xml:space="preserve">“Cô...” Có phần luống cuống, lập tức cố gắng lấy lại khí thế ban đầu. “Tóm lại cô nên cẩn thận một chút, cô gái, không cần quá mạnh mẽ, rượu mời không uống lại muốn uống rượu phạt...”</w:t>
      </w:r>
    </w:p>
    <w:p>
      <w:pPr>
        <w:pStyle w:val="BodyText"/>
      </w:pPr>
      <w:r>
        <w:t xml:space="preserve">Đức Nữ đem ống nghe chuyển ra xa một chút, tiếp tục uống cà phê của cô, cà phê nguội thật vô cùng khó uống!</w:t>
      </w:r>
    </w:p>
    <w:p>
      <w:pPr>
        <w:pStyle w:val="BodyText"/>
      </w:pPr>
      <w:r>
        <w:t xml:space="preserve">“Quản lý Dương.” Cô đem ly cà phê đặt trên mặt bàn bóng loáng, chân dài đan chéo đặt ngay ngắn trên bàn. “Không ai nói cho ông biết, gọi loại cuộc gọi này trước tiên phải tắt chức năng hiện số! Còn có, điện thoại chuyên dụng của thư ký chúng tôi đều có thiết bị ghi âm, ông chẳng lẽ không rõ sao?”</w:t>
      </w:r>
    </w:p>
    <w:p>
      <w:pPr>
        <w:pStyle w:val="BodyText"/>
      </w:pPr>
      <w:r>
        <w:t xml:space="preserve">Giọng nói bình tĩnh của cô rõ ràng làm cho đối phương luống cuống.</w:t>
      </w:r>
    </w:p>
    <w:p>
      <w:pPr>
        <w:pStyle w:val="BodyText"/>
      </w:pPr>
      <w:r>
        <w:t xml:space="preserve">“Cô nói là...” Những gì vừa nói đều bị ghi âm lại rồi!</w:t>
      </w:r>
    </w:p>
    <w:p>
      <w:pPr>
        <w:pStyle w:val="BodyText"/>
      </w:pPr>
      <w:r>
        <w:t xml:space="preserve">“Ai nha, ông chủ của tôi sắp đến, tôi phải đi làm việc. Quản lý Dương, không hàn huyên với ông nữa, ông làm việc cũng phải cẩn thận chút, coi chừng an nguy của ông!” Cô đem lời nói y nguyên đáp trả lại, lập tức “cạch” một tiếng ngắt điện thoại.</w:t>
      </w:r>
    </w:p>
    <w:p>
      <w:pPr>
        <w:pStyle w:val="BodyText"/>
      </w:pPr>
      <w:r>
        <w:t xml:space="preserve">Vừa mới nói xong, cửa đã vang lên tiếng hô.</w:t>
      </w:r>
    </w:p>
    <w:p>
      <w:pPr>
        <w:pStyle w:val="BodyText"/>
      </w:pPr>
      <w:r>
        <w:t xml:space="preserve">“Chị Bàng, buổi sáng tốt lành!” Hà Ngữ Hoa, cũng chính là trợ lý của Bàng Đức Nữ, yêu kiều từ cửa thang máy xuất hiện. Vẫn là người chưa tới tiếng đã tới trước.</w:t>
      </w:r>
    </w:p>
    <w:p>
      <w:pPr>
        <w:pStyle w:val="BodyText"/>
      </w:pPr>
      <w:r>
        <w:t xml:space="preserve">Đức Nữ đem hai chân đang đặt trên bàn bỏ xuống, đẩy gọng kính to màu đen trên mũi, đi vào phòng trà nước bắt đầu pha ly cà phê thứ hai.</w:t>
      </w:r>
    </w:p>
    <w:p>
      <w:pPr>
        <w:pStyle w:val="BodyText"/>
      </w:pPr>
      <w:r>
        <w:t xml:space="preserve">9 giờ 50 phút Hà Hoa Ngữ đến văn phòng. Điều này thông thường có nghĩa là còn 10 phút nữa tổng giám đốc sẽ đến.</w:t>
      </w:r>
    </w:p>
    <w:p>
      <w:pPr>
        <w:pStyle w:val="BodyText"/>
      </w:pPr>
      <w:r>
        <w:t xml:space="preserve">“Chị Bàng, em đã nói với chị, ngày hôm qua em mới mua cái váy da này 2200, chị xem...” Hà Ngữ Hoa, được xưng là đoá hoa giải ngữ của phòng tổng giám đốc, nhưng cũng là cơn ác mộng của Bàng Đức Nữ.</w:t>
      </w:r>
    </w:p>
    <w:p>
      <w:pPr>
        <w:pStyle w:val="BodyText"/>
      </w:pPr>
      <w:r>
        <w:t xml:space="preserve">Đức Nữ không chịu được người ngu ngốc, điển hình là loại phụ nữ dung lượng não không lớn tiêu biểu như Hà Ngữ Hoa này. Nhưng Hà Ngữ Hoa không biết là, Đức Nữ càng không chịu nổi người nói quá nhiều. May mà cô vừa mới uống xong một ly cà phê, nếu không lúc này đầu lại muốn đau rồi!</w:t>
      </w:r>
    </w:p>
    <w:p>
      <w:pPr>
        <w:pStyle w:val="BodyText"/>
      </w:pPr>
      <w:r>
        <w:t xml:space="preserve">“Hôm nay có việc vui gì sao?” Đức Nữ liếc trang phục long trọng của cô ta một cái, chỉ biết chắc chắn lại có hoạt động.</w:t>
      </w:r>
    </w:p>
    <w:p>
      <w:pPr>
        <w:pStyle w:val="BodyText"/>
      </w:pPr>
      <w:r>
        <w:t xml:space="preserve">“Chị không biết à, thật uổng cho chị là thư ký tổng giám đốc, tin tức hẳn phải là nhanh nhạy nhất chứ!” Hà Ngữ Hoa đúng là loại người chỉ cần hỏi một câu, cô ta sẽ nói cho bạn biết tất cả sự tình từ đầu đến đuôi. “Hôm nay tan tầm, cuộc thi đấu thể thao vận động gây quỹ từ thiện sẽ bắt đầu, em cũng đăng kí rồi, nghe nói tổng giám đốc cũng tham gia...”</w:t>
      </w:r>
    </w:p>
    <w:p>
      <w:pPr>
        <w:pStyle w:val="BodyText"/>
      </w:pPr>
      <w:r>
        <w:t xml:space="preserve">“Cho nên mỗi người đều chuẩn bị thật tốt đi gặp tổng giám đốc hả?” Đức Nữ rót cà phê vào ly, bưng vào phòng tổng giám đốc.</w:t>
      </w:r>
    </w:p>
    <w:p>
      <w:pPr>
        <w:pStyle w:val="BodyText"/>
      </w:pPr>
      <w:r>
        <w:t xml:space="preserve">“Đúng vậy a! Ài ~ chị sao lại mặc như thế này? Ngày hôm nay phải thi đấu thể thao đó.”</w:t>
      </w:r>
    </w:p>
    <w:p>
      <w:pPr>
        <w:pStyle w:val="BodyText"/>
      </w:pPr>
      <w:r>
        <w:t xml:space="preserve">“Vậy sao cô lại mặc như thế?” Đức Nữ kéo váy da của cô ta một cái. “Mặc váy da chơi bóng? Là môn bóng nào yêu cầu loại quần áo này?” Không đợi Hà Ngữ Hoa trả lời, cô xoay người bước ra phòng tổng giám đốc.</w:t>
      </w:r>
    </w:p>
    <w:p>
      <w:pPr>
        <w:pStyle w:val="BodyText"/>
      </w:pPr>
      <w:r>
        <w:t xml:space="preserve">Quả nhiên, vừa ngồi vào bàn làm việc, cửa thang máy liền mở ra.</w:t>
      </w:r>
    </w:p>
    <w:p>
      <w:pPr>
        <w:pStyle w:val="BodyText"/>
      </w:pPr>
      <w:r>
        <w:t xml:space="preserve">Thân ảnh một người cao lớn ung dung từ trong thang máy đi ra, hình dáng ấy thể hiện rõ ràng một mặt tính cách của người đàn ông thành thị này, trán rộng, mũi cao thẳng, ánh mắt sắc bén như chim ưng, môi mỏng mà hữu hình, cho dù toàn thân tản ra hơi thở lạnh như bang khiến người ta không dám đến gần, nhưng khi anh giơ tay nhấc chân vẫn làm người ta khó dời mắt.</w:t>
      </w:r>
    </w:p>
    <w:p>
      <w:pPr>
        <w:pStyle w:val="BodyText"/>
      </w:pPr>
      <w:r>
        <w:t xml:space="preserve">“Oa!” Hà Ngữ Hoa than nhẹ, ánh mắt trong chốc lát khó rời.</w:t>
      </w:r>
    </w:p>
    <w:p>
      <w:pPr>
        <w:pStyle w:val="BodyText"/>
      </w:pPr>
      <w:r>
        <w:t xml:space="preserve">Long Kiệt rõ ràng không chú ý tới những “tạp âm” khác, bởi vì hắn trực tiếp đi vào phòng tổng giám đốc.</w:t>
      </w:r>
    </w:p>
    <w:p>
      <w:pPr>
        <w:pStyle w:val="BodyText"/>
      </w:pPr>
      <w:r>
        <w:t xml:space="preserve">Bàng Đức Nữ im lặng theo vào văn phòng. “Tổng giám đốc, bản báo cáo đánh giá hai công ty Đông Đại và Lương Ngô đã đặt trên bàn, 20 phút sau tôi sẽ đến báo cáo vắn tắt lịch trình làm việc hôm nay.”</w:t>
      </w:r>
    </w:p>
    <w:p>
      <w:pPr>
        <w:pStyle w:val="BodyText"/>
      </w:pPr>
      <w:r>
        <w:t xml:space="preserve">Long Kiệt ngồi xuống ghế da, chỉ hơi ngước mặt một cái, Đức Nữ liền biết mà lui ra.</w:t>
      </w:r>
    </w:p>
    <w:p>
      <w:pPr>
        <w:pStyle w:val="BodyText"/>
      </w:pPr>
      <w:r>
        <w:t xml:space="preserve">Không phải cô khoe khoang, về phần quan sát sắc mặt Long đại tổng giám đốc, toàn bộ tập đoàn Phổ Đặc có lẽ không ai so được với cô.</w:t>
      </w:r>
    </w:p>
    <w:p>
      <w:pPr>
        <w:pStyle w:val="BodyText"/>
      </w:pPr>
      <w:r>
        <w:t xml:space="preserve">“Báo cáo hội nghị hôm qua tôi muốn cô làm đâu rồi?” Đức Nữ ngồi vào chỗ, một câu đó phá hỏng ý định tiếp tục bát quái với người đối diện của Hà Ngữ Hoa.</w:t>
      </w:r>
    </w:p>
    <w:p>
      <w:pPr>
        <w:pStyle w:val="BodyText"/>
      </w:pPr>
      <w:r>
        <w:t xml:space="preserve">Hà Ngữ Hoa rụt lui, hiểu rõ câu này nghĩa là đã đến giờ làm việc.</w:t>
      </w:r>
    </w:p>
    <w:p>
      <w:pPr>
        <w:pStyle w:val="BodyText"/>
      </w:pPr>
      <w:r>
        <w:t xml:space="preserve">Ai! Chị Bàng chính là nghiêm túc như vậy, có điều chị ấy quả thật rất lợi hại. “Chờ một chút em liền đưa cho chị.” Hà Ngữ Hoa lập tức nói. “Vâng... 20 phút sau đưa cho chị.” Cô quên mất chị Bàng ghét nhất người không nghiêm cẩn, loại từ “chờ một chút” không được chấp nhận, thứ cô ấy yêu cầu là đáp án rõ ràng.</w:t>
      </w:r>
    </w:p>
    <w:p>
      <w:pPr>
        <w:pStyle w:val="BodyText"/>
      </w:pPr>
      <w:r>
        <w:t xml:space="preserve">Khoé mắt Bàng Đức Nữ liếc đồng hồ trên bàn một cái, biết mình còn có mấy phút đồng hồ để xử lí việc vặt. Nói thật, đảm nhiệm công việc thư ký tổng giám đốc không hề đáng hâm mộ như người ta vẫn đồn, ngược lại là một công việc nặng nề. Vừa vặn Bàng Đức Nữ cô không có hứng thú làm thêm giờ, cho nên tận dụng mỗi một phút làm việc là bí quyết để không phải tăng ca của cô.</w:t>
      </w:r>
    </w:p>
    <w:p>
      <w:pPr>
        <w:pStyle w:val="BodyText"/>
      </w:pPr>
      <w:r>
        <w:t xml:space="preserve">“Thư ký Bàng, vào đây một chút.”</w:t>
      </w:r>
    </w:p>
    <w:p>
      <w:pPr>
        <w:pStyle w:val="BodyText"/>
      </w:pPr>
      <w:r>
        <w:t xml:space="preserve">Bộ đàm truyền đến thanh âm lạnh lùng, làm cho cô thoáng sửng sốt. Còn chưa tới 20 phút mà! Chẳng lẽ cô đoán thời gian sai?</w:t>
      </w:r>
    </w:p>
    <w:p>
      <w:pPr>
        <w:pStyle w:val="BodyText"/>
      </w:pPr>
      <w:r>
        <w:t xml:space="preserve">Cầm laptop trên tay, cô đi vào phòng tổng giám đốc. Long Kiệt giơ bản báo cáo trên tay lên.</w:t>
      </w:r>
    </w:p>
    <w:p>
      <w:pPr>
        <w:pStyle w:val="BodyText"/>
      </w:pPr>
      <w:r>
        <w:t xml:space="preserve">“Cô tốn không ít thời gian làm bản đánh giá này phải không?”</w:t>
      </w:r>
    </w:p>
    <w:p>
      <w:pPr>
        <w:pStyle w:val="BodyText"/>
      </w:pPr>
      <w:r>
        <w:t xml:space="preserve">Đông Đại cùng Lương Ngô là hai công ty sẽ hợp tác với Phổ Đặc trong thời gian tới, đương nhiên cũng có rất nhiều công ty cạnh tranh nhưng cuối cùng hai công ty này thắng được, Long Kiệt đúng là muốn cô làm bản đánh giá như thế. Ai ôi! Người ta làm thư ký chỉ cần khoe ra dáng vẻ là được, vì sao cô làm thư ký còn làm luôn nhiệm vụ trợ lý?</w:t>
      </w:r>
    </w:p>
    <w:p>
      <w:pPr>
        <w:pStyle w:val="BodyText"/>
      </w:pPr>
      <w:r>
        <w:t xml:space="preserve">Nhưng mà, từ vẻ mặt của hắn không nhìn ra nguyên do, vậy nguyên nhân Long Kiệt kêu cô vào là...?</w:t>
      </w:r>
    </w:p>
    <w:p>
      <w:pPr>
        <w:pStyle w:val="BodyText"/>
      </w:pPr>
      <w:r>
        <w:t xml:space="preserve">“Đúng là tốn chút thời gian. Có vấn đề gì sao tổng giám đốc?”</w:t>
      </w:r>
    </w:p>
    <w:p>
      <w:pPr>
        <w:pStyle w:val="BodyText"/>
      </w:pPr>
      <w:r>
        <w:t xml:space="preserve">“Đông Đại đắc tội cô ư?” Mày rậm của hắn hơi giương lên mấy độ. Trong lòng Bàng Đức Nữ chột dạ, thứ cô không muốn nhất đúng là khiến cho ông chủ chú ý. “Đông Đại mặc dù là công ty có vốn cùng quy mô còn trên Lương Ngô, nhưng nhìn đến đánh giá tổng thể, tính phát triển của Lương Ngô có vẻ khả quan hơn, tôi cũng đã viết rõ trên bản báo cáo.”</w:t>
      </w:r>
    </w:p>
    <w:p>
      <w:pPr>
        <w:pStyle w:val="BodyText"/>
      </w:pPr>
      <w:r>
        <w:t xml:space="preserve">Thực tế buổi sáng Quản lý Dương gọi điện đến uy hiếp cô chính là người của Đông Đại, mấy hôm trước Quản lý Dương vốn là có ý đồ hối lộ cô, sau khi bị cô từ chối thì cực kỳ tức giận, liên tục mắng cô không biết tốt xấu, hôm nay lại trực tiếp gọi điện đến đây đe dọa.</w:t>
      </w:r>
    </w:p>
    <w:p>
      <w:pPr>
        <w:pStyle w:val="BodyText"/>
      </w:pPr>
      <w:r>
        <w:t xml:space="preserve">Nhưng từ trước đến nay Bàng Đức Nữ luôn không phải người lấy ơn báo oán. Hơn nữa, Đông Đại thật như cô nói trong bản báo cáo, có tiềm ẩn nguy cơ.</w:t>
      </w:r>
    </w:p>
    <w:p>
      <w:pPr>
        <w:pStyle w:val="BodyText"/>
      </w:pPr>
      <w:r>
        <w:t xml:space="preserve">Long Kiệt không nói một lời nhìn Bàng Đức Nữ.</w:t>
      </w:r>
    </w:p>
    <w:p>
      <w:pPr>
        <w:pStyle w:val="BodyText"/>
      </w:pPr>
      <w:r>
        <w:t xml:space="preserve">Hắn dùng cô thư ký này đã hai năm rồi. Thành thật mà nói cách ăn mặc của cô thật sự làm cho người khác chán ngán, giống như bà sơ già trong trường học hoặc là nữ sĩ quan huấn luyện. Trên gương mặt ít có nụ cười, mà ngay cả bộ dáng lúc nói chuyện, luôn là khẽ hất cằm lên, khiến cho anh hoài nghi đó là kiêu ngạo cô không che giấu được.</w:t>
      </w:r>
    </w:p>
    <w:p>
      <w:pPr>
        <w:pStyle w:val="BodyText"/>
      </w:pPr>
      <w:r>
        <w:t xml:space="preserve">Bạn bè khuyên hắn đổi thư ký, hắn chỉ cười cười.</w:t>
      </w:r>
    </w:p>
    <w:p>
      <w:pPr>
        <w:pStyle w:val="BodyText"/>
      </w:pPr>
      <w:r>
        <w:t xml:space="preserve">Tuy bề ngoài Bàng Đức Nữ không đạt tiêu chuẩn nhưng trí tuệ lại cao, cô giúp anh không ít việc, anh mới không ngốc đến nỗi vì tham nhìn mỹ sắc mà tăng thêm gánh nặng ình.</w:t>
      </w:r>
    </w:p>
    <w:p>
      <w:pPr>
        <w:pStyle w:val="BodyText"/>
      </w:pPr>
      <w:r>
        <w:t xml:space="preserve">“Được rồi, cô đem những việc cần làm nói qua một lần đi.” Hắn không có ý vạch trần.</w:t>
      </w:r>
    </w:p>
    <w:p>
      <w:pPr>
        <w:pStyle w:val="BodyText"/>
      </w:pPr>
      <w:r>
        <w:t xml:space="preserve">Kỳ thật người của Đông Đại có làm chuyện mờ ám gì, hắn đã sớm biết hết, chỉ là thư ký này rõ ràng không muốn cho hắn biết chuyện.</w:t>
      </w:r>
    </w:p>
    <w:p>
      <w:pPr>
        <w:pStyle w:val="BodyText"/>
      </w:pPr>
      <w:r>
        <w:t xml:space="preserve">“Được, buổi sáng hôm nay ngài không có việc gì đặc biệt, 2 giờ chiều cùng giám đốc Đoan có...” Bàng Đức Nữ một mặt báo cáo lịch trình một mặt liếc nhìn hắn.</w:t>
      </w:r>
    </w:p>
    <w:p>
      <w:pPr>
        <w:pStyle w:val="BodyText"/>
      </w:pPr>
      <w:r>
        <w:t xml:space="preserve">Thành thật mà nói cô đến phòng tổng giám đốc hai năm, chưa từng nhìn kĩ ông chủ. Cô biết toàn bộ nhân viên nữ trong công ty đều yêu hắn muốn chết, nhưng cô thầm nghĩ làm người tàng hình trước mặt hắn, cho dù bị xem là một cái máy cũng được.</w:t>
      </w:r>
    </w:p>
    <w:p>
      <w:pPr>
        <w:pStyle w:val="BodyText"/>
      </w:pPr>
      <w:r>
        <w:t xml:space="preserve">Nói trắng ra đối với loại người trẻ tuổi đã làm chủ công ty gia đình điển hình như hắn, cô thực chất có chút coi thường, chẳng qua không nghĩ tới hắn thật đúng là rất thông minh, điểm này cô không thể nào phủ nhận, vị tổng giám đốc này chính là một người đàn ông thông minh.</w:t>
      </w:r>
    </w:p>
    <w:p>
      <w:pPr>
        <w:pStyle w:val="BodyText"/>
      </w:pPr>
      <w:r>
        <w:t xml:space="preserve">Gió đêm mang theo hơi lạnh, hai người đàn ông cao lớn từ trong quán rượu đi ra, bước chân có vẻ hơi loạng choạng, nhất là một người trong đó, khẳng định đã rất say rồi.</w:t>
      </w:r>
    </w:p>
    <w:p>
      <w:pPr>
        <w:pStyle w:val="BodyText"/>
      </w:pPr>
      <w:r>
        <w:t xml:space="preserve">“Long Kiệt, mình đi trước, A Siêu nói muốn đưa cậu về, cậu ở đây chờ một chút...” Người đàn ông vỗ vỗ cái người bên cạnh đang dựa nửa người vào cột.</w:t>
      </w:r>
    </w:p>
    <w:p>
      <w:pPr>
        <w:pStyle w:val="BodyText"/>
      </w:pPr>
      <w:r>
        <w:t xml:space="preserve">“Các cậu chuốc say mình, tốt nhất là phải đưa mình về nhà.” Hôm nay Long Kiệt vốn có một buổi tiệc xã giao, sau khi kết thúc lại bị mấy người bạn thân kéo đi uống rượu, có lẽ là vì lâu lắm rồi không có dịp thả lỏng như vậy, hôm nay uống đặc biệt vui, đến nỗi người có tửu lượng không tồi như hắn cũng say.</w:t>
      </w:r>
    </w:p>
    <w:p>
      <w:pPr>
        <w:pStyle w:val="BodyText"/>
      </w:pPr>
      <w:r>
        <w:t xml:space="preserve">“Đương nhiên phải đưa cậu về, A Siêu đi lấy xe rồi sẽ lập tức tới.” Người đàn ông vừa nói. Điện thoại trên người vừa vang lên.</w:t>
      </w:r>
    </w:p>
    <w:p>
      <w:pPr>
        <w:pStyle w:val="BodyText"/>
      </w:pPr>
      <w:r>
        <w:t xml:space="preserve">Hắn bắt máy. “Vợ à! Được rồi! Chờ một chút anh về ngay.” Người vợ này tuy không phải là vợ chính thức, chỉ là bạn gái hiện tại, nhưng chung quy vẫn quản này nọ.</w:t>
      </w:r>
    </w:p>
    <w:p>
      <w:pPr>
        <w:pStyle w:val="BodyText"/>
      </w:pPr>
      <w:r>
        <w:t xml:space="preserve">“Mình nghĩ cậu nên đi trước.” Long Kiệt vỗ vai bạn tốt. “Dù sao A Siêu đã tới rồi, cậu không phải lái xe, đón tắc xi về đi.”</w:t>
      </w:r>
    </w:p>
    <w:p>
      <w:pPr>
        <w:pStyle w:val="BodyText"/>
      </w:pPr>
      <w:r>
        <w:t xml:space="preserve">“Cậu sẽ không có việc gì chứ?” Đối phương nhìn nhìn hắn, lo lắng hỏi.</w:t>
      </w:r>
    </w:p>
    <w:p>
      <w:pPr>
        <w:pStyle w:val="BodyText"/>
      </w:pPr>
      <w:r>
        <w:t xml:space="preserve">“Sẽ có vấn đề gì?” Long Kiệt thay đổi hình tượng lãnh khốc thường ngày, nhếch môi cười. “Xe của cậy ấy là chiếc kia.” Đêm đã khuya, cộng thêm gió lớn, hiện tại người đi lại trên đường rất ít.</w:t>
      </w:r>
    </w:p>
    <w:p>
      <w:pPr>
        <w:pStyle w:val="BodyText"/>
      </w:pPr>
      <w:r>
        <w:t xml:space="preserve">“Xe Opel màu trắng bạc, chắc là chiếc 2000 đó...” Đối phương nói.</w:t>
      </w:r>
    </w:p>
    <w:p>
      <w:pPr>
        <w:pStyle w:val="BodyText"/>
      </w:pPr>
      <w:r>
        <w:t xml:space="preserve">“Mình chờ. Cậu đi trước đi, không tiễn!” Long Kiệt tiễn bạn đi, tựa lên cây cột nghỉ ngơi. Gió đêm lạnh lẽo thổi vào làm hắn hơi nhức đầu, tóc đen trước trán hỗn độn, trên người chỉ mặc một cái áo khoác dài, cổ áo sơ mi còn mở hai cúc, hiện tại thật có chút lạnh.</w:t>
      </w:r>
    </w:p>
    <w:p>
      <w:pPr>
        <w:pStyle w:val="BodyText"/>
      </w:pPr>
      <w:r>
        <w:t xml:space="preserve">May mà trên đường rất nhanh xuất hiện một chiếc Opel màu trắng bạc, hắn đi tới, chờ xe dừng lại, liền mở cửa ngồi xuống.</w:t>
      </w:r>
    </w:p>
    <w:p>
      <w:pPr>
        <w:pStyle w:val="BodyText"/>
      </w:pPr>
      <w:r>
        <w:t xml:space="preserve">“A Siêu, cậu biết nhà mình mà! Mình ngủ một chút, đến nơi thì gọi mình dậy!” Nói xong đầu Long Kiệt khẽ dựa vào người bên cạnh, cứ như vậy mà ngủ.</w:t>
      </w:r>
    </w:p>
    <w:p>
      <w:pPr>
        <w:pStyle w:val="BodyText"/>
      </w:pPr>
      <w:r>
        <w:t xml:space="preserve">Nhưng người ngồi trên ghế lái suýt bị anh hù chết!</w:t>
      </w:r>
    </w:p>
    <w:p>
      <w:pPr>
        <w:pStyle w:val="BodyText"/>
      </w:pPr>
      <w:r>
        <w:t xml:space="preserve">“Tổng...tổng giám đốc?”</w:t>
      </w:r>
    </w:p>
    <w:p>
      <w:pPr>
        <w:pStyle w:val="BodyText"/>
      </w:pPr>
      <w:r>
        <w:t xml:space="preserve">Bàng Đức Nữ khó tin nhìn cái người không biết ở đâu chạy ra trước mặt, cô đến là để đón Lâm Lăng Thích tan học, gần đây Tiểu Thích tự mình đến đại học này bổ túc một khoá về thương mại, cô sợ muộn quá sẽ nguy hiểm, lúc nào cũng đến đón Tiểu Thích tan học về. Ai ngờ tới hôm nay lại chạy ra một gã đàn ông, càng khoa trương hơn là người này còn là người quen của cô!</w:t>
      </w:r>
    </w:p>
    <w:p>
      <w:pPr>
        <w:pStyle w:val="BodyText"/>
      </w:pPr>
      <w:r>
        <w:t xml:space="preserve">“Long... Long Kiệt!” Cô nhẹ nhàng gọi, không khách khí vươn tay chọc chọc vào thân hình bất động như núi của hắn ta.</w:t>
      </w:r>
    </w:p>
    <w:p>
      <w:pPr>
        <w:pStyle w:val="BodyText"/>
      </w:pPr>
      <w:r>
        <w:t xml:space="preserve">Ai ngờ hắn da thô thịt dày, ngược lại làm đau ngón tay của mình.</w:t>
      </w:r>
    </w:p>
    <w:p>
      <w:pPr>
        <w:pStyle w:val="BodyText"/>
      </w:pPr>
      <w:r>
        <w:t xml:space="preserve">“Sao có thể như vậy! Tiểu Thích đâu mất rồi?” Cô nhìn quanh bốn phía, nhất thời không biết làm thế nào giải quyết người đàn ông đang ngủ ngáy này. Bên trong xe mùi rượu nồng nặc, không nghĩ cũng biết hắn uống nhiều rượu.</w:t>
      </w:r>
    </w:p>
    <w:p>
      <w:pPr>
        <w:pStyle w:val="BodyText"/>
      </w:pPr>
      <w:r>
        <w:t xml:space="preserve">Bây giờ Đức Nữ hoàn toàn không có nguỵ trang! Không có cặp kính đen khủng bố ngày thường trên mũi, trên mặt thiếu đi một lớp phấn dày, mái tóc cũng xoã trên vai, áo thun ôm sát người cùng quần jean cạp trễ hoàn toàn lộ ra dáng người hoàn mĩ của cô.</w:t>
      </w:r>
    </w:p>
    <w:p>
      <w:pPr>
        <w:pStyle w:val="BodyText"/>
      </w:pPr>
      <w:r>
        <w:t xml:space="preserve">Cô lúc như thế này không muốn gặp ông chủ một chút nào!</w:t>
      </w:r>
    </w:p>
    <w:p>
      <w:pPr>
        <w:pStyle w:val="BodyText"/>
      </w:pPr>
      <w:r>
        <w:t xml:space="preserve">“Đức Nữ!” Tiểu Thích hết giờ học, chạy tới mở cửa xe phía bên kia tay lái, thiếu chút nữa bị hù chết. “A!” Sao lại có người!</w:t>
      </w:r>
    </w:p>
    <w:p>
      <w:pPr>
        <w:pStyle w:val="BodyText"/>
      </w:pPr>
      <w:r>
        <w:t xml:space="preserve">“Tiểu Thích, bạn lên xe trước đã.” Đức Nữ bất đắc dĩ kêu cô lên xe.</w:t>
      </w:r>
    </w:p>
    <w:p>
      <w:pPr>
        <w:pStyle w:val="BodyText"/>
      </w:pPr>
      <w:r>
        <w:t xml:space="preserve">“Đức Nữ, anh ta là ai vậy?” Tiểu Thích chồm lên khe hở giữa hai người ngồi trước, cặp mắt hiếu kỳ quan sát người đàn ông ngồi trước mặt. Đức Nữ luôn không yêu thích loại động vật như đàn ông, cho nên cô rất kinh ngạc khi trên xe Đức Nữ có một người đàn ông, thậm chí còn ngủ say.</w:t>
      </w:r>
    </w:p>
    <w:p>
      <w:pPr>
        <w:pStyle w:val="BodyText"/>
      </w:pPr>
      <w:r>
        <w:t xml:space="preserve">Kỳ thật Đức Nữ cũng không phải chán ghét tất cả đàn ông! Cô ấy chẳng qua chán ghét đàn ông ngu ngốc, vấn đề là rất nhiều đàn ông đều là loại người như vậy.</w:t>
      </w:r>
    </w:p>
    <w:p>
      <w:pPr>
        <w:pStyle w:val="BodyText"/>
      </w:pPr>
      <w:r>
        <w:t xml:space="preserve">“Là ông chủ của mình.” Đức Nữ buồn bực nói, từ đầu đến cuối không biết làm sao người này có thể xuất hiện trên xe cô. Chẳng lẽ nhận ra cô nên đến?</w:t>
      </w:r>
    </w:p>
    <w:p>
      <w:pPr>
        <w:pStyle w:val="BodyText"/>
      </w:pPr>
      <w:r>
        <w:t xml:space="preserve">“Bộ dạng anh ta thật là đẹp trai nha!” Tiểu Thích nhìn ngắm cẩn thận. Theo cô thấy, người đàn ông này đủ đẹp trai để sánh đôi với Đức Nữ. Kỳ thật Đức Nữ đúng là một trong những người phụ nữ đẹp nhất cô từng gặp, thế nhưng từ trước đến nay ở công ty Đức Nữ luôn không dùng diện mạo thật gặp người.</w:t>
      </w:r>
    </w:p>
    <w:p>
      <w:pPr>
        <w:pStyle w:val="BodyText"/>
      </w:pPr>
      <w:r>
        <w:t xml:space="preserve">“Đẹp trai có ích lợi gì!” Đức Nữ lập tức phản bác một câu.</w:t>
      </w:r>
    </w:p>
    <w:p>
      <w:pPr>
        <w:pStyle w:val="BodyText"/>
      </w:pPr>
      <w:r>
        <w:t xml:space="preserve">“Ừ.” Tiểu Thích hết sức ngoan ngoãn mà trả lời. “Chúng ta làm sao bây giờ? ”Có thể làm sao đây? Đá hắn ra ngoài?” Giọng nói của Đức Nữ nghe qua có phần nghiến răng nghiến lợi.</w:t>
      </w:r>
    </w:p>
    <w:p>
      <w:pPr>
        <w:pStyle w:val="BodyText"/>
      </w:pPr>
      <w:r>
        <w:t xml:space="preserve">“Cái này không được đâu! Ngộ nhỡ anh ta nhớ được bạn...”</w:t>
      </w:r>
    </w:p>
    <w:p>
      <w:pPr>
        <w:pStyle w:val="BodyText"/>
      </w:pPr>
      <w:r>
        <w:t xml:space="preserve">Ai nha</w:t>
      </w:r>
    </w:p>
    <w:p>
      <w:pPr>
        <w:pStyle w:val="BodyText"/>
      </w:pPr>
      <w:r>
        <w:t xml:space="preserve">Cô lo lắng đúng là việc này!</w:t>
      </w:r>
    </w:p>
    <w:p>
      <w:pPr>
        <w:pStyle w:val="BodyText"/>
      </w:pPr>
      <w:r>
        <w:t xml:space="preserve">Cô không hy vọng việc nguỵ trang của mình trước mặt hắn mất đi hiệu lực. Như vậy cô sẽ khó làm người tàng hình rồi, điều này thật sự là bất lợi lớn với cô.</w:t>
      </w:r>
    </w:p>
    <w:p>
      <w:pPr>
        <w:pStyle w:val="BodyText"/>
      </w:pPr>
      <w:r>
        <w:t xml:space="preserve">“Chúng ta đi thôi!” Cô đạp chân ga, chuẩn bị đưa phiền phức từ xa bay tới này về nhà.</w:t>
      </w:r>
    </w:p>
    <w:p>
      <w:pPr>
        <w:pStyle w:val="BodyText"/>
      </w:pPr>
      <w:r>
        <w:t xml:space="preserve">Tiểu Thích quan sát một chút, xem ra Đức Nữ tạm thời sẽ không đem ông chủ đại nhân bỏ lại, nhưng cô ấy muốn giải quyết làm sao? “Chúng ta đi đâu vậy?”</w:t>
      </w:r>
    </w:p>
    <w:p>
      <w:pPr>
        <w:pStyle w:val="BodyText"/>
      </w:pPr>
      <w:r>
        <w:t xml:space="preserve">“Đưa hắn về nhà.” Cô bất đắc dĩ nói.</w:t>
      </w:r>
    </w:p>
    <w:p>
      <w:pPr>
        <w:pStyle w:val="BodyText"/>
      </w:pPr>
      <w:r>
        <w:t xml:space="preserve">“Bạn biết nhà anh ta!” Tiểu Thích cảm thấy lạ hỏi.</w:t>
      </w:r>
    </w:p>
    <w:p>
      <w:pPr>
        <w:pStyle w:val="BodyText"/>
      </w:pPr>
      <w:r>
        <w:t xml:space="preserve">“Mình đương nhiên biết, chuyện của hắn mình biết rất nhiều, nhiều đến nỗi tuỳ tiện đem bán thông tin nào đó cũng có thể kiếm tiền.” Đức Nữ thuận tiện nói.</w:t>
      </w:r>
    </w:p>
    <w:p>
      <w:pPr>
        <w:pStyle w:val="BodyText"/>
      </w:pPr>
      <w:r>
        <w:t xml:space="preserve">“Vậy sao bạn không đem bán lấy tiền đi! Bạn không phải yêu nhất là kiếm tiền sao!” Tiểu Thích hỏi.</w:t>
      </w:r>
    </w:p>
    <w:p>
      <w:pPr>
        <w:pStyle w:val="BodyText"/>
      </w:pPr>
      <w:r>
        <w:t xml:space="preserve">Đúng nha! Sao cô không nghĩ tới việc đem hắn đi kiếm tiền!</w:t>
      </w:r>
    </w:p>
    <w:p>
      <w:pPr>
        <w:pStyle w:val="BodyText"/>
      </w:pPr>
      <w:r>
        <w:t xml:space="preserve">Nửa giờ sau Bàng Đức Nữ đã quyết định phải kiếm về một khoản từ trên người Long Kiệt!</w:t>
      </w:r>
    </w:p>
    <w:p>
      <w:pPr>
        <w:pStyle w:val="BodyText"/>
      </w:pPr>
      <w:r>
        <w:t xml:space="preserve">Thật vất vả đến được nhà Long Kiệt, cô căn bản không dự định bước ra ánh sáng, cho nên muốn để Tiểu Thích dìu hắn xuống xe. Theo cách của cô, đem hắn ném ở cửa, bấm chuông rồi chạy lấy người, nhưng Tiểu Thích tốt bụng không thể làm được chuyện như vậy.</w:t>
      </w:r>
    </w:p>
    <w:p>
      <w:pPr>
        <w:pStyle w:val="BodyText"/>
      </w:pPr>
      <w:r>
        <w:t xml:space="preserve">“Anh ta thế này thực đáng thương, ngộ nhỡ có kẻ xấu...”</w:t>
      </w:r>
    </w:p>
    <w:p>
      <w:pPr>
        <w:pStyle w:val="BodyText"/>
      </w:pPr>
      <w:r>
        <w:t xml:space="preserve">“Tiểu Thích, bạn quá tốt bụng rồi, không phải mình muốn bạn bỏ tật xấu này sao?” Cô cùng một người bạn cùng phòng khác -Tiểu Mễ, nhất trí cho rằng Lâm Lăng Thích quá tốt bụng, không thể tồn tại trong cái xã hội thực tế này.</w:t>
      </w:r>
    </w:p>
    <w:p>
      <w:pPr>
        <w:pStyle w:val="BodyText"/>
      </w:pPr>
      <w:r>
        <w:t xml:space="preserve">“Đức Nữ...” Tiểu Thích mở lớn cặp mắt to vô tội.</w:t>
      </w:r>
    </w:p>
    <w:p>
      <w:pPr>
        <w:pStyle w:val="BodyText"/>
      </w:pPr>
      <w:r>
        <w:t xml:space="preserve">Đức Nữ đành chịu nói: “Mình đến đây!” Lập tức liền xuống xe, tự mình khiêng người đàn ông cao lớn kia xuống xe.</w:t>
      </w:r>
    </w:p>
    <w:p>
      <w:pPr>
        <w:pStyle w:val="BodyText"/>
      </w:pPr>
      <w:r>
        <w:t xml:space="preserve">Tiểu Thích tuy rằng không thấp, nhưng để dìu một người đàn ông cao hơn 180cm cũng quá khó khăn rồi. Đức Nữ lại cao hơn Tiểu Thích, đối với phụ nữ chiều cao của cô xem như là vượt trội.</w:t>
      </w:r>
    </w:p>
    <w:p>
      <w:pPr>
        <w:pStyle w:val="BodyText"/>
      </w:pPr>
      <w:r>
        <w:t xml:space="preserve">“Long đại nhân, đến nhà anh rồi!” Cô tức giận mà vỗ vỗ mặt Long Kiệt.</w:t>
      </w:r>
    </w:p>
    <w:p>
      <w:pPr>
        <w:pStyle w:val="BodyText"/>
      </w:pPr>
      <w:r>
        <w:t xml:space="preserve">Long Kiệt chỉ mở mắt ra, mơ mơ màng màng cười với cô. Nụ cười này làm tay đang dìu hắn của cô suýt trượt.</w:t>
      </w:r>
    </w:p>
    <w:p>
      <w:pPr>
        <w:pStyle w:val="BodyText"/>
      </w:pPr>
      <w:r>
        <w:t xml:space="preserve">Ai nghĩ tới tổng giám đốc ngày thường lãnh khốc sẽ có loại nét mặt trẻ con này chứ? Hại cô thiếu chút nữa sẩy tay té xuống.</w:t>
      </w:r>
    </w:p>
    <w:p>
      <w:pPr>
        <w:pStyle w:val="BodyText"/>
      </w:pPr>
      <w:r>
        <w:t xml:space="preserve">“Tiểu Thích, giúp mình bấm chuông.” Cô cố gắng đỡ thân hình tê liệt của Long Kiệt dựa trên người mình, trọng lượng kia suýt đè bẹp cô.</w:t>
      </w:r>
    </w:p>
    <w:p>
      <w:pPr>
        <w:pStyle w:val="BodyText"/>
      </w:pPr>
      <w:r>
        <w:t xml:space="preserve">Tiểu Thích chạy tới bấm chuông, không nghĩ tới bấm nửa ngày lại không có ai đến mở cửa. “Người này không phải sống một mình chứ?” Đức Nữ đầu đầy mồ hôi hỏi. “Này, người nhà anh đâu? Người làm đâu?” Cô thừa cơ chọc vào xương sườn hắn một cái.</w:t>
      </w:r>
    </w:p>
    <w:p>
      <w:pPr>
        <w:pStyle w:val="BodyText"/>
      </w:pPr>
      <w:r>
        <w:t xml:space="preserve">“Người nhà? Mình sống một mình... A Siêu!” Long Kiệt dường như tỉnh táo một lát nhưng nói xong lại ngất đi.</w:t>
      </w:r>
    </w:p>
    <w:p>
      <w:pPr>
        <w:pStyle w:val="BodyText"/>
      </w:pPr>
      <w:r>
        <w:t xml:space="preserve">“Đáng chết! Đáng chết!” Đức Nữ đưa tay vào túi xách của hắn mò qua mò lại, rốt cuộc ở sâu trong bóp tiền tìm được chìa khoá, cô đưa cho Tiểu Thích.</w:t>
      </w:r>
    </w:p>
    <w:p>
      <w:pPr>
        <w:pStyle w:val="BodyText"/>
      </w:pPr>
      <w:r>
        <w:t xml:space="preserve">Dưới sự hợp sức của hai người, cuối cùng mở được cửa ra. Cô nhanh chóng tìm được sô pha, quăng hắn lên trên. “Mệt chết tôi!”</w:t>
      </w:r>
    </w:p>
    <w:p>
      <w:pPr>
        <w:pStyle w:val="BodyText"/>
      </w:pPr>
      <w:r>
        <w:t xml:space="preserve">“Không đỡ anh ta vào phòng sao?” Tiểu Thích ở bên cạnh nhỏ giọng hỏi. Đức Nữ trợn mắt, xoay người đi vào nhà bếp, rót hai ly nước.</w:t>
      </w:r>
    </w:p>
    <w:p>
      <w:pPr>
        <w:pStyle w:val="BodyText"/>
      </w:pPr>
      <w:r>
        <w:t xml:space="preserve">Tiểu Thích tưởng là Đức Nữ rốt cuộc đổi tính, muốn cho anh ta uống nước để tỉnh rượu...”Cầm đi.” Đức Nữ đưa một ly nước đến trước mặt cô.</w:t>
      </w:r>
    </w:p>
    <w:p>
      <w:pPr>
        <w:pStyle w:val="BodyText"/>
      </w:pPr>
      <w:r>
        <w:t xml:space="preserve">“Mình!” Tiểu Thích nhận nước, phát giác Đức Nữ đã uống xong rồi.</w:t>
      </w:r>
    </w:p>
    <w:p>
      <w:pPr>
        <w:pStyle w:val="BodyText"/>
      </w:pPr>
      <w:r>
        <w:t xml:space="preserve">“Uống nhanh đi! Bạn không khát hả! Uống xong chúng ta phải về nhà, khuya rồi.” May mà ngày mai là ngày nghỉ, bằng không hôm nay chỉ được ngủ vài tiếng.</w:t>
      </w:r>
    </w:p>
    <w:p>
      <w:pPr>
        <w:pStyle w:val="BodyText"/>
      </w:pPr>
      <w:r>
        <w:t xml:space="preserve">“A!” Hoá ra là rót nước cho cô uống, cô còn tưởng rằng Đức Nữ đổi tính rồi chứ!</w:t>
      </w:r>
    </w:p>
    <w:p>
      <w:pPr>
        <w:pStyle w:val="BodyText"/>
      </w:pPr>
      <w:r>
        <w:t xml:space="preserve">Đức Nữ cầm lấy cái ly Tiểu Thích đã uống xong, đi vào nhà bếp bỏ xuống. “Đi thôi.” Tiểu Thích bị kéo đi, vẫn không ngừng quay đầu lại. Mãi cho đến cửa, Đức Nữ rốt cục không chịu nổi nữa.</w:t>
      </w:r>
    </w:p>
    <w:p>
      <w:pPr>
        <w:pStyle w:val="BodyText"/>
      </w:pPr>
      <w:r>
        <w:t xml:space="preserve">“Chờ mình một lát.” Cô đi vào trong phòng, ôm ra một cái chăn bông lớn quăng lên người đang nằm xụi lơ trên sô pha. “Như vậy được rồi chứ?” Cô trợn mắt lần nữa.</w:t>
      </w:r>
    </w:p>
    <w:p>
      <w:pPr>
        <w:pStyle w:val="BodyText"/>
      </w:pPr>
      <w:r>
        <w:t xml:space="preserve">Tiểu Thích vui mừng mà nhìn cô.</w:t>
      </w:r>
    </w:p>
    <w:p>
      <w:pPr>
        <w:pStyle w:val="BodyText"/>
      </w:pPr>
      <w:r>
        <w:t xml:space="preserve">Đức Nữ kỳ thật là một người rất thiện lương.</w:t>
      </w:r>
    </w:p>
    <w:p>
      <w:pPr>
        <w:pStyle w:val="BodyText"/>
      </w:pPr>
      <w:r>
        <w:t xml:space="preserve">Sáng thứ hai, Đức Nữ bộ dạng bất an đi đến phòng làm việc. Cô lo lắng Long Kiệt nhận ra mình.</w:t>
      </w:r>
    </w:p>
    <w:p>
      <w:pPr>
        <w:pStyle w:val="BodyText"/>
      </w:pPr>
      <w:r>
        <w:t xml:space="preserve">Hi vọng hắn không nhớ, đàn ông đáng ghét, không có việc gì uống say làm chi! Uống say thì thôi, lại chạy lên xe của cô làm gì? Còn là lúc ngày thường cô ra ngoài không “hoá trang” nữa!</w:t>
      </w:r>
    </w:p>
    <w:p>
      <w:pPr>
        <w:pStyle w:val="BodyText"/>
      </w:pPr>
      <w:r>
        <w:t xml:space="preserve">Nhanh chóng đem tài liệu đặt trên bàn hắn, cô vội vã đi pha ly cà phê ổn định tâm trạng rối loạn của mình, không nghĩ tới cô bởi vậy mà làm đổ bột cà phê, thật sự là đáng giận!</w:t>
      </w:r>
    </w:p>
    <w:p>
      <w:pPr>
        <w:pStyle w:val="BodyText"/>
      </w:pPr>
      <w:r>
        <w:t xml:space="preserve">“Long Kiệt đáng chết!” Cô thấp giọng nguyền rủa.</w:t>
      </w:r>
    </w:p>
    <w:p>
      <w:pPr>
        <w:pStyle w:val="BodyText"/>
      </w:pPr>
      <w:r>
        <w:t xml:space="preserve">“Chị Bàng, buổi sáng tốt lành.” Giọng nói quen thuộc của Hà Ngữ Hoa vang lên.</w:t>
      </w:r>
    </w:p>
    <w:p>
      <w:pPr>
        <w:pStyle w:val="BodyText"/>
      </w:pPr>
      <w:r>
        <w:t xml:space="preserve">Đức Nữ cứng người gật đầu, chuẩn bị bắt đầu pha cà phê cho ông chủ chết tiệt kia của cô!</w:t>
      </w:r>
    </w:p>
    <w:p>
      <w:pPr>
        <w:pStyle w:val="BodyText"/>
      </w:pPr>
      <w:r>
        <w:t xml:space="preserve">Mười phút sau, cửa thang máy mở ra, thân ảnh cao lớn của Long Kiệt xuất hiện, vẫn hiên ngang tiêu sái bước đi, hoàn toàn không có dáng vẻ suy sút vì uống rượu ngày đó.</w:t>
      </w:r>
    </w:p>
    <w:p>
      <w:pPr>
        <w:pStyle w:val="BodyText"/>
      </w:pPr>
      <w:r>
        <w:t xml:space="preserve">Hừ! Đàn ông?</w:t>
      </w:r>
    </w:p>
    <w:p>
      <w:pPr>
        <w:pStyle w:val="BodyText"/>
      </w:pPr>
      <w:r>
        <w:t xml:space="preserve">Khi Long Kiệt đi ngang Đức Nữ thì ngừng lại một chút, ánh mắt quét qua một lần trên mặt cô. Con ngươi đen sắc bén của hắn nhằm vào hai mắt của cô.</w:t>
      </w:r>
    </w:p>
    <w:p>
      <w:pPr>
        <w:pStyle w:val="BodyText"/>
      </w:pPr>
      <w:r>
        <w:t xml:space="preserve">Đức Nữ thiếu chút nữa vì vậy mà không thể hô hấp. Chẳng lẽ hắn nhớ được! Hắn nhận ra nên đi tới?</w:t>
      </w:r>
    </w:p>
    <w:p>
      <w:pPr>
        <w:pStyle w:val="BodyText"/>
      </w:pPr>
      <w:r>
        <w:t xml:space="preserve">“Thư ký Bàng, cà phê của cô tràn ra kìa.” Hắn dùng cằm chỉ vào cà phê trên tay cô, sau đó xoay người đi vào phòng làm việc.</w:t>
      </w:r>
    </w:p>
    <w:p>
      <w:pPr>
        <w:pStyle w:val="BodyText"/>
      </w:pPr>
      <w:r>
        <w:t xml:space="preserve">Cô thề, cô thật sự thấy được khoé miệng hắn còn mang theo nét cười. Hắn chế nhạo cô!</w:t>
      </w:r>
    </w:p>
    <w:p>
      <w:pPr>
        <w:pStyle w:val="BodyText"/>
      </w:pPr>
      <w:r>
        <w:t xml:space="preserve">Đáng chết! Long Kiệt đáng chết!</w:t>
      </w:r>
    </w:p>
    <w:p>
      <w:pPr>
        <w:pStyle w:val="BodyText"/>
      </w:pPr>
      <w:r>
        <w:t xml:space="preserve">Nếu Bàng Đức Nữ cô không trả được thù này, cô sẽ không gọi là Bàng Đức Nữ!</w:t>
      </w:r>
    </w:p>
    <w:p>
      <w:pPr>
        <w:pStyle w:val="BodyText"/>
      </w:pPr>
      <w:r>
        <w:t xml:space="preserve">Ngày đó Tiểu Thích nói như thế nào ấy nhỉ! Đúng rồi, nếu cô đã biết nhiều thông tin của tổng giám đốc, vậy sao không lợi dụng hắn kiếm tiền. Cô không có hứng thú khác, chỉ yêu nhất là kiếm tiền.</w:t>
      </w:r>
    </w:p>
    <w:p>
      <w:pPr>
        <w:pStyle w:val="BodyText"/>
      </w:pPr>
      <w:r>
        <w:t xml:space="preserve">“Chị Bàng, chị nhìn tổng giám đốc như vậy, không phải là hôm nay mới phát hiện tổng giám đốc rất tuấn tú chứ?” Hà Ngữ Hoa đã sớm cảm thấy Thư ký Bàng rất kỳ quái, mọi người đều mê luyến tổng giám đốc, chỉ có Thư ký Bàng là bất vi sở động.</w:t>
      </w:r>
    </w:p>
    <w:p>
      <w:pPr>
        <w:pStyle w:val="BodyText"/>
      </w:pPr>
      <w:r>
        <w:t xml:space="preserve">“Anh ta rất tuấn tú sao?” Ánh mắt Bàng Đức Nữ sáng ngời. “Thế thì nếu là cô, để biết được chuyện về soái ca cũng tình nguyện chi một khoản lớn chứ?”</w:t>
      </w:r>
    </w:p>
    <w:p>
      <w:pPr>
        <w:pStyle w:val="BodyText"/>
      </w:pPr>
      <w:r>
        <w:t xml:space="preserve">“Nếu đẹp trai giống như tổng giám đốc, chuyện gì em đều có hứng thú. Tốt nhất là để cho em biết làm sao hấp dẫn anh ta, nói không chừng ngày nào đó em cũng là chim sẻ biến thành phượng hoàng, lấy được bạch mã hoàng tử em yêu nhất...?”</w:t>
      </w:r>
    </w:p>
    <w:p>
      <w:pPr>
        <w:pStyle w:val="BodyText"/>
      </w:pPr>
      <w:r>
        <w:t xml:space="preserve">Trong mắt Hà Ngữ Hoa đã tràn ngập màu sắc mơ mộng.</w:t>
      </w:r>
    </w:p>
    <w:p>
      <w:pPr>
        <w:pStyle w:val="BodyText"/>
      </w:pPr>
      <w:r>
        <w:t xml:space="preserve">“Tôi biết rồi.” Khoé miệng Đức Nữ thoáng hiện nét cười. “Tiền” đồ tốt đẹp cách nàng không xa rồi!</w:t>
      </w:r>
    </w:p>
    <w:p>
      <w:pPr>
        <w:pStyle w:val="BodyText"/>
      </w:pPr>
      <w:r>
        <w:t xml:space="preserve">“Chị biết làm thế nào đạt được bạch mã hoàng tử sao?” Hà Ngữ Hoa vội vàng hỏi. “Tôi chỉ biết rõ nếu cô không nhanh đem báo cáo giao cho tôi thì hôm nay chuẩn bị tăng ca đi.” Đức Nữ lạnh lùng bỏ lại những lời này, đi vào phòng tổng giám đốc chuẩn bị báo cáo lịch trình.</w:t>
      </w:r>
    </w:p>
    <w:p>
      <w:pPr>
        <w:pStyle w:val="BodyText"/>
      </w:pPr>
      <w:r>
        <w:t xml:space="preserve">“Ai!” Hà Ngữ Hoa thở dài. “Nếu như có người dạy mình làm thế nào có được bạch mã hoàng tử thì tốt rồi.”</w:t>
      </w:r>
    </w:p>
    <w:p>
      <w:pPr>
        <w:pStyle w:val="BodyText"/>
      </w:pPr>
      <w:r>
        <w:t xml:space="preserve">Muốn mơ mộng, nhưng công việc cũng không thể gác lại! Cô cam chịu số phận mà ngồi trở lại chỗ bắt đầu làm việc.</w:t>
      </w:r>
    </w:p>
    <w:p>
      <w:pPr>
        <w:pStyle w:val="Compact"/>
      </w:pPr>
      <w:r>
        <w:t xml:space="preserve">Phụ nữ! Ai không có mộng tưởng? Chỉ có Thư ký Bàng cứ giống như người tuyệt tình thật là kỳ quá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Mấy ngày nay đối với Long Kiệt mà nói thật sự là rất không thuận lợi.</w:t>
      </w:r>
    </w:p>
    <w:p>
      <w:pPr>
        <w:pStyle w:val="BodyText"/>
      </w:pPr>
      <w:r>
        <w:t xml:space="preserve">Đầu tiên là mấy ngày trước hắn uống say hiếm thấy, sau khi tỉnh lại hoàn toàn không nhớ rõ mình làm sao về đến nhà, trong mơ hồ còn nhớ được một đôi mắt trắng đen rõ ràng, ánh mắt sáng rực. Ánh mắt đặc thù sáng rỡ kia làm cho anh muốn nhìn lâu một chút, tiếc là cảm giác say ập tới, hắn không rõ được khuôn mặt người trong mộng.</w:t>
      </w:r>
    </w:p>
    <w:p>
      <w:pPr>
        <w:pStyle w:val="BodyText"/>
      </w:pPr>
      <w:r>
        <w:t xml:space="preserve">Thế nhưng hắn lại nhớ được đôi mắt, chỉ cần cho nhìn lại một lần, hắn nhất định có thể nhận ra.</w:t>
      </w:r>
    </w:p>
    <w:p>
      <w:pPr>
        <w:pStyle w:val="BodyText"/>
      </w:pPr>
      <w:r>
        <w:t xml:space="preserve">Càng quái là, ngày hôm sau A Siêu lại gọi điện đến phàn nàn.</w:t>
      </w:r>
    </w:p>
    <w:p>
      <w:pPr>
        <w:pStyle w:val="BodyText"/>
      </w:pPr>
      <w:r>
        <w:t xml:space="preserve">“Cậu thật là không biết tốt xấu!” A Siêu trong điện thoại không chút khách khí mà mắng. “Mình đặc biệt không uống rượu muốn đưa cậu về, cậu lại ình leo cây!”</w:t>
      </w:r>
    </w:p>
    <w:p>
      <w:pPr>
        <w:pStyle w:val="BodyText"/>
      </w:pPr>
      <w:r>
        <w:t xml:space="preserve">“Cậu nói cái gì?” Vẻ mặt Long Kiệt lúc đó thật sự cứng đờ, hoàn toàn không hiểu việc gì.</w:t>
      </w:r>
    </w:p>
    <w:p>
      <w:pPr>
        <w:pStyle w:val="BodyText"/>
      </w:pPr>
      <w:r>
        <w:t xml:space="preserve">“Mình chẳng qua đi lấy xe, cậu ở cửa liền biến mất, hại mình tìm cậu đến khuya, cũng may, sau đó thằng nhóc giữ cửa nói với mình cậu lên xe một phụ nữ, nếu không thì không biết mình tìm đến mấy giờ!” Giọng điệu thật là ai oán!</w:t>
      </w:r>
    </w:p>
    <w:p>
      <w:pPr>
        <w:pStyle w:val="BodyText"/>
      </w:pPr>
      <w:r>
        <w:t xml:space="preserve">“Phụ nữ? Phụ nữ nào?” Chẳng lẽ là chủ nhân của cặp mắt trong mộng kia? Hắn làm sao có thể lên xe của cô ấy? Long Kiệt lòng tràn đầy nghi ngờ, khát khao tìm được giải đáp.</w:t>
      </w:r>
    </w:p>
    <w:p>
      <w:pPr>
        <w:pStyle w:val="BodyText"/>
      </w:pPr>
      <w:r>
        <w:t xml:space="preserve">“Cậu hỏi mình, mình hỏi ai?” A Siêu không chút khách khí trả lời. “Mình nào biết nợ phong lưu của cậu ở đâu ra! Không chừng là ham muốn “sắc đẹp” của cậu, cố ý đưa cậu về.” Giọng cười ám muội từ điện thoại truyền đến.</w:t>
      </w:r>
    </w:p>
    <w:p>
      <w:pPr>
        <w:pStyle w:val="BodyText"/>
      </w:pPr>
      <w:r>
        <w:t xml:space="preserve">“Đi chết đi!” Long Kiệt biết A Siêu cũng không rõ chân tướng, đành phải đem nghi hoặc tràn đầy trong đáy lòng thu về. “Mình bận, cậu có thể biến.” Nói xong lúc đối phương vẫn còn ai ai kêu liền cúp máy.</w:t>
      </w:r>
    </w:p>
    <w:p>
      <w:pPr>
        <w:pStyle w:val="BodyText"/>
      </w:pPr>
      <w:r>
        <w:t xml:space="preserve">Tất nhiên, sự tình cách mấy ngày, hắn vẫn không biết người phụ nữ thần bí kia rốt cuộc là ai. Có lẽ thật là người không quen, nhưng sao đối phương biết chỗ ở của hắn? Không lẽ là chính mình nói.</w:t>
      </w:r>
    </w:p>
    <w:p>
      <w:pPr>
        <w:pStyle w:val="BodyText"/>
      </w:pPr>
      <w:r>
        <w:t xml:space="preserve">Gạt đi những suy nghĩ hỗn loạn này, hắn từ cửa chính Khoa học kỹ thuật Phổ Đặc đi tới, 10 giờ đúng, đúng thời gian hắn đến nơi thường ngày.</w:t>
      </w:r>
    </w:p>
    <w:p>
      <w:pPr>
        <w:pStyle w:val="BodyText"/>
      </w:pPr>
      <w:r>
        <w:t xml:space="preserve">“Buổi sáng tốt lành, tổng giám đốc!” Hai cô tiếp tân đồng loạt chào, bên môi đều có nụ cười ôn nhu.</w:t>
      </w:r>
    </w:p>
    <w:p>
      <w:pPr>
        <w:pStyle w:val="BodyText"/>
      </w:pPr>
      <w:r>
        <w:t xml:space="preserve">Loại nụ cười này hắn không xa lạ, thực tế cho tới nay nữ nhân viên ở công ty nhìn thấy hắn thì hầu như đều mang nụ cười thẹn thùng này, chẳng qua hôm nay hình như hơi kỳ lạ.</w:t>
      </w:r>
    </w:p>
    <w:p>
      <w:pPr>
        <w:pStyle w:val="BodyText"/>
      </w:pPr>
      <w:r>
        <w:t xml:space="preserve">Sau nụ cười quen thuộc, hai cô gái nhìn nhau, khẽ cười trộm, dường như đang chia sẻ cùng một bí mật.</w:t>
      </w:r>
    </w:p>
    <w:p>
      <w:pPr>
        <w:pStyle w:val="BodyText"/>
      </w:pPr>
      <w:r>
        <w:t xml:space="preserve">Lúc đầu hắn không chú ý đến nụ cười này. Nhưng một tiếng sau, khi đến các phòng ban thị sát, phát hiện cũng có không ít nữ nhân viên lộ ra nụ cười như thế với hắn, hắn bắt đầu cảm thấy kỳ quái.</w:t>
      </w:r>
    </w:p>
    <w:p>
      <w:pPr>
        <w:pStyle w:val="BodyText"/>
      </w:pPr>
      <w:r>
        <w:t xml:space="preserve">“Danh sách công ty hàng đầu Phổ Đặc quý mới nhất cứ quyết định như vậy, hẳn là không có vấn đề gì chứ!” Phó tổng giám đốc Tạ Tề Nhĩ ngồi trong văn phòng Phó tổng, đưa danh sách trong tay cho Long Kiệt.</w:t>
      </w:r>
    </w:p>
    <w:p>
      <w:pPr>
        <w:pStyle w:val="BodyText"/>
      </w:pPr>
      <w:r>
        <w:t xml:space="preserve">Long Kiệt tiếp nhận danh sách, ánh mắt liếc về hướng nữ nhân viên vội vã đi qua ngoài cửa sổ trong suốt, cô ta cùng người bên cạnh bàn luận xôn xao, sau đó phát ra tiếng cười nhỏ. Tiếng cười kia giống như tiếng chuột kêu trong nhà, mặc dù biết có chuột tồn tại, nhưng lại không cách nào ngăn cản.</w:t>
      </w:r>
    </w:p>
    <w:p>
      <w:pPr>
        <w:pStyle w:val="BodyText"/>
      </w:pPr>
      <w:r>
        <w:t xml:space="preserve">“Làm sao vậy?” Hiếm thấy ông chủ ngẩn người, Tạ Tề Nhĩ nhịn không được nụ cười nơi khoé miệng.</w:t>
      </w:r>
    </w:p>
    <w:p>
      <w:pPr>
        <w:pStyle w:val="BodyText"/>
      </w:pPr>
      <w:r>
        <w:t xml:space="preserve">Người ngoài không biết một bí mật, Long Kiệt điên lên thật là rất kinh người, mọi người chỉ thấy được Long kiệt ở công ty tạo hình tượng tổng giám đốc mặt lạnh, nhưng hắn cùng Long kiệt là bạn học thạc sĩ nên rất rõ ràng.</w:t>
      </w:r>
    </w:p>
    <w:p>
      <w:pPr>
        <w:pStyle w:val="BodyText"/>
      </w:pPr>
      <w:r>
        <w:t xml:space="preserve">“Hôm nay rất nhiều nữ nhân viên quái lạ.” Giọng Long Kiệt buồn bực nói, thật ra thì hắn không vui vẻ khi thảo luận loại vấn đề này cùng Tạ Tề Nhĩ, cho dù hắn biết Tạ Tề Nhĩ lại hết mức vui lòng.</w:t>
      </w:r>
    </w:p>
    <w:p>
      <w:pPr>
        <w:pStyle w:val="BodyText"/>
      </w:pPr>
      <w:r>
        <w:t xml:space="preserve">Tạ Tề Nhĩ rất hứng thú với việc nghiên cứu phụ nữ, điều kiện của hắn ta cũng không kém nhưng luôn oán trách với Long Kiệt rằng vì có một tổng giám đốc che phía trước, khiến hắn ta không thể làm no.1 ở Phổ Đặc.</w:t>
      </w:r>
    </w:p>
    <w:p>
      <w:pPr>
        <w:pStyle w:val="BodyText"/>
      </w:pPr>
      <w:r>
        <w:t xml:space="preserve">Long Kiệt bao giờ cũng cười lấy lệ.</w:t>
      </w:r>
    </w:p>
    <w:p>
      <w:pPr>
        <w:pStyle w:val="BodyText"/>
      </w:pPr>
      <w:r>
        <w:t xml:space="preserve">Hắn không có ý đi nghiên cứu sở thích của nữ nhân viên, cũng không có ý kinh doanh tiếng thơm ở trong công ty.</w:t>
      </w:r>
    </w:p>
    <w:p>
      <w:pPr>
        <w:pStyle w:val="BodyText"/>
      </w:pPr>
      <w:r>
        <w:t xml:space="preserve">“Các cô ấy dùng loại ánh mắt ái mộ này nhìn anh, cũng không phải chuyện ngày một, ngày hai, anh vẫn không quen sao?” Tạ Tề Nhĩ nhún nhún vai, trong lời nói còn có ý chua xót nhàn nhạt.</w:t>
      </w:r>
    </w:p>
    <w:p>
      <w:pPr>
        <w:pStyle w:val="BodyText"/>
      </w:pPr>
      <w:r>
        <w:t xml:space="preserve">“Không giống, hôm nay luôn có người xì xào bàn tán sau lưng tôi, tôi thật sự không thích loại cảm giác này.” Giống như khỉ trong vườn thú, thực khó chịu! Long Kiệt rướn người lên.</w:t>
      </w:r>
    </w:p>
    <w:p>
      <w:pPr>
        <w:pStyle w:val="BodyText"/>
      </w:pPr>
      <w:r>
        <w:t xml:space="preserve">“A! Anh nói như vậy tôi lại nhớ tới...” Tạ Tề Nhĩ chuyển động một chút kiểu tóc anh tuấn chạm vai của hắn ta. “Hôm nay tôi cũng có loại cảm giác này, tôi còn tưởng rằng là kiểu tóc mới này của tôi được chú ý chứ, chẳng lẽ có chuyện gì khác xảy ra!” Thật là lạ!</w:t>
      </w:r>
    </w:p>
    <w:p>
      <w:pPr>
        <w:pStyle w:val="BodyText"/>
      </w:pPr>
      <w:r>
        <w:t xml:space="preserve">“Anh không phải là mật thám trong đám đàn ông sao? Đi theo chị em của anh dò la thử xem!” Ý xem thường trong lời nói Long Kiệt thật rõ ràng.</w:t>
      </w:r>
    </w:p>
    <w:p>
      <w:pPr>
        <w:pStyle w:val="BodyText"/>
      </w:pPr>
      <w:r>
        <w:t xml:space="preserve">Nhưng không biết là Tạ Tề Nhĩ quá ngây thơ, hay là da mặt hắn ta quá dày, hắn ta thế nhưng nhếch môi cười nói: “Vậy để tôi đi thăm dò một chút, cam đoan nội trong khoảng thời gian nhanh nhất cho anh đáp án.” Vẻ mặt hắn hăng say.</w:t>
      </w:r>
    </w:p>
    <w:p>
      <w:pPr>
        <w:pStyle w:val="BodyText"/>
      </w:pPr>
      <w:r>
        <w:t xml:space="preserve">“Khi anh làm việc cũng có loại bốc đồng này, tôi nghĩ thành tích quý mới của chúng ta nhất định có thể nâng lên tầm ới.” Long Kiệt đem công văn ném đến trước mặt hắn ta. “Tôi đi, tôi muốn anh nhớ làm đầy đủ mọi chuyện, ngày mai báo cáo cho tôi.”</w:t>
      </w:r>
    </w:p>
    <w:p>
      <w:pPr>
        <w:pStyle w:val="BodyText"/>
      </w:pPr>
      <w:r>
        <w:t xml:space="preserve">“Tôi hôm nay có thể hỏi thăm được...”</w:t>
      </w:r>
    </w:p>
    <w:p>
      <w:pPr>
        <w:pStyle w:val="BodyText"/>
      </w:pPr>
      <w:r>
        <w:t xml:space="preserve">Ánh mắt sắc bén chợt loé lên, Tạ Tề Nhĩ bị đóng đinh tại cái nhìn đó.</w:t>
      </w:r>
    </w:p>
    <w:p>
      <w:pPr>
        <w:pStyle w:val="BodyText"/>
      </w:pPr>
      <w:r>
        <w:t xml:space="preserve">“A! Anh không phải muốn cái đó a!” hắn ta thu lại nụ cười khoa trương bên môi. “Không thành vấn đề, những báo cáo kia ngày mai tôi đích thân đưa cho anh.” Hắn cũng không dám tiếp tục vuốt râu hùm!</w:t>
      </w:r>
    </w:p>
    <w:p>
      <w:pPr>
        <w:pStyle w:val="BodyText"/>
      </w:pPr>
      <w:r>
        <w:t xml:space="preserve">Ai! Có thể hắn nhất định là thiếu phần quyết đoán, cho nên các cô gái mới có thể yêu Long Kiệt hơn yêu hắn!</w:t>
      </w:r>
    </w:p>
    <w:p>
      <w:pPr>
        <w:pStyle w:val="BodyText"/>
      </w:pPr>
      <w:r>
        <w:t xml:space="preserve">Long Kiệt trở lại lầu 33, khi đi qua người Bàng Đức Nữ thì chân mày hơi nhíu lại.</w:t>
      </w:r>
    </w:p>
    <w:p>
      <w:pPr>
        <w:pStyle w:val="BodyText"/>
      </w:pPr>
      <w:r>
        <w:t xml:space="preserve">Khoé mắt Đức Nữ nhìn một cái, xác định có chuyện quấy nhiễu hắn. Quả nhiên là vậy “Thư ký Bàng, cho tôi một tách cà phê.” Ống nói điện thoại truyền đến tiếng nói của tổng giám đốc đại nhân.</w:t>
      </w:r>
    </w:p>
    <w:p>
      <w:pPr>
        <w:pStyle w:val="BodyText"/>
      </w:pPr>
      <w:r>
        <w:t xml:space="preserve">“Vâng, tổng giám đốc.” Khoé miệng của cô khẽ nhếch.</w:t>
      </w:r>
    </w:p>
    <w:p>
      <w:pPr>
        <w:pStyle w:val="BodyText"/>
      </w:pPr>
      <w:r>
        <w:t xml:space="preserve">Long Kiệt kỷ luật rất nghiêm, tất cả những thứ gây nghiện hắn đều rất ít dùng, cho nên hắn không hút thuốc, uống ít rượu, ngay cả cà phê cũng chỉ uống một ly buổi sáng, ngày đó cô nhìn thấy hắn uống say, thật sự là đầy kinh ngạc. Hắn ta nếu ngoài thời gian bình thường buổi sáng muốn cô pha cà phê, chứng tỏ nhất định có chuyện gì đang quấy nhiễu hắn.</w:t>
      </w:r>
    </w:p>
    <w:p>
      <w:pPr>
        <w:pStyle w:val="BodyText"/>
      </w:pPr>
      <w:r>
        <w:t xml:space="preserve">“Chị Bàng, tâm tình dường như rất tốt!” Hà Ngữ Hoa nhịn không được lại sáp tới.</w:t>
      </w:r>
    </w:p>
    <w:p>
      <w:pPr>
        <w:pStyle w:val="BodyText"/>
      </w:pPr>
      <w:r>
        <w:t xml:space="preserve">Bàng Đức Nữ không để ý đến cô ta, đi vào phòng trà nước pha cà phê, 10 phút sau một ly cà phê thơm phức được bưng ra.</w:t>
      </w:r>
    </w:p>
    <w:p>
      <w:pPr>
        <w:pStyle w:val="BodyText"/>
      </w:pPr>
      <w:r>
        <w:t xml:space="preserve">Cô gõ nhẹ hai cái vào cửa, tiếp theo bước vào phòng tổng giám đốc, đem cà phê để lên bàn hắn. “Tổng giám đốc, cà phê của ngài.”</w:t>
      </w:r>
    </w:p>
    <w:p>
      <w:pPr>
        <w:pStyle w:val="BodyText"/>
      </w:pPr>
      <w:r>
        <w:t xml:space="preserve">Long Kiệt ngẩng đầu nhìn trang phục trên người cô, ple màu đen, váy dài đến bàn chân, mà ngay cả giày cao gót cũng là kiểu dáng cũ kỹ đơn giản nhất. Thật nhiều lần hắn muốn khuyên cô thay đổi cách ăn mặc, nhưng lời nói đến miệng lại nuốt vào. Cô mặc cái gì không phải là chuyện của hắn! Cho dù là ông chủ, hắn cũng không có thói quen miễng cưỡng người khác.</w:t>
      </w:r>
    </w:p>
    <w:p>
      <w:pPr>
        <w:pStyle w:val="BodyText"/>
      </w:pPr>
      <w:r>
        <w:t xml:space="preserve">Nhưng cách ăn mặc của cô thật sự là...</w:t>
      </w:r>
    </w:p>
    <w:p>
      <w:pPr>
        <w:pStyle w:val="BodyText"/>
      </w:pPr>
      <w:r>
        <w:t xml:space="preserve">Long Kiệt xoa xoa huyệt thái dương của mình. “Cám ơn.”</w:t>
      </w:r>
    </w:p>
    <w:p>
      <w:pPr>
        <w:pStyle w:val="BodyText"/>
      </w:pPr>
      <w:r>
        <w:t xml:space="preserve">“Có cần tôi chuẩn bị thuốc đau đầu cho ngài không?” Một thư ký tốt phải hiểu được ý của ông chủ trước khi ông ta mở miệng, Bàng Đức Nữ đúng là thư ký toàn tài 100%, sao có thể ngoại lệ?!</w:t>
      </w:r>
    </w:p>
    <w:p>
      <w:pPr>
        <w:pStyle w:val="BodyText"/>
      </w:pPr>
      <w:r>
        <w:t xml:space="preserve">“Không cần.” Hắn vung tay lên, khoé mắt lại liếc về nụ cười quỷ dị nơi khoé miệng cô.</w:t>
      </w:r>
    </w:p>
    <w:p>
      <w:pPr>
        <w:pStyle w:val="BodyText"/>
      </w:pPr>
      <w:r>
        <w:t xml:space="preserve">Tại sao hắn lại cảm thấy quỷ dị? Bởi vì Thư ký Bàng ở bên cạnh hắn làm việc cũng đã hai năm, hắn tuyệt chưa thấy qua cô ấy cười.</w:t>
      </w:r>
    </w:p>
    <w:p>
      <w:pPr>
        <w:pStyle w:val="BodyText"/>
      </w:pPr>
      <w:r>
        <w:t xml:space="preserve">“Thư ký Bàng ngày thường qua lại cùng ai?” Cô ấy có thể biết gần đây nữ đồng nghiệp trong công ty xử sự kỳ lạ là vì cái gì hay không? Lời nói Long Kiệt vừa ra khỏi miệng, lập tức thấy mình không bình thường thế nào, vậy mà lại muốn cùng cô thư ký bảo thủ này nói chuyện phiếm?! Chẳng lẽ là gần đây gặp phải một ít việc kỳ lạ làm cho hắn cũng bất thường!</w:t>
      </w:r>
    </w:p>
    <w:p>
      <w:pPr>
        <w:pStyle w:val="BodyText"/>
      </w:pPr>
      <w:r>
        <w:t xml:space="preserve">“Qua lại? Tôi không cùng người khác qua lại, tan tầm trực tiếp về nhà.” Bàng Đức Nữ đẩy mắt kính trên mặt, tất cả ánh sáng trong mắt đều giấu sau đó.</w:t>
      </w:r>
    </w:p>
    <w:p>
      <w:pPr>
        <w:pStyle w:val="BodyText"/>
      </w:pPr>
      <w:r>
        <w:t xml:space="preserve">“Tôi là chỉ người thường ngày tương đối quen thuộc với cô, như...Hà Ngữ Hoa, buổi trưa sẽ cùng nhau ăn cơm...”</w:t>
      </w:r>
    </w:p>
    <w:p>
      <w:pPr>
        <w:pStyle w:val="BodyText"/>
      </w:pPr>
      <w:r>
        <w:t xml:space="preserve">“Tôi đều đi ăn cơm một mình.” Lời này là thật, cô chưa bao giờ đi ra ngoài ăn cơm cùng đồng nghiệp, tất cả mọi người cho rằng cô bảo thủ, không thể cùng “người trẻ tuổi” ở chung, đều bí mật nói cô quái gở.</w:t>
      </w:r>
    </w:p>
    <w:p>
      <w:pPr>
        <w:pStyle w:val="BodyText"/>
      </w:pPr>
      <w:r>
        <w:t xml:space="preserve">Nhưng nguyên nhân cô không đi ăn cơm cùng đồng nghiệp, một khi nói ra, chỉ sợ sẽ làm mọi người té xỉu.</w:t>
      </w:r>
    </w:p>
    <w:p>
      <w:pPr>
        <w:pStyle w:val="BodyText"/>
      </w:pPr>
      <w:r>
        <w:t xml:space="preserve">“À...??” Lời của Long Kiệt khựng lại khi hắn chưa nói xong nữa! Loại đối thoại này thật sự quá nhạt nhẽo. “Không có việc gì, cô đi làm việc đi!”</w:t>
      </w:r>
    </w:p>
    <w:p>
      <w:pPr>
        <w:pStyle w:val="BodyText"/>
      </w:pPr>
      <w:r>
        <w:t xml:space="preserve">“Vâng, tổng giám đốc.” Cô lễ độ cung kính nói xong, liền quay người rời đi.</w:t>
      </w:r>
    </w:p>
    <w:p>
      <w:pPr>
        <w:pStyle w:val="BodyText"/>
      </w:pPr>
      <w:r>
        <w:t xml:space="preserve">Khoảnh khắc lúc Bàng Đức Nữ xoay người rời đi, Long Kiệt lại thấy được nụ cười quỷ dị kia.</w:t>
      </w:r>
    </w:p>
    <w:p>
      <w:pPr>
        <w:pStyle w:val="BodyText"/>
      </w:pPr>
      <w:r>
        <w:t xml:space="preserve">Sao hắn luôn thấy thư ký của mình tuy rằng thái độ khiêm cung, nhưng hay làm hắn có loại cảm giác bị coi thường?</w:t>
      </w:r>
    </w:p>
    <w:p>
      <w:pPr>
        <w:pStyle w:val="BodyText"/>
      </w:pPr>
      <w:r>
        <w:t xml:space="preserve">“Gần đây suy nghĩ luôn hỗn loạn, có lẽ nên nghỉ ngơi rồi.” Hắn gạt đi những ý nghĩ này, chuẩn bị bắt đầu công việc.</w:t>
      </w:r>
    </w:p>
    <w:p>
      <w:pPr>
        <w:pStyle w:val="BodyText"/>
      </w:pPr>
      <w:r>
        <w:t xml:space="preserve">Long Kiệt không phải người cuồng công việc. Hắn luôn muốn hưởng thụ cuộc sông, cho nên việc công ty hắn cố gắng xử lí tốt trong khoảng thời gian ngắn nhất, sau đó đem một số chuyện trung gian tốn thời giờ giao cho người đáng tín nhiệm làm, như Tạ Tề Nhĩ hay Thư ký Bàng.</w:t>
      </w:r>
    </w:p>
    <w:p>
      <w:pPr>
        <w:pStyle w:val="BodyText"/>
      </w:pPr>
      <w:r>
        <w:t xml:space="preserve">Có lẽ có những người sẽ nói hắn là công tử ăn chơi, suy cho cùng buổi tối cùng ngày nghỉ hắn không thiếu bạn gái ở cùng, còn có thể đi nước ngoài nghỉ phép không định giờ trước, nhưng hắn cũng không thèm để ý cách nhìn của kẻ khác, cũng không giải thích với bất luận kẻ nào, hắn thầm nghĩ làm tốt chức tổng giám đốc tập đoàn Phổ Đặc của mình, không liên can đến kỳ vọng của người nào.</w:t>
      </w:r>
    </w:p>
    <w:p>
      <w:pPr>
        <w:pStyle w:val="BodyText"/>
      </w:pPr>
      <w:r>
        <w:t xml:space="preserve">Uống hết ly cà phê, hắn cảm thấy cơn đau đầu của mình dường như bớt một chút. Mở công văn trên bàn ra, mới làm việc không bao lâu, tiếng gõ cửa lại vang lên, hơn nữa vừa nghe liền biết không phải Thư ký Bàng; Thư ký Bàng ngay cả tiếng gõ cửa cũng tương đối tiết chế, ngắn gọn hai tiếng, trong trẻo lại không chói tai.</w:t>
      </w:r>
    </w:p>
    <w:p>
      <w:pPr>
        <w:pStyle w:val="BodyText"/>
      </w:pPr>
      <w:r>
        <w:t xml:space="preserve">Quái lạ, gần đây hắn như thế nào luôn thích nghiên cứu cô thư ký kỳ quặc này chứ? “Vào đi.” Nếu không đoán sai, người này hẳn là Tạ Tề Nhĩ.</w:t>
      </w:r>
    </w:p>
    <w:p>
      <w:pPr>
        <w:pStyle w:val="BodyText"/>
      </w:pPr>
      <w:r>
        <w:t xml:space="preserve">Quả nhiên, cửa vừa mở ra, liền có đáp án.</w:t>
      </w:r>
    </w:p>
    <w:p>
      <w:pPr>
        <w:pStyle w:val="BodyText"/>
      </w:pPr>
      <w:r>
        <w:t xml:space="preserve">“Ha ha, bái phục tôi đi!” Tạ Tề Nhĩ nghênh ngang đi tới, thẳng hướng sô pha ngồi xuống. “Cà phê thơm quá, Thư ký Bàng pha hả? Tôi cũng muốn.” Trước khi Long Kiệt kịp trả lời, hắn ta đã chạy ra ngoài yêu cầu cà phê với Thư ký Bàng rồi.</w:t>
      </w:r>
    </w:p>
    <w:p>
      <w:pPr>
        <w:pStyle w:val="BodyText"/>
      </w:pPr>
      <w:r>
        <w:t xml:space="preserve">Không bao lâu, hắn ta lại trở vào. “Tôi thu hồi câu nói muốn anh đổi thư ký, có cô thư ký giỏi giang thế này thật không tồi, đủ để thứ lỗi cô ta phá hỏng quang cảnh phòng làm việc.”</w:t>
      </w:r>
    </w:p>
    <w:p>
      <w:pPr>
        <w:pStyle w:val="BodyText"/>
      </w:pPr>
      <w:r>
        <w:t xml:space="preserve">Không biết tại sao, hắn nói như vậy lại chọc cho Long kiệt có chút không vui.</w:t>
      </w:r>
    </w:p>
    <w:p>
      <w:pPr>
        <w:pStyle w:val="BodyText"/>
      </w:pPr>
      <w:r>
        <w:t xml:space="preserve">“Anh rốt cuộc đến làm gì? Công việc rảnh rỗi như vậy, tới giúp tôi làm một chút đi!” Long Kiệt đẩy công văn trên bàn, lạnh giọng nói.</w:t>
      </w:r>
    </w:p>
    <w:p>
      <w:pPr>
        <w:pStyle w:val="BodyText"/>
      </w:pPr>
      <w:r>
        <w:t xml:space="preserve">“Lại không nhẫn nại như vậy rồi!” Tính cách Tạ Tề Nhĩ lưu manh khó sửa. “Tôi đã nói với anh, tôi biết rõ những nhân viên kia bàn luận xôn xao cái gì.” Hắn đem một xấp giấy tên tay đặt lên bàn Long Kiệt.</w:t>
      </w:r>
    </w:p>
    <w:p>
      <w:pPr>
        <w:pStyle w:val="BodyText"/>
      </w:pPr>
      <w:r>
        <w:t xml:space="preserve">Long Kiệt cầm lấy tập giấy A4 trên bàn, nhìn một hồi chân mày đã nhíu chặt.</w:t>
      </w:r>
    </w:p>
    <w:p>
      <w:pPr>
        <w:pStyle w:val="BodyText"/>
      </w:pPr>
      <w:r>
        <w:t xml:space="preserve">Bản báo cáo điều tra nam giới chưa kết hôn trong tập đoàn Khoa học kỹ thuật Phổ Đặc!</w:t>
      </w:r>
    </w:p>
    <w:p>
      <w:pPr>
        <w:pStyle w:val="BodyText"/>
      </w:pPr>
      <w:r>
        <w:t xml:space="preserve">“Báo điện tử này gần đây mới phát hành, độ hấp dẫn thật sự vượt quá tưởng tượng, một đồn mười, mười đồn trăm, đã lên cơn sốt ở trong tập đoàn Phổ Đặc, chỉ những người được báo viết bình phẩm như chúng ta là không biết có chuyện này!”</w:t>
      </w:r>
    </w:p>
    <w:p>
      <w:pPr>
        <w:pStyle w:val="BodyText"/>
      </w:pPr>
      <w:r>
        <w:t xml:space="preserve">Báo điện tử này đem đàn ông trong tập đoàn Phổ Đặc chia làm nhiều loại, mà lựa chọn làm ví dụ đều chính là người nổi tiếng, kể cả hai người đàn ông đang ngồi ở chỗ này thảo luận, đều được viết trong báo.</w:t>
      </w:r>
    </w:p>
    <w:p>
      <w:pPr>
        <w:pStyle w:val="BodyText"/>
      </w:pPr>
      <w:r>
        <w:t xml:space="preserve">“Người nào đăng tải báo điện tử này!” Long Kiệt trừng mắt nhìn tờ giấy kia, tựa như cho rằng nó có thể mở miệng cắn mình.</w:t>
      </w:r>
    </w:p>
    <w:p>
      <w:pPr>
        <w:pStyle w:val="BodyText"/>
      </w:pPr>
      <w:r>
        <w:t xml:space="preserve">“Không ai biết! Mấy phần này đều là đọc thử, muốn đặt dài hạn phải trả tiền. Nhưng bởi vì mấy kì phản ứng quá tốt, nghe đâu rất nhiều người đều chính thức đặt, vả lại vì phải trả tiền, cho nên người đặt mua ai cũng không chịu cho người khác mượn xem.” Tạ Tề Nhĩ giải thích rõ ràng, anh ta thật vất vả dò la ra được nội tình. Vì thế hắn ta còn phải bán đứng tướng mạo của mình, giao thiệp với em gái theo ngưỡng mộ hắn nữa!</w:t>
      </w:r>
    </w:p>
    <w:p>
      <w:pPr>
        <w:pStyle w:val="BodyText"/>
      </w:pPr>
      <w:r>
        <w:t xml:space="preserve">Lông mày Long Kiệt quả thật dựng lên. “Người này nhất định là nhân viên của công ty, bằng không sao lại hiểu rõ chuyện tình bên trong công ty như vậy!” Hắn xem đi xem lại nội dung bài viết, hầu như mỗi kì hắn đều xuất hiện, đây thật là...</w:t>
      </w:r>
    </w:p>
    <w:p>
      <w:pPr>
        <w:pStyle w:val="BodyText"/>
      </w:pPr>
      <w:r>
        <w:t xml:space="preserve">“Nói thừa! Tôi đây cũng biết, nhưng không ai biết là ai làm! Người này dùng là hệ thống phát tín hiệu nước ngoài, chúng ta cũng không tra đươc lai lịch người phát tin, vài cái tên viết trên báo trước mắt, đều là tên giả.”</w:t>
      </w:r>
    </w:p>
    <w:p>
      <w:pPr>
        <w:pStyle w:val="BodyText"/>
      </w:pPr>
      <w:r>
        <w:t xml:space="preserve">“Isha! Michelle! Sophie!” Long Kiệt điểm danh từng người viết báo. “Vừa nghe liền biết là dùng tên giả!”</w:t>
      </w:r>
    </w:p>
    <w:p>
      <w:pPr>
        <w:pStyle w:val="BodyText"/>
      </w:pPr>
      <w:r>
        <w:t xml:space="preserve">“Vấn đề là bởi vì nó quá phù hợp sự thật, cho nên rất được hoan nghênh! Hơn nữa mấy cô gái trong công ty, chỉ là một phần nhân viên; mà cánh đàn ông vì biết người biết ta, cũng đều đi theo “trêu chọc”“ Tạ Tề Nhĩ không dám nói hắn ta cũng định đi đặt một phần, xem người viết nói như thế nào về mình.</w:t>
      </w:r>
    </w:p>
    <w:p>
      <w:pPr>
        <w:pStyle w:val="BodyText"/>
      </w:pPr>
      <w:r>
        <w:t xml:space="preserve">“Cốc cốc!” Cửa vang lên tiếng gõ cửa ngắn gọn, Bàng Đức Nữ mở cửa đi vào, trong tay là cà phê nóng hổi. “Phó tổng giám đốc, cà phê của ngài.”</w:t>
      </w:r>
    </w:p>
    <w:p>
      <w:pPr>
        <w:pStyle w:val="BodyText"/>
      </w:pPr>
      <w:r>
        <w:t xml:space="preserve">“Oa! Thật là thơm!” Tạ Tề Nhĩ vừa nghe thấy hương vị liền hoa trương mà kêu. “Long Kiệt, tôi thật sự muốn thu hồi đề nghị anh đổi thư ký, Thư ký Bàng thực là vô cùng giỏi.” Không giống như thư ký của anh ta, xinh đẹp thì xinh đẹp, nhưng chỉ biết pha thứ cà phê nước gấp ba lần bột. Ai, xinh đẹp cùng phù hợp thực tế không thể song toàn!</w:t>
      </w:r>
    </w:p>
    <w:p>
      <w:pPr>
        <w:pStyle w:val="BodyText"/>
      </w:pPr>
      <w:r>
        <w:t xml:space="preserve">“A! Phó tổng giám đốc đề nghị tổng giám đốc đổi thư ký! Là do tôi không tận chức sao?” Bàng Đức Nữ khoé mắt sáng lên, nhìn như vô hại hỏi.</w:t>
      </w:r>
    </w:p>
    <w:p>
      <w:pPr>
        <w:pStyle w:val="BodyText"/>
      </w:pPr>
      <w:r>
        <w:t xml:space="preserve">Long Kiệt nhìn cô một cái, chẳng biết tại sao biết đây là dấu hiệu cho biết cô đang tức giận. Nhưng mà hắn cũng không định giải cứu Tạ Tề Nhĩ, dù sao đàn ông miệng rộng như vậy cũng thật sự là nói nhiều đến quá phận!</w:t>
      </w:r>
    </w:p>
    <w:p>
      <w:pPr>
        <w:pStyle w:val="BodyText"/>
      </w:pPr>
      <w:r>
        <w:t xml:space="preserve">“Đúng vậy! Tôi nói Thư ký Bàng này, cô thật là rất không biết cách ăn mặc rồi, cô xem, ví như chân của cô, rõ ràng rất nhỏ nhắn...” Hắn ta tự tay ngăn cản bất kì kẻ nào cắt ngang lời nói của mình. “Không cần phủ nhận, việc này tôi đã từng quan sát qua, lực quan sát của tôi đối với phụ nữ luôn luôn không kém. Trở lại vấn đề, chân cô không xấu, muốn che lại làm gì! Hơn nữa cô cũng không có già như vậy? Mặc thế này...”</w:t>
      </w:r>
    </w:p>
    <w:p>
      <w:pPr>
        <w:pStyle w:val="BodyText"/>
      </w:pPr>
      <w:r>
        <w:t xml:space="preserve">Trên mặt Bàng Đức Nữ không hề có biểu cảm đặc biệt, nhưng Long Kiệt vẫn thực cảm thấy hứng thú mà quan sát từng biến đổi nhỏ trên mặt cô. Hắn phát hiện Thư ký Bàng kỳ thực rất thú vị, như hiện tại, cô rõ ràng mất hứng, nhưng cô cũng sẽ không cùng Tạ Tề Nhĩ giải thích, thậm chí khoé miệng còn hàm chứa ý cười lễ phép.</w:t>
      </w:r>
    </w:p>
    <w:p>
      <w:pPr>
        <w:pStyle w:val="BodyText"/>
      </w:pPr>
      <w:r>
        <w:t xml:space="preserve">“Thật xin lỗi cách ăn mặc của tôi khiến phó tổng không thoải mái rồi, may mà thư ký của phó tổng không phải tôi.” Đức Nữ trả lời như vậy.</w:t>
      </w:r>
    </w:p>
    <w:p>
      <w:pPr>
        <w:pStyle w:val="BodyText"/>
      </w:pPr>
      <w:r>
        <w:t xml:space="preserve">“Đúng vậy, thật là may, nhưng cô cũng có điểm tốt của cô!” Tạ Tề Nhĩ không biết sống chết còn nói lớn hơn. “Đúng rồi, Thư ký Bàng, cô rốt cuộc mấy tuổi?” Dựa vào quan sát của hắn, 30 đến 35 đi!</w:t>
      </w:r>
    </w:p>
    <w:p>
      <w:pPr>
        <w:pStyle w:val="BodyText"/>
      </w:pPr>
      <w:r>
        <w:t xml:space="preserve">“Tổng giám đốc, không có căn dặn việc khác sao? Tôi đây ra ngoài trước, xin nhớ 3 giờ ngài có hội nghị.” Đức Nữ xoay người rời đi, trước khi đóng cửa lại cô nói: “25.”</w:t>
      </w:r>
    </w:p>
    <w:p>
      <w:pPr>
        <w:pStyle w:val="BodyText"/>
      </w:pPr>
      <w:r>
        <w:t xml:space="preserve">“Cái gì? Đây là mật ngữ của các người sao?” Đầu Tạ Tề Nhĩ đầy mờ mịt hỏi Long Kiệt.</w:t>
      </w:r>
    </w:p>
    <w:p>
      <w:pPr>
        <w:pStyle w:val="BodyText"/>
      </w:pPr>
      <w:r>
        <w:t xml:space="preserve">Long kiệt dựa vào ghế sa lon phía sau, dù bận vẫn ung dung cười. “Cô ấy đang trả lời vấn đề của anh.” Thế nào hôm nay mới phát hiện Tạ Tề Nhĩ còn ngu ngốc như vậy?</w:t>
      </w:r>
    </w:p>
    <w:p>
      <w:pPr>
        <w:pStyle w:val="BodyText"/>
      </w:pPr>
      <w:r>
        <w:t xml:space="preserve">“Trả lời tôi việc gì?”</w:t>
      </w:r>
    </w:p>
    <w:p>
      <w:pPr>
        <w:pStyle w:val="BodyText"/>
      </w:pPr>
      <w:r>
        <w:t xml:space="preserve">“Anh không ngu ngốc đến nỗi quên mất mình vừa mới hỏi vấn đề gì đi!” Long Kiệt liếc hắn một cái, trong mắt hiện đầy vẻ xem thường.</w:t>
      </w:r>
    </w:p>
    <w:p>
      <w:pPr>
        <w:pStyle w:val="BodyText"/>
      </w:pPr>
      <w:r>
        <w:t xml:space="preserve">“Này này, ánh mắt đó của anh..., chẳng lẽ...” Hắn ta thở hốc vì kinh ngạc. “Anh nói là cô ta 25 tuổi? Không thể nào!” Hắn ta kinh ngạc đứng dậy, thiết chút nữa ngay cả cà phê cũng làm đổ.</w:t>
      </w:r>
    </w:p>
    <w:p>
      <w:pPr>
        <w:pStyle w:val="BodyText"/>
      </w:pPr>
      <w:r>
        <w:t xml:space="preserve">“Nếu tôi nhớ không lầm tư liệu của cô ấy, cô ấy quả thật vừa tốt nghiệp liền đến Phổ Đặc làm việc, tôi dùng thư ký này hai năm, cho nên tôi nghĩ cô ấy không có lừa anh.” Tâm tình Long Kiệt không biết vì sao tốt lên rất nhiều.</w:t>
      </w:r>
    </w:p>
    <w:p>
      <w:pPr>
        <w:pStyle w:val="BodyText"/>
      </w:pPr>
      <w:r>
        <w:t xml:space="preserve">“Nhưng...nhưng mà cô ấy...” Thoạt nhìn hoàn toàn không giống 25 tuổi. “Hà Ngữ Hoa còn gọi cô ta là “Chị Bàng”, Hà Ngữ Hoa cũng sắp 30 chứ!” Ai! Tư liệu phái nữ chưa lập gia đình của Phổ Đặc hắn ta cũng rõ ràng như vậy, thế nào đoán sai một mình tuổi Thư ký Bàng!</w:t>
      </w:r>
    </w:p>
    <w:p>
      <w:pPr>
        <w:pStyle w:val="BodyText"/>
      </w:pPr>
      <w:r>
        <w:t xml:space="preserve">“Hẳn là vậy!” Trong tư tưởng của Long Kiệt, Hà Ngữ Hoa là người của Bàng Đức Nữ, hắn rất ít sai bảo cô ta, mặc dù Hà Ngữ Hoa thường dùng ánh mắt nồng nhiệt “trộm” nhìn anh nhưng anh chưa bao giờ có bất kì phản ứng gì. Đây chính là nguyên nhân vì sao hắn phải tạo một hình tượng lạnh lùng, việc này quả thật có thể miễn đi rất nhiều phiền phức!</w:t>
      </w:r>
    </w:p>
    <w:p>
      <w:pPr>
        <w:pStyle w:val="BodyText"/>
      </w:pPr>
      <w:r>
        <w:t xml:space="preserve">“Trời...Kia!” Tạ Tề Nhĩ bị đả kích lớn. “Tôi xem ra phải trở về nghiên cứu một chút, chẳng lẽ vị trí bạch mã hoàng tử số 1 của tôi ở Phổ Đặc khó giữ được rồi!”</w:t>
      </w:r>
    </w:p>
    <w:p>
      <w:pPr>
        <w:pStyle w:val="BodyText"/>
      </w:pPr>
      <w:r>
        <w:t xml:space="preserve">Cái gọi là bạch mã hoàng tử số 1 là chính bản thân hắn ta tự phong thôi!</w:t>
      </w:r>
    </w:p>
    <w:p>
      <w:pPr>
        <w:pStyle w:val="BodyText"/>
      </w:pPr>
      <w:r>
        <w:t xml:space="preserve">Thật ra thì trong lòng anh ta nghĩ việc cấp bách là phải đi đặt một phần báo điện tử, hơn nữa không thể để cho những người khác biết hắn ta đi đặt. Ai! Muốn làm tình nhân trong mộng thật đúng là khó!</w:t>
      </w:r>
    </w:p>
    <w:p>
      <w:pPr>
        <w:pStyle w:val="BodyText"/>
      </w:pPr>
      <w:r>
        <w:t xml:space="preserve">“Đi thong thả, nhớ đem báo cáo nộp đúng giờ.” Long Kiệt trở lại chỗ ngồi của mình, định lập tức vào làm việc.</w:t>
      </w:r>
    </w:p>
    <w:p>
      <w:pPr>
        <w:pStyle w:val="BodyText"/>
      </w:pPr>
      <w:r>
        <w:t xml:space="preserve">Nhìn mấy phần báo điện tử trên bàn kia, không biết tại sao hắn bắt đầu cảm thấy thích thú.</w:t>
      </w:r>
    </w:p>
    <w:p>
      <w:pPr>
        <w:pStyle w:val="BodyText"/>
      </w:pPr>
      <w:r>
        <w:t xml:space="preserve">“Anh thật nhớ ôm em ở trong ngực này, nói anh đã sớm yêu em, a a ~~” Hà Ngữ Hoa vừa dọn dẹp công văn, vừa soi cái gương nhỏ trên bàn, chuẩn bị trang điểm lại, tâm tình vừa hưng phấn lại vui vẻ.</w:t>
      </w:r>
    </w:p>
    <w:p>
      <w:pPr>
        <w:pStyle w:val="BodyText"/>
      </w:pPr>
      <w:r>
        <w:t xml:space="preserve">“Hôm nay vui thế sao?” Bàng Đức Nữ nhịn không được hỏi.</w:t>
      </w:r>
    </w:p>
    <w:p>
      <w:pPr>
        <w:pStyle w:val="BodyText"/>
      </w:pPr>
      <w:r>
        <w:t xml:space="preserve">“Đúng thế! Lát nữa lại có thi đấu thể thao do hội phúc ủy tổ chức rồi, hôm nay đấu là bóng rổ, nghe nói tổng giám đốc cũng có tham gia, chị xem anh ấy cũng đi xuống chuẩn bị.” Hà Ngữ Hoa nâng mặt, bộ dáng ước mơ sắp thành sự thật..</w:t>
      </w:r>
    </w:p>
    <w:p>
      <w:pPr>
        <w:pStyle w:val="BodyText"/>
      </w:pPr>
      <w:r>
        <w:t xml:space="preserve">Gần đây hội phúc ủy của tập đoàn Phổ Đặc tổ chức liên tiếp các hoạt động thể thao, không vì tăng lên không khí thể thao ọi người, mà làm cho áp lực lớn từ công việc hằng ngày của nhân viên có nơi giải toả. Mà tầng hầm của cao ốc tập đoàn Phổ Đặc đã quy hoạch thành một tầng tập thể dục cùng trung tâm thi đấu, mấy trận đấu này cũng được chọn tổ chức tại đó.</w:t>
      </w:r>
    </w:p>
    <w:p>
      <w:pPr>
        <w:pStyle w:val="BodyText"/>
      </w:pPr>
      <w:r>
        <w:t xml:space="preserve">“Là tổng giám đốc thi đấu, cô sao mà giống như chính mình đạt giải nhất vậy!” Đức Nữ cười nói, trái lại cô đang đợi Hà Ngữ Hoa rời phòng mới có thể làm chuyện kế tiếp.</w:t>
      </w:r>
    </w:p>
    <w:p>
      <w:pPr>
        <w:pStyle w:val="BodyText"/>
      </w:pPr>
      <w:r>
        <w:t xml:space="preserve">“Đó là đương nhiên, chị không biết sao? Chị nhất định không có đặt cái báo điện tử lần trước em nói với chị đi!” Bà tám Hà Ngữ Hoa không nhịn được dừng lại bước chân chuẩn bị rời đi, lại trở lại.</w:t>
      </w:r>
    </w:p>
    <w:p>
      <w:pPr>
        <w:pStyle w:val="BodyText"/>
      </w:pPr>
      <w:r>
        <w:t xml:space="preserve">Bàng Đức Nữ với ai đều không coi là quen thuộc, với ai cũng không thân thiện, cô ngay cả người bạn cùng ăn bữa trưa cũng không có, nhưng là có không ít người thích thừa dịp đưa công văn tiện thể cùng cô tán gẫu đôi câu, vì vậy chuyện bát quái đến từ tất cả các phòng ban cô đều rất rõ.</w:t>
      </w:r>
    </w:p>
    <w:p>
      <w:pPr>
        <w:pStyle w:val="BodyText"/>
      </w:pPr>
      <w:r>
        <w:t xml:space="preserve">Nguyên nhân tất cả mọi người thích nói với cô chuyện bát quái, đại khái là bởi vì cô thoạt nhìn không giống người thích nhiều chuyện, cho nên không sợ cô sẽ đem “bí mật” nói ra. Vì vậy cô thành nơi tập trung tất cả “bí mật”, nắm giữ gần chín phần tình hình tất cả các phòng ban của Phổ Đặc, về một phần còn lại, cô chỉ cần thoáng ra vẻ một điểm cũng không hiểu, người nhiều chuyện tự nhiên sẽ vì cô mà giải thích rõ, tựa như hiện tại Hà Ngữ Hoa cũng thế. (chị này chân nhân bất lộ tướng ah...phục quá!)</w:t>
      </w:r>
    </w:p>
    <w:p>
      <w:pPr>
        <w:pStyle w:val="BodyText"/>
      </w:pPr>
      <w:r>
        <w:t xml:space="preserve">“Tôi không có đặt, đây không phải là muốn tiền sao?” Cô hời hợt đáp lời.</w:t>
      </w:r>
    </w:p>
    <w:p>
      <w:pPr>
        <w:pStyle w:val="BodyText"/>
      </w:pPr>
      <w:r>
        <w:t xml:space="preserve">“Nhưng không có bao nhiêu tiền, mới một - hai trăm đồng, là có thể xem báo điện tử hấp dẫn như thế, so với tạp chí còn đặc sắc hơn!” Hà Ngữ Hoa hạ thấp giọng nói. “Chị biết không phần báo điện tử này mỗi một kỳ cũng để mọi người bỏ phiếu, chọn người đàn ông điển hình trong lòng thích nhất, người được chọn bỏ phiếu đều đúng là đàn ông nổi tiếng tài giỏi của công ty ta, đối tượng mà phái nữ rất ngưỡng mộ.”</w:t>
      </w:r>
    </w:p>
    <w:p>
      <w:pPr>
        <w:pStyle w:val="BodyText"/>
      </w:pPr>
      <w:r>
        <w:t xml:space="preserve">“Vậy thì như thế nào?”</w:t>
      </w:r>
    </w:p>
    <w:p>
      <w:pPr>
        <w:pStyle w:val="BodyText"/>
      </w:pPr>
      <w:r>
        <w:t xml:space="preserve">“Chị không biết sao? Mỗi người ba phiếu, mà Tổng giám đốc đại nhân đã liên tục mấy kỳ lấy được chức vô địch rồi. Anh ấy là bạch mã hoàng tử người người đều ngưỡng mộ!” Trong mắt Hà Ngữ Hoa đều tản mát ra hào quang hình trái tim.</w:t>
      </w:r>
    </w:p>
    <w:p>
      <w:pPr>
        <w:pStyle w:val="BodyText"/>
      </w:pPr>
      <w:r>
        <w:t xml:space="preserve">“Là như thế à? Xem ra tất cả mọi người yêu tổng giám đốc sao?” Đức Nữ nói.</w:t>
      </w:r>
    </w:p>
    <w:p>
      <w:pPr>
        <w:pStyle w:val="BodyText"/>
      </w:pPr>
      <w:r>
        <w:t xml:space="preserve">Hà Ngữ Hoa căn bản nghe không hiểu ý vị châm chọc nhàn nhạt trong lời nói của cô. “Đó là đương nhiên! Không thèm nghe chị nói nữa, em muốn không còn kịp rồi á! Đáng tiếc em không thể nói cho chị nội dung báo điện tử, đây là mọi người hiểu ngầm, bởi vì phải đặt tiền, cho nên người đặt không thể cho người khác nhìn. Chị đi đặt một phần á..., như vậy chúng ta mới có thể thảo luận...”</w:t>
      </w:r>
    </w:p>
    <w:p>
      <w:pPr>
        <w:pStyle w:val="BodyText"/>
      </w:pPr>
      <w:r>
        <w:t xml:space="preserve">“Cô sắp không kịp kìa.” Đức Nữ tốt bụng nhắc nhở.</w:t>
      </w:r>
    </w:p>
    <w:p>
      <w:pPr>
        <w:pStyle w:val="BodyText"/>
      </w:pPr>
      <w:r>
        <w:t xml:space="preserve">“Đúng rồi, em muốn đi giành chỗ, bởi vì lầu dưới của chúng ta không có sân bóng rỗ, cho nên hôm nay ở sân vận động gần đây thi đấu bóng rổ, em phải đi nhanh một chút, nếu không không có chỗ đứng.” Hà Ngữ Hoa muốn tiếp tục bát quái, lại không đi không được. “Chị còn không tan việc sao? Chị thường ngày rất ít làm thêm giờ đó, gần đây giống như thường làm thêm giờ!”</w:t>
      </w:r>
    </w:p>
    <w:p>
      <w:pPr>
        <w:pStyle w:val="BodyText"/>
      </w:pPr>
      <w:r>
        <w:t xml:space="preserve">“Đúng vậy, gần đây bận một chút.” Bận kiếm thêm!</w:t>
      </w:r>
    </w:p>
    <w:p>
      <w:pPr>
        <w:pStyle w:val="BodyText"/>
      </w:pPr>
      <w:r>
        <w:t xml:space="preserve">“Em đi đây, chị không phải cần quá liều mạng!” Người lãnh đạo trực tiếp của mình quá bận rộn, so với cô ấy mình lại đi sớm hơn, đây quả thật là không được tốt, nhưng lực hút của tổng giám đốc bây giờ quá lớn rồi, không thể làm gì khác hơn là thật xin lỗi.</w:t>
      </w:r>
    </w:p>
    <w:p>
      <w:pPr>
        <w:pStyle w:val="BodyText"/>
      </w:pPr>
      <w:r>
        <w:t xml:space="preserve">“Đi đi!” Đức Nữ đã bắt đầu suy nghĩ chuyện lát nữa cần làm rồi. Hà Ngữ Hoa đi, trả lại cho cô một phòng yên tĩnh.</w:t>
      </w:r>
    </w:p>
    <w:p>
      <w:pPr>
        <w:pStyle w:val="BodyText"/>
      </w:pPr>
      <w:r>
        <w:t xml:space="preserve">Đức Nữ đi vào phòng làm việc tổng giám đốc, mở ra máy tính của tổng giám đốc đại nhân, rất nhanh kết nối với một địa chỉ trang web, nhập mật mã, không bao lâu, một phần danh sách xuất hiện ở trên màn hình.</w:t>
      </w:r>
    </w:p>
    <w:p>
      <w:pPr>
        <w:pStyle w:val="BodyText"/>
      </w:pPr>
      <w:r>
        <w:t xml:space="preserve">“Một ~ hai trăm cũng không có bao nhiêu tiền? Hừ, biết rõ đây là cơ hội buôn bán thế nào sao?” Nhìn mấy người kia, cô là người mới mà đặt hàng liền tăng lên ba, bốn trăm người, mấy vạn đồng đã thông qua đường thẻ vào hầu bao của cô, sắp so với một tháng tiền lương của cô còn nhiều hơn.</w:t>
      </w:r>
    </w:p>
    <w:p>
      <w:pPr>
        <w:pStyle w:val="BodyText"/>
      </w:pPr>
      <w:r>
        <w:t xml:space="preserve">Không sai, kiếm tiền là Bàng Đức Nữ cô thích nhất. Người ta yêu tổng giám đốc, cô yêu “tài”!</w:t>
      </w:r>
    </w:p>
    <w:p>
      <w:pPr>
        <w:pStyle w:val="BodyText"/>
      </w:pPr>
      <w:r>
        <w:t xml:space="preserve">Ánh mắt ở danh sách người mới đặt hàng nhìn ngược lên, quả nhiên trên báo viết hiện lên người đặt báo điện tử. Chợt một số tài khoản xa lạ xuất hiện, chân mày cô nhíu một chút.</w:t>
      </w:r>
    </w:p>
    <w:p>
      <w:pPr>
        <w:pStyle w:val="BodyText"/>
      </w:pPr>
      <w:r>
        <w:t xml:space="preserve">Bình thường đồng nghiệp trong công ty đều dùng số tài khoản email công ty đặt báo điện tử, nhưng số tài khoản này hiển nhiên không phải của công ty. Đột nhiên linh quang lóe lên, cô mở ra phần nhận thư cá nhân của máy vi tính này, điểm vào số tài khoản vừa nhìn.”Hàaa...! Bắt được ngươi!”</w:t>
      </w:r>
    </w:p>
    <w:p>
      <w:pPr>
        <w:pStyle w:val="BodyText"/>
      </w:pPr>
      <w:r>
        <w:t xml:space="preserve">Cái người thần bí mới đặt hàng không phải là ai khác, chính là tổng giám đốc đại nhân của họ!</w:t>
      </w:r>
    </w:p>
    <w:p>
      <w:pPr>
        <w:pStyle w:val="BodyText"/>
      </w:pPr>
      <w:r>
        <w:t xml:space="preserve">Không biết hắn thấy những báo viết này có chút cảm tưởng gì!</w:t>
      </w:r>
    </w:p>
    <w:p>
      <w:pPr>
        <w:pStyle w:val="BodyText"/>
      </w:pPr>
      <w:r>
        <w:t xml:space="preserve">Bên môi cô hiện lên nụ cười lúm đồng tiền như hoa, nếu như lúc này có người thấy cô, sợ rằng muốn rớt hư mắt kiếng. Thư ký Bàng luôn luôn câu nệ lại cười đến mức như thế... Rực rỡ?</w:t>
      </w:r>
    </w:p>
    <w:p>
      <w:pPr>
        <w:pStyle w:val="BodyText"/>
      </w:pPr>
      <w:r>
        <w:t xml:space="preserve">Dĩ nhiên, đặc biệt là lúc trong túi không ngừng có tiền rơi vào, Bàng Đức Nữ coi như lãnh khốc hơn nữa, đáy mắt, đuôi lông mày cũng không nhịn được hiện ra thần thái vui vẻ!</w:t>
      </w:r>
    </w:p>
    <w:p>
      <w:pPr>
        <w:pStyle w:val="BodyText"/>
      </w:pPr>
      <w:r>
        <w:t xml:space="preserve">“Thi đấu thể thao!” Cô nhớ tới chuyện mới vừa khiến Hà Ngữ Hoa hưng phấn như vậy, chợt có linh cảm. “Nếu như mọi người quan tâm đến thế, hay là mình cũng nên đi nhìn một chút.”</w:t>
      </w:r>
    </w:p>
    <w:p>
      <w:pPr>
        <w:pStyle w:val="BodyText"/>
      </w:pPr>
      <w:r>
        <w:t xml:space="preserve">Tiêu điểm mọi người quan tâm, bình thường chính là chỗ mấu chốt buôn bán!</w:t>
      </w:r>
    </w:p>
    <w:p>
      <w:pPr>
        <w:pStyle w:val="BodyText"/>
      </w:pPr>
      <w:r>
        <w:t xml:space="preserve">Nàng Bàng Đức Nữ thật là rất có đầu óc buôn bán! Khóe miệng không nhịn được lộ nụ cười đắc ý.</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rên bàn Long Kiệt bày ra một phần báo điện tử mới ra lò, sau khi nhìn qua một lần hắn còn cười hai tiếng.</w:t>
      </w:r>
    </w:p>
    <w:p>
      <w:pPr>
        <w:pStyle w:val="BodyText"/>
      </w:pPr>
      <w:r>
        <w:t xml:space="preserve">Tựa đề của tờ báo là: “Tất cả mọi người yêu tổng giám đốc”, nội dung phân tích bí mật tổng giám đốc làm sao chiếm ngôi quán quân trên bảng xếp hạng. Bên trong nhắc tới, chỉ là không thể nào kháng cự mị lực ma quỷ của hai từ “Tổng giám đốc”, nếu không cũng sẽ không có nhiều ngôn tình tiểu thuyết lấy “XX tổng giám đốc” hoặc là “Tổng giám đốc XX” làm tựa như vậy! (truyện này là 1 ví dụ điển hình =)))</w:t>
      </w:r>
    </w:p>
    <w:p>
      <w:pPr>
        <w:pStyle w:val="BodyText"/>
      </w:pPr>
      <w:r>
        <w:t xml:space="preserve">Khi Bàng Đức Nữ cầm công văn đi vào, đúng lúc bắt được khoé môi nhếch lên mang ý cười của Long Kiệt. Cô liếc một cái nội dung báo điện tử bày ra trên bàn hắn, kinh ngạc phát hiện hắn thế nhưng không có tức giận.</w:t>
      </w:r>
    </w:p>
    <w:p>
      <w:pPr>
        <w:pStyle w:val="BodyText"/>
      </w:pPr>
      <w:r>
        <w:t xml:space="preserve">Cô cho là hắn sẽ tức giận chứ!</w:t>
      </w:r>
    </w:p>
    <w:p>
      <w:pPr>
        <w:pStyle w:val="BodyText"/>
      </w:pPr>
      <w:r>
        <w:t xml:space="preserve">Chẳng lẽ là sự quan sát của cô đối với hắn còn có chỗ không đầy đủ, cho nên còn không thể suy tính từng phản ứng của tổng giám đốc? Cô đối với việc mình có thể có sơ xuất thấy không vui.</w:t>
      </w:r>
    </w:p>
    <w:p>
      <w:pPr>
        <w:pStyle w:val="BodyText"/>
      </w:pPr>
      <w:r>
        <w:t xml:space="preserve">“Thư ký Bàng, có chuyện gì không?” Thật khó có dịp có thể nhìn thấy thư ký nhìn hắn ngẩn người. Nếu không phải là biết rất rõ cô, còn có thể cho là mình hôm nay đẹp trai hơn.</w:t>
      </w:r>
    </w:p>
    <w:p>
      <w:pPr>
        <w:pStyle w:val="BodyText"/>
      </w:pPr>
      <w:r>
        <w:t xml:space="preserve">“A” Phát hiện mình ngẩn người, Đức Nữ quả thật không cách nào tiếp nhận, gương mặt của cô vì vậy xuất hiện đỏ ửng đáng ngờ. “Đây là công văn tất cả phòng ban đưa lên, tôi để đây; tổng giám đốc có muốn phát đi không? Tôi thuận tiện mang đi ra ngoài.” Thật may là thường ngày huấn luyện thoả đáng, nếu không liền lúng túng.</w:t>
      </w:r>
    </w:p>
    <w:p>
      <w:pPr>
        <w:pStyle w:val="BodyText"/>
      </w:pPr>
      <w:r>
        <w:t xml:space="preserve">Long Kiệt dựa người về sau cái ghế, chuyên tâm quan sát cô, không nói lời nào, cũng không để cho cô lui ra.</w:t>
      </w:r>
    </w:p>
    <w:p>
      <w:pPr>
        <w:pStyle w:val="BodyText"/>
      </w:pPr>
      <w:r>
        <w:t xml:space="preserve">Cái nhìn chăm chú hiếm có của hắn làm cho cô lúng túng. “Không có chuyện gì, tôi đi ra ngoài trước.” Nói xong xoay người muốn đi, bước chân vội vàng hơi ngượng ngùng một chút.</w:t>
      </w:r>
    </w:p>
    <w:p>
      <w:pPr>
        <w:pStyle w:val="BodyText"/>
      </w:pPr>
      <w:r>
        <w:t xml:space="preserve">“Thư ký Bàng cũng đặt báo điện tử này sao?” Long Kiệt cất tiếng ngăn lại bước chân rời đi của cô.</w:t>
      </w:r>
    </w:p>
    <w:p>
      <w:pPr>
        <w:pStyle w:val="BodyText"/>
      </w:pPr>
      <w:r>
        <w:t xml:space="preserve">Cô dừng một chút, xoay người lại, vẻ mặt đã hoàn toàn khôi phục cái loại bộ dạng không thể gợn sóng kia. “Không có.”</w:t>
      </w:r>
    </w:p>
    <w:p>
      <w:pPr>
        <w:pStyle w:val="BodyText"/>
      </w:pPr>
      <w:r>
        <w:t xml:space="preserve">“Có muốn nhìn một chút hay không?” Hắn thậm chí có tâm tình muốn cùng thư ký cứng nhắc của hắn thảo luận, nếu người người đều yêu tổng giám đốc, như vậy thư ký của hắn sao lại không thương?</w:t>
      </w:r>
    </w:p>
    <w:p>
      <w:pPr>
        <w:pStyle w:val="BodyText"/>
      </w:pPr>
      <w:r>
        <w:t xml:space="preserve">“Tổng giám đốc, nghe nói người đặt báo điện tử này có hiệp nghị ngầm, chính là không đem nội dung cho những người khác nhìn.” Cô nhàn nhạt nói, vẫn đứng ở bên cửa, bộ dạng định rời đi ngay lập tức.</w:t>
      </w:r>
    </w:p>
    <w:p>
      <w:pPr>
        <w:pStyle w:val="BodyText"/>
      </w:pPr>
      <w:r>
        <w:t xml:space="preserve">Không biết tại sao, hắn cảm thấy Thư ký Bàng không lãnh đạm bằng thường ngày, cho nên muốn quan sát hai mắt cô nhiều hơn nữa.</w:t>
      </w:r>
    </w:p>
    <w:p>
      <w:pPr>
        <w:pStyle w:val="BodyText"/>
      </w:pPr>
      <w:r>
        <w:t xml:space="preserve">“Cô biết cũng không ít, cô không giống như cô độc như vậy!”</w:t>
      </w:r>
    </w:p>
    <w:p>
      <w:pPr>
        <w:pStyle w:val="BodyText"/>
      </w:pPr>
      <w:r>
        <w:t xml:space="preserve">Cô kinh ngạc xoay người lại, đáy mắt vừa hiện tia lạnh. “Tôi không nhớ rõ từng cùng tổng giám đốc thảo luận qua tình trạng quan hệ của tôi.”Trong giọng nói của cô ám chỉ rõ ràng “không phải chuyện của ngươi”.</w:t>
      </w:r>
    </w:p>
    <w:p>
      <w:pPr>
        <w:pStyle w:val="BodyText"/>
      </w:pPr>
      <w:r>
        <w:t xml:space="preserve">“Lần trước tôi hỏi cô cùng người nào qua lại, cô nói cho tôi biết mà!” Long Kiệt nhún nhún vai, hiếm khi ở văn phòng hắn bỏ ra bộ mặt lạnh như băng kia.</w:t>
      </w:r>
    </w:p>
    <w:p>
      <w:pPr>
        <w:pStyle w:val="BodyText"/>
      </w:pPr>
      <w:r>
        <w:t xml:space="preserve">Hắn nhớ?</w:t>
      </w:r>
    </w:p>
    <w:p>
      <w:pPr>
        <w:pStyle w:val="BodyText"/>
      </w:pPr>
      <w:r>
        <w:t xml:space="preserve">“Tôi không nhớ rõ.” Cô tùy ý qua quýt một câu. “Tổng giám đốc, không có chuyện gì tôi còn có việc vội.”</w:t>
      </w:r>
    </w:p>
    <w:p>
      <w:pPr>
        <w:pStyle w:val="BodyText"/>
      </w:pPr>
      <w:r>
        <w:t xml:space="preserve">“Cô...” Tiếng hắn chưa hết, cửa đã xông tới một khách không mời mà đến rồi.</w:t>
      </w:r>
    </w:p>
    <w:p>
      <w:pPr>
        <w:pStyle w:val="BodyText"/>
      </w:pPr>
      <w:r>
        <w:t xml:space="preserve">“Long Kiệt, anh biết đã xảy ra chuyện gì chưa? Anh tuyệt đối không nghĩ tới...” Tạ Tề Nhĩ vừa chạy vào phòng tổng giám đốc liền bắt đầu lớn tiếng kêu la.</w:t>
      </w:r>
    </w:p>
    <w:p>
      <w:pPr>
        <w:pStyle w:val="BodyText"/>
      </w:pPr>
      <w:r>
        <w:t xml:space="preserve">Đức Nữ nhanh chóng lui ra, thuận tay đóng kỹ cửa lại.</w:t>
      </w:r>
    </w:p>
    <w:p>
      <w:pPr>
        <w:pStyle w:val="BodyText"/>
      </w:pPr>
      <w:r>
        <w:t xml:space="preserve">“Thế nào?” Tạ Tề Nhĩ sửng sốt.</w:t>
      </w:r>
    </w:p>
    <w:p>
      <w:pPr>
        <w:pStyle w:val="BodyText"/>
      </w:pPr>
      <w:r>
        <w:t xml:space="preserve">Long Kiệt tức giận liếc hắn ta một cái. “Rốt cuộc xảy ra chuyện kinh thiên động địa gì, làm cho hắn xông thẳng phòng làm việc của tôi rống lên như vậy?” Tạ Tề Nhĩ gần đây càng lúc càng giống như những con chuột trong công ty kia nhìn thấy hắn luôn kêu to!</w:t>
      </w:r>
    </w:p>
    <w:p>
      <w:pPr>
        <w:pStyle w:val="BodyText"/>
      </w:pPr>
      <w:r>
        <w:t xml:space="preserve">“Tôi đã nói với anh...” Tạ Tề Nhĩ chợt nghĩ đến chuyện mới vừa làm ình kích động.”Cái báo điện tử đó, ngày đó chúng ta nói tới, bắt đầu tổ chức đánh cuộc rồi!”</w:t>
      </w:r>
    </w:p>
    <w:p>
      <w:pPr>
        <w:pStyle w:val="BodyText"/>
      </w:pPr>
      <w:r>
        <w:t xml:space="preserve">“Đánh cuộc?” Hắn cau mày.</w:t>
      </w:r>
    </w:p>
    <w:p>
      <w:pPr>
        <w:pStyle w:val="BodyText"/>
      </w:pPr>
      <w:r>
        <w:t xml:space="preserve">“Đúng! Còn có thể thông qua cách quẹt thẻ, người này chương trình gì cũng có thể viết, tôi xem không phải người ngoài ngành...”</w:t>
      </w:r>
    </w:p>
    <w:p>
      <w:pPr>
        <w:pStyle w:val="BodyText"/>
      </w:pPr>
      <w:r>
        <w:t xml:space="preserve">“Hắn thiết lập đánh cuộc thế nào?” Chuyện sao càng ngày càng nghiêm trọng? Vốn là hắn còn cảm thấy sẽ kết thúc như thế, nhưng bây giờ tình huống dường như có chút mất khống chế.</w:t>
      </w:r>
    </w:p>
    <w:p>
      <w:pPr>
        <w:pStyle w:val="BodyText"/>
      </w:pPr>
      <w:r>
        <w:t xml:space="preserve">“Đánh cuộc trong cuộc so tài mà hội Phúc Ủy chúng ta tổ chức, xem cuối cùng ai sẽ đoạt giải vận động viên giỏi nhất. Hiện tại số tiền đặt đã tương đối kinh người rồi, mặc dù mỗi người cao nhất chỉ có thể đặt cược 5000, nhưng là có rất nhiều người tham gia!” Chuyện này đã thành tiêu điểm giải trí lớn nhất tập đoàn Phổ Đặc.</w:t>
      </w:r>
    </w:p>
    <w:p>
      <w:pPr>
        <w:pStyle w:val="BodyText"/>
      </w:pPr>
      <w:r>
        <w:t xml:space="preserve">“Rốt cuộc có bao nhiêu người tham gia?” Hắn liền đứng lên, thật sự không cách nào dễ dàng tha thứ nhân viên chơi loại trò chơi đánh bạc này.</w:t>
      </w:r>
    </w:p>
    <w:p>
      <w:pPr>
        <w:pStyle w:val="BodyText"/>
      </w:pPr>
      <w:r>
        <w:t xml:space="preserve">“Vài trăm người, hơn nữa cái này làm bằng máy có thể ẩn danh, không cần ra ánh sáng. Máy tính lập trình trực tiếp sẽ đem tỉ lệ đặt cược tính ra, xem ra người này rất chuyên nghiệp.” Kỳ quái, thế nào thành khâm phục nâng người này lên cao rồi?! Thấy sắc mặt không tốt của Long Kiệt, Tạ Tề Nhĩ quyết định nên sửa giọng của mình một chút. “Thật quá đáng!”</w:t>
      </w:r>
    </w:p>
    <w:p>
      <w:pPr>
        <w:pStyle w:val="BodyText"/>
      </w:pPr>
      <w:r>
        <w:t xml:space="preserve">“Kêu phòng an ninh đi thăm dò, xem một chút rốt cuộc là ai bày ra những chuyện này.” Long Kiệt từ từ bình tĩnh lại. Hắn cảm thấy kinh ngạc, không thể nào tin nổi nhân viên Phổ Đặc lại có người thật can đảm, dám ở dưới mí mắt hắn làm trò.</w:t>
      </w:r>
    </w:p>
    <w:p>
      <w:pPr>
        <w:pStyle w:val="BodyText"/>
      </w:pPr>
      <w:r>
        <w:t xml:space="preserve">“Anh biết hiện tại yêu cầu cao nhất, được nhiều người đặt cược nhất là ai không?” Trong lời nói của Tạ Tề Nhĩ có vị chua, hắn ta người này chính là thần kinh vận động hơi không tốt, cho nên ở phương diện này liền không cách nào khoe mẽ, thật buồn bực!</w:t>
      </w:r>
    </w:p>
    <w:p>
      <w:pPr>
        <w:pStyle w:val="BodyText"/>
      </w:pPr>
      <w:r>
        <w:t xml:space="preserve">“Người nào?” Hắn có loại dự cảm xấu.</w:t>
      </w:r>
    </w:p>
    <w:p>
      <w:pPr>
        <w:pStyle w:val="BodyText"/>
      </w:pPr>
      <w:r>
        <w:t xml:space="preserve">Tạ Tề Nhĩ cười cười xin lỗi. “Không sai, chính là anh, Tổng giám đốc đại nhân thân ái!”</w:t>
      </w:r>
    </w:p>
    <w:p>
      <w:pPr>
        <w:pStyle w:val="BodyText"/>
      </w:pPr>
      <w:r>
        <w:t xml:space="preserve">Long Kiệt sắc mặt trầm xuống. “Mau đem người kia tìm ra.”</w:t>
      </w:r>
    </w:p>
    <w:p>
      <w:pPr>
        <w:pStyle w:val="BodyText"/>
      </w:pPr>
      <w:r>
        <w:t xml:space="preserve">“Đúng vậy!” Tạ Tề Nhĩ cao giọng đáp, nhưng trong lòng có mấy phần nắm chắc cũng chưa biết chừng. Hiện tại chỉ có thể dựa vào phòng an ninh cùng phòng mạng rồi.</w:t>
      </w:r>
    </w:p>
    <w:p>
      <w:pPr>
        <w:pStyle w:val="BodyText"/>
      </w:pPr>
      <w:r>
        <w:t xml:space="preserve">Long Kiệt như có điều suy nghĩ nhìn về phía trước, trong lòng đã có tính toán.</w:t>
      </w:r>
    </w:p>
    <w:p>
      <w:pPr>
        <w:pStyle w:val="BodyText"/>
      </w:pPr>
      <w:r>
        <w:t xml:space="preserve">—</w:t>
      </w:r>
    </w:p>
    <w:p>
      <w:pPr>
        <w:pStyle w:val="BodyText"/>
      </w:pPr>
      <w:r>
        <w:t xml:space="preserve">Trời đông giá rét, đúng là thời điểm tốt để ăn lẩu.</w:t>
      </w:r>
    </w:p>
    <w:p>
      <w:pPr>
        <w:pStyle w:val="BodyText"/>
      </w:pPr>
      <w:r>
        <w:t xml:space="preserve">Bên trong phòng khách nhỏ, ba cô gái vây quanh một lò vi sóng, cứ như vậy kêu ui a ăn lẩu bốc khói. Ba người này ngoại trừ Bàng Đức Nữ, chính là người ở chung với cô Lâm Lăng Thích cùng Du Tiểu Mễ.</w:t>
      </w:r>
    </w:p>
    <w:p>
      <w:pPr>
        <w:pStyle w:val="BodyText"/>
      </w:pPr>
      <w:r>
        <w:t xml:space="preserve">“Tiểu Mễ, cậu thật không ra khỏi cửa? Anh ấy có thể tức chết đấy?” Tiểu Thích không nhịn được lại hỏi Tiểu Mễ lần thứ nhất. Bạn trai Tiểu Mễ là Lục Thạc Hồng, cũng chính là người lãnh đạo trực tiếp của cô hôm nay hẹn cô ra ngoài, cô lại bởi vì phải ở lại ăn lẩu, chết chứ không ra cửa.</w:t>
      </w:r>
    </w:p>
    <w:p>
      <w:pPr>
        <w:pStyle w:val="BodyText"/>
      </w:pPr>
      <w:r>
        <w:t xml:space="preserve">Lục Thạc Hồng sợ rằng sẽ tức đến bất tỉnh.</w:t>
      </w:r>
    </w:p>
    <w:p>
      <w:pPr>
        <w:pStyle w:val="BodyText"/>
      </w:pPr>
      <w:r>
        <w:t xml:space="preserve">“Tớ quản hắn!” Tiểu Mễ gấp gáp ào ào vớt một khối thịt bò cao cấp vừa chín tới, cũng không quản nóng, liền nhét vào trong miệng. “Khó được Đức Nữ rộng lượng như vậy mời khách, cậu không biết một bàn này đều là đồ ngon sao?” Vì ăn, Du Tiểu Mễ cô trước tiên có thể đem bạn trai đá qua một bên hóng mát đi, dù sao ăn no mới có hơi sức đối mặt anh ta tức giận chứ!</w:t>
      </w:r>
    </w:p>
    <w:p>
      <w:pPr>
        <w:pStyle w:val="BodyText"/>
      </w:pPr>
      <w:r>
        <w:t xml:space="preserve">“Nói giống như tớ thường ngày rất keo kiệt vậy!” Đức Nữ dùng đuôi muỗng canh gõ xuống Tiểu Mễ.</w:t>
      </w:r>
    </w:p>
    <w:p>
      <w:pPr>
        <w:pStyle w:val="BodyText"/>
      </w:pPr>
      <w:r>
        <w:t xml:space="preserve">“Hắc hắc!” Tiểu Mễ cười khúc khích hai tiếng, tiếp tục công kích thức ăn.</w:t>
      </w:r>
    </w:p>
    <w:p>
      <w:pPr>
        <w:pStyle w:val="BodyText"/>
      </w:pPr>
      <w:r>
        <w:t xml:space="preserve">“Đức Nữ, gần đây ông chủ thêm lương cho cậu, sao lại mời chúng mình ăn nhiều đồ như vậy?” Tiểu Thích ngược lại tương đối quan tâm tình trạng gần đây của Đức Nữ, cô gần đây dường như rất bận, về đến nhà hơn phân nửa thời gian cũng nhốt mình trong phòng.</w:t>
      </w:r>
    </w:p>
    <w:p>
      <w:pPr>
        <w:pStyle w:val="BodyText"/>
      </w:pPr>
      <w:r>
        <w:t xml:space="preserve">“Mình tự thêm lương ình!” Đức Nữ hài lòng đem một ngụm sủi cảo cá bỏ vào trong miệng. “Các cậu xem đi!” Nàng từ dưới mông rút ra một đống tài liệu, ném cho Tiểu Thích.</w:t>
      </w:r>
    </w:p>
    <w:p>
      <w:pPr>
        <w:pStyle w:val="BodyText"/>
      </w:pPr>
      <w:r>
        <w:t xml:space="preserve">Tiểu Thích cùng Tiểu Mễ hai cái đầu xúm lại, thỉnh thoảng phát ra tiếng “Oa” thở dài. “Cậu cũng thật ác độc!” Tiểu Mễ nắm báo điện tử, vẻ mặt sùng bái nhìn Đức Nữ. “Làm sao lại nghĩ đến phương pháp kiếm tiền này? Tớ không biết cậu biết phóng viên...?”</w:t>
      </w:r>
    </w:p>
    <w:p>
      <w:pPr>
        <w:pStyle w:val="BodyText"/>
      </w:pPr>
      <w:r>
        <w:t xml:space="preserve">“Mình làm sao biết phóng viên gì đó!” Đức Nữ không để ý chút nào lại múc một chén canh thơm ngào ngạt, rồi bắt đầu uống.</w:t>
      </w:r>
    </w:p>
    <w:p>
      <w:pPr>
        <w:pStyle w:val="BodyText"/>
      </w:pPr>
      <w:r>
        <w:t xml:space="preserve">“Hả? Nếu không những phóng viên này là...?”</w:t>
      </w:r>
    </w:p>
    <w:p>
      <w:pPr>
        <w:pStyle w:val="BodyText"/>
      </w:pPr>
      <w:r>
        <w:t xml:space="preserve">“Tớ nghĩ đó là Đức Nữ tự mình viết.” Tiểu Thích ở bên cạnh vọt miệng, cô có mấy lần thấy một ít bản thảo sót lại lúc giúp Đức Nữ đổ rác.</w:t>
      </w:r>
    </w:p>
    <w:p>
      <w:pPr>
        <w:pStyle w:val="BodyText"/>
      </w:pPr>
      <w:r>
        <w:t xml:space="preserve">“Tự mình viết?” Tiểu Mễ càng thêm sùng bái nhìn Đức Nữ. “Tớ muốn bái cậu làm thầy, tớ cũng vậy đi công ty lộng một chút, đến lúc đó mình cũng có thể kiếm thêm tiền như vậy!” Nói đến kiếm tiền, ba cô gái này đều đầy hứng thú say mê, nhưng trong đó thì Tiểu Mễ cùng Đức Nữ đứng đầu.</w:t>
      </w:r>
    </w:p>
    <w:p>
      <w:pPr>
        <w:pStyle w:val="BodyText"/>
      </w:pPr>
      <w:r>
        <w:t xml:space="preserve">“Cậu không có biện pháp.” Đức Nữ lập tức tưới cho cô một chậu nước lạnh. “Lục Thạc Hồng lập tức sẽ biết là cậu làm.” Loại sinh vật đơn bào Du Tiểu Mễ này làm sao có thể ẩn núp được?!</w:t>
      </w:r>
    </w:p>
    <w:p>
      <w:pPr>
        <w:pStyle w:val="BodyText"/>
      </w:pPr>
      <w:r>
        <w:t xml:space="preserve">“Cậu làm sao có thể nói như vậy, xem thường tớ!” Tiểu Mễ bĩu môi. Cô không có thông minh như Đức Nữ, nhưng học theo là được đi?</w:t>
      </w:r>
    </w:p>
    <w:p>
      <w:pPr>
        <w:pStyle w:val="BodyText"/>
      </w:pPr>
      <w:r>
        <w:t xml:space="preserve">“Đức Nữ, cậu không sợ công ty phát hiện sao?” Vậy cũng là đánh bạc chứ? Tiểu Thích lo lắng nhìn Đức Nữ.</w:t>
      </w:r>
    </w:p>
    <w:p>
      <w:pPr>
        <w:pStyle w:val="BodyText"/>
      </w:pPr>
      <w:r>
        <w:t xml:space="preserve">“Đây chỉ là một phần báo chí không công khai, không hại ai.” Đức Nữ lơ đễnh nói.</w:t>
      </w:r>
    </w:p>
    <w:p>
      <w:pPr>
        <w:pStyle w:val="BodyText"/>
      </w:pPr>
      <w:r>
        <w:t xml:space="preserve">“Nhưng nếu cậu là ông chủ, cậu sẽ muốn nhân viên đem bạn ra đánh cuộc sao?” Tiểu Thích lại hỏi.</w:t>
      </w:r>
    </w:p>
    <w:p>
      <w:pPr>
        <w:pStyle w:val="BodyText"/>
      </w:pPr>
      <w:r>
        <w:t xml:space="preserve">“Mình lại không có quy định bọn họ đặt cược ở trên người Long Kiệt, họ muốn yêu tổng giám đốc, mình chung quy chẳng ngăn cản được đi?!” Cô còn đang suy nghĩ làm như thế nào khiến Long Kiệt mất đi ghế vô địch, như vậy nhà cái cô liền thắng chắc.</w:t>
      </w:r>
    </w:p>
    <w:p>
      <w:pPr>
        <w:pStyle w:val="BodyText"/>
      </w:pPr>
      <w:r>
        <w:t xml:space="preserve">Tiểu Thích vẫn không yên lòng, nhưng là không nói thêm cái gì, Đức Nữ là một cô gái thông minh, cô ấy có thể xử lý tốt chuyện của mình.</w:t>
      </w:r>
    </w:p>
    <w:p>
      <w:pPr>
        <w:pStyle w:val="BodyText"/>
      </w:pPr>
      <w:r>
        <w:t xml:space="preserve">“Xem ra cậu đối với ông chủ rất không chấp nhận?” Tiểu Thích hỏi. Đức Nữ mỗi lần nói đến chuyện nữ đồng nghiệp sùng bái tổng giám đốc đại nhân, đều không nhịn được ý vị châm chọc trong lời nói.</w:t>
      </w:r>
    </w:p>
    <w:p>
      <w:pPr>
        <w:pStyle w:val="BodyText"/>
      </w:pPr>
      <w:r>
        <w:t xml:space="preserve">“Cũng không có gì là không chấp nhận, hắn là ông chủ của mình, hắn giao mình tiền lương, mình bỏ công phục vụ, như thế thôi.” Đức Nữ nhớ tới ánh mắt chuyên chú kia của Long Kiệt, da nổi lên trận trận quái dị khó chịu. Đều do hắn! Gần đây luôn thích nhìn cô, làm cho cô vô cùng không được tự nhiên.</w:t>
      </w:r>
    </w:p>
    <w:p>
      <w:pPr>
        <w:pStyle w:val="BodyText"/>
      </w:pPr>
      <w:r>
        <w:t xml:space="preserve">Cô thích làm người tàng hình, tốt nhất là loại người không hề có cảm giác tồn tại. Bởi vì cái dạng này mới dễ dàng làm chuyện của mình, giống sự kiện viết báo lần này vậy, không có ai đoán được cô chính là người phát hành báo điện tử. Họ ước chừng ngay cả việc cô có xem qua phần báo điện tử này hay không, cũng chắc chắn hết sức ngờ vực!</w:t>
      </w:r>
    </w:p>
    <w:p>
      <w:pPr>
        <w:pStyle w:val="BodyText"/>
      </w:pPr>
      <w:r>
        <w:t xml:space="preserve">“Nhưng là phụ nữ trong công ty các cậu đều nhiệt tình yêu thích tổng giám đốc như thế, anh ta hẳn là không tệ chứ?” Tiểu Mễ thừa dịp đang đợi thịt tiếp lời.</w:t>
      </w:r>
    </w:p>
    <w:p>
      <w:pPr>
        <w:pStyle w:val="BodyText"/>
      </w:pPr>
      <w:r>
        <w:t xml:space="preserve">“Đúng là không tồi!” Đức Nữ nhún nhún vai.”Mình nếu là nhà có bất động sản, tiền lương hàng năm ngàn vạn, nhân tài tiếng tăm vượt xa, bề ngoài lại không kém, chức vụ trùng hợp lại có hai chữ ‘tổng giám đốc’, những cô gái kia cũng sẽ yêu mình.” Họ thật quan tâm Long Kiệt trong óc đang suy nghĩ gì sao? Cô vô cùng hoài nghi.</w:t>
      </w:r>
    </w:p>
    <w:p>
      <w:pPr>
        <w:pStyle w:val="BodyText"/>
      </w:pPr>
      <w:r>
        <w:t xml:space="preserve">“Vậy tại sao cậu không yêu anh ta?” Du Tiểu Mễ phản ứng tương đối ngây thơ, nhưng lại trúng trực tiếp tử huyệt của mục tiêu.</w:t>
      </w:r>
    </w:p>
    <w:p>
      <w:pPr>
        <w:pStyle w:val="BodyText"/>
      </w:pPr>
      <w:r>
        <w:t xml:space="preserve">Đức Nữ hơi nổi đóa, cô hít sâu hai cái mới mở miệng. “Bởi vì mình tương đối thực tế, không thương hư hoa gì đó.” Người đàn ông hấp dẫn nhiều phụ nữ như vậy, cùng ánh mắt mơ ước của đám phụ nữ đó đánh nhau sẽ phải hao phí bao nhiêu năng lượng! Đứa ngốc mới cùng thứ người như thế nói yêu thương.</w:t>
      </w:r>
    </w:p>
    <w:p>
      <w:pPr>
        <w:pStyle w:val="BodyText"/>
      </w:pPr>
      <w:r>
        <w:t xml:space="preserve">Hơn nữa, cô ngay cả cùng người bình thường nói yêu thương cũng không hứng thú. Gần đây đàn ông một người so với một người càng không có trách nhiệm, muốn bả vai không có bả vai, theo tính tình của cô, sợ rằng sẽ trước tiên đem đối phương hành chết!</w:t>
      </w:r>
    </w:p>
    <w:p>
      <w:pPr>
        <w:pStyle w:val="BodyText"/>
      </w:pPr>
      <w:r>
        <w:t xml:space="preserve">“Tớ trước kia cũng cảm thấy như vậy.” Du Tiểu Mễ nhăn nhăn mũi nói, sau đó tiếp tục vùi đầu ăn.</w:t>
      </w:r>
    </w:p>
    <w:p>
      <w:pPr>
        <w:pStyle w:val="BodyText"/>
      </w:pPr>
      <w:r>
        <w:t xml:space="preserve">Tiểu Thích len lén hé miệng cười.</w:t>
      </w:r>
    </w:p>
    <w:p>
      <w:pPr>
        <w:pStyle w:val="BodyText"/>
      </w:pPr>
      <w:r>
        <w:t xml:space="preserve">Đức Nữ thì hung hăng trợn mắt nhìn đầu Tiểu Mễ một cái.</w:t>
      </w:r>
    </w:p>
    <w:p>
      <w:pPr>
        <w:pStyle w:val="BodyText"/>
      </w:pPr>
      <w:r>
        <w:t xml:space="preserve">Ha ha, ai biết được vận mệnh sẽ thế nào chứ?</w:t>
      </w:r>
    </w:p>
    <w:p>
      <w:pPr>
        <w:pStyle w:val="BodyText"/>
      </w:pPr>
      <w:r>
        <w:t xml:space="preserve">Hơn bốn giờ chiều, Long kiệt đang vội vàng kết thúc công việc hôm nay, điện thoại trên bàn lại vang lên.</w:t>
      </w:r>
    </w:p>
    <w:p>
      <w:pPr>
        <w:pStyle w:val="BodyText"/>
      </w:pPr>
      <w:r>
        <w:t xml:space="preserve">“Long Kiệt, anh có thể xuống phòng làm việc của tôi không.” Là Tạ Tề Nhĩ, hắn ta còn cố ý đè thấp thanh âm, một bộ dáng vô cùng thần bí.</w:t>
      </w:r>
    </w:p>
    <w:p>
      <w:pPr>
        <w:pStyle w:val="BodyText"/>
      </w:pPr>
      <w:r>
        <w:t xml:space="preserve">“Chuyện gì?” Long Kiệt không có tâm tình nghe hắn ta nói chuyện bát quái, hiện tại vội vã làm xong công việc.</w:t>
      </w:r>
    </w:p>
    <w:p>
      <w:pPr>
        <w:pStyle w:val="BodyText"/>
      </w:pPr>
      <w:r>
        <w:t xml:space="preserve">“Tôi nghĩ đã có manh mối về người phát hành thần bí của tờ báo điện tử đó, nếu có thể thì anh đi xuống một chuyến đi!” Hắn ta đương nhiên không dám “ra lệnh” ông chủ xuống, không thể làm gì khác hơn là thỉnh cầu.</w:t>
      </w:r>
    </w:p>
    <w:p>
      <w:pPr>
        <w:pStyle w:val="BodyText"/>
      </w:pPr>
      <w:r>
        <w:t xml:space="preserve">Căn bản Long Kiệt muốn cự tuyệt, nhưng quả thật hắn đối với người phát báo điện tử này cảm thấy hứng thú vô cùng, cho nên dừng một chút, hắn vẫn là nói: “Tôi cần một chút thời gian.”</w:t>
      </w:r>
    </w:p>
    <w:p>
      <w:pPr>
        <w:pStyle w:val="BodyText"/>
      </w:pPr>
      <w:r>
        <w:t xml:space="preserve">Hắn ta thở ra. “Tôi chờ anh.”</w:t>
      </w:r>
    </w:p>
    <w:p>
      <w:pPr>
        <w:pStyle w:val="BodyText"/>
      </w:pPr>
      <w:r>
        <w:t xml:space="preserve">Mười phút sau, Long Kiệt ra khỏi thang máy, trực tiếp đi vào phòng phó tổng giám đốc.</w:t>
      </w:r>
    </w:p>
    <w:p>
      <w:pPr>
        <w:pStyle w:val="BodyText"/>
      </w:pPr>
      <w:r>
        <w:t xml:space="preserve">“Anh tốt nhất có lý do thích hợp, để cho tôi đang lúc làm việc tới ra mắt anh.” Long Kiệt vừa đến cửa đã nói.</w:t>
      </w:r>
    </w:p>
    <w:p>
      <w:pPr>
        <w:pStyle w:val="BodyText"/>
      </w:pPr>
      <w:r>
        <w:t xml:space="preserve">Tạ Tề Nhĩ cười khan hai tiếng. “Tôi sao dám muốn tổng giám đốc đại nhân tới ra mắt tôi, tôi là bất đắc dĩ.”</w:t>
      </w:r>
    </w:p>
    <w:p>
      <w:pPr>
        <w:pStyle w:val="BodyText"/>
      </w:pPr>
      <w:r>
        <w:t xml:space="preserve">“Bớt nói vô ích đi, gần đây anh càng lúc càng lải nhải quanh co rồi.” Chẳng lẽ là lẫn vào cùng phụ nữ đã lâu, bị một đống tam cô lục bà lây bệnh hay sao?</w:t>
      </w:r>
    </w:p>
    <w:p>
      <w:pPr>
        <w:pStyle w:val="BodyText"/>
      </w:pPr>
      <w:r>
        <w:t xml:space="preserve">“Anh...” Mặt Tạ Tề Nhĩ bi thương nhìn hắn. “Tôi là thấy anh đầy quan tâm chuyện người phát báo điện tử thần bí, cho nên vừa có manh mối liền vội vàng nói cho anh biết”</w:t>
      </w:r>
    </w:p>
    <w:p>
      <w:pPr>
        <w:pStyle w:val="BodyText"/>
      </w:pPr>
      <w:r>
        <w:t xml:space="preserve">“Nói liền nói, có cần thiết đem tôi từ trong công việc kéo xuống không?” Long Kiệt tức giận nói. “Trong điện thoại không thể nói? Nếu không nữa thì anh cũng có thể đến phòng làm việc của tôi, tôi khi nào thì trói chặt chân của anh rồi hả?”</w:t>
      </w:r>
    </w:p>
    <w:p>
      <w:pPr>
        <w:pStyle w:val="BodyText"/>
      </w:pPr>
      <w:r>
        <w:t xml:space="preserve">“Trở lại chuyện chính.” Hắn ta chỉnh chỉnh sắc mặt. “Tung tích của người phát hành thần bí này xuất hiện, căn cứ IP máy tính hắn phát ra báo điện tử Computer IP, chúng ta đi so với tất cả máy tính trong công ty, phát hiện máy tính này đang ở...” Lời nói đến chỗ mấu chốt Tạ Tề Nhĩ theo thường lệ lại muốn khoe tài.</w:t>
      </w:r>
    </w:p>
    <w:p>
      <w:pPr>
        <w:pStyle w:val="BodyText"/>
      </w:pPr>
      <w:r>
        <w:t xml:space="preserve">Phản ứng của Long Kiệt là dùng cặp hổ nhãn kia trừng hắn ta.</w:t>
      </w:r>
    </w:p>
    <w:p>
      <w:pPr>
        <w:pStyle w:val="BodyText"/>
      </w:pPr>
      <w:r>
        <w:t xml:space="preserve">Hắn ta sờ sờ lỗ mũi vội vàng nói ra. “Là phòng làm việc của anh, hơn nữa còn là máy tính anh dùng.” Đủ kinh người đi! Không nghĩ tới vị thần bí này can đảm như vậy, còn là dùng máy tính của tổng giám đốc đại nhân phát tin.</w:t>
      </w:r>
    </w:p>
    <w:p>
      <w:pPr>
        <w:pStyle w:val="BodyText"/>
      </w:pPr>
      <w:r>
        <w:t xml:space="preserve">“Máy vi tính của tôi?” Phòng tổng giám đốc không phải là người nào cũng có thể tùy tiện ra vào, người nào sẽ đi sử dụng máy tính của hắn? Mày rậm Long Kiệt đều dựng thẳng lên.</w:t>
      </w:r>
    </w:p>
    <w:p>
      <w:pPr>
        <w:pStyle w:val="BodyText"/>
      </w:pPr>
      <w:r>
        <w:t xml:space="preserve">“Đúng vậy, máy vi tính của anh.” Tạ Tề Nhĩ cực kỳ hài lòng với phản ứng của Long Kiệt. “Biết không? Hôm nay hẳn là có báo điện tử phát hành.”</w:t>
      </w:r>
    </w:p>
    <w:p>
      <w:pPr>
        <w:pStyle w:val="BodyText"/>
      </w:pPr>
      <w:r>
        <w:t xml:space="preserve">“Anh nói là...” Bắt ba ba trong rọ?</w:t>
      </w:r>
    </w:p>
    <w:p>
      <w:pPr>
        <w:pStyle w:val="BodyText"/>
      </w:pPr>
      <w:r>
        <w:t xml:space="preserve">Tạ Tề Nhĩ gật đầu một cái.</w:t>
      </w:r>
    </w:p>
    <w:p>
      <w:pPr>
        <w:pStyle w:val="BodyText"/>
      </w:pPr>
      <w:r>
        <w:t xml:space="preserve">“Tôi đi lên trước, anh chờ một chút rồi gọi một cuộc điện thoại cho thư ký của tôi, nói nhắc nhở tôi cuộc hẹn buổi tối, sau đó tôi sẽ tan việc trước.” Long Kiệt trong lòng đã tính toán tốt lắm.</w:t>
      </w:r>
    </w:p>
    <w:p>
      <w:pPr>
        <w:pStyle w:val="BodyText"/>
      </w:pPr>
      <w:r>
        <w:t xml:space="preserve">“Sau đó thì sao?”</w:t>
      </w:r>
    </w:p>
    <w:p>
      <w:pPr>
        <w:pStyle w:val="BodyText"/>
      </w:pPr>
      <w:r>
        <w:t xml:space="preserve">“Làm theo tôi nói, không cần hỏi nhiều.” Long Kiệt lười phải giải thích, rất nhanh hắn sẽ biết người này có phải là người hắn suy đoán hay không.</w:t>
      </w:r>
    </w:p>
    <w:p>
      <w:pPr>
        <w:pStyle w:val="BodyText"/>
      </w:pPr>
      <w:r>
        <w:t xml:space="preserve">“A!” Người khác không cam lòng không đáp ứng.</w:t>
      </w:r>
    </w:p>
    <w:p>
      <w:pPr>
        <w:pStyle w:val="BodyText"/>
      </w:pPr>
      <w:r>
        <w:t xml:space="preserve">Ngay sau đó Long Kiệt đi lên tiếp tục công việc, không bao lâu giờ tan tầm cũng nhanh đến, quả nhiên Thư ký Bàng gõ cửa, đi vào phòng làm việc của hắn.</w:t>
      </w:r>
    </w:p>
    <w:p>
      <w:pPr>
        <w:pStyle w:val="BodyText"/>
      </w:pPr>
      <w:r>
        <w:t xml:space="preserve">“Tổng giám đốc, những thứ này là tài liệu ngài muốn.” Đức Nữ đem một ít công văn đặt lên bàn. “Còn nữa..., phó tổng giám đốc nhắc nhở ngài buổi hẹn tối nay.”</w:t>
      </w:r>
    </w:p>
    <w:p>
      <w:pPr>
        <w:pStyle w:val="BodyText"/>
      </w:pPr>
      <w:r>
        <w:t xml:space="preserve">“Không có việc gì, cô có thể tan việc.” Long Kiệt cũng không ngẩng đầu lên nói. Đức Nữ do dự một chút, liền đi ra ngoài.</w:t>
      </w:r>
    </w:p>
    <w:p>
      <w:pPr>
        <w:pStyle w:val="BodyText"/>
      </w:pPr>
      <w:r>
        <w:t xml:space="preserve">Mấy phút sau, Long Kiệt thu thập xong đồ đạc, đi ra khỏi phòng làm việc. Mà lúc này bàn làm việc của Bàng Đức Nữ không có ai, không biết là cô đã tan việc hay là đi nơi nào; về phần Hà Ngữ Hoa hẳn là tan việc rồi, mặt bàn dọn dẹp rất chỉnh tề, cái ghế cũng cập vào tốt lắm.</w:t>
      </w:r>
    </w:p>
    <w:p>
      <w:pPr>
        <w:pStyle w:val="BodyText"/>
      </w:pPr>
      <w:r>
        <w:t xml:space="preserve">Long Kiệt giống như vô tình nhìn lướt qua, sau đó đi vào thang máy trước bấm xuống lầu một, mới lại lên lầu 32 phòng phó tổng giám đốc.</w:t>
      </w:r>
    </w:p>
    <w:p>
      <w:pPr>
        <w:pStyle w:val="BodyText"/>
      </w:pPr>
      <w:r>
        <w:t xml:space="preserve">“Anh đang làm cái gì? Nhất định phải thần bí như vậy sao?” Tạ Tề Nhĩ đã không nén được tức giận, vừa thấy hắn đi tới liền mở miệng hỏi.</w:t>
      </w:r>
    </w:p>
    <w:p>
      <w:pPr>
        <w:pStyle w:val="BodyText"/>
      </w:pPr>
      <w:r>
        <w:t xml:space="preserve">Long Kiệt ngồi xuống ghế sa lon tiếp khách bên cạnh, cầm tờ báo lên xem. Tạ Tề Nhĩ sửng sốt. “Anh cứ như vậy chạy tới bên này xem báo?” Nếu như Long Kiệt không có ý định đi bắt người thần bí, hắn ta cần phải đi tới cuộc hẹn rồi.</w:t>
      </w:r>
    </w:p>
    <w:p>
      <w:pPr>
        <w:pStyle w:val="BodyText"/>
      </w:pPr>
      <w:r>
        <w:t xml:space="preserve">“Anh có chuyện có thể đi trước.” Long Kiệt không muốn để ý đến hắn ta.</w:t>
      </w:r>
    </w:p>
    <w:p>
      <w:pPr>
        <w:pStyle w:val="BodyText"/>
      </w:pPr>
      <w:r>
        <w:t xml:space="preserve">“Anh...” Có lúc Tạ Tề Nhĩ thật cảm thấy Long kiệt cùng thư ký lạnh như băng, cứng nhắc kia của hắn là trời sinh một đôi, cái loại ánh mắt lành lạnh đó giống như xem người trước mắt đều là kẻ ngu, làm cho người ta không thoải mái.</w:t>
      </w:r>
    </w:p>
    <w:p>
      <w:pPr>
        <w:pStyle w:val="BodyText"/>
      </w:pPr>
      <w:r>
        <w:t xml:space="preserve">Ai! Nhưng hắn vẫn là ông chủ!</w:t>
      </w:r>
    </w:p>
    <w:p>
      <w:pPr>
        <w:pStyle w:val="BodyText"/>
      </w:pPr>
      <w:r>
        <w:t xml:space="preserve">Tạ Tề Nhĩ không thể làm gì khác hơn là buồn bã ngồi xuống tiếp tục công việc, chờ xem Long Kiệt có tính toán gì, hắn chung quy sẽ không có việc gì làm chạy tới bên này xem báo chứ?</w:t>
      </w:r>
    </w:p>
    <w:p>
      <w:pPr>
        <w:pStyle w:val="BodyText"/>
      </w:pPr>
      <w:r>
        <w:t xml:space="preserve">Quả nhiên hai mươi phút sau, Long Kiệt đem tờ báo đặt xuống, cầm đồ đạc của mình liền đi tới cửa thang máy.</w:t>
      </w:r>
    </w:p>
    <w:p>
      <w:pPr>
        <w:pStyle w:val="BodyText"/>
      </w:pPr>
      <w:r>
        <w:t xml:space="preserve">“Này, anh đi đâu vậy?” Tạ Tề Nhĩ đi theo ra ngoài, thấy Long Kiệt đi vào thang máy, hắn ta lách mình một cái, vội vàng đi theo.”Anh không thể chờ tôi một chút sao?” Cái khuôn mặt tuấn tú đẹp trai kia của hắn suýt bị cửa thang máy kẹp mất!</w:t>
      </w:r>
    </w:p>
    <w:p>
      <w:pPr>
        <w:pStyle w:val="BodyText"/>
      </w:pPr>
      <w:r>
        <w:t xml:space="preserve">“Câm miệng.” Long kiệt vừa quát, Tạ Tề Nhĩ lập tức đem một chuỗi lời oán trách nuốt vào.</w:t>
      </w:r>
    </w:p>
    <w:p>
      <w:pPr>
        <w:pStyle w:val="BodyText"/>
      </w:pPr>
      <w:r>
        <w:t xml:space="preserve">Thang máy im lặng ở lầu 33 mở ra, bước chân Long Kiệt nhẹ nhàng chậm chạp đi đến phòng làm việc của mình, tay đè tới cửa, chậm rãi mở cửa ra.</w:t>
      </w:r>
    </w:p>
    <w:p>
      <w:pPr>
        <w:pStyle w:val="BodyText"/>
      </w:pPr>
      <w:r>
        <w:t xml:space="preserve">Tất cả đều xảy ra trong tích tắc, đáp án công bố rồi!</w:t>
      </w:r>
    </w:p>
    <w:p>
      <w:pPr>
        <w:pStyle w:val="BodyText"/>
      </w:pPr>
      <w:r>
        <w:t xml:space="preserve">Ngồi ở trước bàn làm việc tổng giám đốc, đôi tay bay múa trên bàn phím, không ai khác, chính là tiểu thư Bàng Đức Nữ.</w:t>
      </w:r>
    </w:p>
    <w:p>
      <w:pPr>
        <w:pStyle w:val="BodyText"/>
      </w:pPr>
      <w:r>
        <w:t xml:space="preserve">“A!” Miệng Tạ Tề Nhĩ há thật lớn.</w:t>
      </w:r>
    </w:p>
    <w:p>
      <w:pPr>
        <w:pStyle w:val="BodyText"/>
      </w:pPr>
      <w:r>
        <w:t xml:space="preserve">Ngược lại trên mặt Long Kiệt không có biểu cảm gì, mà đồng thời tên tội phạm kia lúc chuyện bị bại lộ, trừ đáy mắt có chút kinh ngạc, cũng không có cảm giác hốt hoảng.</w:t>
      </w:r>
    </w:p>
    <w:p>
      <w:pPr>
        <w:pStyle w:val="BodyText"/>
      </w:pPr>
      <w:r>
        <w:t xml:space="preserve">Nói tóm lại, người duy nhất hốt hoảng là Tạ Tề Nhĩ.</w:t>
      </w:r>
    </w:p>
    <w:p>
      <w:pPr>
        <w:pStyle w:val="BodyText"/>
      </w:pPr>
      <w:r>
        <w:t xml:space="preserve">“Tại sao cô muốn làm như vậy?” Long Kiệt chậm rãi hỏi, mặc dù sự việc này giống như suy đoán của hắn, nhưng hắn vẫn cảm thấy kinh ngạc.</w:t>
      </w:r>
    </w:p>
    <w:p>
      <w:pPr>
        <w:pStyle w:val="BodyText"/>
      </w:pPr>
      <w:r>
        <w:t xml:space="preserve">“Còn có thể tại sao?” Chẳng lẽ là hứng thú sao? Đức Nữ dứt khoát không đếm xỉa đến mà dựa người về sau, phát hiện cái ghế tổng giám đốc kia ngồi rất tốt.</w:t>
      </w:r>
    </w:p>
    <w:p>
      <w:pPr>
        <w:pStyle w:val="BodyText"/>
      </w:pPr>
      <w:r>
        <w:t xml:space="preserve">Thế nào cũng bị đuổi, bây giờ làm gì cũng không kịp rồi, không bằng tỉnh táo lại, nói không chừng chuyện không có tệ như vậy.</w:t>
      </w:r>
    </w:p>
    <w:p>
      <w:pPr>
        <w:pStyle w:val="BodyText"/>
      </w:pPr>
      <w:r>
        <w:t xml:space="preserve">Đối với cô, Long Kiệt có thể nói là rất thưởng thức. Dù sao phụ nữ gặp phải loại tình huống này, người có thể tỉnh táo như vậy không nhiều lắm, mà dáng vẻ cô ngồi trên ghế của hắn còn giống như là một bà chủ.</w:t>
      </w:r>
    </w:p>
    <w:p>
      <w:pPr>
        <w:pStyle w:val="BodyText"/>
      </w:pPr>
      <w:r>
        <w:t xml:space="preserve">“Cái này để cho cô kiếm thêm không ít?” Long Kiệt chỉ báo điện tử, hiện tại đang không e dè hiện ra ở trước mặt hắn.</w:t>
      </w:r>
    </w:p>
    <w:p>
      <w:pPr>
        <w:pStyle w:val="BodyText"/>
      </w:pPr>
      <w:r>
        <w:t xml:space="preserve">“Đúng! Tôi không nghĩ tới phản ứng sôi nổi như vậy, cái này cũng nên cám ơn mị lực của tổng giám đốc liên tục tạo cơn sốt.” Ngày hôm qua nhờ hắn lại kiếm không ít tiền, vì hôm qua hắn không đi tham gia thi đấu thể thao, khiến cho người cược hắn được giải vận động viên xuất sắc đều thua!</w:t>
      </w:r>
    </w:p>
    <w:p>
      <w:pPr>
        <w:pStyle w:val="BodyText"/>
      </w:pPr>
      <w:r>
        <w:t xml:space="preserve">“Chẳng lẽ cô không nghĩ qua sự việc này bị tôi biết sẽ có hậu quả gì? Cô cho là tôi cho phép công ty có loại hành vi đánh bạc này sao?”</w:t>
      </w:r>
    </w:p>
    <w:p>
      <w:pPr>
        <w:pStyle w:val="BodyText"/>
      </w:pPr>
      <w:r>
        <w:t xml:space="preserve">Thật ra thì Đức Nữ vừa bắt đầu chỉ là vì chơi thật vui, vốn định phát xong tờ báo điện tử cuối cùng của hôm nay thì dừng lại, không nghĩ rằng sẽ bị Long Kiệt tra được.</w:t>
      </w:r>
    </w:p>
    <w:p>
      <w:pPr>
        <w:pStyle w:val="BodyText"/>
      </w:pPr>
      <w:r>
        <w:t xml:space="preserve">“Tôi không biết anh nghĩ như thế nào, nhưng từ trước đến giờ tôi thật sự không cố ý giấu diếm tôi là người phát hành báo điện tử.” Đức Nữ nhún vai một cái.</w:t>
      </w:r>
    </w:p>
    <w:p>
      <w:pPr>
        <w:pStyle w:val="BodyText"/>
      </w:pPr>
      <w:r>
        <w:t xml:space="preserve">“Nào có?” Tạ Tề Nhĩ bị gạt ở một bên cuối cùng tìm được khe hở chen miệng vào. “Cô thậm chí cố ý dùng máy tính của Long Kiệt phát tin, đây quả thực là muốn đánh lừa dư luận! Nếu không phải hôm nay chúng tôi bắt được, sợ rằng cũng khó có ai nghĩ đến cô đi?” Làm sao mà anh ta càng nói càng có khuynh hướng khâm phục người ta?</w:t>
      </w:r>
    </w:p>
    <w:p>
      <w:pPr>
        <w:pStyle w:val="BodyText"/>
      </w:pPr>
      <w:r>
        <w:t xml:space="preserve">“Tôi đã nói tôi từ trước đến nay chưa từng giấu diếm.” Đức Nữ nhắc lại lần nữa, vô cùng nhẫn nại tựa như đang cùng một người ngu ngốc nói chuyện. “Vậy anh nói, chuyên mục báo điện tử đều là người nào viết?”</w:t>
      </w:r>
    </w:p>
    <w:p>
      <w:pPr>
        <w:pStyle w:val="BodyText"/>
      </w:pPr>
      <w:r>
        <w:t xml:space="preserve">“Isha? Michelle... Sophie, tại đây còn có báo điện tử!” Tạ Tề Nhĩ chỉ chỉ tài liệu trên bàn, ra vẻ tự đắc trả lời.</w:t>
      </w:r>
    </w:p>
    <w:p>
      <w:pPr>
        <w:pStyle w:val="BodyText"/>
      </w:pPr>
      <w:r>
        <w:t xml:space="preserve">Còn muốn giải thích? Rõ ràng là dùng tên giả!</w:t>
      </w:r>
    </w:p>
    <w:p>
      <w:pPr>
        <w:pStyle w:val="BodyText"/>
      </w:pPr>
      <w:r>
        <w:t xml:space="preserve">Đức Nữ nhìn Long kiệt một cái, phát hiện ánh mắt của hắn cao thâm khó lường.</w:t>
      </w:r>
    </w:p>
    <w:p>
      <w:pPr>
        <w:pStyle w:val="BodyText"/>
      </w:pPr>
      <w:r>
        <w:t xml:space="preserve">“Tôi hỏi anh, trong series phim 007, nữ chính của Golden Eye(1) tên gọi là gì?” Ánh mắt của cô nhìn Long Kiệt, nhưng vấn đề là hỏi Tạ Tề Nhĩ.</w:t>
      </w:r>
    </w:p>
    <w:p>
      <w:pPr>
        <w:pStyle w:val="BodyText"/>
      </w:pPr>
      <w:r>
        <w:t xml:space="preserve">Hỏi về điện ảnh? Cái này không làm khó được anh! Tạ Tề Nhĩ cao hứng nói: “Là một mỹ nữ, Izabella Scorupco.”</w:t>
      </w:r>
    </w:p>
    <w:p>
      <w:pPr>
        <w:pStyle w:val="BodyText"/>
      </w:pPr>
      <w:r>
        <w:t xml:space="preserve">“Vậy trong Tomorrow Never Dies (2), ai là nữ chính?”</w:t>
      </w:r>
    </w:p>
    <w:p>
      <w:pPr>
        <w:pStyle w:val="BodyText"/>
      </w:pPr>
      <w:r>
        <w:t xml:space="preserve">Ánh mắt của cô dừng ở Long Kiệt, lập tức liền biết được, Long Kiệt người này là lờ đi, thực chất đã hiểu gợi ý của cô rồi.</w:t>
      </w:r>
    </w:p>
    <w:p>
      <w:pPr>
        <w:pStyle w:val="BodyText"/>
      </w:pPr>
      <w:r>
        <w:t xml:space="preserve">“Dương Tử Quỳnh!” Thừa lời! Cái này tất cả mọi người đều biết.</w:t>
      </w:r>
    </w:p>
    <w:p>
      <w:pPr>
        <w:pStyle w:val="BodyText"/>
      </w:pPr>
      <w:r>
        <w:t xml:space="preserve">“Dương Tử Quỳnh tên tiếng Anh là Michelle.” Đức Nữ bổ sung nói. “Còn The World Is Not Enough (3) thì sao?”</w:t>
      </w:r>
    </w:p>
    <w:p>
      <w:pPr>
        <w:pStyle w:val="BodyText"/>
      </w:pPr>
      <w:r>
        <w:t xml:space="preserve">“Sophie Marceau đi! Cô lòng vòng nửa ngày, rốt cuộc muốn nói gì?” Tạ Tề Nhĩ đã không nén được tức giận.</w:t>
      </w:r>
    </w:p>
    <w:p>
      <w:pPr>
        <w:pStyle w:val="BodyText"/>
      </w:pPr>
      <w:r>
        <w:t xml:space="preserve">“Cô ấy đã nói đáp án với anh rồi.” Long Kiệt dầu gì cũng vì bạn bè một chút, không đành lòng thấy hắn ta bị Bàng Đức Nữ khinh bỉ, vội vàng lên tiếng.</w:t>
      </w:r>
    </w:p>
    <w:p>
      <w:pPr>
        <w:pStyle w:val="BodyText"/>
      </w:pPr>
      <w:r>
        <w:t xml:space="preserve">“Cô ấy nào có nói? Cô ấy chỉ hỏi tên một đống phụ nữ trong loạt phim Bond (4)...”</w:t>
      </w:r>
    </w:p>
    <w:p>
      <w:pPr>
        <w:pStyle w:val="BodyText"/>
      </w:pPr>
      <w:r>
        <w:t xml:space="preserve">Anh ta chợt câm miệng. “Cô...” Trời ạ!</w:t>
      </w:r>
    </w:p>
    <w:p>
      <w:pPr>
        <w:pStyle w:val="BodyText"/>
      </w:pPr>
      <w:r>
        <w:t xml:space="preserve">Không sai, hắn ta rốt cuộc đã hiểu.</w:t>
      </w:r>
    </w:p>
    <w:p>
      <w:pPr>
        <w:pStyle w:val="BodyText"/>
      </w:pPr>
      <w:r>
        <w:t xml:space="preserve">Đức Nữ cùng Long Kiệt trao đổi một ánh mắt an ủi.</w:t>
      </w:r>
    </w:p>
    <w:p>
      <w:pPr>
        <w:pStyle w:val="BodyText"/>
      </w:pPr>
      <w:r>
        <w:t xml:space="preserve">Izabella Scorupco, Michelle, Sophie Marceau, cũng chính là Isha, Michelle cùng Sophie, đều là nhân vật nữ trong loạt phim Bond, chính là đại biểu Bàng Đức Nữ.</w:t>
      </w:r>
    </w:p>
    <w:p>
      <w:pPr>
        <w:pStyle w:val="BodyText"/>
      </w:pPr>
      <w:r>
        <w:t xml:space="preserve">Vẻ mặt Tạ Tề Nhĩ giống như nuốt phải một con thằn lằn, mà vẻ mặt thật rất lấy lòng hai người vốn nên đối địch.</w:t>
      </w:r>
    </w:p>
    <w:p>
      <w:pPr>
        <w:pStyle w:val="BodyText"/>
      </w:pPr>
      <w:r>
        <w:t xml:space="preserve">Đức Nữ thu lại nụ cười bên khoé miệng. “Tốt lắm, anh định xử trí tôi như thế nào?”</w:t>
      </w:r>
    </w:p>
    <w:p>
      <w:pPr>
        <w:pStyle w:val="BodyText"/>
      </w:pPr>
      <w:r>
        <w:t xml:space="preserve">Long Kiệt không nói gì, chẳng qua là nhìn thật sâu, thẳng vào trong mắt của cô.</w:t>
      </w:r>
    </w:p>
    <w:p>
      <w:pPr>
        <w:pStyle w:val="Compact"/>
      </w:pPr>
      <w:r>
        <w:t xml:space="preserve">Ánh mắt chuyên chú kia làm cho cô bất a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Long Kiệt ung dung thản nhiên làm cho cô rất kinh ngạc, có lẽ cô cũng không hiểu rõ người lãnh đạo trực tiếp của mình như trong tưởng tượng. Sau khi cô lén lút tốn mấy giờ đồng hồ nhớ hắn là tuýp đàn ông như thế nào, cô không bao giờ cho phép mình lãng phí chút tinh lực nào trên người hắn nữa.</w:t>
      </w:r>
    </w:p>
    <w:p>
      <w:pPr>
        <w:pStyle w:val="BodyText"/>
      </w:pPr>
      <w:r>
        <w:t xml:space="preserve">Nhưng mà Bàng Đức Nữ vẫn là đem trò đặt cược bằng máy tính hủy bỏ, số tiền kia cô vừa thu được, xem như đã thành đống. Cô cũng là người thông minh, biết Long Kiệt không thể nào cho phép những trò đánh cuộc này tiếp tục làm mưa làm gió, cho nên trước khi hắn nghĩ ra cách xử lý cô như thế nào, cô cực kỳ thức thời mà đem báo điện tử đó dừng hết.</w:t>
      </w:r>
    </w:p>
    <w:p>
      <w:pPr>
        <w:pStyle w:val="BodyText"/>
      </w:pPr>
      <w:r>
        <w:t xml:space="preserve">Sự tình xảy ra đã mấy ngày, không khí sinh hoạt trong văn phòng của cô bề ngoài vô ba vô ngân (không dao động, không dấu vết), sở dĩ nói là bề ngoài, đó là bởi vì có một chút chấn động chỉ cô cùng Long Kiệt biết được.</w:t>
      </w:r>
    </w:p>
    <w:p>
      <w:pPr>
        <w:pStyle w:val="BodyText"/>
      </w:pPr>
      <w:r>
        <w:t xml:space="preserve">Hà Ngữ Hoa không một chút phát hiện được những thay đổi này, ví như ánh mắt tổng giám đốc không hề chỉ biết dừng lại trên công văn nữa; Thư ký Bàng giao đồ cho tổng giám đốc thì tổng giám đốc cũng không giống như trước đây không ngẩng đầu lên mà tiếp tục làm việc.</w:t>
      </w:r>
    </w:p>
    <w:p>
      <w:pPr>
        <w:pStyle w:val="BodyText"/>
      </w:pPr>
      <w:r>
        <w:t xml:space="preserve">Những điều này kỳ thật khiến Đức Nữ thấp thỏm không yên, nhưng có chết cô cũng sẽ không tỏ ra một chút bộ dạng bối rối.</w:t>
      </w:r>
    </w:p>
    <w:p>
      <w:pPr>
        <w:pStyle w:val="BodyText"/>
      </w:pPr>
      <w:r>
        <w:t xml:space="preserve">“Tổng giám đốc, đây là bản tóm tắt hội nghị quan trọng sau mấy ngày nữa của ngài, lần trước ngài muốn tôi sửa lại. Còn nữa, quán món cay Tứ Xuyên mà chủ tịch công ty Vũ Căng thích tôi cũng đã đặt chỗ tốt rồi, ngày mai tôi sẽ cùng thư ký của chủ tịch Diệp xác nhận thời gian lần nữa.”</w:t>
      </w:r>
    </w:p>
    <w:p>
      <w:pPr>
        <w:pStyle w:val="BodyText"/>
      </w:pPr>
      <w:r>
        <w:t xml:space="preserve">Đức Nữ máy móc mà báo cáo, khóe mắt liếc trộm hắn.</w:t>
      </w:r>
    </w:p>
    <w:p>
      <w:pPr>
        <w:pStyle w:val="BodyText"/>
      </w:pPr>
      <w:r>
        <w:t xml:space="preserve">Ánh mắt Long Kiệt gần đây không giống nhau, nhìn bộ dáng của cô giống như đang nghiên cứu một loại thú vị gì đó, loại vẻ mặt đầy hứng thú kia cứ khiến da đầu cô tê dại.</w:t>
      </w:r>
    </w:p>
    <w:p>
      <w:pPr>
        <w:pStyle w:val="BodyText"/>
      </w:pPr>
      <w:r>
        <w:t xml:space="preserve">Điểm này cũng không giống hắn, cô ưa vị tổng giám đốc lạnh lùng, cứng rắn kia hơn.</w:t>
      </w:r>
    </w:p>
    <w:p>
      <w:pPr>
        <w:pStyle w:val="BodyText"/>
      </w:pPr>
      <w:r>
        <w:t xml:space="preserve">“Việc đó không vội, cô cảm thấy việc mới thảo luận trong hội nghị hôm qua thế nào?” Long Kiệt hỏi như tán gẫu.</w:t>
      </w:r>
    </w:p>
    <w:p>
      <w:pPr>
        <w:pStyle w:val="BodyText"/>
      </w:pPr>
      <w:r>
        <w:t xml:space="preserve">Đức Nữ sửng sốt một chút. Hắn chưa từng hỏi qua quan điểm của cô!</w:t>
      </w:r>
    </w:p>
    <w:p>
      <w:pPr>
        <w:pStyle w:val="BodyText"/>
      </w:pPr>
      <w:r>
        <w:t xml:space="preserve">Mặc dù thỉnh thoảng hắn yêu cầu cô giúp làm một chút báo cáo đánh giá, nhưng lại tuyệt ít hỏi cách nhìn của cô đối với quyết sách công ty.</w:t>
      </w:r>
    </w:p>
    <w:p>
      <w:pPr>
        <w:pStyle w:val="BodyText"/>
      </w:pPr>
      <w:r>
        <w:t xml:space="preserve">“Tôi chỉ là một thư ký.” Cô nghiêm mặt, bày thế sẵn sàng đón quân địch.</w:t>
      </w:r>
    </w:p>
    <w:p>
      <w:pPr>
        <w:pStyle w:val="BodyText"/>
      </w:pPr>
      <w:r>
        <w:t xml:space="preserve">Long Kiệt nhún nhún vai.”Tôi không phải kiểm tra, chỉ là hỏi cách nhìn của cô một chút, chẳng lẽ... Tôi không có tư cách hỏi?”</w:t>
      </w:r>
    </w:p>
    <w:p>
      <w:pPr>
        <w:pStyle w:val="BodyText"/>
      </w:pPr>
      <w:r>
        <w:t xml:space="preserve">“Ngài là ông chủ.” Những lời này của cô bao hàm rất nhiều ý tứ, đồng thời cũng có chút không cam lòng. Hắn rõ ràng muốn ép cô nói. “Toàn thể tập đoàn muốn hoàn toàn không dùng giấy dĩ nhiên rất tốt, dù sao Phổ Đặc là một tập đoàn Khoa học kỹ thuật, hơn nữa có thể tiết kiệm giấy tờ tiêu hao...”</w:t>
      </w:r>
    </w:p>
    <w:p>
      <w:pPr>
        <w:pStyle w:val="BodyText"/>
      </w:pPr>
      <w:r>
        <w:t xml:space="preserve">“Nhưng mà?” Hắn tiếp lời thúc giục đoạn sau.</w:t>
      </w:r>
    </w:p>
    <w:p>
      <w:pPr>
        <w:pStyle w:val="BodyText"/>
      </w:pPr>
      <w:r>
        <w:t xml:space="preserve">“Nhưng mà có một số công văn gì đó cần ký, sau khi điện tử hóa phải đem việc ký tên điện tử mã hoá an toàn như thế nào chuẩn bị tốt, cái này vô cùng quan trọng, nếu không chỉ cần có bản lĩnh, ai cũng có thể là tổng giám đốc.” Đến lúc đó công văn thích ký tên thế nào cũng có thể, muốn làm cho công ty đại loạn quả thật dễ như trở bàn tay.</w:t>
      </w:r>
    </w:p>
    <w:p>
      <w:pPr>
        <w:pStyle w:val="BodyText"/>
      </w:pPr>
      <w:r>
        <w:t xml:space="preserve">“Không tệ, ý kiến gần giống tôi.” Long Kiệt hiện tại càng xác định cô gái này không đơn giản. Cô vô cùng thông minh.</w:t>
      </w:r>
    </w:p>
    <w:p>
      <w:pPr>
        <w:pStyle w:val="BodyText"/>
      </w:pPr>
      <w:r>
        <w:t xml:space="preserve">Nhưng cô rất không thích bị phát hiện ra điểm này.</w:t>
      </w:r>
    </w:p>
    <w:p>
      <w:pPr>
        <w:pStyle w:val="BodyText"/>
      </w:pPr>
      <w:r>
        <w:t xml:space="preserve">Cô tình nguyện làm một người như không tồn tại, giống trước kia, như vậy cô mới có cơ hội phát hành báo điện tử, mở đánh cược, những người khác trong công ty dù thế nào cũng không nghĩ ra người đứng phía sau thúc đẩy toàn bộ cuộc cá cược này lại là cô, một thư ký tổng giám đốc xem ra thông thái rởm, cùng không hề quan tâm sự việc này chút nào.</w:t>
      </w:r>
    </w:p>
    <w:p>
      <w:pPr>
        <w:pStyle w:val="BodyText"/>
      </w:pPr>
      <w:r>
        <w:t xml:space="preserve">“Nếu như không có việc gì tôi ra ngoài trước.” Bàng Đức Nữ không đợi Long Kiệt đáp lời, khẽ gật đầu xoay người rời đi, khi tay cô chạm tới tay cầm cửa thì chợt dừng một chút.”Đúng rồi, Kha tiểu thư ở phòng tiếp khách chờ ngài.”</w:t>
      </w:r>
    </w:p>
    <w:p>
      <w:pPr>
        <w:pStyle w:val="BodyText"/>
      </w:pPr>
      <w:r>
        <w:t xml:space="preserve">“Kha Dĩ Chân?” Hắn không quên mình buổi tối có một cuộc hẹn, lại không nghĩ rằng Kha Dĩ Chân lại chạy đến văn phòng. “Để cho cô ấy chờ đi, tôi còn chưa tan ca.”</w:t>
      </w:r>
    </w:p>
    <w:p>
      <w:pPr>
        <w:pStyle w:val="BodyText"/>
      </w:pPr>
      <w:r>
        <w:t xml:space="preserve">Đức Nữ sửng sốt một chút, cho đến khi đi ra khỏi phòng tổng giám đốc, cửa ở sau lưng đóng lại, cô vẫn lo lắng.</w:t>
      </w:r>
    </w:p>
    <w:p>
      <w:pPr>
        <w:pStyle w:val="BodyText"/>
      </w:pPr>
      <w:r>
        <w:t xml:space="preserve">Hắn ở công ty lạnh lùng ngay thẳng mọi người đều nhìn thấy, biểu hiện vừa rồi của hắn cũng hoàn toàn bất kể chuyện riêng tư, ngay cả bạn gái tìm tới cửa, thà làm cho người ta chờ cũng không muốn bỏ công việc trên tay xuống trước đi chào hỏi, đừng nói là là về sớm.</w:t>
      </w:r>
    </w:p>
    <w:p>
      <w:pPr>
        <w:pStyle w:val="BodyText"/>
      </w:pPr>
      <w:r>
        <w:t xml:space="preserve">Việc này cũng không lạ, nhưng mà hắn như vậy làm sao có thể không xử lý việc cô lén lút mở cá cược? Điều này làm cho cô càng lúc càng không thông rồi.</w:t>
      </w:r>
    </w:p>
    <w:p>
      <w:pPr>
        <w:pStyle w:val="BodyText"/>
      </w:pPr>
      <w:r>
        <w:t xml:space="preserve">“Đáng giận!” Người đàn ông này đã chiếm đi quá nhiều tâm tư của cô rồi.</w:t>
      </w:r>
    </w:p>
    <w:p>
      <w:pPr>
        <w:pStyle w:val="BodyText"/>
      </w:pPr>
      <w:r>
        <w:t xml:space="preserve">“Chị Bàng, cô gái trong phòng khách kia có phải...” Hà Ngữ Hoa tựa hồ là ngửi được mùi vị bát quái, Đức Nữ vừa đi ra khỏi phòng làm việc, cô ta liền tiến lên đón.</w:t>
      </w:r>
    </w:p>
    <w:p>
      <w:pPr>
        <w:pStyle w:val="BodyText"/>
      </w:pPr>
      <w:r>
        <w:t xml:space="preserve">Đức Nữ không lên tiếng, đi thẳng tới chỗ ngồi của mình.</w:t>
      </w:r>
    </w:p>
    <w:p>
      <w:pPr>
        <w:pStyle w:val="BodyText"/>
      </w:pPr>
      <w:r>
        <w:t xml:space="preserve">“Cô ấy có phải là bạn gái tổng giám đốc hay không? Dáng dấp thật là xinh đẹp, bộ dáng dường như rất dịu dàng! Đáng tiếc người như thế gặp phải mặt lạnh của tổng giám đốc, có thể nào bị hù đến không nói ra lời không?”</w:t>
      </w:r>
    </w:p>
    <w:p>
      <w:pPr>
        <w:pStyle w:val="BodyText"/>
      </w:pPr>
      <w:r>
        <w:t xml:space="preserve">“Tổng giám đốc có gì phải sợ?” Đức Nữ rốt cuộc không chịu nổi Hà Ngữ Hoa oanh tạc.</w:t>
      </w:r>
    </w:p>
    <w:p>
      <w:pPr>
        <w:pStyle w:val="BodyText"/>
      </w:pPr>
      <w:r>
        <w:t xml:space="preserve">“Ai! Cô ấy cũng nên đi đặt một phần báo điện tử để hiểu rõ động hướng của tổng giám đốc, nhất là cái số phân tích vài loại hình phụ nữ tổng giám đốc thích, thật là quá thực tế, đáng tiếc cái báo điện tử đó đã ngừng đăng, thật là thật là đáng tiếc.” Hà Ngữ Hoa liên tục nói lảm nhảm.</w:t>
      </w:r>
    </w:p>
    <w:p>
      <w:pPr>
        <w:pStyle w:val="BodyText"/>
      </w:pPr>
      <w:r>
        <w:t xml:space="preserve">Đức Nữ dừng một chút, linh quang lóe lên trong đầu.</w:t>
      </w:r>
    </w:p>
    <w:p>
      <w:pPr>
        <w:pStyle w:val="BodyText"/>
      </w:pPr>
      <w:r>
        <w:t xml:space="preserve">“Ngữ Hoa, những công văn này làm phiền cô đưa đến phòng tài vụ cùng phòng nhân sự.” Bàng Đức Nữ có một trăm phương pháp giải quyết Hà Ngữ Hoa, hiện tại dùng loại hạ bút thành văn, để ình mau mau được yên tĩnh.</w:t>
      </w:r>
    </w:p>
    <w:p>
      <w:pPr>
        <w:pStyle w:val="BodyText"/>
      </w:pPr>
      <w:r>
        <w:t xml:space="preserve">“Vâng” Hà Ngữ Hoa nhận lấy công văn, biết ý Thư ký Bàng là muốn cô lập tức đi. Không dám trì hoãn, cô cầm công văn liền chạy đi, ai bảo cô là trợ lý thư ký chứ?!</w:t>
      </w:r>
    </w:p>
    <w:p>
      <w:pPr>
        <w:pStyle w:val="BodyText"/>
      </w:pPr>
      <w:r>
        <w:t xml:space="preserve">Rốt cuộc được yên tĩnh, Đức Nữ đi vào phòng trà nước pha một ly cà phê, dùng cái dĩa đựng một chút bánh bích quy, đi vào phòng tiếp khách.</w:t>
      </w:r>
    </w:p>
    <w:p>
      <w:pPr>
        <w:pStyle w:val="BodyText"/>
      </w:pPr>
      <w:r>
        <w:t xml:space="preserve">Cô cũng không phải là lần đầu tiên nhìn thấy Kha Dĩ Chân, trong số đông bạn gái của Long Kiệt, Kha Dĩ Chân coi như là kiểu ôn nhu, xuất thân cũng không tầm thường, nhưng đằng sau vẻ dịu dàng chính là ẩn giấu sự mưu tính mãnh liệt chiếc ghế tổng giám đốc phu nhân.</w:t>
      </w:r>
    </w:p>
    <w:p>
      <w:pPr>
        <w:pStyle w:val="BodyText"/>
      </w:pPr>
      <w:r>
        <w:t xml:space="preserve">“Kha tiểu thư, thật ngại, tổng giám đốc có lẽ còn cần một chút thời gian, ngài muốn tôi tới trước tiếp đãi cô.” Cô đem điểm tâm đặt xuống trước mặt Kha Dĩ Chân.</w:t>
      </w:r>
    </w:p>
    <w:p>
      <w:pPr>
        <w:pStyle w:val="BodyText"/>
      </w:pPr>
      <w:r>
        <w:t xml:space="preserve">Nụ cười dịu dàng trên mặt Kha Dĩ Chân suy sụp một chút. “Anh ấy... Còn chưa khỏe sao? Người ta đặc biệt tới sớm, muốn cho anh ấy vui mừng.”</w:t>
      </w:r>
    </w:p>
    <w:p>
      <w:pPr>
        <w:pStyle w:val="BodyText"/>
      </w:pPr>
      <w:r>
        <w:t xml:space="preserve">“Đây cũng là nghĩa vụ, thật ra thì tổng giám đốc trông coi tập đoàn Phổ Đặc lớn như vậy, khó tránh khỏi phải hy sinh một chút, tương lai bất kể là ai lên làm Tổng giám đốc phu nhân, chỉ sợ cũng cần khoan dung những chuyện này.” Đức Nữ nhàn nhạt nói, ưu nhã nhấp ngụm cà phê, hàm răng lưu hương, thật tuyệt!</w:t>
      </w:r>
    </w:p>
    <w:p>
      <w:pPr>
        <w:pStyle w:val="BodyText"/>
      </w:pPr>
      <w:r>
        <w:t xml:space="preserve">Kha Dĩ Chân không ngu, nghe xong lời này lập tức hạ thấp thái độ hỏi: “Kiệt anh ấy có rất nhiều bạn gái sao?” Ý thức nguy cơ của cô lập tức lên cao.</w:t>
      </w:r>
    </w:p>
    <w:p>
      <w:pPr>
        <w:pStyle w:val="BodyText"/>
      </w:pPr>
      <w:r>
        <w:t xml:space="preserve">Cô gặp qua thư ký này của Long Kiệt mấy lần rồi, bởi vì thật sự quá cổ lỗ sỉ, đơn điệu, cô tuyệt đối không lo lắng Long Kiệt sẽ có loại tình yêu văn phòng. Nhưng mà nếu như có thể đem cô thư ký này thu làm người của mình, như vậy đối với mình liền có lợi ích rất lớn rồi.</w:t>
      </w:r>
    </w:p>
    <w:p>
      <w:pPr>
        <w:pStyle w:val="BodyText"/>
      </w:pPr>
      <w:r>
        <w:t xml:space="preserve">“Mặc dù tôi là thư ký tổng giám đốc, tổng giám đốc cũng để cho tôi giúp ngài xử lý rất nhiều việc kết giao bạn bè của ngài, nhưng tôi thật sự chưa hiểu rõ ngài.” Đức Nữ giống như buồn rầu nói: “Như lần trước có tờ báo bí mật viết bài phân tích kiểu phụ nữ tổng giám đốc thích, tôi xem qua quả thật vô cùng khâm phục, nếu là tôi nhất định không viết ra được loại văn chương như thế!”</w:t>
      </w:r>
    </w:p>
    <w:p>
      <w:pPr>
        <w:pStyle w:val="BodyText"/>
      </w:pPr>
      <w:r>
        <w:t xml:space="preserve">“Báo viết cái gì?” Kha Dĩ Chân lập tức hỏi, gương mặt nghiêm túc khẩn trương.</w:t>
      </w:r>
    </w:p>
    <w:p>
      <w:pPr>
        <w:pStyle w:val="BodyText"/>
      </w:pPr>
      <w:r>
        <w:t xml:space="preserve">“A! Tôi không nên nói...” Đức Nữ tựa hồ chợt phát hiện mình lỡ lời. “Cô từ từ dùng, tôi đi làm việc trước.” Cô vội vã muốn cáo lui.</w:t>
      </w:r>
    </w:p>
    <w:p>
      <w:pPr>
        <w:pStyle w:val="BodyText"/>
      </w:pPr>
      <w:r>
        <w:t xml:space="preserve">Kha Dĩ Chân rốt cuộc bất chấp hình tượng, kéo cô lại. “Thư ký Bàng, xin cô nói cho tôi biết!”</w:t>
      </w:r>
    </w:p>
    <w:p>
      <w:pPr>
        <w:pStyle w:val="BodyText"/>
      </w:pPr>
      <w:r>
        <w:t xml:space="preserve">“Nhưng mà...” Vẫn làm vẻ mặt khó xử. “Tờ báo đó là rất bí mật, người đặt hàng đều dùng rất nhiều tiền đặt, có quy định ghi rõ không được tiết lộ ra ngoài.”</w:t>
      </w:r>
    </w:p>
    <w:p>
      <w:pPr>
        <w:pStyle w:val="BodyText"/>
      </w:pPr>
      <w:r>
        <w:t xml:space="preserve">“Bao nhiêu tiền một phần? Tôi cho cô, coi như cô giúp tôi đặt, như vậy được không? Cầu xin cô!” Trên mặt Kha Dĩ Chân khẩn thiết viết “Tôi muốn! Bán cho tôi!”</w:t>
      </w:r>
    </w:p>
    <w:p>
      <w:pPr>
        <w:pStyle w:val="BodyText"/>
      </w:pPr>
      <w:r>
        <w:t xml:space="preserve">“Vậy...” Cô dừng một chút. “Được rồi! Thấy cô thật sự muốn xem, tôi liền cho cô, nhưng cô cũng đừng nói đi ra ngoài!”</w:t>
      </w:r>
    </w:p>
    <w:p>
      <w:pPr>
        <w:pStyle w:val="BodyText"/>
      </w:pPr>
      <w:r>
        <w:t xml:space="preserve">“Được, tôi nhất định giữ bí mật.” Kha Dĩ Chân cực kỳ cao hứng, cô rốt cuộc nắm giữ được tin tức người khác không có rồi. “Vậy tôi nên cho cô bao nhiêu tiền! Năm vạn đủ chưa?”</w:t>
      </w:r>
    </w:p>
    <w:p>
      <w:pPr>
        <w:pStyle w:val="BodyText"/>
      </w:pPr>
      <w:r>
        <w:t xml:space="preserve">“Không cần nhiều như vậy!” Mắt Đức Nữ cũng sáng. “Cái đó đặt một năm là một vạn..., nhưng là bây giờ đã không còn phát hành rồi...”</w:t>
      </w:r>
    </w:p>
    <w:p>
      <w:pPr>
        <w:pStyle w:val="BodyText"/>
      </w:pPr>
      <w:r>
        <w:t xml:space="preserve">Kha Dĩ Chân giống như sợ cô đổi ý, móc ra ví da, đếm mười ngàn giấy lớn, trực tiếp nhét vào trong tay cô. “Coi như tôi là người đặt hàng, mau cho tôi đi!”</w:t>
      </w:r>
    </w:p>
    <w:p>
      <w:pPr>
        <w:pStyle w:val="BodyText"/>
      </w:pPr>
      <w:r>
        <w:t xml:space="preserve">Đức Nữ nhìn tiền trong tay.”Vậy tôi đi giúp cô in ra, chỉ là chuyện này tốt nhất đừng để cho tổng giám đốc biết, ngài không biết người khác viết về ngài trên báo.”</w:t>
      </w:r>
    </w:p>
    <w:p>
      <w:pPr>
        <w:pStyle w:val="BodyText"/>
      </w:pPr>
      <w:r>
        <w:t xml:space="preserve">“Đó là đương nhiên, tôi sẽ ngu đến mức để anh ấy biết sao?” Kha Dĩ Chân cũng không phải ngu ngốc, làm sao có thể khiến Long kiệt biết cô trăm phương ngàn kế đến gần anh?!</w:t>
      </w:r>
    </w:p>
    <w:p>
      <w:pPr>
        <w:pStyle w:val="BodyText"/>
      </w:pPr>
      <w:r>
        <w:t xml:space="preserve">“Vậy cô đợi chút.” Đức Nữ xoay người đi ra phòng khách, mười ngàn giấy lớn kia đã bình yên mà nằm ở trong miệng túi của cô rồi.</w:t>
      </w:r>
    </w:p>
    <w:p>
      <w:pPr>
        <w:pStyle w:val="BodyText"/>
      </w:pPr>
      <w:r>
        <w:t xml:space="preserve">Nụ cười lúm đồng tiền trên khoé miệng Đức Nữ còn chưa kịp thu lại, một thân thể cao lớn liền chặn đường đi của cô.</w:t>
      </w:r>
    </w:p>
    <w:p>
      <w:pPr>
        <w:pStyle w:val="BodyText"/>
      </w:pPr>
      <w:r>
        <w:t xml:space="preserve">“Tổng giám đốc...” Hắn nghe được bao nhiêu? Sắc mặt Đức Nữ có chút cứng ngắc. Ánh mắt của hắn sáng quắc nhìn cô, xem đi da đầu của cô run lên rồi, xem đi trống ngực cô bắt đầu đập thình thịch rồi.</w:t>
      </w:r>
    </w:p>
    <w:p>
      <w:pPr>
        <w:pStyle w:val="BodyText"/>
      </w:pPr>
      <w:r>
        <w:t xml:space="preserve">“Không nghĩ tới cô cười lên thật đúng là rất sáng, cô nên cười nhiều.” Khi lướt qua nhau thì hắn ở bên tai cô nhẹ giọng nói.</w:t>
      </w:r>
    </w:p>
    <w:p>
      <w:pPr>
        <w:pStyle w:val="BodyText"/>
      </w:pPr>
      <w:r>
        <w:t xml:space="preserve">Đức Nữ sững sờ tại chỗ, cả khuôn mặt nổi lên vệt đỏ ửng khả nghi, nhưng không biết là do bối rối, hay là do hắn kề quá gần.</w:t>
      </w:r>
    </w:p>
    <w:p>
      <w:pPr>
        <w:pStyle w:val="BodyText"/>
      </w:pPr>
      <w:r>
        <w:t xml:space="preserve">Hốt hoảng lấy vật gì đó trong ngăn kéo ra, vừa mới dùng túi giấy gói lại, liền thấy Long Kiệt cùng Kha Dĩ Chân đi ra khỏi phòng khách.</w:t>
      </w:r>
    </w:p>
    <w:p>
      <w:pPr>
        <w:pStyle w:val="BodyText"/>
      </w:pPr>
      <w:r>
        <w:t xml:space="preserve">“Chúng ta đi thôi! Thư ký Bàng, không có việc gì cô cũng sớm tan ca đi!” Long Kiệt nói.</w:t>
      </w:r>
    </w:p>
    <w:p>
      <w:pPr>
        <w:pStyle w:val="BodyText"/>
      </w:pPr>
      <w:r>
        <w:t xml:space="preserve">“Kha tiểu thư, đây là đồ cô vừa mới nhờ tôi in.” Đức Nữ điềm tĩnh đem túi giấy cầm trong tay đưa cho đối phương.</w:t>
      </w:r>
    </w:p>
    <w:p>
      <w:pPr>
        <w:pStyle w:val="BodyText"/>
      </w:pPr>
      <w:r>
        <w:t xml:space="preserve">Kha Dĩ Chân thận trọng cầm lấy, định bỏ vào trong ví da. “Cái gì vậy?” Long Kiệt nghiêng người hỏi.</w:t>
      </w:r>
    </w:p>
    <w:p>
      <w:pPr>
        <w:pStyle w:val="BodyText"/>
      </w:pPr>
      <w:r>
        <w:t xml:space="preserve">“Không có gì, chỉ là một chút tài liệu.” Kha Dĩ Chân vội vàng nói. “Không phải anh hẹp hòi đến nỗi ngay cả cho em mượn in cũng không được chứ? Hay là anh mất hứng em mời thư ký của anh giúp em làm việc?” Thanh âm nũng nịu vừa dịu dàng lại mềm mại, là đàn ông đều khó kháng cự!</w:t>
      </w:r>
    </w:p>
    <w:p>
      <w:pPr>
        <w:pStyle w:val="BodyText"/>
      </w:pPr>
      <w:r>
        <w:t xml:space="preserve">Trong lòng Đức Nữ hừ lạnh một tiếng, đang muốn cáo lui không để lại dấu vết, Long Kiệt đã mở miệng rồi.</w:t>
      </w:r>
    </w:p>
    <w:p>
      <w:pPr>
        <w:pStyle w:val="BodyText"/>
      </w:pPr>
      <w:r>
        <w:t xml:space="preserve">“Làm sao có thể chứ? Việc Thư ký Bàng đây có thể làm, vô luận là em yêu cầu cái gì, muốn cái gì, cô ấy đều xuất hiện.”</w:t>
      </w:r>
    </w:p>
    <w:p>
      <w:pPr>
        <w:pStyle w:val="BodyText"/>
      </w:pPr>
      <w:r>
        <w:t xml:space="preserve">Đức Nữ chột dạ.</w:t>
      </w:r>
    </w:p>
    <w:p>
      <w:pPr>
        <w:pStyle w:val="BodyText"/>
      </w:pPr>
      <w:r>
        <w:t xml:space="preserve">Cô càng lúc càng ghét Long Kiệt rồi. Luôn hại cô kinh hoảng, làm mất đi vẻ bất rối bất loạn, giải quyết công việc tiêu chuẩn có tình có lý của cô thường ngày.</w:t>
      </w:r>
    </w:p>
    <w:p>
      <w:pPr>
        <w:pStyle w:val="BodyText"/>
      </w:pPr>
      <w:r>
        <w:t xml:space="preserve">Phải nói, càng nhìn thấy bộ mặt khác biệt của Long Kiệt, cô càng hoang mang, cũng càng bối rối!</w:t>
      </w:r>
    </w:p>
    <w:p>
      <w:pPr>
        <w:pStyle w:val="BodyText"/>
      </w:pPr>
      <w:r>
        <w:t xml:space="preserve">Trong lúc trầm tư, hai người họ đã ra khỏi phòng làm việc.</w:t>
      </w:r>
    </w:p>
    <w:p>
      <w:pPr>
        <w:pStyle w:val="BodyText"/>
      </w:pPr>
      <w:r>
        <w:t xml:space="preserve">Mắt Đức Nữ trợn trắng lên, sắp tan tầm rồi. Cô cự tuyệt chuyện ngay cả thời gian tan ca cũng dùng để nghiên cứu ông chủ, đây rõ là việc dư thừa!</w:t>
      </w:r>
    </w:p>
    <w:p>
      <w:pPr>
        <w:pStyle w:val="BodyText"/>
      </w:pPr>
      <w:r>
        <w:t xml:space="preserve">Buổi sáng mười một giờ rưỡi, Hà Ngữ Hoa đem công văn bộ tài chính mới trình lên vào phòng tổng giám đốc.</w:t>
      </w:r>
    </w:p>
    <w:p>
      <w:pPr>
        <w:pStyle w:val="BodyText"/>
      </w:pPr>
      <w:r>
        <w:t xml:space="preserve">“Tổng giám đốc...” Oa! Bộ dáng tổng giám đốc cúi đầu thật nghiêm túc, thật chuyên nghiệp. “Đây là công văn.”</w:t>
      </w:r>
    </w:p>
    <w:p>
      <w:pPr>
        <w:pStyle w:val="BodyText"/>
      </w:pPr>
      <w:r>
        <w:t xml:space="preserve">Lông mày Long Kiệt khẽ giơ lên. Bàng Đức Nữ đâu?</w:t>
      </w:r>
    </w:p>
    <w:p>
      <w:pPr>
        <w:pStyle w:val="BodyText"/>
      </w:pPr>
      <w:r>
        <w:t xml:space="preserve">Cô phụ tá này của Bàng Đức Nữ vừa vào cửa liền ngây ngốc mà nhìn vào đỉnh đầu hắn, nếu không phải muốn hỏi cô ta vài vấn đề, hắn ngay cả ngẩng đầu cũng lười. Nhưng nhìn cô ta một chút, gõ cửa cũng gõ lung tung một trận, công văn đưa vào cũng không nói rõ là công văn gì, một chút hiệu suất cũng không có!</w:t>
      </w:r>
    </w:p>
    <w:p>
      <w:pPr>
        <w:pStyle w:val="BodyText"/>
      </w:pPr>
      <w:r>
        <w:t xml:space="preserve">“Thư ký Bàng đâu?” Thanh âm của hắn vẫn giá lạnh, khiến Hà Ngữ Hoa rụt một cái.</w:t>
      </w:r>
    </w:p>
    <w:p>
      <w:pPr>
        <w:pStyle w:val="BodyText"/>
      </w:pPr>
      <w:r>
        <w:t xml:space="preserve">“Thư ký Bàng đi ngân hàng rồi, chị ấy trước khi đi muốn tôi... Cái đó, chị ấy nói công văn của bộ tài chính là văn kiện khẩn cấp, trước hết chỉ cần đưa tới cho tổng giám đốc.” Hà Ngữ Hoa giờ mới cảm thấy được không tốt ngoạn! Chị Bàng làm sao có dũng khí như vậy, mỗi ngày đối mặt với vị tổng giám đốc thoạt nhìn thực hung ác mà không hề sợ hãi chứ?!</w:t>
      </w:r>
    </w:p>
    <w:p>
      <w:pPr>
        <w:pStyle w:val="BodyText"/>
      </w:pPr>
      <w:r>
        <w:t xml:space="preserve">“Ừ.” Hắn dù sao cũng được hừ một tiếng.</w:t>
      </w:r>
    </w:p>
    <w:p>
      <w:pPr>
        <w:pStyle w:val="BodyText"/>
      </w:pPr>
      <w:r>
        <w:t xml:space="preserve">“Vậy tôi đi ra ngoài trước, tổng... giám đốc.” Chạy trối chết quan trọng hơn, về sau mong Thư ký Bàng làm ơn đừng làm cho cô thấy thấp kém thế này, cô tình nguyện làm thêm giờ, cũng không muốn cùng tổng giám đốc tự mình mặt đối mặt. Ô... Tuy mê luyến nhưng quả nhiên vẫn nên giữ một khoảng cách mới tốt!</w:t>
      </w:r>
    </w:p>
    <w:p>
      <w:pPr>
        <w:pStyle w:val="BodyText"/>
      </w:pPr>
      <w:r>
        <w:t xml:space="preserve">“Đợi chút.” Long Kiệt gọi cô ta lại. “Cô cùng Thư ký Bàng quen thân sao?”</w:t>
      </w:r>
    </w:p>
    <w:p>
      <w:pPr>
        <w:pStyle w:val="BodyText"/>
      </w:pPr>
      <w:r>
        <w:t xml:space="preserve">“Chị Bàng! Cũng không tệ lắm! Chị Bàng là người không xấu, cái gì cũng dạy tôi.” Hơn nữa hôm nay mới biết Thư ký Bàng tốt bao nhiêu, trước kia cũng không muốn cô đi vào đối mặt tổng giám đốc. Hà Ngữ Hoa len lén nghĩ.</w:t>
      </w:r>
    </w:p>
    <w:p>
      <w:pPr>
        <w:pStyle w:val="BodyText"/>
      </w:pPr>
      <w:r>
        <w:t xml:space="preserve">“Vậy cô hẳn biết rất nhiều chuyện của cô ấy? Nói một chút xem cô ấy là người như thế nào?” Long Kiệt gần đây đối với Bàng Đức Nữ thật sự cảm thấy hứng thú, hơn nữa ngày hôm qua lần nữa bắt gặp cô đem những bài báo điện tử hết hạn kia bán cho Kha Dĩ Chân, sự tò mò của hắn với cô liền khó bị đè nén.</w:t>
      </w:r>
    </w:p>
    <w:p>
      <w:pPr>
        <w:pStyle w:val="BodyText"/>
      </w:pPr>
      <w:r>
        <w:t xml:space="preserve">Cô cười lên rất chói mắt.</w:t>
      </w:r>
    </w:p>
    <w:p>
      <w:pPr>
        <w:pStyle w:val="BodyText"/>
      </w:pPr>
      <w:r>
        <w:t xml:space="preserve">Hắn nhớ đến nụ cười của cô ngày hôm qua, mặc dù là bởi vì tiền mới cười, nhưng làm hắn anh kinh ngạc; thậm chí hắn bắt đầu nghi ngờ, quần áo của cô chẳng qua là nguỵ trang, nhưng cô vì sao phải khổ cực như vậy?</w:t>
      </w:r>
    </w:p>
    <w:p>
      <w:pPr>
        <w:pStyle w:val="BodyText"/>
      </w:pPr>
      <w:r>
        <w:t xml:space="preserve">Người người muốn thật xinh đẹp duyên dáng xuất hiện trước mặt hắn, ngay cả Kha Dĩ Chân ngày hôm qua, thường ngày mặt hồn nhiên dịu dàng, nhưng lúc tới gặp hắn cũng là cẩn thận trang điểm, coi như kỹ xảo trang điểm tốt đến nỗi không nhận ra cô ta là người đã qua công nghệ làm đẹp, nhưng không giấu diếm được ánh mắt của hắn.</w:t>
      </w:r>
    </w:p>
    <w:p>
      <w:pPr>
        <w:pStyle w:val="BodyText"/>
      </w:pPr>
      <w:r>
        <w:t xml:space="preserve">Dĩ nhiên, Đức Nữ cũng trang điểm, nhưng chỉ sợ là cô biến mình xấu xí. “Chị Bàng chính là rất thông minh, rất tài giỏi! Chị ấy cái gì cũng làm được!” Hà Ngữ Hoa nghĩ thật lâu, giống như thật không nghĩ ra những đặc điểm khác của Đức Nữ. “Nói như vậy mới biết, chuyện của Thư ký Bàng tôi biết rõ thật đúng là ít, nhưng là chị ấy không giống vẻ ngoài quái gở kia đâu..., chị ấy chỉ là ưa thích độc lai độc vãng mà thôi.”</w:t>
      </w:r>
    </w:p>
    <w:p>
      <w:pPr>
        <w:pStyle w:val="BodyText"/>
      </w:pPr>
      <w:r>
        <w:t xml:space="preserve">“Độc lai độc vãng?” Hắn đối với sự thần bí của cô càng thêm tò mò.</w:t>
      </w:r>
    </w:p>
    <w:p>
      <w:pPr>
        <w:pStyle w:val="BodyText"/>
      </w:pPr>
      <w:r>
        <w:t xml:space="preserve">“Đúng vậy, giống như ăn cơm trưa, chị ấy đều tự đi ăn cơm, không cùng mọi người ra ngoài ăn, cũng không ăn ở phòng ăn cho nhân viên công ty, cho nên ai không biết chị ấy đều cho rằng chị ấy rất quái gở!”</w:t>
      </w:r>
    </w:p>
    <w:p>
      <w:pPr>
        <w:pStyle w:val="BodyText"/>
      </w:pPr>
      <w:r>
        <w:t xml:space="preserve">“Ra vậy...” Long Kiệt trầm tư một chút.</w:t>
      </w:r>
    </w:p>
    <w:p>
      <w:pPr>
        <w:pStyle w:val="BodyText"/>
      </w:pPr>
      <w:r>
        <w:t xml:space="preserve">Hà Ngữ Hoa phát hiện ông chủ lại đang ngẩn người, xem ra đến lúc đi rồi. “Vậy...tôi đi ra ngoài trước.”</w:t>
      </w:r>
    </w:p>
    <w:p>
      <w:pPr>
        <w:pStyle w:val="BodyText"/>
      </w:pPr>
      <w:r>
        <w:t xml:space="preserve">Long Kiệt không nói gì, trực giác cho thấy cô trợ lí thư ký này một chút thông minh cũng không có, chỉ biết một khẩu lệnh một động tác, không giống Đức Nữ...</w:t>
      </w:r>
    </w:p>
    <w:p>
      <w:pPr>
        <w:pStyle w:val="BodyText"/>
      </w:pPr>
      <w:r>
        <w:t xml:space="preserve">Ai! Đây chính là nguyên nhân hắn không có truy cứu chuyện của cô, bởi vì thiếu đi người thư ký này, người phiền toái nhất sợ rằng sẽ là hắn!</w:t>
      </w:r>
    </w:p>
    <w:p>
      <w:pPr>
        <w:pStyle w:val="BodyText"/>
      </w:pPr>
      <w:r>
        <w:t xml:space="preserve">Đức Nữ từ ngân hàng làm việc trở lại cũng qua mười hai giờ, Hà Ngữ Hoa đã đi ra ngoài ăn cơm trước.</w:t>
      </w:r>
    </w:p>
    <w:p>
      <w:pPr>
        <w:pStyle w:val="BodyText"/>
      </w:pPr>
      <w:r>
        <w:t xml:space="preserve">Cô ngẫu nhiên dọn dẹp công văn trên bàn, trước sắp xếp lại một chút mới chịu đi ra ngoài dùng cơm, không nghĩ tới lúc này cửa phòng tổng giám đốc thế nhưng lại mở ra.</w:t>
      </w:r>
    </w:p>
    <w:p>
      <w:pPr>
        <w:pStyle w:val="BodyText"/>
      </w:pPr>
      <w:r>
        <w:t xml:space="preserve">“Tổng giám đốc?” Hắn thế nào vẫn còn ở lại? Đức Nữ sửng sốt một chút.</w:t>
      </w:r>
    </w:p>
    <w:p>
      <w:pPr>
        <w:pStyle w:val="BodyText"/>
      </w:pPr>
      <w:r>
        <w:t xml:space="preserve">“Còn chưa đi ăn cơm sao? Đã mười hai giờ rưỡi rồi.” Long Kiệt đứng trước bàn của cô hỏi.</w:t>
      </w:r>
    </w:p>
    <w:p>
      <w:pPr>
        <w:pStyle w:val="BodyText"/>
      </w:pPr>
      <w:r>
        <w:t xml:space="preserve">Đức Nữ ngẩng đầu nhìn hắn, phát hiện ánh mắt nóng bỏng của hắn làm cho cô đứng ngồi không yên, cô đẩy ghế đứng lên, tính toán thay đổi chủ ý, trước hết đi ăn cơm đã.</w:t>
      </w:r>
    </w:p>
    <w:p>
      <w:pPr>
        <w:pStyle w:val="BodyText"/>
      </w:pPr>
      <w:r>
        <w:t xml:space="preserve">“Tôi có thói quen ăn trễ một chút, không cần cùng mọi người chen lấn.” Cô cứng đờ nói. “Cũng đúng, vậy tôi sẽ chờ cô xuống.” Hắn vừa nói vừa kéo ghế Hà Ngữ Hoa ra, đặt mông ngồi xuống, bộ dạng không muốn rời khỏi chút nào.</w:t>
      </w:r>
    </w:p>
    <w:p>
      <w:pPr>
        <w:pStyle w:val="BodyText"/>
      </w:pPr>
      <w:r>
        <w:t xml:space="preserve">“Chờ tôi?” Bây giờ là đang diễn tuồng hay sao? Cô thế nào lại giống như diễn viên chạy sai địa điểm? “Tổng giám đốc có chuyện gì muốn tôi làm sao?”</w:t>
      </w:r>
    </w:p>
    <w:p>
      <w:pPr>
        <w:pStyle w:val="BodyText"/>
      </w:pPr>
      <w:r>
        <w:t xml:space="preserve">“Có! Muốn cô mời tôi ăn cơm.” Hắn dựa vào lưng ghế, một bộ dáng cực kỳ thích ý.</w:t>
      </w:r>
    </w:p>
    <w:p>
      <w:pPr>
        <w:pStyle w:val="BodyText"/>
      </w:pPr>
      <w:r>
        <w:t xml:space="preserve">Hà Ngữ Hoa nếu trông thấy mặt lạnh tổng giám đốc trong suy nghĩ của cô, dùng cái loại tư thái này, vẻ mặt này ngồi ở chỗ cô, sợ rằng sẽ rút gân đi!</w:t>
      </w:r>
    </w:p>
    <w:p>
      <w:pPr>
        <w:pStyle w:val="BodyText"/>
      </w:pPr>
      <w:r>
        <w:t xml:space="preserve">“Sao tôi phải mời anh ăn cơm?” Cô không khách khí nữa. Gần đây hắn luôn dùng cái loại ánh mắt như có điều suy nghĩ đó nhìn cô, khiến cô cực kỳ không thoải mái. Giống như lớp nguỵ trang của cô từng tầng một bị nhìn thấu, từng tầng một bị lột ra, cái loại trần truồng cảm giác kia làm cho cô không thể nào tự do.</w:t>
      </w:r>
    </w:p>
    <w:p>
      <w:pPr>
        <w:pStyle w:val="BodyText"/>
      </w:pPr>
      <w:r>
        <w:t xml:space="preserve">“Hôm qua cô mới lợi dụng tôi kiếm một vạn, chưa kể đến chuyện kiếm tiền từ báo điện tử trước đây, mời tôi ăn một bữa cơm là quá nhiều sao?” Hắn vô tình nhún vai một cái.</w:t>
      </w:r>
    </w:p>
    <w:p>
      <w:pPr>
        <w:pStyle w:val="BodyText"/>
      </w:pPr>
      <w:r>
        <w:t xml:space="preserve">Cô không thể tin được cái người mặt dày vô lại bắt cô mời khách trước mặt này, chính là vị tổng giám đốc ưa ra vẻ lãnh khốc thường ngày ư?</w:t>
      </w:r>
    </w:p>
    <w:p>
      <w:pPr>
        <w:pStyle w:val="BodyText"/>
      </w:pPr>
      <w:r>
        <w:t xml:space="preserve">“Tổng giám đốc nghĩ muốn ăn cái gì chưa? Huống chi loại cơm thịt thô dân thường như chúng tôi ăn sợ rằng không thích hợp với dạ dày tôn quý của anh.”</w:t>
      </w:r>
    </w:p>
    <w:p>
      <w:pPr>
        <w:pStyle w:val="BodyText"/>
      </w:pPr>
      <w:r>
        <w:t xml:space="preserve">Hắn nhíu mày. “Chậc chậc, tôi cho là cô là một người thẳng thắn!” Ngay cả mời ăn bữa cơm cũng không dứt khoát như thế này. “Vậy thì cô thật sự có bí mật gì?”</w:t>
      </w:r>
    </w:p>
    <w:p>
      <w:pPr>
        <w:pStyle w:val="BodyText"/>
      </w:pPr>
      <w:r>
        <w:t xml:space="preserve">“Sẽ có bí mật gì?” Cô tức giận trợn trắng mắt, cô không cùng đồng nghiệp đi ăn cơm nguyên nhân thật ra thì rất đơn giản, thôi! Để cho hắn cùng đi, hôm nay phải đi ăn món bình dân, nhìn xem hắn có thể tiêu hoá nổi nay không. “Nếu như tổng giám đốc đã kiên trì như vậy chúng ta cùng đi, nhưng nói trước, tôi chỉ mời được ăn món bình dân.”</w:t>
      </w:r>
    </w:p>
    <w:p>
      <w:pPr>
        <w:pStyle w:val="BodyText"/>
      </w:pPr>
      <w:r>
        <w:t xml:space="preserve">“Bình dân thì bình dân, đi thôi!” Hắn giang tay.</w:t>
      </w:r>
    </w:p>
    <w:p>
      <w:pPr>
        <w:pStyle w:val="BodyText"/>
      </w:pPr>
      <w:r>
        <w:t xml:space="preserve">Đức Nữ sững sờ tại chỗ, không muốn cùng hắn đi ra, nhưng mà muốn hắn cùng cô một trước một sau đi ra ngoài, chỉ sợ Tổng giám đốc đại nhân sẽ không chịu đi!</w:t>
      </w:r>
    </w:p>
    <w:p>
      <w:pPr>
        <w:pStyle w:val="BodyText"/>
      </w:pPr>
      <w:r>
        <w:t xml:space="preserve">Hai mươi phút sau, Long Kiệt cuối cùng biết một bí mật mà tất cả mọi người đều không biết, một bí mật về Bàng Đức Nữ.</w:t>
      </w:r>
    </w:p>
    <w:p>
      <w:pPr>
        <w:pStyle w:val="BodyText"/>
      </w:pPr>
      <w:r>
        <w:t xml:space="preserve">“Đây chính là nguyên nhân cô không cùng người khác, cũng không cùng nhân viên trong phòng đi ăn?” Nhìn trên bàn một hộp cơm cùng hai chén không, phía trước kia bày ra là Ngư canh diện (1) cùng Đại tràng diện tuyến (2), Long Kiệt rốt cuộc thông suốt.</w:t>
      </w:r>
    </w:p>
    <w:p>
      <w:pPr>
        <w:pStyle w:val="BodyText"/>
      </w:pPr>
      <w:r>
        <w:t xml:space="preserve">Trừng vào ánh mắt cười nhẹ của hắn, cô hung hăng nhét một khối thức ăn vào miệng. “Tôi ghét loại người chỉ ăn hai miếng nhỏ liền luôn miệng kêu no, như vậy sẽ ảnh hưởng tới sự ngon miệng của tôi.” Đời người mà! Muốn được lòng mọi người, mỗi ngày phải ăn uống điều độ mà sống, không bằng kêu cô đi chết có vẻ mau hơn!</w:t>
      </w:r>
    </w:p>
    <w:p>
      <w:pPr>
        <w:pStyle w:val="BodyText"/>
      </w:pPr>
      <w:r>
        <w:t xml:space="preserve">“Ha ha ha!” Hắn cười đến mức lồng ngực cũng chấn động rồi. “Vậy tôi đây đủ tư cách sao?” Hắn đẩy hai cái chén không trước mặt mình một cái.</w:t>
      </w:r>
    </w:p>
    <w:p>
      <w:pPr>
        <w:pStyle w:val="BodyText"/>
      </w:pPr>
      <w:r>
        <w:t xml:space="preserve">Cô cũng trợn mắt nhìn hắn một cái. “Anh là cố ý trả thù tôi không mời đại tiệc sao?”</w:t>
      </w:r>
    </w:p>
    <w:p>
      <w:pPr>
        <w:pStyle w:val="BodyText"/>
      </w:pPr>
      <w:r>
        <w:t xml:space="preserve">“Đại tiệc ăn có gì ngon?” Long Kiệt thẳng thắn nói. “Tôi lại cảm thấy ăn đồ bình dân có rất nhiều thức ăn ngon, đáng tiếc thường ngày không có cơ hội ăn qua nhiều.” Bình thường buổi trưa hắn đều ở phòng ăn cho nhân viên ăn, buổi tối thì có người giúp việc phụ trách nấu ăn trước khi hắn về nhà, chỉ cần bỏ thức ăn nấu xong vào lò vi sóng một chút là có thể ăn.</w:t>
      </w:r>
    </w:p>
    <w:p>
      <w:pPr>
        <w:pStyle w:val="BodyText"/>
      </w:pPr>
      <w:r>
        <w:t xml:space="preserve">“Có muốn tôi bán cho anh một phần báo viết về thức ăn bình dân hay không?” Cô ranh mãnh nói.</w:t>
      </w:r>
    </w:p>
    <w:p>
      <w:pPr>
        <w:pStyle w:val="BodyText"/>
      </w:pPr>
      <w:r>
        <w:t xml:space="preserve">“Chẳng lẽ lại muốn một vạn nữa?” Mặt hắn cố làm ra vẻ hoảng sợ.</w:t>
      </w:r>
    </w:p>
    <w:p>
      <w:pPr>
        <w:pStyle w:val="BodyText"/>
      </w:pPr>
      <w:r>
        <w:t xml:space="preserve">Cô bị hắn chọc cười rồi. “Giảm cho anh 30%, 3000 là được rồi.” “Không bằng tôi trả cho cô một vạn, cô dẫn tôi đi ăn có vẻ thực tế hơn.” Một lời của hắn thốt ra cũng làm chính mình sợ hết hồn. Thế nhưng hắn lại muốn cô làm bạn, nghĩ đến mời cô cùng đi thưởng thức đồ ăn ngon, loại kích động trong lòng này ngay cả hắn cũng cảm thấy vô cùng xa lạ.</w:t>
      </w:r>
    </w:p>
    <w:p>
      <w:pPr>
        <w:pStyle w:val="BodyText"/>
      </w:pPr>
      <w:r>
        <w:t xml:space="preserve">Nụ cười của Đức Nữ dần khép lại. “Tôi mới không cần, nếu như bị nhìn thấy, tôi nhảy xuống sông Hoàng Hà cũng rửa không sạch rồi.”</w:t>
      </w:r>
    </w:p>
    <w:p>
      <w:pPr>
        <w:pStyle w:val="BodyText"/>
      </w:pPr>
      <w:r>
        <w:t xml:space="preserve">Cô thế nhưng lại ghét bỏ hắn, thật quá đáng! Hắn bực mình trộm trừng mắt nhìn cô.</w:t>
      </w:r>
    </w:p>
    <w:p>
      <w:pPr>
        <w:pStyle w:val="BodyText"/>
      </w:pPr>
      <w:r>
        <w:t xml:space="preserve">Nhưng hắn không có ngu mà tức giận, dù sao logic của Bàng Đức Nữ cùng người bình thường không quá giống nhau, việc này hắn đã lĩnh giáo rồi. “Chỉ cần cô lau lớp phấn trên mặt đi, lấy cặp mắt kiếng xuống, sau đó mặc vào quần áo bình thường một chút, tháo xuống tóc của cô, tôi đảm bảo không ai nhận ra được.” Vừa nói như vậy, hại hắn vô cùng muốn nhìn thấy bộ dáng cô không có nguỵ trang.</w:t>
      </w:r>
    </w:p>
    <w:p>
      <w:pPr>
        <w:pStyle w:val="BodyText"/>
      </w:pPr>
      <w:r>
        <w:t xml:space="preserve">Đang khi nói chuyện, hắn thuận tay đem mắt kiếng đã trượt đến chóp mũi của cô đẩy về, lúc để tay xuống thuận thế lướt qua gương mặt của cô, lại không ngờ phát hiện xúc cảm mềm mại tinh tế kia cách lớp phấn dầy cộm nặng nề cũng không che dấu được.</w:t>
      </w:r>
    </w:p>
    <w:p>
      <w:pPr>
        <w:pStyle w:val="BodyText"/>
      </w:pPr>
      <w:r>
        <w:t xml:space="preserve">Ánh mắt Đức Nữ hốt hoảng, cô thối lui một chút, tránh sự đụng chạm của hắn.</w:t>
      </w:r>
    </w:p>
    <w:p>
      <w:pPr>
        <w:pStyle w:val="BodyText"/>
      </w:pPr>
      <w:r>
        <w:t xml:space="preserve">Cảm xúc thô ráp giữa ngón tay của hắn cùng sự dịu dàng đặc hữu kia, làm cho cô thật rối loạn.</w:t>
      </w:r>
    </w:p>
    <w:p>
      <w:pPr>
        <w:pStyle w:val="BodyText"/>
      </w:pPr>
      <w:r>
        <w:t xml:space="preserve">Lúc này cô mới chính thức ý thức được, người đàn ông này làm cho nhiều phụ nữ mê luyến như vậy, tuyệt đối không chỉ vì chức vụ hay tài phú của hắn.</w:t>
      </w:r>
    </w:p>
    <w:p>
      <w:pPr>
        <w:pStyle w:val="BodyText"/>
      </w:pPr>
      <w:r>
        <w:t xml:space="preserve">Chẳng qua là cô không muốn trở thành người kiểm chứng khôi lực của hắn chút nào.</w:t>
      </w:r>
    </w:p>
    <w:p>
      <w:pPr>
        <w:pStyle w:val="BodyText"/>
      </w:pPr>
      <w:r>
        <w:t xml:space="preserve">“Tổng giám đốc, anh như vậy sẽ làm cho người ngoài tưởng là khẩu vị của anh thay đổi.” Cô cắn răng nhắc nhở, bắt đầu hối hận đã phát hành báo điện tử rồi, nếu không cũng sẽ không dẫn đến sự chú ý của hắn. Quá khứ cô không phải như vậy bình yên vượt qua hai năm rồi sao?</w:t>
      </w:r>
    </w:p>
    <w:p>
      <w:pPr>
        <w:pStyle w:val="BodyText"/>
      </w:pPr>
      <w:r>
        <w:t xml:space="preserve">Thật là đáng chết đáng chết. “Thay đổi khẩu vị sao?” Hắn trừu động đuôi lông mày. “Vậy thì vừa vặn cho cô có thể viết thêm nhiều bài báo!”</w:t>
      </w:r>
    </w:p>
    <w:p>
      <w:pPr>
        <w:pStyle w:val="BodyText"/>
      </w:pPr>
      <w:r>
        <w:t xml:space="preserve">Những nét mặt tiên hoạt (3) này đều là ngày thường ở trong phòng làm việc không thấy được, cô phát hiện hắn thật là người hai mặt.</w:t>
      </w:r>
    </w:p>
    <w:p>
      <w:pPr>
        <w:pStyle w:val="BodyText"/>
      </w:pPr>
      <w:r>
        <w:t xml:space="preserve">“Tôi đã không phát hành báo điện tử nữa rồi.” Cô buồn bực nói.</w:t>
      </w:r>
    </w:p>
    <w:p>
      <w:pPr>
        <w:pStyle w:val="BodyText"/>
      </w:pPr>
      <w:r>
        <w:t xml:space="preserve">“Nhỏ giọng một chút.” Thân thể hắn nghiêng tới trước, mặt đến gần cô nhẹ giọng nói: “Mọi người trong tiệm đều đang nhìn chúng ta.”</w:t>
      </w:r>
    </w:p>
    <w:p>
      <w:pPr>
        <w:pStyle w:val="BodyText"/>
      </w:pPr>
      <w:r>
        <w:t xml:space="preserve">Chóp mũi cô toàn là hơi thở của hắn, làm cho cô rối loạn!</w:t>
      </w:r>
    </w:p>
    <w:p>
      <w:pPr>
        <w:pStyle w:val="BodyText"/>
      </w:pPr>
      <w:r>
        <w:t xml:space="preserve">“Tôi...ăn no.” Cô đứng lên, cố làm tỉnh nói. Trả tiền! Hao tốn lúc này, Bàng Đức Nữ cam chịu. (câu cuối ta chém a )</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Đa số trong tiểu thuyết, vai nam chính mời nữ chính đi ăn cơm, cuối cùng không phải đều là nam chính trả tiền hay sao? Nhưng tại sao cô lại phải vì khẩu vị không nhỏ của hắn mà ví tiền chảy máu?</w:t>
      </w:r>
    </w:p>
    <w:p>
      <w:pPr>
        <w:pStyle w:val="BodyText"/>
      </w:pPr>
      <w:r>
        <w:t xml:space="preserve">Lúc này có thể chứng minh một chuyện —</w:t>
      </w:r>
    </w:p>
    <w:p>
      <w:pPr>
        <w:pStyle w:val="BodyText"/>
      </w:pPr>
      <w:r>
        <w:t xml:space="preserve">Căn bản cô không phải là nữ nhân vật chính! Hoặc chính là hắn không phải nam nhân vật chính!</w:t>
      </w:r>
    </w:p>
    <w:p>
      <w:pPr>
        <w:pStyle w:val="BodyText"/>
      </w:pPr>
      <w:r>
        <w:t xml:space="preserve">Điều này khiến cho cô thở phào nhẹ nhõm, đồng thời lại xuất hiện cảm giác lờ mờ mất mát, nhưng cái cảm giác mất mát này sẽ biến mất rất nhanh, bởi vì về sau này cô sẽ vứt đi được phiền toái.</w:t>
      </w:r>
    </w:p>
    <w:p>
      <w:pPr>
        <w:pStyle w:val="BodyText"/>
      </w:pPr>
      <w:r>
        <w:t xml:space="preserve">Từ ngày đó trở đi, Long Kiệt giống như một viên kẹo đường da trâu, chỉ cần hắn không phải làm việc, thì sẽ dính chặt lấy cô cùng ăn cơm.</w:t>
      </w:r>
    </w:p>
    <w:p>
      <w:pPr>
        <w:pStyle w:val="BodyText"/>
      </w:pPr>
      <w:r>
        <w:t xml:space="preserve">“Chị Bàng, chị không ăn cơm sao? Em đi ra ngoài trước nha!” Đúng lúc Hà Ngữ Hoa chuẩn bị đi ăn cơm trưa.</w:t>
      </w:r>
    </w:p>
    <w:p>
      <w:pPr>
        <w:pStyle w:val="BodyText"/>
      </w:pPr>
      <w:r>
        <w:t xml:space="preserve">“Ừ, đi đi!” Đức Nữ đưa mắt nhìn Ngữ Hoa đi ra khỏi phòng làm việc, cô cũng nhanh chóng thu dọn đồ, chuẩn bị rời đi.</w:t>
      </w:r>
    </w:p>
    <w:p>
      <w:pPr>
        <w:pStyle w:val="BodyText"/>
      </w:pPr>
      <w:r>
        <w:t xml:space="preserve">Trước khi đi, một lần nữa trộm liếc mắt vào trong phòng làm việc của tổng giám đốc. Hôm nay Long Kiệt đến công ty con kiểm tra, đến bây giờ vẫn chưa về phòng làm việc! Thật may nha, phải thừa dịp hắn chưa xuất hiện nhanh chóng bỏ đi, nếu không có thể hắn sẽ lại bám theo cô đi ăn cơm!</w:t>
      </w:r>
    </w:p>
    <w:p>
      <w:pPr>
        <w:pStyle w:val="BodyText"/>
      </w:pPr>
      <w:r>
        <w:t xml:space="preserve">“Người như vậy là là tổng giám đốc mặt lạnh?” Cô hừ lạnh, nhìn thang máy từng tầng từng tầng một đi xuống, tâm trạng của cô cũng nhẹ nhõm hơn.</w:t>
      </w:r>
    </w:p>
    <w:p>
      <w:pPr>
        <w:pStyle w:val="BodyText"/>
      </w:pPr>
      <w:r>
        <w:t xml:space="preserve">Mấy ngày nay nguyên nhân bởi bì hắn, ít nhiều có chút áp lực, khiến cho sức ăn của cô không được như trước, hôm nay cần phải ăn no nha!</w:t>
      </w:r>
    </w:p>
    <w:p>
      <w:pPr>
        <w:pStyle w:val="BodyText"/>
      </w:pPr>
      <w:r>
        <w:t xml:space="preserve">“Đ-i-n-g...” Thang máy tầng một mở ra, bước chân cô nhẹ nhàng đi ra ngoài, nhưng mà chân còn chưa bước ra khỏi cao ốc tập đoàn Phổ Đặc, cả người liền ngây ngẩn.</w:t>
      </w:r>
    </w:p>
    <w:p>
      <w:pPr>
        <w:pStyle w:val="BodyText"/>
      </w:pPr>
      <w:r>
        <w:t xml:space="preserve">“Tôi còn nghĩ là phải chờ một lúc lâu, xem ra chúng ta thật là ăn ý!” Nụ cười Long Kiệt rạng rỡ vẫy vẫy tay theo sát cô.</w:t>
      </w:r>
    </w:p>
    <w:p>
      <w:pPr>
        <w:pStyle w:val="BodyText"/>
      </w:pPr>
      <w:r>
        <w:t xml:space="preserve">Trời ơi!</w:t>
      </w:r>
    </w:p>
    <w:p>
      <w:pPr>
        <w:pStyle w:val="BodyText"/>
      </w:pPr>
      <w:r>
        <w:t xml:space="preserve">Cô thật muốn chết!</w:t>
      </w:r>
    </w:p>
    <w:p>
      <w:pPr>
        <w:pStyle w:val="BodyText"/>
      </w:pPr>
      <w:r>
        <w:t xml:space="preserve">Đức Nữ đi tới, kéo hắn chui vào ngõ hẻm bên cạnh: “Tổng giám đốc đại nhân, anh có cần phải rêu rao khắp nơi như thế không?” Hắn cười đến rạng rỡ như vậy, hi vọng không ai nhìn thấy, trông thấy bộ mặt đào hoa của hắn, nếu bị mọi người phát hiện đảm bảo thể nào cũng có đề tài mới để buôn chuyện.</w:t>
      </w:r>
    </w:p>
    <w:p>
      <w:pPr>
        <w:pStyle w:val="BodyText"/>
      </w:pPr>
      <w:r>
        <w:t xml:space="preserve">Đức Nữ hiểu biết về lực lượng Bát quái, cũng không muốn đem bản thân mình ra thí nghiệm nha!</w:t>
      </w:r>
    </w:p>
    <w:p>
      <w:pPr>
        <w:pStyle w:val="BodyText"/>
      </w:pPr>
      <w:r>
        <w:t xml:space="preserve">“Sẽ làm sao?” Dĩ nhiên Long Kiệt biết cô đang khẩn trương cái gì, nhưng coi như đây là trả thù nho nhỏ đi! Cô gái này căn bản không hề đặt hắn vào đáy mắt, trăm phương ngàn kế chỉ muốn thoát khỏi hắn. “Chẳng lẽ, tổng giám đốc muốn bị xã hội bàn tán”</w:t>
      </w:r>
    </w:p>
    <w:p>
      <w:pPr>
        <w:pStyle w:val="BodyText"/>
      </w:pPr>
      <w:r>
        <w:t xml:space="preserve">Đức Nữ hung hăng trừng mắt nhìn hắn, tự ý bỏ đi.</w:t>
      </w:r>
    </w:p>
    <w:p>
      <w:pPr>
        <w:pStyle w:val="BodyText"/>
      </w:pPr>
      <w:r>
        <w:t xml:space="preserve">Cô không tin hắn không hề biết. Nhìn thế nào càng nhìn càng thấy người này giống côn đồ vậy? Mọi người đều bị hắn lừa? Mặt lạnh tổng giám đốc cái quái gì? Khôi hài tổng giám đốc tương đối giống hơn!</w:t>
      </w:r>
    </w:p>
    <w:p>
      <w:pPr>
        <w:pStyle w:val="BodyText"/>
      </w:pPr>
      <w:r>
        <w:t xml:space="preserve">Đức Nữ không muốn để ý đến hắn, bước nhanh về phía trước, hơn nữa luôn luôn chọn cùng một loại, chuyên chọn chui vào các con hẻm nhỏ.</w:t>
      </w:r>
    </w:p>
    <w:p>
      <w:pPr>
        <w:pStyle w:val="BodyText"/>
      </w:pPr>
      <w:r>
        <w:t xml:space="preserve">“Cô đi chậm lại một chút” Hắn cũng chạy theo gấp: “Hôm nay muốn ăn cái gì hả?”</w:t>
      </w:r>
    </w:p>
    <w:p>
      <w:pPr>
        <w:pStyle w:val="BodyText"/>
      </w:pPr>
      <w:r>
        <w:t xml:space="preserve">Cô chợt dừng lại, Long Kiệt đụng phải cô, cả lồng ngực dán sát vào cô. Cô rất nhanh lui ra, híp mắt nhìn hắn: “Ăn thịt người nhé?”</w:t>
      </w:r>
    </w:p>
    <w:p>
      <w:pPr>
        <w:pStyle w:val="BodyText"/>
      </w:pPr>
      <w:r>
        <w:t xml:space="preserve">Long Kiệt giơ tay lên, thức thời không dám mạnh miệng. Không trêu chọc cô nữa, sợ có người muốn trở mặt!</w:t>
      </w:r>
    </w:p>
    <w:p>
      <w:pPr>
        <w:pStyle w:val="BodyText"/>
      </w:pPr>
      <w:r>
        <w:t xml:space="preserve">Cô ngẩng đầu nhìn bốn phía, rốt cuộc dừng lại ở một nhà hàng sang trọng nói: “Muốn đi theo thì phải mời khách” Cô dẫn đầu đi vào.</w:t>
      </w:r>
    </w:p>
    <w:p>
      <w:pPr>
        <w:pStyle w:val="BodyText"/>
      </w:pPr>
      <w:r>
        <w:t xml:space="preserve">Long Kiệt thờ ơ theo sau. Nhìn bộ dáng cô cắn răng nghiến lợi xem ra muốn ăn tươi nuốt sống hắn đây!</w:t>
      </w:r>
    </w:p>
    <w:p>
      <w:pPr>
        <w:pStyle w:val="BodyText"/>
      </w:pPr>
      <w:r>
        <w:t xml:space="preserve">Nhưng khi nhìn Đức Nữ tức giận mặt đỏ tới tận mang tai, thú vị hơn so với bộ mặt cứng nhắc cũ kĩ của thư ký nhiều, tiêu một ít tiền cũng đáng giá.</w:t>
      </w:r>
    </w:p>
    <w:p>
      <w:pPr>
        <w:pStyle w:val="BodyText"/>
      </w:pPr>
      <w:r>
        <w:t xml:space="preserve">Bàng Đức Nữ nhân cơ hội trả thù chọn một đống đồ ăn đắt tiền, hắn mặt không đổi sắc thanh toán hóa đơn.</w:t>
      </w:r>
    </w:p>
    <w:p>
      <w:pPr>
        <w:pStyle w:val="BodyText"/>
      </w:pPr>
      <w:r>
        <w:t xml:space="preserve">Mấy tiếng sau, Đức Nữ liền hối hận!</w:t>
      </w:r>
    </w:p>
    <w:p>
      <w:pPr>
        <w:pStyle w:val="BodyText"/>
      </w:pPr>
      <w:r>
        <w:t xml:space="preserve">“Thật đói nha!” Không ngờ đồ ăn đắt tiền lại ít như thế, không bao lâu đồ ăn trong dạ dày cô đã tiêu hóa hết. Cô đi vào phòng giải khát tìm nước uống, sau đó bắt đầu lục lọi tất cả mọi ngóc nghách để tìm đồ ăn</w:t>
      </w:r>
    </w:p>
    <w:p>
      <w:pPr>
        <w:pStyle w:val="BodyText"/>
      </w:pPr>
      <w:r>
        <w:t xml:space="preserve">Trong lúc cô muốn kéo ngăn bàn ra thì phát hiện ngăn bàn bị mắc kẹt, vì vậy cô giơ một chân đi giày cao gót lên dùng sức đạp, sử dụng hết lực bú sữa mẹ liều mạng lôi ra!</w:t>
      </w:r>
    </w:p>
    <w:p>
      <w:pPr>
        <w:pStyle w:val="BodyText"/>
      </w:pPr>
      <w:r>
        <w:t xml:space="preserve">“Hoa — Cành cạch cành cạch!”</w:t>
      </w:r>
    </w:p>
    <w:p>
      <w:pPr>
        <w:pStyle w:val="BodyText"/>
      </w:pPr>
      <w:r>
        <w:t xml:space="preserve">Một đống bánh ngọt, một đống bánh bích quy dời lùi lấp biển rơi xuống đất. Trán Đức Nữ đầy hắc tuyến. Trời ạ!</w:t>
      </w:r>
    </w:p>
    <w:p>
      <w:pPr>
        <w:pStyle w:val="BodyText"/>
      </w:pPr>
      <w:r>
        <w:t xml:space="preserve">Chỗ này nhiều đồ ăn như vậy, đều bị cô bỏ quên. Cô cầm mấy gói bánh bích quy lên nhìn đều đã gần hết hạn sử dụng, hơn nữa túi nào đều cũng bị bóc rồi, không ăn nhanh sợ sẽ bị hỏng hết.</w:t>
      </w:r>
    </w:p>
    <w:p>
      <w:pPr>
        <w:pStyle w:val="BodyText"/>
      </w:pPr>
      <w:r>
        <w:t xml:space="preserve">“Đành phải làm như vậy.” Cô vén tay áo lên bắt đầu pha cà phê, sau đó lấy cái khay tinh xảo ra, mang bánh bích quy cùng bánh ngọt bày lên thật đẹp.</w:t>
      </w:r>
    </w:p>
    <w:p>
      <w:pPr>
        <w:pStyle w:val="BodyText"/>
      </w:pPr>
      <w:r>
        <w:t xml:space="preserve">Mười phút sau, Bàng thư ký năng suất cao chiêu đãi mọi người một buổi trà chiều.</w:t>
      </w:r>
    </w:p>
    <w:p>
      <w:pPr>
        <w:pStyle w:val="BodyText"/>
      </w:pPr>
      <w:r>
        <w:t xml:space="preserve">“Ngữ Hoa, cái này cho em. Phòng giải khát có cà phê, xin cứ tự nhiên!” Cô đặt một khay bánh ngọt trên mặt bàn Ngữ Hoa, một tay kia bưng khay lớn hơn đặt ở bàn lớn hơn, dưới nách còn kẹp công văn.</w:t>
      </w:r>
    </w:p>
    <w:p>
      <w:pPr>
        <w:pStyle w:val="BodyText"/>
      </w:pPr>
      <w:r>
        <w:t xml:space="preserve">“Chị Bàng, chị không cần khách khí như thế...” Hà Ngữ Hoa thụ sủng nhược kinh (được sủng ái mà hoảng sợ)!</w:t>
      </w:r>
    </w:p>
    <w:p>
      <w:pPr>
        <w:pStyle w:val="BodyText"/>
      </w:pPr>
      <w:r>
        <w:t xml:space="preserve">“Là chị chuẩn bị trà chiều cho tổng giám đốc, nhưng mà mua quá nhiều, em ăn giúp chị một chút đi!” Đức Nữ giả bộ lơ là nói: “Đúng rồi, không phải em rất quan tâm đến phó tổng giám đốc sao? Chị chuẩn bị thêm một khay em bê xuống dưới lầu cho hắn đi!”</w:t>
      </w:r>
    </w:p>
    <w:p>
      <w:pPr>
        <w:pStyle w:val="BodyText"/>
      </w:pPr>
      <w:r>
        <w:t xml:space="preserve">Gần đây Hạ Ngữ Hoa ngưỡng mộ tổng giám đốc đại nhân nhưng mấy lần tiếp xúc, đều bị mặt lạnh của tổng giám đốc đại nhân dọa cho sợ hãi, nên bây giờ đã quyết định trao trái tim cho thần tượng thứ hai Tạ Tề Nhĩ, biến hắn thành đối tượng quan tâm nhất.</w:t>
      </w:r>
    </w:p>
    <w:p>
      <w:pPr>
        <w:pStyle w:val="BodyText"/>
      </w:pPr>
      <w:r>
        <w:t xml:space="preserve">“Chị Bàng, đáng ghét!” Hạ Ngữ Hoa mặt đỏ bừng: “Cảm ơn chị!” “A đúng rồi!” Đức Nữ trước khi quay về phòng làm việc thì dừng lại một chút, quay đầu dặn dò: “Không bằng bây giờ em đem bánh ngọt bê xuống cho phó tổng giám đốc đi còn có thể cùng phó tổng giám đốc trò chuyện. Cũng có thể ở trước mặt bạch mã hoàng tử giữ vững hình tượng.”</w:t>
      </w:r>
    </w:p>
    <w:p>
      <w:pPr>
        <w:pStyle w:val="BodyText"/>
      </w:pPr>
      <w:r>
        <w:t xml:space="preserve">Chưa nói hết câu, Ngữ Hoa đều hiểu rõ hết, cô thẹn thùng gật đầu một cái. Khóe miệng Đức Nữ nhếch lên một nụ cười. Cô biết Hạ Ngữ Hoa sẽ không cùng Tạ Tề Nhĩ tranh một khay bánh ngọt. Nói đùa! Cô muốn cho Tạ Tề Nhĩ khay bánh ngọt này nhưng lại tinh tế khéo léo nhờ Ngữ Hoa mang đi.</w:t>
      </w:r>
    </w:p>
    <w:p>
      <w:pPr>
        <w:pStyle w:val="BodyText"/>
      </w:pPr>
      <w:r>
        <w:t xml:space="preserve">Phải nói Tạ Tề Nhĩ đắc tội cô việc gì, không phải cô là một con chuột thí nghiệm sao, giống như là đổi thư ký xinh đẹp của tổng giám đốc... Hơn nữa là do hắn bất hạnh, thay Long Kiệt chịu khổ, coi như là cô giận chó đánh mèo đi!</w:t>
      </w:r>
    </w:p>
    <w:p>
      <w:pPr>
        <w:pStyle w:val="BodyText"/>
      </w:pPr>
      <w:r>
        <w:t xml:space="preserve">“Chị Bàng, chị thật sự là tốt bụng!” Ngữ Hoa cảm kích thiếu chút nữa là khóc nức nở: “Mọi người đều nói chị quái gở, lãnh cảm, bọn họ đều hiểu lầm chị, em sẽ giúp chị giải thích...”</w:t>
      </w:r>
    </w:p>
    <w:p>
      <w:pPr>
        <w:pStyle w:val="BodyText"/>
      </w:pPr>
      <w:r>
        <w:t xml:space="preserve">“Ừ, không cần đâu, chị không quan tâm người ta nói chị thế nào.” Nói đùa, cô cũng không muốn tự xây nên hình tượng, đốt quách đi cho rồi. Không có thời gian để ý đến cô ta, Đức Nữ đi nhanh vào phòng làm việc của tổng giám đốc. Hai tiếng gõ cửa qua quýt, cô tiến vào.</w:t>
      </w:r>
    </w:p>
    <w:p>
      <w:pPr>
        <w:pStyle w:val="BodyText"/>
      </w:pPr>
      <w:r>
        <w:t xml:space="preserve">“Tổng giám đốc, anh có đói bụng không?” Đức Nữ trên tay bưng một khay bánh ngọt đặt trên bàn của hắn: “Buổi chiều phải chuyển giao công văn, nhưng đều không phải văn kiện khẩn cấp gì, tôi giúp anh pha cà phê.”</w:t>
      </w:r>
    </w:p>
    <w:p>
      <w:pPr>
        <w:pStyle w:val="BodyText"/>
      </w:pPr>
      <w:r>
        <w:t xml:space="preserve">Đức Nữ không lo lắng, động tác nhanh nhẹn đi ra ngoài, trong lúc này hoàn toàn không cho hắn cơ hội tiếp lời. Khi cô đi vào phòng giải khát khóe miệng vẫn còn hiện nụ cười!</w:t>
      </w:r>
    </w:p>
    <w:p>
      <w:pPr>
        <w:pStyle w:val="BodyText"/>
      </w:pPr>
      <w:r>
        <w:t xml:space="preserve">“Chuyện gì làm cô vui vẻ vậy?” Tiếng Long Kiệt ở sau lưng cô vang lên.</w:t>
      </w:r>
    </w:p>
    <w:p>
      <w:pPr>
        <w:pStyle w:val="BodyText"/>
      </w:pPr>
      <w:r>
        <w:t xml:space="preserve">“A!” Đức Nữ tay nghiêng nghiêng pha cà phê, bị cà phê đổ lên tay.</w:t>
      </w:r>
    </w:p>
    <w:p>
      <w:pPr>
        <w:pStyle w:val="BodyText"/>
      </w:pPr>
      <w:r>
        <w:t xml:space="preserve">“Bị bỏng chưa, nhanh lên!” Hắn cầm hai tay cô di chuyển đến kệ bếp, vội vàng dùng nước lạnh xả trên tay cô, cho nên chỉ để lại vết hồng nhàn nhạt.</w:t>
      </w:r>
    </w:p>
    <w:p>
      <w:pPr>
        <w:pStyle w:val="BodyText"/>
      </w:pPr>
      <w:r>
        <w:t xml:space="preserve">“Đau không?” Lông mày hắn nhíu thành một đường, bàn tay từ bên ngoài nắm lấy tay cô, lúc này mới phát hiện ra tay của cô rất nhỏ.</w:t>
      </w:r>
    </w:p>
    <w:p>
      <w:pPr>
        <w:pStyle w:val="BodyText"/>
      </w:pPr>
      <w:r>
        <w:t xml:space="preserve">Dù sao cũng là con gái mà!</w:t>
      </w:r>
    </w:p>
    <w:p>
      <w:pPr>
        <w:pStyle w:val="BodyText"/>
      </w:pPr>
      <w:r>
        <w:t xml:space="preserve">Ở trong ngực hắn thân thể thật mềm mại, hoàn toàn vượt xa tưởng tượng của hắn, điều này khiến cho hắn không muốn buông ra. Nếu như không phải lo lắng tay của cô thì hắn còn muốn khám phá nét nữ tính ở trên người phụ nữ bề ngoài trang nghiêm này, có đúng hay không đang cất giữ bên trong một tâm hồn cuồng nhiệt.</w:t>
      </w:r>
    </w:p>
    <w:p>
      <w:pPr>
        <w:pStyle w:val="BodyText"/>
      </w:pPr>
      <w:r>
        <w:t xml:space="preserve">Đối với cô hắn biết mình có hứng thú sâu đậm, hơn nữa hắn cũng không có ý định kiềm chế khuynh hướng này của bản thân, dẫu sao ở bên cô hắn lúc nào cũng có niềm vui vô hạn.</w:t>
      </w:r>
    </w:p>
    <w:p>
      <w:pPr>
        <w:pStyle w:val="BodyText"/>
      </w:pPr>
      <w:r>
        <w:t xml:space="preserve">“Tôi không sao rồi!” Đức Nữ hốt hoảng rút tay mình ra.</w:t>
      </w:r>
    </w:p>
    <w:p>
      <w:pPr>
        <w:pStyle w:val="BodyText"/>
      </w:pPr>
      <w:r>
        <w:t xml:space="preserve">Tay của hắn thật to! Dường như có thể bao bọc được toàn bộ tay cô, loại cảm giác đó khiến cho cô cảm thấy mình như một cô gái nhỏ, mang đến cho cô một cảm giác yếu ớt.</w:t>
      </w:r>
    </w:p>
    <w:p>
      <w:pPr>
        <w:pStyle w:val="BodyText"/>
      </w:pPr>
      <w:r>
        <w:t xml:space="preserve">Cô không biết được mình có thích cảm giác này hay không.</w:t>
      </w:r>
    </w:p>
    <w:p>
      <w:pPr>
        <w:pStyle w:val="BodyText"/>
      </w:pPr>
      <w:r>
        <w:t xml:space="preserve">“Cô bình thường sẽ không bất cẩn như vậy.” Hắn nhìn chằm chằm vào mu bàn tay đỏ ửng của cô, suy nghĩ có nên nhanh chóng bắt buộc cô đi gặp bác sĩ.</w:t>
      </w:r>
    </w:p>
    <w:p>
      <w:pPr>
        <w:pStyle w:val="BodyText"/>
      </w:pPr>
      <w:r>
        <w:t xml:space="preserve">“Đúng vậy đấy, nếu như không phải anh từ phía sau dọa tôi giật mình, tôi cũng sẽ ‘không cẩn thận’ như vậy.” Người này thực sự da mặt làm bằng tường, cô căn bản là bị hắn hại!</w:t>
      </w:r>
    </w:p>
    <w:p>
      <w:pPr>
        <w:pStyle w:val="BodyText"/>
      </w:pPr>
      <w:r>
        <w:t xml:space="preserve">Đức Nữ không để ý đến hắn, cầm khăn lau dọn đống lộn xộn vừa nãy.</w:t>
      </w:r>
    </w:p>
    <w:p>
      <w:pPr>
        <w:pStyle w:val="BodyText"/>
      </w:pPr>
      <w:r>
        <w:t xml:space="preserve">“Tổng giám đốc có việc gì không?” Cô lạnh lùng hỏi.</w:t>
      </w:r>
    </w:p>
    <w:p>
      <w:pPr>
        <w:pStyle w:val="BodyText"/>
      </w:pPr>
      <w:r>
        <w:t xml:space="preserve">Ánh mắt Long Kiệt nhìn thấy trong thùng rác có bánh bích quy, vỏ túi bánh ngọt thu hút: “Sao lại nhiều đồ ăn vặt như vậy? Không nhìn ra cô thích ăn quà vặt?”</w:t>
      </w:r>
    </w:p>
    <w:p>
      <w:pPr>
        <w:pStyle w:val="BodyText"/>
      </w:pPr>
      <w:r>
        <w:t xml:space="preserve">Tôi mới không thích!</w:t>
      </w:r>
    </w:p>
    <w:p>
      <w:pPr>
        <w:pStyle w:val="BodyText"/>
      </w:pPr>
      <w:r>
        <w:t xml:space="preserve">Cô cố nhịn không nói ra miệng, tiếp tục dọn dẹp cà phê bị đổ ra. Vừa quay đầu lại phát hiện hắn đang mở ngăn bàn —</w:t>
      </w:r>
    </w:p>
    <w:p>
      <w:pPr>
        <w:pStyle w:val="BodyText"/>
      </w:pPr>
      <w:r>
        <w:t xml:space="preserve">“Không được mở!” Cô hét to</w:t>
      </w:r>
    </w:p>
    <w:p>
      <w:pPr>
        <w:pStyle w:val="BodyText"/>
      </w:pPr>
      <w:r>
        <w:t xml:space="preserve">“Tại sao?” hắn tỏ vẻ vô tội, tay vẫn đem ngăn bàn kéo ra, không có dấu hiệu buông tha.</w:t>
      </w:r>
    </w:p>
    <w:p>
      <w:pPr>
        <w:pStyle w:val="BodyText"/>
      </w:pPr>
      <w:r>
        <w:t xml:space="preserve">“Tôi...” Cô lúng túng.</w:t>
      </w:r>
    </w:p>
    <w:p>
      <w:pPr>
        <w:pStyle w:val="BodyText"/>
      </w:pPr>
      <w:r>
        <w:t xml:space="preserve">Hắn nhìn cô sâu sắc, dùng sức đem ngăn bàn kéo ra.</w:t>
      </w:r>
    </w:p>
    <w:p>
      <w:pPr>
        <w:pStyle w:val="BodyText"/>
      </w:pPr>
      <w:r>
        <w:t xml:space="preserve">“Cành cạch!” Một ngăn kéo toàn bánh bích quy, bánh ngọt lao xuống sàn nhà.</w:t>
      </w:r>
    </w:p>
    <w:p>
      <w:pPr>
        <w:pStyle w:val="BodyText"/>
      </w:pPr>
      <w:r>
        <w:t xml:space="preserve">Đức Nữ sụp bả vai: “Không phải bảo anh đừng mở ra sao!” Chẳng lẽ hắn thuộc dạng “trẻ nhỏ”? Càng bảo hắn không làm hắn lại càng làm! Ôi!</w:t>
      </w:r>
    </w:p>
    <w:p>
      <w:pPr>
        <w:pStyle w:val="BodyText"/>
      </w:pPr>
      <w:r>
        <w:t xml:space="preserve">“Này...” Hắn bị cảnh tượng dọa cho ngây người, nhặt bích quy đầy trên mặt đất cầm lên nhìn” Tại sao mỗi một gói đều bóc vỏ ra?” Hắn cẩn thẩn kiểm tra một chút, mỗi hộp bánh quy đến hình Kazuzu liền không thấy, chẳng lẽ...</w:t>
      </w:r>
    </w:p>
    <w:p>
      <w:pPr>
        <w:pStyle w:val="BodyText"/>
      </w:pPr>
      <w:r>
        <w:t xml:space="preserve">Hắn nhìn cô.</w:t>
      </w:r>
    </w:p>
    <w:p>
      <w:pPr>
        <w:pStyle w:val="BodyText"/>
      </w:pPr>
      <w:r>
        <w:t xml:space="preserve">Cô đỏ mặt.</w:t>
      </w:r>
    </w:p>
    <w:p>
      <w:pPr>
        <w:pStyle w:val="BodyText"/>
      </w:pPr>
      <w:r>
        <w:t xml:space="preserve">“Tôi... cắt bỏ đoạn trúng thưởng cũng không phạm pháp.” Cô chu môi lên cãi chày cái cối.</w:t>
      </w:r>
    </w:p>
    <w:p>
      <w:pPr>
        <w:pStyle w:val="BodyText"/>
      </w:pPr>
      <w:r>
        <w:t xml:space="preserve">Bộ dạng của cô thật đáng yêu!</w:t>
      </w:r>
    </w:p>
    <w:p>
      <w:pPr>
        <w:pStyle w:val="BodyText"/>
      </w:pPr>
      <w:r>
        <w:t xml:space="preserve">Không nghĩ tời hai chữ ‘đáng yêu’ cũng có thể dùng được trên người Bàng Đức Nữ.</w:t>
      </w:r>
    </w:p>
    <w:p>
      <w:pPr>
        <w:pStyle w:val="BodyText"/>
      </w:pPr>
      <w:r>
        <w:t xml:space="preserve">Hắn kéo một cái, cô ngã vào trong ngực hắn, có lẽ nắm ngoài dự đoán của hai người, môi của hắn lại đặt lên môi cô.</w:t>
      </w:r>
    </w:p>
    <w:p>
      <w:pPr>
        <w:pStyle w:val="BodyText"/>
      </w:pPr>
      <w:r>
        <w:t xml:space="preserve">Bất ngờ mềm mại ngọt ngào kia!</w:t>
      </w:r>
    </w:p>
    <w:p>
      <w:pPr>
        <w:pStyle w:val="BodyText"/>
      </w:pPr>
      <w:r>
        <w:t xml:space="preserve">Cảm xúc tốt đẹp khiến hắn không nhịn được dùng đầu lưỡi quét qua bờ môi ngọt ngào của cô, không bao lâu, chiếc lưỡi trơn trượt chui vào trong miệng cô, khuấy động xung quanh.</w:t>
      </w:r>
    </w:p>
    <w:p>
      <w:pPr>
        <w:pStyle w:val="BodyText"/>
      </w:pPr>
      <w:r>
        <w:t xml:space="preserve">“Ngộ...” Cô không thể tin miệng mình lại phát ra âm thanh!</w:t>
      </w:r>
    </w:p>
    <w:p>
      <w:pPr>
        <w:pStyle w:val="BodyText"/>
      </w:pPr>
      <w:r>
        <w:t xml:space="preserve">Môi của hắn một phen khóa môi cô, khiến cho tế bào toàn thân cô mở ra. Liền hôn một cái, tựa như điên cuồng dời núi lập biển.</w:t>
      </w:r>
    </w:p>
    <w:p>
      <w:pPr>
        <w:pStyle w:val="BodyText"/>
      </w:pPr>
      <w:r>
        <w:t xml:space="preserve">Cô bị dọa’</w:t>
      </w:r>
    </w:p>
    <w:p>
      <w:pPr>
        <w:pStyle w:val="BodyText"/>
      </w:pPr>
      <w:r>
        <w:t xml:space="preserve">“Ai, so với trong tưởng tượng của tôi thì ngọt ngào gấp mấy lần, Đức Nữ’” Cái trán của hắn chống lên trán của cô thở dài.</w:t>
      </w:r>
    </w:p>
    <w:p>
      <w:pPr>
        <w:pStyle w:val="BodyText"/>
      </w:pPr>
      <w:r>
        <w:t xml:space="preserve">“Anh gọi tôi cái gì?” Con ngươi cô mở lớn, hai mắt nhảy ra ngoài, một tay che miệng mình.</w:t>
      </w:r>
    </w:p>
    <w:p>
      <w:pPr>
        <w:pStyle w:val="BodyText"/>
      </w:pPr>
      <w:r>
        <w:t xml:space="preserve">“Đức Nữ, thân yêu!” Hắn liếm miệng mình. “Lần sau không cần tô nhiều son môi như vây, cảm xúc khẳng định sẽ tốt hơn!”</w:t>
      </w:r>
    </w:p>
    <w:p>
      <w:pPr>
        <w:pStyle w:val="BodyText"/>
      </w:pPr>
      <w:r>
        <w:t xml:space="preserve">Kết quả Long Kiệt thấy được một mặt liều mạng của cô. Lần này không thể biết được ai thắng ai thua?</w:t>
      </w:r>
    </w:p>
    <w:p>
      <w:pPr>
        <w:pStyle w:val="BodyText"/>
      </w:pPr>
      <w:r>
        <w:t xml:space="preserve">Đức Nữ bị làm cho sợ mà đi về nhà, gương mặt đều phồng lên, giống như miệng đầy ngột ngạt không thể thoát ra.</w:t>
      </w:r>
    </w:p>
    <w:p>
      <w:pPr>
        <w:pStyle w:val="BodyText"/>
      </w:pPr>
      <w:r>
        <w:t xml:space="preserve">Tiểu Mễ cùng Tiểu Thích rất ngạc nhiên mà liếc nhìn cô, dù sao Đức Nữ chưa từng mất tỉnh táo như vậy! Ở trong hình tượng của các cô, Nữ Đức tỉnh táo nhất, là cô gái thông minh nhất, không có chuyện gì làm khó được cô ấy!</w:t>
      </w:r>
    </w:p>
    <w:p>
      <w:pPr>
        <w:pStyle w:val="BodyText"/>
      </w:pPr>
      <w:r>
        <w:t xml:space="preserve">Thế nhưng rõ ràng có người so với cô ấy lợi hại hơn, cho nên mới có thể hạ gục được cô ấy.</w:t>
      </w:r>
    </w:p>
    <w:p>
      <w:pPr>
        <w:pStyle w:val="BodyText"/>
      </w:pPr>
      <w:r>
        <w:t xml:space="preserve">“Đức Nữ, có muốn uống một bát canh đậu đỏ hay không? Tớ vừa mới nấu...” Tiểu Thích vốn là giọng nói êm dịu gặp phải ánh mắt hung ác của cô, phút chốc im lặng.</w:t>
      </w:r>
    </w:p>
    <w:p>
      <w:pPr>
        <w:pStyle w:val="BodyText"/>
      </w:pPr>
      <w:r>
        <w:t xml:space="preserve">“Tôi muốn ăn đá!” Cô cần hạ hỏa! Trời ạ, cái tên họ Long đó, người thật là...</w:t>
      </w:r>
    </w:p>
    <w:p>
      <w:pPr>
        <w:pStyle w:val="BodyText"/>
      </w:pPr>
      <w:r>
        <w:t xml:space="preserve">“Đá... đá!” Tiểu Thích sững sờ. “Nhưng... nhưng mà mới vừa đun thôi.” Tiết trời lạnh như vậy ai lại đi ăn đá!</w:t>
      </w:r>
    </w:p>
    <w:p>
      <w:pPr>
        <w:pStyle w:val="BodyText"/>
      </w:pPr>
      <w:r>
        <w:t xml:space="preserve">“Mang tới đây một ly trà đá đi!” Tiểu Mễ chạy vào trong bếp lấy một cốc nước đá không ai uống được mang tới cho cô.</w:t>
      </w:r>
    </w:p>
    <w:p>
      <w:pPr>
        <w:pStyle w:val="BodyText"/>
      </w:pPr>
      <w:r>
        <w:t xml:space="preserve">Đức Nữ hít vào một hơi uống cạn cốc.</w:t>
      </w:r>
    </w:p>
    <w:p>
      <w:pPr>
        <w:pStyle w:val="BodyText"/>
      </w:pPr>
      <w:r>
        <w:t xml:space="preserve">Oa ái — Hỏa khỉ cũng giảm xuống! Ông trời phù hộ cho người đắc tội với cô ấy toàn thây.</w:t>
      </w:r>
    </w:p>
    <w:p>
      <w:pPr>
        <w:pStyle w:val="BodyText"/>
      </w:pPr>
      <w:r>
        <w:t xml:space="preserve">“Kẻ nào chọc giận đến cậu thế?” Tiểu Mễ ở bên cạnh cô trông đợi, nhưng thông minh bảo trì một khoảng cách an toàn.</w:t>
      </w:r>
    </w:p>
    <w:p>
      <w:pPr>
        <w:pStyle w:val="BodyText"/>
      </w:pPr>
      <w:r>
        <w:t xml:space="preserve">“Còn không phải là cái hạng người ghê tởm Long...” Cô đem một nửa còn lại nuốt trở về.</w:t>
      </w:r>
    </w:p>
    <w:p>
      <w:pPr>
        <w:pStyle w:val="BodyText"/>
      </w:pPr>
      <w:r>
        <w:t xml:space="preserve">“Long. A! Không phải là ông chủ thứ hai chứ?” Tiểu Mễ biết rõ, ai da! Cô có kinh nghiệm bị ông chủ khi dễ, nhưng mà Đức Nữ, ai dám khi dễ Bàng Đức Nữ?</w:t>
      </w:r>
    </w:p>
    <w:p>
      <w:pPr>
        <w:pStyle w:val="BodyText"/>
      </w:pPr>
      <w:r>
        <w:t xml:space="preserve">“Hắn làm cái gì vậy?” Tiểu Thích bất kể lúc nào giọng nói cũng êm ái.</w:t>
      </w:r>
    </w:p>
    <w:p>
      <w:pPr>
        <w:pStyle w:val="BodyText"/>
      </w:pPr>
      <w:r>
        <w:t xml:space="preserve">“Đừng nhắc đến tên chết đó!” Đức Nữ mặt đỏ bừng lên. Cũng không nói chuyện cô bị hôn? Mặc dù hai người này là đồng đảng kiêm bạn tốt, nhưng chuyện này sẽ làm ảnh hưởng được đến hình tượng của cô, dù sao vẫn phải cần dũng khí.</w:t>
      </w:r>
    </w:p>
    <w:p>
      <w:pPr>
        <w:pStyle w:val="BodyText"/>
      </w:pPr>
      <w:r>
        <w:t xml:space="preserve">“Chúng ta hôm nay phải đi ra ngoài ăn một bữa, chợ đêm tốt nhất, tớ muốn ăn từ quán đầu tiên đến quán cuối cùng ăn tuốt! Tiểu Mễ, bảo tên kia nhà ngươi đến trả tiền, phàm là tổng giám đốc đều không phải là thứ tốt!”</w:t>
      </w:r>
    </w:p>
    <w:p>
      <w:pPr>
        <w:pStyle w:val="BodyText"/>
      </w:pPr>
      <w:r>
        <w:t xml:space="preserve">“Được, được tớ lập tức sẽ gọi hắn!” Giận chó đánh mèo gọi là cái gì? Đây chính là giận chó đánh mèo rồi! Tiểu Mễ thà bị đắc tội với Lục Thạc Hồng còn hơn là đắc tội với Đức Nữ.</w:t>
      </w:r>
    </w:p>
    <w:p>
      <w:pPr>
        <w:pStyle w:val="BodyText"/>
      </w:pPr>
      <w:r>
        <w:t xml:space="preserve">Tiểu Mễ vừa mới gọi được một nửa, điện thoại Đức Nữ trên bàn liên tục rung lên...</w:t>
      </w:r>
    </w:p>
    <w:p>
      <w:pPr>
        <w:pStyle w:val="BodyText"/>
      </w:pPr>
      <w:r>
        <w:t xml:space="preserve">Cô một tay mò được điện thoại di động ấn nút trả lời. “Đức Nữ! Là tôi...”</w:t>
      </w:r>
    </w:p>
    <w:p>
      <w:pPr>
        <w:pStyle w:val="BodyText"/>
      </w:pPr>
      <w:r>
        <w:t xml:space="preserve">Cái người bị chửi chết không tử tế đưa tới tận cửa. Đức Nữ một tay tắt điện thoại.</w:t>
      </w:r>
    </w:p>
    <w:p>
      <w:pPr>
        <w:pStyle w:val="BodyText"/>
      </w:pPr>
      <w:r>
        <w:t xml:space="preserve">Tiểu Mễ cùng Tiểu Thích đều ngẩn người ra.</w:t>
      </w:r>
    </w:p>
    <w:p>
      <w:pPr>
        <w:pStyle w:val="BodyText"/>
      </w:pPr>
      <w:r>
        <w:t xml:space="preserve">Tiểu Mễ len lén cất điện thoại trở về, xem ra hay là tránh đi còn có thể tốt một chút.</w:t>
      </w:r>
    </w:p>
    <w:p>
      <w:pPr>
        <w:pStyle w:val="BodyText"/>
      </w:pPr>
      <w:r>
        <w:t xml:space="preserve">Ai ngờ điện thoại vừa mới tắt, tiếng chuông lại liên tục vang lên. Tiểu Mễ lúng túng nhìn Đức Nữ một cái, nhắm mắt tiếp điện thoại.</w:t>
      </w:r>
    </w:p>
    <w:p>
      <w:pPr>
        <w:pStyle w:val="BodyText"/>
      </w:pPr>
      <w:r>
        <w:t xml:space="preserve">Cô chỉ trả lời mấy tiếng, liền đưa tai nghe đến: “Đức Nữ, tổng giám đốc của cậu tìm cậu.” Nói đến đây liền nhận được một ánh mắt giết người. Tiểu Mễ rụt lại một cái: “Hắn nói là công việc, hơn nữa khẩn cấp, cậu... có muốn nhận hay không?”</w:t>
      </w:r>
    </w:p>
    <w:p>
      <w:pPr>
        <w:pStyle w:val="BodyText"/>
      </w:pPr>
      <w:r>
        <w:t xml:space="preserve">Đức Nữ hung tợn hai mắt trợn trừng nhìn điện thoại, cuối cùng nhận lấy tai nghe.</w:t>
      </w:r>
    </w:p>
    <w:p>
      <w:pPr>
        <w:pStyle w:val="BodyText"/>
      </w:pPr>
      <w:r>
        <w:t xml:space="preserve">“Chuyện gì? Long tiên sinh, bây giờ đã hết giờ làm.” Cô lạnh lùng nói.</w:t>
      </w:r>
    </w:p>
    <w:p>
      <w:pPr>
        <w:pStyle w:val="BodyText"/>
      </w:pPr>
      <w:r>
        <w:t xml:space="preserve">“Cô vẫn còn giận à?” Long Kiệt thanh âm có chút bất dắc dĩ: “Tôi hiện tại cần cô giúp một việc”.</w:t>
      </w:r>
    </w:p>
    <w:p>
      <w:pPr>
        <w:pStyle w:val="BodyText"/>
      </w:pPr>
      <w:r>
        <w:t xml:space="preserve">Đức Nữ hít sâu hai cái, rất nhanh khôi phục bình tĩnh: “Chuyện gì?”</w:t>
      </w:r>
    </w:p>
    <w:p>
      <w:pPr>
        <w:pStyle w:val="BodyText"/>
      </w:pPr>
      <w:r>
        <w:t xml:space="preserve">“Tối nay tôi phải tham gia một buổi tiệc, cô biết, hành trình của tôi là cô đứng một bên sắp xếp.” Hắn chần chừ đáp. “Nhưng mà bạn gái tôi tạm thời ngã bệnh, tôi cần có bạn gái...”</w:t>
      </w:r>
    </w:p>
    <w:p>
      <w:pPr>
        <w:pStyle w:val="BodyText"/>
      </w:pPr>
      <w:r>
        <w:t xml:space="preserve">“Muốn tôi giúp anh gọi cho tiểu thư Kha Dĩ Chân sao? Hay là muốn Bạch Shary? Julie Hoàng? Shirley Khâu? Người nào?” Giọng nói của cô trần ngập không kiên nhẫn.</w:t>
      </w:r>
    </w:p>
    <w:p>
      <w:pPr>
        <w:pStyle w:val="BodyText"/>
      </w:pPr>
      <w:r>
        <w:t xml:space="preserve">“Tôi muốn Bàng Đức Nữ.” Hặn chậm rãi nói, giọng nói trầm thấp ở trong điện thoại lại có thể đầu độc chết người.</w:t>
      </w:r>
    </w:p>
    <w:p>
      <w:pPr>
        <w:pStyle w:val="BodyText"/>
      </w:pPr>
      <w:r>
        <w:t xml:space="preserve">Cô cầm loa điện thoại đưa ra một chút: “Tôi nghĩ bạn gái tổng giám đốc không có tên người này.” Cái thể loại kia thật mập mờ! Cô nhíu nhíu mày.</w:t>
      </w:r>
    </w:p>
    <w:p>
      <w:pPr>
        <w:pStyle w:val="BodyText"/>
      </w:pPr>
      <w:r>
        <w:t xml:space="preserve">“Cầu xin cô, Đức Nữ, cô cùng biết bữa tiệc này rất quan trọng, tôi muốn kí được hợp đồng đặt hàng phải dựa vào tối hôm nay. Người khác đi tôi không yên tâm, nếu như cô đi thì mới có thế giúp được tôi...”</w:t>
      </w:r>
    </w:p>
    <w:p>
      <w:pPr>
        <w:pStyle w:val="BodyText"/>
      </w:pPr>
      <w:r>
        <w:t xml:space="preserve">“Tôi đã hết giờ làm.” Cô cắt đứt lời hắn.</w:t>
      </w:r>
    </w:p>
    <w:p>
      <w:pPr>
        <w:pStyle w:val="BodyText"/>
      </w:pPr>
      <w:r>
        <w:t xml:space="preserve">“Tôi trả cho cô tiền làm thêm giờ!” Hắn lập tức nói: “Còn nữa tháng sau sẽ tăng lương cho cô 10%. Tôi bảy giờ đi đón cô có được không?” Hắn tựa như xin cô lượng thứ mà thuyết phục vội vàng, sợ hãi bị cô cự tuyệt.</w:t>
      </w:r>
    </w:p>
    <w:p>
      <w:pPr>
        <w:pStyle w:val="BodyText"/>
      </w:pPr>
      <w:r>
        <w:t xml:space="preserve">“10%?” Ánh mắt cô sáng lên. Nói đến tiền thì có không hứng thú cũng phải đồng ý: “Bảy giờ, nhớ đến đúng giờ.” Quái lạ, hắn từ lúc nào biết số điện thoại cùng địa chỉ nhà cô?</w:t>
      </w:r>
    </w:p>
    <w:p>
      <w:pPr>
        <w:pStyle w:val="BodyText"/>
      </w:pPr>
      <w:r>
        <w:t xml:space="preserve">“Cảm ơn cô!” Long Kiệt cảm kích nói: “Còn nữa,... Đức Nữ, có thể hay không làm phiền cô ăn mặc sang trọng xuất hiện?” Hắn hạ chỉ.</w:t>
      </w:r>
    </w:p>
    <w:p>
      <w:pPr>
        <w:pStyle w:val="BodyText"/>
      </w:pPr>
      <w:r>
        <w:t xml:space="preserve">“Sang trọng sao? Tiệc rượu à? Không thành vấn đề, công ty có người khác đi cùng không?” Cô xác nhận lần nữa.</w:t>
      </w:r>
    </w:p>
    <w:p>
      <w:pPr>
        <w:pStyle w:val="BodyText"/>
      </w:pPr>
      <w:r>
        <w:t xml:space="preserve">“Biết rồi, tôi sẽ không ăn mặc như nữ tu sĩ đâu, anh yên tâm đi”. Cố chẳng lẽ ngốc đến mức không nghe ra băn khoăn của hắn. Coi như là hắn may mắn, tăng lương 10% để cho tâm tình của cô tốt lên, cho nên liền đồng ý.</w:t>
      </w:r>
    </w:p>
    <w:p>
      <w:pPr>
        <w:pStyle w:val="BodyText"/>
      </w:pPr>
      <w:r>
        <w:t xml:space="preserve">“Ha ha...” Hắn cười hai tiếng: “Rất mong chờ đêm nay.”</w:t>
      </w:r>
    </w:p>
    <w:p>
      <w:pPr>
        <w:pStyle w:val="BodyText"/>
      </w:pPr>
      <w:r>
        <w:t xml:space="preserve">Đức Nữ tắt điện thoại, vốn là thịnh nộ trên mặt sóng yên biển lặng. “Thật xin lỗi hai cậu, hôm nay không thể bồi các cậu đi chợ đêm đại khai sát giới, buổi tối tớ muốn làm thêm giờ.” Cô tỉnh táo tuyên bố.</w:t>
      </w:r>
    </w:p>
    <w:p>
      <w:pPr>
        <w:pStyle w:val="BodyText"/>
      </w:pPr>
      <w:r>
        <w:t xml:space="preserve">“A, được, không sao.” Hai cái đầu nhỏ cùng nhau gật đầu, không dám nói vốn là do họ bị ép buộc.</w:t>
      </w:r>
    </w:p>
    <w:p>
      <w:pPr>
        <w:pStyle w:val="BodyText"/>
      </w:pPr>
      <w:r>
        <w:t xml:space="preserve">Hơn một tiếng sau, Đức Nữ đi xuống lầu, mới xuống dưới lầu đã nhìn thấy xe của hắn đỗ ở đầu hẻm.</w:t>
      </w:r>
    </w:p>
    <w:p>
      <w:pPr>
        <w:pStyle w:val="BodyText"/>
      </w:pPr>
      <w:r>
        <w:t xml:space="preserve">Cố đi tới, muốn mở cửa bên cạnh người lái xe, lại phát hiện cửa đã khóa. Cô gõ cửa xe một cái, mà hắn kịp thời phản ứng thỏa mãn nhìn cô.</w:t>
      </w:r>
    </w:p>
    <w:p>
      <w:pPr>
        <w:pStyle w:val="BodyText"/>
      </w:pPr>
      <w:r>
        <w:t xml:space="preserve">“Cô... Chẳng lẽ cũng gọi là Bàng Đức Nữ à?” hắn kinh ngạc sau đó nở ra nụ cười cởi mở.</w:t>
      </w:r>
    </w:p>
    <w:p>
      <w:pPr>
        <w:pStyle w:val="BodyText"/>
      </w:pPr>
      <w:r>
        <w:t xml:space="preserve">Cô thật là thâm tàng bất lộ!</w:t>
      </w:r>
    </w:p>
    <w:p>
      <w:pPr>
        <w:pStyle w:val="BodyText"/>
      </w:pPr>
      <w:r>
        <w:t xml:space="preserve">Mặc dù hắn đã phỏng đoán diện mạo của cô cũng không đến nỗi, nhưng tuyệt đối không nghĩ sẽ kinh diễm như này! Rõ ràng đôi mắt đâu có kinh khủng mà phải giấu sau cặp mắt kính gọng đen, ánh mắt trong trẻo không thể xem nhẹ kia thật mê người, Ở dưới sống mũi, đôi môi đỏ tươi mím chặt góc độ lộ ra sự lạnh nhạt, vô cùng hấp dẫn đến cực điểm.</w:t>
      </w:r>
    </w:p>
    <w:p>
      <w:pPr>
        <w:pStyle w:val="BodyText"/>
      </w:pPr>
      <w:r>
        <w:t xml:space="preserve">“Hi vọng thứ này đáng giá tăng 10% lương.” Cô nhắc nhở lời hứa của hắn.</w:t>
      </w:r>
    </w:p>
    <w:p>
      <w:pPr>
        <w:pStyle w:val="BodyText"/>
      </w:pPr>
      <w:r>
        <w:t xml:space="preserve">“Ha ha ha!” Hắn sảng khoái cười to, lái xe lên đường: “Nếu như cô đồng ý, mỗi ngày mang bộ mặt thật đi làm, tôi sẽ tăng thêm 10%...?”</w:t>
      </w:r>
    </w:p>
    <w:p>
      <w:pPr>
        <w:pStyle w:val="BodyText"/>
      </w:pPr>
      <w:r>
        <w:t xml:space="preserve">Đức Nữ mấp máy miệng: “Tôi không cần, xem tôi là con ngốc sao?” Vậy mình sẽ rước lấy bao nhiêu phiền toái!</w:t>
      </w:r>
    </w:p>
    <w:p>
      <w:pPr>
        <w:pStyle w:val="BodyText"/>
      </w:pPr>
      <w:r>
        <w:t xml:space="preserve">“Tại sao?” Hắn rất có hứng thú với nguyên nhân cô ngụy trang như vậy.</w:t>
      </w:r>
    </w:p>
    <w:p>
      <w:pPr>
        <w:pStyle w:val="BodyText"/>
      </w:pPr>
      <w:r>
        <w:t xml:space="preserve">Cô nhìn hắn giống như đang nhìn bộ dạng của một tên đần độn. “Tôi đối phó với anh đối phó với bạn gái anh được, các cô nhìn thấy sẽ xu nịnh tôi, nhưng với bộ dạng này, tôi sợ sẽ phiền toái nhiều hơn, không nói cái khác tất cả lớn nhỏ đều phiền phức rồi.” Đánh chết cô, cô cũng không cân nhắc.</w:t>
      </w:r>
    </w:p>
    <w:p>
      <w:pPr>
        <w:pStyle w:val="BodyText"/>
      </w:pPr>
      <w:r>
        <w:t xml:space="preserve">Mặc dù cô thích tiền, nhưng cô biết tiền gì có thể kiếm, tiền gì không thể kiếm, cô phân xử rõ ràng!</w:t>
      </w:r>
    </w:p>
    <w:p>
      <w:pPr>
        <w:pStyle w:val="BodyText"/>
      </w:pPr>
      <w:r>
        <w:t xml:space="preserve">Không đến nửa tiếng, hai người họ tay trong tay đến bữa tiếc, tất cả các cô gái từng yêu Long Kiệt thay phiên nhau xuất hiện, tất cả đều đến xem Long Kiệt có “niềm vui mới”.</w:t>
      </w:r>
    </w:p>
    <w:p>
      <w:pPr>
        <w:pStyle w:val="BodyText"/>
      </w:pPr>
      <w:r>
        <w:t xml:space="preserve">“Tôi hối hận.” Đức Nữ đang bị một trăm phụ nữ sử dụng ánh mắt nghiêm hình tra tấn đằng sau cô, cô thấp thỏm nói.</w:t>
      </w:r>
    </w:p>
    <w:p>
      <w:pPr>
        <w:pStyle w:val="BodyText"/>
      </w:pPr>
      <w:r>
        <w:t xml:space="preserve">Đúng lúc đã bàn xong chuyện làm ăn, hắn dẫn cô đi dạo ở khu nghỉ ngơi lầu hai: “Làm sao?”</w:t>
      </w:r>
    </w:p>
    <w:p>
      <w:pPr>
        <w:pStyle w:val="BodyText"/>
      </w:pPr>
      <w:r>
        <w:t xml:space="preserve">Bữa tiệc này là chốn ăn chơi chia làm hai tầng lầu, lầu hai có phòng ở, để cho khách khứa nghỉ ngời, thức ăn đồ uống cùng biểu diễn đều ở dưới lầu một, người cần chút riêng tư liền đi lên lầu hai.</w:t>
      </w:r>
    </w:p>
    <w:p>
      <w:pPr>
        <w:pStyle w:val="BodyText"/>
      </w:pPr>
      <w:r>
        <w:t xml:space="preserve">“Ý tứ quá tốt? Còn không phải là thường ngày chiến tích của người này quá huy hoàng.” Hừ, người đàn ông này nhiều tiền dáng dấp lại không tồi làm sao có thể là người tốt? Cảnh vật bị hắn dính dáng đã đủ kinh người, ngộ nhỡ thật sự cùng hắn nói lời yêu thương, như vậy sẽ được sao?</w:t>
      </w:r>
    </w:p>
    <w:p>
      <w:pPr>
        <w:pStyle w:val="BodyText"/>
      </w:pPr>
      <w:r>
        <w:t xml:space="preserve">Nghĩ đến đây, cô chợt ngây ngẩn cả người.</w:t>
      </w:r>
    </w:p>
    <w:p>
      <w:pPr>
        <w:pStyle w:val="BodyText"/>
      </w:pPr>
      <w:r>
        <w:t xml:space="preserve">Cô làm sao lại có thể nghĩ đến: chuyện “Cùng hắn nói lời yêu thương” như thế? Nhất định là gần đây quá mệt mỏi, nói thẳng thừng ra là đều bị hắn làm hại.</w:t>
      </w:r>
    </w:p>
    <w:p>
      <w:pPr>
        <w:pStyle w:val="BodyText"/>
      </w:pPr>
      <w:r>
        <w:t xml:space="preserve">“Từ hôm nay trở đi, cô không cần đóng vai bạn gái nữa, cô cứ như vậy có được không?”</w:t>
      </w:r>
    </w:p>
    <w:p>
      <w:pPr>
        <w:pStyle w:val="BodyText"/>
      </w:pPr>
      <w:r>
        <w:t xml:space="preserve">Hắn đứng gần cơ thể cô, ở sát bên tai cô nhẹ giọng nói.</w:t>
      </w:r>
    </w:p>
    <w:p>
      <w:pPr>
        <w:pStyle w:val="BodyText"/>
      </w:pPr>
      <w:r>
        <w:t xml:space="preserve">Trong phòng cô cứng ngắc. Lại nữa rồi!</w:t>
      </w:r>
    </w:p>
    <w:p>
      <w:pPr>
        <w:pStyle w:val="BodyText"/>
      </w:pPr>
      <w:r>
        <w:t xml:space="preserve">Cả đêm cô tinh tường ý thức được mỗi một lần hắn đụng chạm, đơn giản là thư thái đến thả các lỗ chân lông. Cô không biết tại sao mình lại nhạy cảm như vậy, tóm lại cô không thích cảm giác hắn trêu ghẹo.</w:t>
      </w:r>
    </w:p>
    <w:p>
      <w:pPr>
        <w:pStyle w:val="BodyText"/>
      </w:pPr>
      <w:r>
        <w:t xml:space="preserve">Cho nên cô lại lui về phía sau một bước.</w:t>
      </w:r>
    </w:p>
    <w:p>
      <w:pPr>
        <w:pStyle w:val="BodyText"/>
      </w:pPr>
      <w:r>
        <w:t xml:space="preserve">“Anh muốn cùng bao nhiêu cô gái đóng vai bạn gái tôi có dính dáng gì đâu?” Cô lạnh lùng nói: “A, có quan hệ! Tôi thông báo tin tức đến bạn gái tổng giám đốc, nội dung nhiều ít sẽ có thay đổi...”</w:t>
      </w:r>
    </w:p>
    <w:p>
      <w:pPr>
        <w:pStyle w:val="BodyText"/>
      </w:pPr>
      <w:r>
        <w:t xml:space="preserve">“Cô thật sự một chút cảm giác cũng không có?” Hắn thật sự muốn một lần nữa hôn tỉnh cô. Người phụ nữ ghê gớm này!</w:t>
      </w:r>
    </w:p>
    <w:p>
      <w:pPr>
        <w:pStyle w:val="BodyText"/>
      </w:pPr>
      <w:r>
        <w:t xml:space="preserve">Cô nhìn thấy ánh mắt hắn hung ác, trong ánh mắt có một cỗ sức mạnh xâm lược cường đại, cô biết hắn sẽ không nhịn được. Trong mắt người đàn ông này tức giận, cũng có ý đồ chiếm được trái tim.</w:t>
      </w:r>
    </w:p>
    <w:p>
      <w:pPr>
        <w:pStyle w:val="BodyText"/>
      </w:pPr>
      <w:r>
        <w:t xml:space="preserve">Cô co rụt lại, lùi về phía sau hai bước.</w:t>
      </w:r>
    </w:p>
    <w:p>
      <w:pPr>
        <w:pStyle w:val="BodyText"/>
      </w:pPr>
      <w:r>
        <w:t xml:space="preserve">“Cẩn thận!” Hắn không kịp cảnh báo cô, ở sau lưng cô là cầu thang!</w:t>
      </w:r>
    </w:p>
    <w:p>
      <w:pPr>
        <w:pStyle w:val="BodyText"/>
      </w:pPr>
      <w:r>
        <w:t xml:space="preserve">Một chân cô đã ở giữa khoảng không, nhưng động tác hắn nhanh hơn, một tay ở hông cô, dùng sức kéo cô trở về. Dùng ít sức lực, cô đã bình an đứng ở lầu hai, nhưng là —</w:t>
      </w:r>
    </w:p>
    <w:p>
      <w:pPr>
        <w:pStyle w:val="BodyText"/>
      </w:pPr>
      <w:r>
        <w:t xml:space="preserve">Hắn thu người không kịp liền lăn xuống cầu thang. “Ái —”</w:t>
      </w:r>
    </w:p>
    <w:p>
      <w:pPr>
        <w:pStyle w:val="BodyText"/>
      </w:pPr>
      <w:r>
        <w:t xml:space="preserve">Tiếng hét chói tai kia rơi xuống, cô giống như đang nhìn tình tiết được diễn xuất trong phim ảnh, tất cả âm thanh lùi ra thật xa, cô tại chỗ sững sờ, không có cách nào đưa ra được đáp án.</w:t>
      </w:r>
    </w:p>
    <w:p>
      <w:pPr>
        <w:pStyle w:val="BodyText"/>
      </w:pPr>
      <w:r>
        <w:t xml:space="preserve">Chỉ biết là trước mặt hắn nước mắt cô rơi xuống rơi xuống. “Ái —”</w:t>
      </w:r>
    </w:p>
    <w:p>
      <w:pPr>
        <w:pStyle w:val="BodyText"/>
      </w:pPr>
      <w:r>
        <w:t xml:space="preserve">Lại có tiếng người hét chói tai sao.</w:t>
      </w:r>
    </w:p>
    <w:p>
      <w:pPr>
        <w:pStyle w:val="BodyText"/>
      </w:pPr>
      <w:r>
        <w:t xml:space="preserve">Đó là cô sao? Không thể nào?</w:t>
      </w:r>
    </w:p>
    <w:p>
      <w:pPr>
        <w:pStyle w:val="BodyText"/>
      </w:pPr>
      <w:r>
        <w:t xml:space="preserve">Bàng Đức Nữ không thể không hét chói tai. Đó không thể là cô.</w:t>
      </w:r>
    </w:p>
    <w:p>
      <w:pPr>
        <w:pStyle w:val="BodyText"/>
      </w:pPr>
      <w:r>
        <w:t xml:space="preserve">Không thể nào...</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Sự thật chứng minh Bàng Đức Nữ đã biết hét chói tai.</w:t>
      </w:r>
    </w:p>
    <w:p>
      <w:pPr>
        <w:pStyle w:val="BodyText"/>
      </w:pPr>
      <w:r>
        <w:t xml:space="preserve">Tất cả sự việc tựa hồ phát sinh trong nháy mắt, vì vậy thân thể Long Kiệt không báo trước liền ngã xuống, cả người trực tiếp lăn xuống cầu thang, cuối cùng ngã trên mặt đất, chân đặt ở bậc thang thứ nhất.</w:t>
      </w:r>
    </w:p>
    <w:p>
      <w:pPr>
        <w:pStyle w:val="BodyText"/>
      </w:pPr>
      <w:r>
        <w:t xml:space="preserve">“A!” Mà những người khác lúc này mới bắt đầu hét chói tai.</w:t>
      </w:r>
    </w:p>
    <w:p>
      <w:pPr>
        <w:pStyle w:val="BodyText"/>
      </w:pPr>
      <w:r>
        <w:t xml:space="preserve">Đức Nữ hai ba lần vừa chạy vừa nhảy đi xuống, quỳ bên cạnh hắn, tay run rẩy chạm vào mặt hắn, hai mắt hắn nhắm chặt khiến cho tâm cô thật lạnh. “Tổng giám đốc, Long Kiệt!” Cô gọi nhỏ tên hắn, cảm giác như sắp hít thở không thông. “Ai đó gọi điện thoại cho xe cứu thương đi!”</w:t>
      </w:r>
    </w:p>
    <w:p>
      <w:pPr>
        <w:pStyle w:val="BodyText"/>
      </w:pPr>
      <w:r>
        <w:t xml:space="preserve">Trong rối ren Bàng Đức Nữ không quên chỉ huy mọi thứ.</w:t>
      </w:r>
    </w:p>
    <w:p>
      <w:pPr>
        <w:pStyle w:val="BodyText"/>
      </w:pPr>
      <w:r>
        <w:t xml:space="preserve">“Anh ta thế nào, có cần chúng tôi đưa đi bệnh viện...” Chủ nhân bữa tiệc đi đến, vừa nói vừa đỡ hắn dậy.</w:t>
      </w:r>
    </w:p>
    <w:p>
      <w:pPr>
        <w:pStyle w:val="BodyText"/>
      </w:pPr>
      <w:r>
        <w:t xml:space="preserve">“Dừng tay!” Ánh mắt Đức Nữ luôn nghiêm nghị trong thời khắc này có chút hốt hoảng. “Sợ rằng anh ta bị gẫy xương, không nên di động hắn, chờ xe cứu thương đến.”</w:t>
      </w:r>
    </w:p>
    <w:p>
      <w:pPr>
        <w:pStyle w:val="BodyText"/>
      </w:pPr>
      <w:r>
        <w:t xml:space="preserve">“Nhưng mà??”</w:t>
      </w:r>
    </w:p>
    <w:p>
      <w:pPr>
        <w:pStyle w:val="BodyText"/>
      </w:pPr>
      <w:r>
        <w:t xml:space="preserve">Mặc kệ người kia giải thích cái gì, giờ phút này Long Kiệt mới khôi phục lại được ý thức, trong cơn mê tỉnh lại.</w:t>
      </w:r>
    </w:p>
    <w:p>
      <w:pPr>
        <w:pStyle w:val="BodyText"/>
      </w:pPr>
      <w:r>
        <w:t xml:space="preserve">Lực chú ý của Đức Nữ được kéo về, tay nhè nhẹ vỗ về trên mặt hắn: “Đừng nên lộn xộn, anh bị thương, yên tâm đi! Không có gì đáng ngại, chúng ta sẽ đi bệnh viện...” Ý thức Long Kiệt có chút hốt hoảng, chân truyền đến một trận đau nhức khiến cho hắn lại lâm vào hôn mê. “Đức... Đức Nữ!” Người trước mắt nhất định không phải là Đức Nữ, giọng nói của cô không thể dịu dàng như vậy...</w:t>
      </w:r>
    </w:p>
    <w:p>
      <w:pPr>
        <w:pStyle w:val="BodyText"/>
      </w:pPr>
      <w:r>
        <w:t xml:space="preserve">“Là tôi, tôi vẫn đang ở đây.” Trong giọng nói của cô không hề che giấu sự lo lắng.</w:t>
      </w:r>
    </w:p>
    <w:p>
      <w:pPr>
        <w:pStyle w:val="BodyText"/>
      </w:pPr>
      <w:r>
        <w:t xml:space="preserve">Hắn nghĩ muốn an ủi cô, muốn xóa đi thanh âm lo lắng kia, nhưng tay không còn sức lực giơ lên được.</w:t>
      </w:r>
    </w:p>
    <w:p>
      <w:pPr>
        <w:pStyle w:val="BodyText"/>
      </w:pPr>
      <w:r>
        <w:t xml:space="preserve">“Không nên cử động!” Cô cầm tay của hắn, trong lòng không thể nhịn được đau lòng, thật là chết tiệt! chiếc xe cứu thương kia sao mãi vẫn chưa tới?!</w:t>
      </w:r>
    </w:p>
    <w:p>
      <w:pPr>
        <w:pStyle w:val="BodyText"/>
      </w:pPr>
      <w:r>
        <w:t xml:space="preserve">“Đã gọi xe cứu thương chưa?” Đức Nữ quay đầu lại hỏi. “Gọi gọi!” Có người trả lời cô.</w:t>
      </w:r>
    </w:p>
    <w:p>
      <w:pPr>
        <w:pStyle w:val="BodyText"/>
      </w:pPr>
      <w:r>
        <w:t xml:space="preserve">Quả nhiên, xe cứu thương đến rất nhanh, chân mày cô đang nhíu chặt thì xe cứu thương tới.</w:t>
      </w:r>
    </w:p>
    <w:p>
      <w:pPr>
        <w:pStyle w:val="BodyText"/>
      </w:pPr>
      <w:r>
        <w:t xml:space="preserve">Mấy nhân viên y tá đỡ hắn lên cáng cứu thương, đưa lên xe của bệnh viện.</w:t>
      </w:r>
    </w:p>
    <w:p>
      <w:pPr>
        <w:pStyle w:val="BodyText"/>
      </w:pPr>
      <w:r>
        <w:t xml:space="preserve">“Tôi sẽ đi theo sau mọi người.” Đức Nữ cầm chìa khóa xe Long Kiệt lên, trong lúc bối rối vẫn không quên xử lý mọi chuyện. Bằng không tý nữa lại phải quay lại lấy xe, cô sợ rằng nhất thời không dám rời khỏi bệnh viện, trừ phi hắn bình an vô sự. Nhưng nhìn thấy trán hắn toát ra mồ hôi, cô biết hắn đang nhịn đau, sợ rằng sẽ không thể không sao!</w:t>
      </w:r>
    </w:p>
    <w:p>
      <w:pPr>
        <w:pStyle w:val="BodyText"/>
      </w:pPr>
      <w:r>
        <w:t xml:space="preserve">Thật may là bệnh viện cách đấy không xa, rất nhanh cô đã đi theo xe cứu thương đến bệnh viện, dừng xe ở bãi đỗ, cô nắm lấy ví da chạy hướng cửa phòng cấp cứu.</w:t>
      </w:r>
    </w:p>
    <w:p>
      <w:pPr>
        <w:pStyle w:val="BodyText"/>
      </w:pPr>
      <w:r>
        <w:t xml:space="preserve">“Anh ấy sao rồi?” Đức Nữ vội vàng hỏi, nữ y tá ngăn cô không cho vào, nhìn từ kính cửa sổ thủy tinh trong suốt vào được, thấy bác sĩ đang xử lí vết thương cho hắn.</w:t>
      </w:r>
    </w:p>
    <w:p>
      <w:pPr>
        <w:pStyle w:val="BodyText"/>
      </w:pPr>
      <w:r>
        <w:t xml:space="preserve">“Xin hỏi ai có quan hệ với bệnh nhân?” Y tá hỏi.</w:t>
      </w:r>
    </w:p>
    <w:p>
      <w:pPr>
        <w:pStyle w:val="BodyText"/>
      </w:pPr>
      <w:r>
        <w:t xml:space="preserve">“Tôi và anh ta...” Cấp dưới? Nói như vậy có khi sẽ bị bệnh viện đuổi về? “Bạn bè, phải mổ sao? Vết thương của anh ấy sao rồi?”</w:t>
      </w:r>
    </w:p>
    <w:p>
      <w:pPr>
        <w:pStyle w:val="BodyText"/>
      </w:pPr>
      <w:r>
        <w:t xml:space="preserve">“Tiểu thư, cô đừng sốt ruột, bác sĩ đang chữa trị.” Hiển nhiên cô y tá nhìn thấy được sự lo lắng của người nhà bệnh nhân, nhưng không thể trách được, nói: “Cô đi theo tôi điền hồ sơ nhập viện cho bệnh nhân.”</w:t>
      </w:r>
    </w:p>
    <w:p>
      <w:pPr>
        <w:pStyle w:val="BodyText"/>
      </w:pPr>
      <w:r>
        <w:t xml:space="preserve">Đức Nữ không thể làm gì khác hơn là đi theo cô y tá làm hồ sơ. Mấy phút sau, cuối cùng bác sĩ cũng đi ra.</w:t>
      </w:r>
    </w:p>
    <w:p>
      <w:pPr>
        <w:pStyle w:val="BodyText"/>
      </w:pPr>
      <w:r>
        <w:t xml:space="preserve">“Anh ta có vài chỗ trầy da, nhưng không nghiêm trọng. Nghiêm trọng là chân của anh ta đã bị gãy, tôi đã sắp xếp cho anh ta ngày mai sẽ mổ, cô có thể giúp anh ta chuẩn bị đồ dùng nằm viện, mấy ngày sau khi mổ, nếu mà ổn định thì có thể xuất viện. Chờ đến lúc cắt bỏ thạch cao, tiếp theo phải làm hồi phục sức khỏe, chờ ý kiến viện trưởng dặn dò một lần nữa.”</w:t>
      </w:r>
    </w:p>
    <w:p>
      <w:pPr>
        <w:pStyle w:val="BodyText"/>
      </w:pPr>
      <w:r>
        <w:t xml:space="preserve">Bác sĩ cấp cứu nói đơn giản tóm tắt một lượt.</w:t>
      </w:r>
    </w:p>
    <w:p>
      <w:pPr>
        <w:pStyle w:val="BodyText"/>
      </w:pPr>
      <w:r>
        <w:t xml:space="preserve">“Nhưng mà bây giờ chắc chắn anh ấy sẽ rất đau? Còn phải đợi đến sáng ngày mai?” Đức Nữ không thể tin được, đây chẳng lẽ nào là phương thức làm việc bình thường? Không phải đây là bác sĩ phẫu thuật à, còn phải chờ bác sĩ phẫu thuật đến sao?</w:t>
      </w:r>
    </w:p>
    <w:p>
      <w:pPr>
        <w:pStyle w:val="BodyText"/>
      </w:pPr>
      <w:r>
        <w:t xml:space="preserve">“Phu nhân, tình trạng bệnh của tiên sinh không đến mức quá nghiêm trọng như vậy.” Bác sĩ giống như nhìn thấu nghi ngờ của cô. “Chờ tôi gây mê cho anh ta, để cho anh ta nghỉ ngơi một giấc, một lúc sau sẽ chuyển sang phòng bệnh bình thường, cô đi giúp anh ta làm thủ tục nhập viện đi!”</w:t>
      </w:r>
    </w:p>
    <w:p>
      <w:pPr>
        <w:pStyle w:val="BodyText"/>
      </w:pPr>
      <w:r>
        <w:t xml:space="preserve">Không để ý bị hiểu lầm là vợ của hắn, Đức Nữ đi giải quyết những chuyện vụn vặn. Cô nhíu mày thành một đường thằng bộ dáng hoàn toàn rất lo lắng không giống như thường ngày.</w:t>
      </w:r>
    </w:p>
    <w:p>
      <w:pPr>
        <w:pStyle w:val="BodyText"/>
      </w:pPr>
      <w:r>
        <w:t xml:space="preserve">Có lẽ bởi hắn vì cô mà bị thương, bất kể thế nào, cô cũng phải có trách nhiệm!</w:t>
      </w:r>
    </w:p>
    <w:p>
      <w:pPr>
        <w:pStyle w:val="BodyText"/>
      </w:pPr>
      <w:r>
        <w:t xml:space="preserve">Ai! Hi vọng hắn nhanh chóng bình phục, nếu không cô sẽ áy náy phải trở thành người vô tình.</w:t>
      </w:r>
    </w:p>
    <w:p>
      <w:pPr>
        <w:pStyle w:val="BodyText"/>
      </w:pPr>
      <w:r>
        <w:t xml:space="preserve">Không đếm xỉa tâm tình trong lòng có chút thay đổi kì lạ, đầu óc cô chỉ nghĩ đến chuyện phải xử lí bệnh tình, trong đầu cô một việc lại một việc đều sắp xếp theo một hành trình, chẳng lẽ đây là bệnh nghề nghiệp của thư ký sao?</w:t>
      </w:r>
    </w:p>
    <w:p>
      <w:pPr>
        <w:pStyle w:val="BodyText"/>
      </w:pPr>
      <w:r>
        <w:t xml:space="preserve">Cho dù Đức Nữ đã bận rộn một đêm, ngủ không được đến hai, ba tiếng, hôm sau vẫn như thường lệ xuất hiện ở bàn làm việc. Tinh thần cô có chút uể oải, bộ trang phục che đậy kín đáo, bộ dáng ngàn năm hóa thạch hóa một chút xíu cũng không thay đổi.</w:t>
      </w:r>
    </w:p>
    <w:p>
      <w:pPr>
        <w:pStyle w:val="BodyText"/>
      </w:pPr>
      <w:r>
        <w:t xml:space="preserve">“Chị Bàng!” Hôm nay Hạ Ngữ Hoa khác thường đến sớm hơn giờ làm việc, nhìn thấy cô liền đi tới. “Chị có biết tổng giám đốc đã xảy ra chuyện gì hay không?”</w:t>
      </w:r>
    </w:p>
    <w:p>
      <w:pPr>
        <w:pStyle w:val="BodyText"/>
      </w:pPr>
      <w:r>
        <w:t xml:space="preserve">Chân mày Đức Nữ cau lại. Tin tức này thật vui vẻ đến thế sao? Long Kiệt bị thương thì tốt cái quái gì đến đám bát quái này? Nhìn vẻ mặt Hạ Ngữ Hoa hưng phấn: “Tổng giám đốc bị thương, em vui vẻ cái gì?” Không nghĩ tới mình lại buột miệng nói ra, giọng nói so với thường ngày nghiêm nghị hơn một ít.</w:t>
      </w:r>
    </w:p>
    <w:p>
      <w:pPr>
        <w:pStyle w:val="BodyText"/>
      </w:pPr>
      <w:r>
        <w:t xml:space="preserve">“Không có đâu!” Hạ Ngữ Hoa xua tay, muốn nhanh chóng giải thích:” Nói cho chị biết một tin đại bát quái, nghe nói hôm qua tổng giám đốc đi cùng một mỹ nữ đi dự tiệc, tổng giám đốc vì cô ta mới bị ngã cầu thang, chị nghĩ vị mỹ nữ này là ai hả? Tổng giám đốc gần đây có niềm vui mới sao? Em nghe ngóng được không phải là Kha Dĩ Chân, cũng không phải là Lê Mẫn, càng không phải...”</w:t>
      </w:r>
    </w:p>
    <w:p>
      <w:pPr>
        <w:pStyle w:val="BodyText"/>
      </w:pPr>
      <w:r>
        <w:t xml:space="preserve">Đức Nữ cắt đứt lời Hạ Ngữ Hoa đang thích thú kể chuyện bát quái. “Chuyện này không liên quan gì đến chúng ta. Nhớ, chuyện này không được truyền ra ngoài, tổng giám đốc sợ rằng sẽ không vui. Em đem toàn bộ công văn chỉnh sửa lại một chút, chị muốn đi vào bệnh viện nhìn thăm tổng giám đốc một lúc, làm phiền em.”</w:t>
      </w:r>
    </w:p>
    <w:p>
      <w:pPr>
        <w:pStyle w:val="BodyText"/>
      </w:pPr>
      <w:r>
        <w:t xml:space="preserve">Đức Nữ đem sai công việc rồi bảo Ngữ Hoa rời đi, nếu không cô sợ cô sẽ nổi điên lên mất.</w:t>
      </w:r>
    </w:p>
    <w:p>
      <w:pPr>
        <w:pStyle w:val="BodyText"/>
      </w:pPr>
      <w:r>
        <w:t xml:space="preserve">Trời ạ! Thế nào cô lại nữ nhân vật chính trong thông tin bát quái!? Đây là quả báo sao?</w:t>
      </w:r>
    </w:p>
    <w:p>
      <w:pPr>
        <w:pStyle w:val="BodyText"/>
      </w:pPr>
      <w:r>
        <w:t xml:space="preserve">Thật may không ai nhận ra vị ‘mỹ nữ’ kia là cô nêu không bây giờ cô đã phải bắt đầu bị mọi người chỉ chỉ trỏ trỏ rồi. Cô chưa bao giờ ghét đám bát quái như giờ phút này!</w:t>
      </w:r>
    </w:p>
    <w:p>
      <w:pPr>
        <w:pStyle w:val="BodyText"/>
      </w:pPr>
      <w:r>
        <w:t xml:space="preserve">Ngày hôm sau cô ở cùng Long Kiệt, bởi vì tác dụng của thuốc ngủ đến bây giờ vẫn còn mê man, cô đợi một lúc thấy hắn đã hoàn toàn ngủ say mới rời khỏi bệnh viện.</w:t>
      </w:r>
    </w:p>
    <w:p>
      <w:pPr>
        <w:pStyle w:val="BodyText"/>
      </w:pPr>
      <w:r>
        <w:t xml:space="preserve">Về đến nhà cũng đã 2, 3 giờ, sáng sớm cô lái xe của hắn đến chỗ hắn ở, dùng chìa khóa trên người hắn mở cửa, giúp hắn thu dọn một đống đồ dùng tắm rửa, dĩ nhiên bao gồm cả quần áo! Vấn đề này khiến cô có chút khó xử, nguy hiểm thật, may mà không ai nhìn thấy.</w:t>
      </w:r>
    </w:p>
    <w:p>
      <w:pPr>
        <w:pStyle w:val="BodyText"/>
      </w:pPr>
      <w:r>
        <w:t xml:space="preserve">Chờ một lúc nữa hắn giải phẫu xong, cô phải chạy đến bệnh viện. Chờ hắn mổ, có nên hay không báo với người nhà hắn một câu. Căn cứ vào kết quả thăm hỏi ngày hôm qua, người nhà hắn dường như không ở Đài Loan, hắn còn cố tình nói không cần phải thông báo, sau đó liền ngủ mê man, cô lại phải chờ lâu rồi.</w:t>
      </w:r>
    </w:p>
    <w:p>
      <w:pPr>
        <w:pStyle w:val="BodyText"/>
      </w:pPr>
      <w:r>
        <w:t xml:space="preserve">Tốt nhất là người nhà hắn xuất hiện, như thế cô sẽ không bị trói ở bệnh viện. Sớm biết nợ hắn một phần ân tình, thà cô bị ngã xuống cầu thang, cũng tốt hơn là đầy một bụng cảm giác kì lạ, tâm tình trào dâng. Tối hôm qua căn bản cô không ngủ được, trong đầu đều nghĩ đến dáng vẻ yếu ớt của hắn.</w:t>
      </w:r>
    </w:p>
    <w:p>
      <w:pPr>
        <w:pStyle w:val="BodyText"/>
      </w:pPr>
      <w:r>
        <w:t xml:space="preserve">Nói thật ra, điều này khiến cô rất khiếp sợ, cô chưa từng nhìn thấy bộ dạng này của Long Kiệt, trước mặt cô hắn luôn ung dung tự tin, nhanh chóng, chính xác chỉ thị cấp dưới, trong công việc đều như vậy. Thường ngày bí mật để lộ thái độ lưu manh, tất cả đều tràn đầy tự tin. Tại sao lại có thể giống như hôm nay, loại bộ dáng yếu ớt này!</w:t>
      </w:r>
    </w:p>
    <w:p>
      <w:pPr>
        <w:pStyle w:val="BodyText"/>
      </w:pPr>
      <w:r>
        <w:t xml:space="preserve">“Đúng rồi, chị Bàng.” Nhìn sắc mặt cô thay đổi, Hạ Ngữ Hoa cũng không dám nhiều lời.</w:t>
      </w:r>
    </w:p>
    <w:p>
      <w:pPr>
        <w:pStyle w:val="BodyText"/>
      </w:pPr>
      <w:r>
        <w:t xml:space="preserve">“Còn nữa... Sáng sớm hôm nay thông báo đến tất cả các trưởng bộ phận là hủy bỏ cuộc họp, tất cả chờ tổng giám đốc về chỉ thị.” Chỉ sợ trong thời gian ngắn hắn chưa thể quay lại làm việc được.</w:t>
      </w:r>
    </w:p>
    <w:p>
      <w:pPr>
        <w:pStyle w:val="BodyText"/>
      </w:pPr>
      <w:r>
        <w:t xml:space="preserve">“Chị Bàng... Tổng giám đốc rất nghiêm trọng sao?” Hạ Ngữ Hoa lúc này mới chậm rãi hỏi.</w:t>
      </w:r>
    </w:p>
    <w:p>
      <w:pPr>
        <w:pStyle w:val="BodyText"/>
      </w:pPr>
      <w:r>
        <w:t xml:space="preserve">Đức Nữ liếc cô ấy nói. “Chỉ là gãy chân nên vẫn cần một chút thời gian nghỉ ngơi, gần đây chị hay phải chạy qua chạy lại bệnh viện, có một số việc muốn làm phiền em.”</w:t>
      </w:r>
    </w:p>
    <w:p>
      <w:pPr>
        <w:pStyle w:val="BodyText"/>
      </w:pPr>
      <w:r>
        <w:t xml:space="preserve">“Không thành vấn đề!” Hạ Ngữ Hoa vỗ mông ngựa bảo đảm. “Em sẽ giúp chị hết sức.” Cô ấy như vậy sẽ trực tiếp được tìm hiểu nhiều thông tin, sợ rằng tất cả mọi người đều muốn nịnh bợ chị ấy.</w:t>
      </w:r>
    </w:p>
    <w:p>
      <w:pPr>
        <w:pStyle w:val="BodyText"/>
      </w:pPr>
      <w:r>
        <w:t xml:space="preserve">“Còn nữa... Không cho phép truyền thông tin của tổng giám đốc ra ngoài.” Đức Nữ hung hăng đánh tỉnh mộng đẹp của cô.</w:t>
      </w:r>
    </w:p>
    <w:p>
      <w:pPr>
        <w:pStyle w:val="BodyText"/>
      </w:pPr>
      <w:r>
        <w:t xml:space="preserve">“A! Tại sao?” Trước kia thư ký Bàng cũng không cấm bao giờ nha, thế nào lần này lại...</w:t>
      </w:r>
    </w:p>
    <w:p>
      <w:pPr>
        <w:pStyle w:val="BodyText"/>
      </w:pPr>
      <w:r>
        <w:t xml:space="preserve">Hạ Ngữ Hoa đối mặt với quẫn trí này!</w:t>
      </w:r>
    </w:p>
    <w:p>
      <w:pPr>
        <w:pStyle w:val="BodyText"/>
      </w:pPr>
      <w:r>
        <w:t xml:space="preserve">Nhưng cô không dám hỏi ra mấy tiếng “Tại sao”. Ô ô — Chị Bàng so với tổng giám đốc còn kinh khủng hơn kìa.</w:t>
      </w:r>
    </w:p>
    <w:p>
      <w:pPr>
        <w:pStyle w:val="BodyText"/>
      </w:pPr>
      <w:r>
        <w:t xml:space="preserve">Đức Nữ không để ý đến cô nữa, đi vào phòng giải khát pha cà phê.</w:t>
      </w:r>
    </w:p>
    <w:p>
      <w:pPr>
        <w:pStyle w:val="BodyText"/>
      </w:pPr>
      <w:r>
        <w:t xml:space="preserve">Cô đang vô ý thức pha cà phê thì nhất thời tỉnh lại. “Trời ạ! Tôi đang làm cái gì vậy?” Chẳng lẽ hầu hạ hắn đã thành thói quen? Là do thường phải pha nhiều cà phê cho hắn. Nghĩ đến hiện tại hắn đang ở bệnh viện mổ, một hồi tâm trạng cô cũng nặng nề.</w:t>
      </w:r>
    </w:p>
    <w:p>
      <w:pPr>
        <w:pStyle w:val="BodyText"/>
      </w:pPr>
      <w:r>
        <w:t xml:space="preserve">Chưa từng suy nghĩ kĩ như này, tử tế suy nghĩ đến diện mạo của hắn.</w:t>
      </w:r>
    </w:p>
    <w:p>
      <w:pPr>
        <w:pStyle w:val="BodyText"/>
      </w:pPr>
      <w:r>
        <w:t xml:space="preserve">Trước kia hắn đối với cô mà nói là cấp trên, là một người quan trọng ảnh hưởng đến thu nhập của cô. Mặc dù rất nhiều cô gái say mê hắn, cô cũng chỉ chê cười nhìn, cũng chưa thật sự dùng con mắt nhìn người đàn ông này.</w:t>
      </w:r>
    </w:p>
    <w:p>
      <w:pPr>
        <w:pStyle w:val="BodyText"/>
      </w:pPr>
      <w:r>
        <w:t xml:space="preserve">Cho đến khi hắn phát hiện ra cô xuất bản báo điện tử chuyện tình của hắn, hắn không trừng trị cô. Khiến cho cô vô cùng kinh ngạc. Điều này khiến cho cô đối với cấp trên có chút tò mò, nhưng tiếp theo. Hắn thích thú đối với cô đó chính là quấy nhiễu mãi không dứt. Có lẽ hắn thật sự quấy nhiễu đối với cô, cô nhìn nhận khác hẳn với ngày xưa của hắn đi!</w:t>
      </w:r>
    </w:p>
    <w:p>
      <w:pPr>
        <w:pStyle w:val="BodyText"/>
      </w:pPr>
      <w:r>
        <w:t xml:space="preserve">Chỉ có trước mặt cô, hắn mới có thể ăn vạ như vậy. Ở trước mặt cô hắn hoàn toàn không giống lãnh khốc tổng giám đốc trong phòng làm việc. Điều này khiến cho cô bất an. Đến tột cùng là bất an cái gì đây? Cô không phải là cố gắn ưng phó với viên kẹo da trâu này sao, dù sao trừ những thứ ‘trang bị’ của cô ra, không đóng vai hoạt bát linh động, nhưng mà khiến người ta cảm nhận được vẻ thùy mị kinh ngạc. Điểm này cô thập phần rõ ràng.</w:t>
      </w:r>
    </w:p>
    <w:p>
      <w:pPr>
        <w:pStyle w:val="BodyText"/>
      </w:pPr>
      <w:r>
        <w:t xml:space="preserve">Nhưng mà hắn hôn cô.</w:t>
      </w:r>
    </w:p>
    <w:p>
      <w:pPr>
        <w:pStyle w:val="BodyText"/>
      </w:pPr>
      <w:r>
        <w:t xml:space="preserve">Thời điểm cô ăn mặc như thế kia, hắn khiến cô không kịp che giấu, loại cảm giác lạ lẫm đó! Đây có lẽ chính là nguồn gốc bất an.</w:t>
      </w:r>
    </w:p>
    <w:p>
      <w:pPr>
        <w:pStyle w:val="BodyText"/>
      </w:pPr>
      <w:r>
        <w:t xml:space="preserve">Ngũ quan hắn thâm thúy, ngay cả đường cong hai mí mắt cũng tương đối thanh nhã, người đàn ông này sẽ làm phụ nữ điên đảo, dĩ nhiên không phải hắn có chức vụ cao. Môi của hắn có độ dày vừa phải, khi khóe miệng hắn nhếch lên một đường, cô sẽ biết là hắn không vui, nhất là mang theo bộ dạng quật cường, có một ít tính trẻ con.</w:t>
      </w:r>
    </w:p>
    <w:p>
      <w:pPr>
        <w:pStyle w:val="BodyText"/>
      </w:pPr>
      <w:r>
        <w:t xml:space="preserve">Thật ra cô đối với vẻ mặt của hắn đã vô cùng quen thuộc, nhưng lại đối với ngũ quan của hắn cách ra thật xa. Cô thật quái lạ! Khoảng cách giữa cô và hắn muốn vừa gần vừa xa nha!</w:t>
      </w:r>
    </w:p>
    <w:p>
      <w:pPr>
        <w:pStyle w:val="BodyText"/>
      </w:pPr>
      <w:r>
        <w:t xml:space="preserve">“Ngô...” Hai mí mắt hắn khép chặt phía trong con người đang chuyển động, ở sâu trong cơ thể liền giật mình, chỗ sâu trong cổ họng khạc ra một thanh âm thật thấp.</w:t>
      </w:r>
    </w:p>
    <w:p>
      <w:pPr>
        <w:pStyle w:val="BodyText"/>
      </w:pPr>
      <w:r>
        <w:t xml:space="preserve">“Tổng giám đốc!” Cô lo láng chạy đến gần hắn. “Anh đã tỉnh chưa?” Bác sĩ vừa mới nói qua phẫu thuật tương đối thành công, chỉ cần ngoan ngoãn nằm viện mấy ngày là có thể xuất viện.</w:t>
      </w:r>
    </w:p>
    <w:p>
      <w:pPr>
        <w:pStyle w:val="BodyText"/>
      </w:pPr>
      <w:r>
        <w:t xml:space="preserve">Cô không hề giúp hắn tiết kiệm tiền phòng bệnh, chọn cho hắn phòng bệnh cao cấp nhất, cho nên hắn một mình độc chiếm cả gian phòng, dù sao hắn cũng có tiền!</w:t>
      </w:r>
    </w:p>
    <w:p>
      <w:pPr>
        <w:pStyle w:val="BodyText"/>
      </w:pPr>
      <w:r>
        <w:t xml:space="preserve">Long Kiệt mở mắt, dường như trong miệng muốn nói cái gì, thanh âm yếu ớt, nghe không rõ được.</w:t>
      </w:r>
    </w:p>
    <w:p>
      <w:pPr>
        <w:pStyle w:val="BodyText"/>
      </w:pPr>
      <w:r>
        <w:t xml:space="preserve">“Anh nói cái gì?” Cô đến gần hắn hơn.</w:t>
      </w:r>
    </w:p>
    <w:p>
      <w:pPr>
        <w:pStyle w:val="BodyText"/>
      </w:pPr>
      <w:r>
        <w:t xml:space="preserve">“Gọi tôi... Long Kiệt...” Thanh âm của hắn đứt quãng, nhưng cô đã nghe rõ.</w:t>
      </w:r>
    </w:p>
    <w:p>
      <w:pPr>
        <w:pStyle w:val="BodyText"/>
      </w:pPr>
      <w:r>
        <w:t xml:space="preserve">Cô ngẩng mặt lên, tức giận liếc hắn một cái. Bây giờ không phải thời điểm so đo loại chuyện này chứ? “Long Kiệt, anh đừng nên lộn xộn, bác sĩ mới vừa mổ giúp anh, thuốc mê đã hết nên có chút đau, mấy ngày nữa là có thể xuất viện. Anh có biết mình đã xảy ra chuyện gì không?”</w:t>
      </w:r>
    </w:p>
    <w:p>
      <w:pPr>
        <w:pStyle w:val="BodyText"/>
      </w:pPr>
      <w:r>
        <w:t xml:space="preserve">“Tôi...” Lời nói phía sau đều ngậm chặt trong miệng, cô không thể đem mặt lại gần sát hắn được nữa.</w:t>
      </w:r>
    </w:p>
    <w:p>
      <w:pPr>
        <w:pStyle w:val="BodyText"/>
      </w:pPr>
      <w:r>
        <w:t xml:space="preserve">“Anh nói cái gì hả?” Cô nghiêm túc hơi nhíu chân mày.</w:t>
      </w:r>
    </w:p>
    <w:p>
      <w:pPr>
        <w:pStyle w:val="BodyText"/>
      </w:pPr>
      <w:r>
        <w:t xml:space="preserve">Không nghĩ tới hắn đột nhiên hôn vào môi cô, cô che miệng nhảy ra ba bước, tức giận nhìn chằm chằm hắn.</w:t>
      </w:r>
    </w:p>
    <w:p>
      <w:pPr>
        <w:pStyle w:val="BodyText"/>
      </w:pPr>
      <w:r>
        <w:t xml:space="preserve">“Cũng không phải là chưa từng hôn qua, phản ứng lớn như vậy, chẳng lẽ cô còn là xử nữ?” Hắn lười biếng nói, lần này có sức nhiều hơn.</w:t>
      </w:r>
    </w:p>
    <w:p>
      <w:pPr>
        <w:pStyle w:val="BodyText"/>
      </w:pPr>
      <w:r>
        <w:t xml:space="preserve">Đức Nữ thực sự muôn đem đầu hắn bẻ gãy nói. “Tôi là xử nữ hay không thì liên quan gì đến anh?” Cái tên đàn ông ghê tởm này, vừa tỉnh chuyện đầu tiên là cợt nhả với cô, không biết hắn làm như vậy đến cuối cùng có ích lợi gì?</w:t>
      </w:r>
    </w:p>
    <w:p>
      <w:pPr>
        <w:pStyle w:val="BodyText"/>
      </w:pPr>
      <w:r>
        <w:t xml:space="preserve">“Dĩ nhiên là có liên quan rồi!” Hắn trả lời tương đối nghiêm túc. “Tôi cảm thấy cả người mình đều bẩn, nếu cô là xử nữ, tôi chắc chắn không thể nhờ cậy cô giúp tôi tắm.”</w:t>
      </w:r>
    </w:p>
    <w:p>
      <w:pPr>
        <w:pStyle w:val="BodyText"/>
      </w:pPr>
      <w:r>
        <w:t xml:space="preserve">Cô điều chỉnh hô hấp của mình, kiềm chế xúc động muốn đánh hắn lại. “Bác sĩ nói anh chưa có thể tắm được, còn nói anh phải chú ý đến vết thương của mình, cũng không phải cơ thể của anh thối không ngửi được đi?”</w:t>
      </w:r>
    </w:p>
    <w:p>
      <w:pPr>
        <w:pStyle w:val="BodyText"/>
      </w:pPr>
      <w:r>
        <w:t xml:space="preserve">“Cô xem, thật thối, nếu không phải vậy làm sao cô sẽ nói...”</w:t>
      </w:r>
    </w:p>
    <w:p>
      <w:pPr>
        <w:pStyle w:val="BodyText"/>
      </w:pPr>
      <w:r>
        <w:t xml:space="preserve">“Tôi chưa nói cơ thể anh bốc mùi, tôi nói...” Cô ngừng lại. Kì lạ, cô rất ít khi mất tỉnh táo, gần đây thế nào luôn thiếu kiên nhẫn? “Tóm lại, bác sĩ chưa đồng ý thì anh không thể tắm được!”</w:t>
      </w:r>
    </w:p>
    <w:p>
      <w:pPr>
        <w:pStyle w:val="BodyText"/>
      </w:pPr>
      <w:r>
        <w:t xml:space="preserve">“Vậy cô có thể giúp tôi lau qua người được mà?” Mặt hắn biểu tình ‘cầu xin cô’. Kì lạ! Người đàn ông này vừa tỉnh đã chú ý đến sạch sẽ? Chẳng lẽ hắn phát hiện dưới da mình râu ria sắp mọc, cũng sẽ bảo cô cạo râu sao?</w:t>
      </w:r>
    </w:p>
    <w:p>
      <w:pPr>
        <w:pStyle w:val="BodyText"/>
      </w:pPr>
      <w:r>
        <w:t xml:space="preserve">“E hèm!” Cô cắn ra mấy tiếng, tìm lại được sự trấn định. “Tóm lại, cảm ơn anh đã cứu tôi, người nhà anh đang chuẩn bị đến, tôi sẽ tận lực giúp đỡ, như vậy nhé!”</w:t>
      </w:r>
    </w:p>
    <w:p>
      <w:pPr>
        <w:pStyle w:val="BodyText"/>
      </w:pPr>
      <w:r>
        <w:t xml:space="preserve">“Đợi chút...” Hắn cắt đứt giọng nói tổng kết của cô nói. “Tôi không muốn người nhà tôi biết được, cô chẳng lẽ đã báo tin rồi?” Hắn nhớ rằng mình đã bảo với cô đừng nói.</w:t>
      </w:r>
    </w:p>
    <w:p>
      <w:pPr>
        <w:pStyle w:val="BodyText"/>
      </w:pPr>
      <w:r>
        <w:t xml:space="preserve">Nghĩ đến lúc ngã cầu thang vẻ mặt cô ấy lo lắng, hắn chưa từng nhìn thấy cô hốt hoảng bao giờ. Không biết vì sao, hắn lại cảm thấy ấm áp trong lòng sung sướng mà bay lên, ngược lại hắn muốn an ủi cô, tiếc rằng cuối cùng hắn lại ngất đi.</w:t>
      </w:r>
    </w:p>
    <w:p>
      <w:pPr>
        <w:pStyle w:val="BodyText"/>
      </w:pPr>
      <w:r>
        <w:t xml:space="preserve">Nhưng mà, cô gái cực kì tỉnh táo này không hay bày tỏ cũng có một chút quan tâm hắn?</w:t>
      </w:r>
    </w:p>
    <w:p>
      <w:pPr>
        <w:pStyle w:val="BodyText"/>
      </w:pPr>
      <w:r>
        <w:t xml:space="preserve">“Nhưng mà...” Như vậy cô sẽ không thoát khỏi hắn được? Không tốt đến vậy sao?</w:t>
      </w:r>
    </w:p>
    <w:p>
      <w:pPr>
        <w:pStyle w:val="BodyText"/>
      </w:pPr>
      <w:r>
        <w:t xml:space="preserve">“Cha mẹ tôi hiện tại đang ở bên ngoài, tôi không hi vọng bọn họ biết được rồi lo lắng cho tôi, không phải tôi cùng đã không sao rồi ư?” Hắn nói tới chỗ này thì dừng lại, vẻ mặt cố ý biến sắc. “Tôi biết rõ khả năng sẽ làm cô bận rộn, không sao, cô có thể không cần để ý để đến tôi, tôi ở bệnh viện đã có bác sĩ cùng y tá chăm sóc, nếu không cẩn thận ngã xuống giường, một lúc sau cũng sẽ được phát hiện ...”</w:t>
      </w:r>
    </w:p>
    <w:p>
      <w:pPr>
        <w:pStyle w:val="BodyText"/>
      </w:pPr>
      <w:r>
        <w:t xml:space="preserve">Sắc mặt của cô trở nên khó nhìn. Người đàn ông này cố ý!</w:t>
      </w:r>
    </w:p>
    <w:p>
      <w:pPr>
        <w:pStyle w:val="BodyText"/>
      </w:pPr>
      <w:r>
        <w:t xml:space="preserve">“Nếu tổng giám đốc không muốn người nhà biết được, tôi sẽ tuân theo chỉ thị của anh. Hơn nữa, tổng giám đốc là vì cứu tôi mới bị ngã xuống lầu, tôi sẽ chăm sóc anh, cho đến khi xuất viện.” Cho dù đã biết hắn cố ý, Bàng Đức Nữ cũng không phải là loại người trốn tránh trách nhiệm.</w:t>
      </w:r>
    </w:p>
    <w:p>
      <w:pPr>
        <w:pStyle w:val="BodyText"/>
      </w:pPr>
      <w:r>
        <w:t xml:space="preserve">“Cô không cần phải phiền toái, tôi biết rõ cô không muốn đến gần tôi, tôi có thể tự chắm sóc bản thân.” Hắn nhàn nhạt nói, quay đầu ra chỗ khác, vẻ mặt có phần cô đơn.</w:t>
      </w:r>
    </w:p>
    <w:p>
      <w:pPr>
        <w:pStyle w:val="BodyText"/>
      </w:pPr>
      <w:r>
        <w:t xml:space="preserve">Điều này khiến cho cô mềm lòng: “Tôi nói tôi sẽ chăm sóc cho anh, cứ như vậy đi! Anh bây giờ vẫn chưa thể ăn được cái gì, một lúc nữa mới có thể ăn được, tôi sẽ chuẩn bị đồ ăn giúp anh. Chờ một lúc tôi quay về phòng làm việc, cuộc họp buổi sáng tôi đã giúp anh hủy bỏ. Công việc có khẩn cấp gì tôi sẽ xin ý kiến phó tổng giám đốc, công văn quan trọng tôi sẽ đem đến đây cho tổng giám đốc xem...”</w:t>
      </w:r>
    </w:p>
    <w:p>
      <w:pPr>
        <w:pStyle w:val="BodyText"/>
      </w:pPr>
      <w:r>
        <w:t xml:space="preserve">“Cô liên tục không chịu gọi tên tôi, cần gì phải miễn cưỡng như vậy?”</w:t>
      </w:r>
    </w:p>
    <w:p>
      <w:pPr>
        <w:pStyle w:val="BodyText"/>
      </w:pPr>
      <w:r>
        <w:t xml:space="preserve">Cô trộm liếc mắt. “Anh là tổng giám đốc đấy!”</w:t>
      </w:r>
    </w:p>
    <w:p>
      <w:pPr>
        <w:pStyle w:val="BodyText"/>
      </w:pPr>
      <w:r>
        <w:t xml:space="preserve">“Ở đây cũng không phải phòng làm việc.” Ánh mắt hắn đang chỉ trích cô lấy cớ.</w:t>
      </w:r>
    </w:p>
    <w:p>
      <w:pPr>
        <w:pStyle w:val="BodyText"/>
      </w:pPr>
      <w:r>
        <w:t xml:space="preserve">Cô thật sự nghĩ không thấu. “Được rồi, Long Kiêth tiên sinh, xin hỏi còn có gì sai bảo?” Chờ hắn khỏe lại, cô sẽ đem chân hắn cắt đứt, tại sao lại đưa ra ý kiến này? Nghĩ đi nghĩ lại, tâm tình của cô cũng nhẹ nhõm nhiều rồi, thậm chí đáy mắt còn có nụ cười.</w:t>
      </w:r>
    </w:p>
    <w:p>
      <w:pPr>
        <w:pStyle w:val="BodyText"/>
      </w:pPr>
      <w:r>
        <w:t xml:space="preserve">“Đúng rồi! Cô phải cười nhiều lên, cười lên mới xinh đẹp!” Hắn cười nói, người động đậy muốn ngồi dậy, không ngờ lại động vào vết thương ở chân, khiến cho hắn một hồi nhe răng nhếch miệng.</w:t>
      </w:r>
    </w:p>
    <w:p>
      <w:pPr>
        <w:pStyle w:val="BodyText"/>
      </w:pPr>
      <w:r>
        <w:t xml:space="preserve">“Anh đừng có lộn xộn, để tôi giúp anh.” Đầu tiên cô điều chỉnh đầu gối hắn cho tốt, rồi dìu người hắn dậy.</w:t>
      </w:r>
    </w:p>
    <w:p>
      <w:pPr>
        <w:pStyle w:val="BodyText"/>
      </w:pPr>
      <w:r>
        <w:t xml:space="preserve">Long Kiệt rất cao hứng, chóp mũi hắn đều ngửi được mùi hương nhàn nhạt trên cơ thể cô, cho dù cô có ăn mặc thành bộ dáng kinh người kia nhưng dù sao cũng là phụ nữ, rất khó không có mùi vị riêng.</w:t>
      </w:r>
    </w:p>
    <w:p>
      <w:pPr>
        <w:pStyle w:val="BodyText"/>
      </w:pPr>
      <w:r>
        <w:t xml:space="preserve">Nhất là khi hắn dựa trên cơ thể mềm mại của cô, hắn chỉ muốn ngồi phịch lên không muốn xuống, đáng tiếc động tác cô gọn gàng đem hắn “ổn định” thật tốt, rồi lập tức rời đi.</w:t>
      </w:r>
    </w:p>
    <w:p>
      <w:pPr>
        <w:pStyle w:val="BodyText"/>
      </w:pPr>
      <w:r>
        <w:t xml:space="preserve">“Đầu tiên anh nên nghỉ ngơi đi, tan làm tôi sẽ đến thăm anh, có điều gì muốn nói, có thể gọi điện thoại.” Cô cảm phục mình đã chọn phòng VIP cho hắn, trong phòng có điện thoại.</w:t>
      </w:r>
    </w:p>
    <w:p>
      <w:pPr>
        <w:pStyle w:val="BodyText"/>
      </w:pPr>
      <w:r>
        <w:t xml:space="preserve">“Khoan đã, tôi có thể nhờ cô giúp một việc được không?” Lời của hắn lưu lại trước khi cô bước chân rời đi.</w:t>
      </w:r>
    </w:p>
    <w:p>
      <w:pPr>
        <w:pStyle w:val="BodyText"/>
      </w:pPr>
      <w:r>
        <w:t xml:space="preserve">“Chuyện gì?” Cô có dự cảm, bình thường hắn mở miệng thì sẽ không bao giờ có chuyện tốt.</w:t>
      </w:r>
    </w:p>
    <w:p>
      <w:pPr>
        <w:pStyle w:val="BodyText"/>
      </w:pPr>
      <w:r>
        <w:t xml:space="preserve">“Sau khi tan làm thì hãy đi tẩy trang, đây là yêu cầu của bệnh nhân cũng coi như không có gì quá đáng?” Rõ ràng là mỹ nữ mà lại mang da thịt xinh đẹp của mình che lại, thật là có lỗi mà! Hắn muốn lợi dụng phúc lợi của mình!</w:t>
      </w:r>
    </w:p>
    <w:p>
      <w:pPr>
        <w:pStyle w:val="BodyText"/>
      </w:pPr>
      <w:r>
        <w:t xml:space="preserve">Cô cười một tiếng đùa giỡn nói: “Có cần thiết không?” Thật ra khi tan việc, cô cũng phải sớm tháo lớp trang điểm kia ra, lại nói cô cũng không phải là không bao giờ lộ bộ mặt thật, nhưng mà... “Không chừng sẽ có khách của anh đến thăm, e là không tiện!”</w:t>
      </w:r>
    </w:p>
    <w:p>
      <w:pPr>
        <w:pStyle w:val="BodyText"/>
      </w:pPr>
      <w:r>
        <w:t xml:space="preserve">“Cô dặn dò tất cả mọi người đến thăm tôi, tôi không muốn bị quấy rầy, chỉ cần cô không nói phòng nào cho họ, thì bọn họ chưa chắc đã biết được!”</w:t>
      </w:r>
    </w:p>
    <w:p>
      <w:pPr>
        <w:pStyle w:val="BodyText"/>
      </w:pPr>
      <w:r>
        <w:t xml:space="preserve">Đức Nữ nhún vai một cái, không cho ý kiến. “Tôi đi trước, bye!”</w:t>
      </w:r>
    </w:p>
    <w:p>
      <w:pPr>
        <w:pStyle w:val="BodyText"/>
      </w:pPr>
      <w:r>
        <w:t xml:space="preserve">Cô khoát khoát tay, vui vẻ rời khỏi bệnh viện, mặc kệ ánh mắt buồn bã của người đàn ông kia.</w:t>
      </w:r>
    </w:p>
    <w:p>
      <w:pPr>
        <w:pStyle w:val="BodyText"/>
      </w:pPr>
      <w:r>
        <w:t xml:space="preserve">Haha! Bỗng nhiên cô cảm thấy tâm trạng của mình tốt lên một chút.</w:t>
      </w:r>
    </w:p>
    <w:p>
      <w:pPr>
        <w:pStyle w:val="BodyText"/>
      </w:pPr>
      <w:r>
        <w:t xml:space="preserve">Thật vất vả mới đến lúc tan làm,có thể nói là cô chạy như bay. Mấy ngày hôm nay, để cho tiện cô đều đi xe của Long Kiệt tới tới lui lui, hôm nay còn đi xe của hắn tới chỗ làm, nhưng cũng không dám đỗ chiếc xe nổi tiếng này ở điểm đỗ xe của tổng giám đốc.</w:t>
      </w:r>
    </w:p>
    <w:p>
      <w:pPr>
        <w:pStyle w:val="BodyText"/>
      </w:pPr>
      <w:r>
        <w:t xml:space="preserve">Vấn đề là chiếc xe nổi tiếng này cô hay đỗ ở trong ngõ hẻm, nhưng cô lại lo lắng chiếc xe bị trầy xước... Đến lúc đấy rủi ro hắn bắt cô sửa xe thì sao? Thật sự là phiền toái!</w:t>
      </w:r>
    </w:p>
    <w:p>
      <w:pPr>
        <w:pStyle w:val="BodyText"/>
      </w:pPr>
      <w:r>
        <w:t xml:space="preserve">Vừa vào đến cửa nhà, phát hiện Tiểu Thích đã tan việc, cô thở phào nhẹ nhõm.</w:t>
      </w:r>
    </w:p>
    <w:p>
      <w:pPr>
        <w:pStyle w:val="BodyText"/>
      </w:pPr>
      <w:r>
        <w:t xml:space="preserve">“Tiểu Thích có thể làm phiền cậu giúp tớ nấu một bát cháo được không, và thêm một chút thức ăn nhẹ?” Đức Nữ đi tắm rửa, tháo bỏ một thân y phục cổ hủ, để còn đến bệnh viện.</w:t>
      </w:r>
    </w:p>
    <w:p>
      <w:pPr>
        <w:pStyle w:val="BodyText"/>
      </w:pPr>
      <w:r>
        <w:t xml:space="preserve">“Được!” Tiểu Thích rất sảng khoái đồng ý. “Cậu gần đây sao lại bận rộn như vậy? Tối hôm qua rất muộn cậu mới trở về, cậu còn khỏe đấy chứ?”</w:t>
      </w:r>
    </w:p>
    <w:p>
      <w:pPr>
        <w:pStyle w:val="BodyText"/>
      </w:pPr>
      <w:r>
        <w:t xml:space="preserve">Tối hôm sự việc phát sinh bất ngờ, Đức Nữ bận rộn, khi trở về đúng là quá muộn, vì vậy Tiểu Thích và Tiểu Mễ không biết cô đã xảy ra chuyện gì.</w:t>
      </w:r>
    </w:p>
    <w:p>
      <w:pPr>
        <w:pStyle w:val="BodyText"/>
      </w:pPr>
      <w:r>
        <w:t xml:space="preserve">“Đừng nói cho ai.” Cô đang đầy một bụng bực tức. “Cấp trên của tớ hôm qua đi dự tiệc, ngã cầu thang, gẫy xương đùi, tớ hôm qua bị giày vò ở bệnh viện đến tận khuya mới về được.” Bây giờ ngĩ lại vẫn thấy mệt mỏi, buổi trưa cô trốn Long mặt Jerry kia vào phòng nghỉ ngơi ngủ một chốc lát, hồi phục được một ít thể lực.</w:t>
      </w:r>
    </w:p>
    <w:p>
      <w:pPr>
        <w:pStyle w:val="BodyText"/>
      </w:pPr>
      <w:r>
        <w:t xml:space="preserve">“Nghiêm trọng vậy sao?” Tiểu Thích cũng rất có khẩu khí nói: “Vậy nhất định cậu sẽ rất bận, cháo của cấp trên cậu, tớ sẽ lập tức đi nấu.”</w:t>
      </w:r>
    </w:p>
    <w:p>
      <w:pPr>
        <w:pStyle w:val="BodyText"/>
      </w:pPr>
      <w:r>
        <w:t xml:space="preserve">“Làm phiền cậu rồi.” Đức Nữ nói xin lỗi, cô cũng không muốn làm phiền tiểu thích, nhưng cô cũng không muốn đồ ăn cô nấu để đầu độc bệnh nhân.</w:t>
      </w:r>
    </w:p>
    <w:p>
      <w:pPr>
        <w:pStyle w:val="BodyText"/>
      </w:pPr>
      <w:r>
        <w:t xml:space="preserve">“Khách sáo cái gì, việc này đối với tớ là quá đơn giản. Nhanh đi rửa mặt đi, chờ tớ nấu xong rồi cậu mang đi.”</w:t>
      </w:r>
    </w:p>
    <w:p>
      <w:pPr>
        <w:pStyle w:val="BodyText"/>
      </w:pPr>
      <w:r>
        <w:t xml:space="preserve">“Vậy tớ đi...”</w:t>
      </w:r>
    </w:p>
    <w:p>
      <w:pPr>
        <w:pStyle w:val="BodyText"/>
      </w:pPr>
      <w:r>
        <w:t xml:space="preserve">“Đức Nữ! Cậu đổi xe rồi à!” Tiểu Mễ sôi nổi xông vào trong nhà, cắt đứt lời nói của Đức Nữ. “Chiếc xe Benz kia rất đẹp! Không nghĩ đến là cậu cũng thích chiếc xe này nha, giống như tên Lục Thạc Hồng trông đẹp trai mà không dùng được xe thể thao.” Cô trong lúc nói cũng không quên làm tổn thương đến bạn trai của mình một phen.</w:t>
      </w:r>
    </w:p>
    <w:p>
      <w:pPr>
        <w:pStyle w:val="BodyText"/>
      </w:pPr>
      <w:r>
        <w:t xml:space="preserve">“Đấy không phải là xe của tớ, là xe của cấp trên.” Đức Nữ giải thích.</w:t>
      </w:r>
    </w:p>
    <w:p>
      <w:pPr>
        <w:pStyle w:val="BodyText"/>
      </w:pPr>
      <w:r>
        <w:t xml:space="preserve">“Là của tổng giám đốc tiên sao?” Tiểu Mễ hăng hái không giảm nói. “Không ngờ gian tình giữa cậu và cấp trên đã lên tới mức đổi xe cho nhau rồi nha!”</w:t>
      </w:r>
    </w:p>
    <w:p>
      <w:pPr>
        <w:pStyle w:val="BodyText"/>
      </w:pPr>
      <w:r>
        <w:t xml:space="preserve">“Du Tiểu Mễ, cậu chán sống rồi sao? Ăn no quá rửng mỡ à?” Đức Nữ liếc mắt trừng cô ấy.</w:t>
      </w:r>
    </w:p>
    <w:p>
      <w:pPr>
        <w:pStyle w:val="BodyText"/>
      </w:pPr>
      <w:r>
        <w:t xml:space="preserve">“Đâu có!” Cô giương mắt vô tội, trốn đằng sau Tiểu Thích. “Nếu không thì cậu giải thích sự tình chiếc xe này đi?” Mặc dù rất sợ Đức Nữ lườm, nhưng vẫn tò mò vô cùng.</w:t>
      </w:r>
    </w:p>
    <w:p>
      <w:pPr>
        <w:pStyle w:val="BodyText"/>
      </w:pPr>
      <w:r>
        <w:t xml:space="preserve">“Cậu không thấy xe của tớ đỗ ở bên cạnh sao?” Đức Nữ quyết định ngày mai sẽ để xe hắn ở bãi đỗ công ty, vừa phải dè chừng lại phải trông nom xe cho hắn. “Long Kiệt bị ngã cầu thang, bây giờ đang nằm trong bệnh viện, cho nên tớ phải bảo quản xe giúp hắn.”</w:t>
      </w:r>
    </w:p>
    <w:p>
      <w:pPr>
        <w:pStyle w:val="BodyText"/>
      </w:pPr>
      <w:r>
        <w:t xml:space="preserve">“Ngã cầu thang?” Tiểu Mễ sợ hãi kêu lên.</w:t>
      </w:r>
    </w:p>
    <w:p>
      <w:pPr>
        <w:pStyle w:val="BodyText"/>
      </w:pPr>
      <w:r>
        <w:t xml:space="preserve">“Ừ!” Đức Nữ cắn răng nói. “Anh ta vì tớ nên bị ngã, cho nên tớ không có cách nào bỏ mặc hắn, bây giờ không thể làm gì hơn là để hắn sai khiến thôi.”</w:t>
      </w:r>
    </w:p>
    <w:p>
      <w:pPr>
        <w:pStyle w:val="BodyText"/>
      </w:pPr>
      <w:r>
        <w:t xml:space="preserve">“Người nhà Long tiên sinh đâu?” Tiểu Thích chen miệng vào hỏi.</w:t>
      </w:r>
    </w:p>
    <w:p>
      <w:pPr>
        <w:pStyle w:val="BodyText"/>
      </w:pPr>
      <w:r>
        <w:t xml:space="preserve">“Đều không ở Đài Loan, với lại anh ta không muốn thông báo cho người nhà!” Thật muốn bóp cổ người mà! Đức Nữ thầm nghĩ trong lòng...</w:t>
      </w:r>
    </w:p>
    <w:p>
      <w:pPr>
        <w:pStyle w:val="BodyText"/>
      </w:pPr>
      <w:r>
        <w:t xml:space="preserve">“Nói không chừng là anh ta muốn cậu ở bên cạnh chăm sóc...” Tiểu Thích giải thích khiến ánh mắt Đức Nữ hiện lên tia lửa.</w:t>
      </w:r>
    </w:p>
    <w:p>
      <w:pPr>
        <w:pStyle w:val="BodyText"/>
      </w:pPr>
      <w:r>
        <w:t xml:space="preserve">“Vậy hắn cũng không nên không báo cho người nhà biết, còn bắt tớ phải về nhà tẩy trang mới có thể gặp hắn, toàn yêu cầu những chuyện lông gà vỏ tỏi thật đúng là nhiều!” Nghĩ đến là lại tức, cô không nên đồng ý với hắn. Bây giờ trực tiếp đến bệnh viện nhìn hắn một cái, sau đó về ngủ với các đồng đảng của cô.</w:t>
      </w:r>
    </w:p>
    <w:p>
      <w:pPr>
        <w:pStyle w:val="BodyText"/>
      </w:pPr>
      <w:r>
        <w:t xml:space="preserve">“Haha!” Tiểu Thích với Tiểu Mễ cùng cười bộ dạng xơ xác tiêu điều của Bàng Đức Nữ.</w:t>
      </w:r>
    </w:p>
    <w:p>
      <w:pPr>
        <w:pStyle w:val="BodyText"/>
      </w:pPr>
      <w:r>
        <w:t xml:space="preserve">“Dù sao ngươi cũng không dùng bộ mặt thật gặp qua hắn, vậy thì...” Tiểu Thích có thể hiểu được, cô cũng không thể nào thích ứng được với bộ dạng Đức Nữ đem khuôn mặt của mình giấu đi, chứ đừng nói là còn mặc thêm bộ đồ công sở đáng sợ kia trăm năm bất loạn nghìn cây bất sầu.</w:t>
      </w:r>
    </w:p>
    <w:p>
      <w:pPr>
        <w:pStyle w:val="BodyText"/>
      </w:pPr>
      <w:r>
        <w:t xml:space="preserve">“Nếu cậu không thích thì sẽ không bao giờ làm! Điều này không hề giống cậu, Đức Nữ!” Tiểu Mễ thoải mái nói.</w:t>
      </w:r>
    </w:p>
    <w:p>
      <w:pPr>
        <w:pStyle w:val="BodyText"/>
      </w:pPr>
      <w:r>
        <w:t xml:space="preserve">Đức Nữ cả người cứng ngắc.</w:t>
      </w:r>
    </w:p>
    <w:p>
      <w:pPr>
        <w:pStyle w:val="BodyText"/>
      </w:pPr>
      <w:r>
        <w:t xml:space="preserve">Không nghĩ đến cô gái thần kinh Du Tiểu Mễ này lại có thể trực tiếp đánh trúng tử huyệt của cô.</w:t>
      </w:r>
    </w:p>
    <w:p>
      <w:pPr>
        <w:pStyle w:val="BodyText"/>
      </w:pPr>
      <w:r>
        <w:t xml:space="preserve">“Nói không chừng Long Kiệt thích cậu, muốn mượn cơ hội này đển được gần cậu, dĩ nhiên không cần cậu phải tới rồi!” Tiểu Mễ phân tích được đạo lí rõ ràng. “Quan trọng là cậu nghĩ như thế nào chứ? Đức Nữ nếu xét theo cá tính của cậu, không ai có thể ép buộc mọi chuyện được với cậu! Sao không suy nghĩ đến cảm giác của cậu đối với hắn đi!”</w:t>
      </w:r>
    </w:p>
    <w:p>
      <w:pPr>
        <w:pStyle w:val="BodyText"/>
      </w:pPr>
      <w:r>
        <w:t xml:space="preserve">Tiểu Thích lo âu nhìn Tiểu Mễ, chỉ sợ hành động của cô gái này chọc giận Đức Nữ!</w:t>
      </w:r>
    </w:p>
    <w:p>
      <w:pPr>
        <w:pStyle w:val="BodyText"/>
      </w:pPr>
      <w:r>
        <w:t xml:space="preserve">Không nghĩ đến Đức Nữ cả người ngây lại.</w:t>
      </w:r>
    </w:p>
    <w:p>
      <w:pPr>
        <w:pStyle w:val="BodyText"/>
      </w:pPr>
      <w:r>
        <w:t xml:space="preserve">Coi như bởi vì áy náy mà phải chăm sóc hắn, cũng đâu cần thiết phải thuận theo yêu cầu của hắn ta, thay đổi trang phục mới được xuất hiện trước mặt hắn? Chẳng lẽ đối với hắn cô muốn dùng bộ mặt thật?</w:t>
      </w:r>
    </w:p>
    <w:p>
      <w:pPr>
        <w:pStyle w:val="BodyText"/>
      </w:pPr>
      <w:r>
        <w:t xml:space="preserve">Nhưng đến tột cùng là vì sao?</w:t>
      </w:r>
    </w:p>
    <w:p>
      <w:pPr>
        <w:pStyle w:val="BodyText"/>
      </w:pPr>
      <w:r>
        <w:t xml:space="preserve">Cô ngụy trang được? Nhưng đối với hắn thì mềm yếu rồi sao?</w:t>
      </w:r>
    </w:p>
    <w:p>
      <w:pPr>
        <w:pStyle w:val="BodyText"/>
      </w:pPr>
      <w:r>
        <w:t xml:space="preserve">“Để cho tớ từ từ suy nghĩ đã!” Tiểu Mễ lôi kéo Tiểu Thích. “Có gì ăn không? Tớ đói rồi!”</w:t>
      </w:r>
    </w:p>
    <w:p>
      <w:pPr>
        <w:pStyle w:val="BodyText"/>
      </w:pPr>
      <w:r>
        <w:t xml:space="preserve">Tiểu Thích lại nhìn Đức Nữ một cái, lúc này mới xoay người lại hô to với Tiểu Mễ. “Tớ lập tức đi nấu cơm...”</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Đức Nữ lái xe vào bãi đỗ của bệnh viện, ngồi trên xe cô ngẩn người một lúc lâu. Lời Tiểu Mễ nói vừa nãy thật là dọa cô sợ!</w:t>
      </w:r>
    </w:p>
    <w:p>
      <w:pPr>
        <w:pStyle w:val="BodyText"/>
      </w:pPr>
      <w:r>
        <w:t xml:space="preserve">Suy nghĩ quá nghiêm túc đến kết quả, thế là quên không mang thức ăn lên xe, hại cô lại phải quay về một lần nữa!</w:t>
      </w:r>
    </w:p>
    <w:p>
      <w:pPr>
        <w:pStyle w:val="BodyText"/>
      </w:pPr>
      <w:r>
        <w:t xml:space="preserve">Vừa vào đến phòng bệnh, phát hiện bộ mặt Long Kiệt ai oán nhìn chằm chằm vách tường, giống hệt đứa trẻ bị bệnh nên bị mẹ giam cầm ở nhà. Nhất thời cô cảm thấy buồn cười.</w:t>
      </w:r>
    </w:p>
    <w:p>
      <w:pPr>
        <w:pStyle w:val="BodyText"/>
      </w:pPr>
      <w:r>
        <w:t xml:space="preserve">“Anh ăn cơm đi? Bác sĩ nói thế nào?” Cô lấy thức ăn ra để trên cái bàn nhỏ rồi đặt xuống giường bệnh.</w:t>
      </w:r>
    </w:p>
    <w:p>
      <w:pPr>
        <w:pStyle w:val="BodyText"/>
      </w:pPr>
      <w:r>
        <w:t xml:space="preserve">Hắn hai tay khoanh trước ngực, nhìn xéo cô một cái. “Cô cũng chỉ quan tâm đến tôi có ăn cơm được hay không, tôi cũng mau buồn chán đến chết! Cô vì sao mà đến trễ thế?”</w:t>
      </w:r>
    </w:p>
    <w:p>
      <w:pPr>
        <w:pStyle w:val="BodyText"/>
      </w:pPr>
      <w:r>
        <w:t xml:space="preserve">“Xem ra thần sắc anh không kém, hôm nay mới mổ, tình trạng trên cơ thể anh dấu hiệu rất tốt.” Cô lấy đồ ăn ra đếm từng thứ một, đặt lên bàn ăn cơm — ngăn lại để đi lên, thoáng an ủi tâm trạng bất mãn của hắn. “Tôi trở về giúp anh chuẩn bị đồ ăn, còn nữa..., không phải anh dặn dò muốn tôi tẩy trang rồi mới được đến sao.” Khi nhìn hắn trong vai trò bệnh nhận, hôm nay cô sẽ để cho hắn phách lỗi một chút đi!</w:t>
      </w:r>
    </w:p>
    <w:p>
      <w:pPr>
        <w:pStyle w:val="BodyText"/>
      </w:pPr>
      <w:r>
        <w:t xml:space="preserve">“Nhưng mà ở bệnh viện rất chán, vết thương lại đau.” Hôm nay thật sự hắn rất buồn chán, đọc báo xong, tivi cũng chẳng muốn xem. Quan trọng nhất là, hắn luôn nghĩ tới tan làm cô mới xuất hiện, cô gái này so với hắn còn chuyên nghiệp hơn!</w:t>
      </w:r>
    </w:p>
    <w:p>
      <w:pPr>
        <w:pStyle w:val="BodyText"/>
      </w:pPr>
      <w:r>
        <w:t xml:space="preserve">Nhưng mà thấy cô xõa mái tóc còn hơi ẩm sau vai, cùng áo phông quần jean đơn giản, hắn liền thấy hài lòng. Quần jean hoàn toàn đem đường cong đẹp đẽ của mông cô biểu hiện ra, cộng với đôi chân dài, thật là xinh đẹp thanh tú!</w:t>
      </w:r>
    </w:p>
    <w:p>
      <w:pPr>
        <w:pStyle w:val="BodyText"/>
      </w:pPr>
      <w:r>
        <w:t xml:space="preserve">“Bác sĩ đã kê đơn thuốc chưa? Anh có ăn hay không?” Hắn sẽ không phải là cái loại vừa nhuốm bệnh sẽ giận dỗi người đi chứ? Hai chân mày Đức Nữ khép lại.</w:t>
      </w:r>
    </w:p>
    <w:p>
      <w:pPr>
        <w:pStyle w:val="BodyText"/>
      </w:pPr>
      <w:r>
        <w:t xml:space="preserve">“Cô bận rộn đi làm, lại còn phải quản tôi có ăn với uống thuốc chưa?” Hắn tức giận hỏi.</w:t>
      </w:r>
    </w:p>
    <w:p>
      <w:pPr>
        <w:pStyle w:val="BodyText"/>
      </w:pPr>
      <w:r>
        <w:t xml:space="preserve">Người đàn ông này?! Cô vội vàng đi làm cũng làm hắn giận? “Công ty rất bận, tôi giao phần lớn công việc cho phó tổng giám đốc rồi, có một phần cần phải giải quyết trước, tôi phải xử lí...”</w:t>
      </w:r>
    </w:p>
    <w:p>
      <w:pPr>
        <w:pStyle w:val="BodyText"/>
      </w:pPr>
      <w:r>
        <w:t xml:space="preserve">“Tôi không có ở đấy, cô đi làm làm gì? Cô là thư ký của tôi!” Công việc của cô là phải chăm sóc hắn!</w:t>
      </w:r>
    </w:p>
    <w:p>
      <w:pPr>
        <w:pStyle w:val="BodyText"/>
      </w:pPr>
      <w:r>
        <w:t xml:space="preserve">“Nói cũng đúng.” Không nghĩ đến Đức Nữ bất ngờ tiếp lời. “Vậy ngày mai tôi ôm công văn đến đây làm việc, dù sao anh cũng không bận vừa hay có thể để anh phê duyệt!” Cô cầm bát đũa đưa đến trong tay hắn, đem món ăn thanh đạm xếp trên bàn, để hắn dễ dàng ăn cơm.</w:t>
      </w:r>
    </w:p>
    <w:p>
      <w:pPr>
        <w:pStyle w:val="BodyText"/>
      </w:pPr>
      <w:r>
        <w:t xml:space="preserve">Cô gái này đúng là khắc tinh của hắn, người này thật đúng là không có lương tâm! Hắn hung hăng húp một hớp cháo.</w:t>
      </w:r>
    </w:p>
    <w:p>
      <w:pPr>
        <w:pStyle w:val="BodyText"/>
      </w:pPr>
      <w:r>
        <w:t xml:space="preserve">“Tôi ngày mai sẽ lái xe anh để ở công ty, tránh lúc nào cũng phải trông xe của anh.” Cô vừa nhìn hắn ăn như hổ đói, vừa nói. “Ăn chậm lại một chút, ăn như thế không tốt cho đường tiêu hóa.”</w:t>
      </w:r>
    </w:p>
    <w:p>
      <w:pPr>
        <w:pStyle w:val="BodyText"/>
      </w:pPr>
      <w:r>
        <w:t xml:space="preserve">“Ừ, ăn ngon lắm, không nghĩ tới tay nghề cô lại tốt như vậy.” Mặc dù chỉ đơn giản là cháo trắng với dưa, cũng đã ngon như thế. Lại được cả mỹ nữ phục vụ, thật là quá tuyệt vời!</w:t>
      </w:r>
    </w:p>
    <w:p>
      <w:pPr>
        <w:pStyle w:val="BodyText"/>
      </w:pPr>
      <w:r>
        <w:t xml:space="preserve">“Là bạn cùng phòng tôi nấu, tôi nấu cho anh sợ rằng dạ dày anh cồn cào, viêm đường ruột mất.” Đức Nữ tự biết rõ tài nghệ nấu ăn của mình. “Ăn nhanh lên một chút, tôi còn đi về.”</w:t>
      </w:r>
    </w:p>
    <w:p>
      <w:pPr>
        <w:pStyle w:val="BodyText"/>
      </w:pPr>
      <w:r>
        <w:t xml:space="preserve">“Cô không ở lại cùng tôi!” Hắn hoảng sợ ngừng lại động tác ăn như hổ đói của mình.</w:t>
      </w:r>
    </w:p>
    <w:p>
      <w:pPr>
        <w:pStyle w:val="BodyText"/>
      </w:pPr>
      <w:r>
        <w:t xml:space="preserve">Vẻ mặt của hắn chọc cười cô.</w:t>
      </w:r>
    </w:p>
    <w:p>
      <w:pPr>
        <w:pStyle w:val="BodyText"/>
      </w:pPr>
      <w:r>
        <w:t xml:space="preserve">“Tôi ở lại ở đây thì có tác dụng gì?” Cô buồn cười hỏi.</w:t>
      </w:r>
    </w:p>
    <w:p>
      <w:pPr>
        <w:pStyle w:val="BodyText"/>
      </w:pPr>
      <w:r>
        <w:t xml:space="preserve">“Đương nhiên là có tác dụng, cô ở lại giúp tôi tắm, tôi không chịu nổi nữa rồi!”</w:t>
      </w:r>
    </w:p>
    <w:p>
      <w:pPr>
        <w:pStyle w:val="BodyText"/>
      </w:pPr>
      <w:r>
        <w:t xml:space="preserve">“Anh bây giờ chân bó thạch cao, tắm thế nào?” Cô nghiêng mặt, lườm hắn.</w:t>
      </w:r>
    </w:p>
    <w:p>
      <w:pPr>
        <w:pStyle w:val="BodyText"/>
      </w:pPr>
      <w:r>
        <w:t xml:space="preserve">“Chỉ lau người?” Hắn tràn đầy hi vọng bỗng vẻ mặt chợt tối sầm lại. “Xui thật! Loại người xử nữ như cô nhất định sẽ không chịu.”</w:t>
      </w:r>
    </w:p>
    <w:p>
      <w:pPr>
        <w:pStyle w:val="BodyText"/>
      </w:pPr>
      <w:r>
        <w:t xml:space="preserve">“Ai nói với anh tôi là xử nữ?!” Cô khẽ đỏ mặt. Nhưng nhất quyết cũng không chịu thừa nhận hắn nói đúng. “Được, lau người thì lau người đến lúc đó anh đừng có mà hối hận.” Cô thử xem xem rốt cuộc bản thân mình đối với hắn có cảm giác hay không, lời nói hôm nay của Tiểu Mễ đánh thức cô chú ý tới những chuyện này.</w:t>
      </w:r>
    </w:p>
    <w:p>
      <w:pPr>
        <w:pStyle w:val="BodyText"/>
      </w:pPr>
      <w:r>
        <w:t xml:space="preserve">Hơn nữa, coi như là thực hiện được kế hoạch của hắn, biểu tình của cô ác ý muốn chỉnh hắn.</w:t>
      </w:r>
    </w:p>
    <w:p>
      <w:pPr>
        <w:pStyle w:val="BodyText"/>
      </w:pPr>
      <w:r>
        <w:t xml:space="preserve">Muốn ăn đậu hũ của cô sao? Cũng tương đối thống khổ đấy! Dù thế nào đi nữa hắn cũng là bệnh nhân. Cũng không thể làm gì được cô, vả lại hắn không thể chạy cũng không thể nhảy, nói thẳng ra một chút uy hiếp cũng không có.</w:t>
      </w:r>
    </w:p>
    <w:p>
      <w:pPr>
        <w:pStyle w:val="BodyText"/>
      </w:pPr>
      <w:r>
        <w:t xml:space="preserve">“Có thật không?” Ánh mắt hắn sáng lên. “Chính cô đã đồng ý, đừng có bỏ chạy nhé!”</w:t>
      </w:r>
    </w:p>
    <w:p>
      <w:pPr>
        <w:pStyle w:val="BodyText"/>
      </w:pPr>
      <w:r>
        <w:t xml:space="preserve">“Được rồi, anh ăn nhanh lên đi.” Cô đi vào trong phòng tắm chuẩn bị nước ấm và khăn lông, sau khi đi ra thì hắn cũng đã ăn no.</w:t>
      </w:r>
    </w:p>
    <w:p>
      <w:pPr>
        <w:pStyle w:val="BodyText"/>
      </w:pPr>
      <w:r>
        <w:t xml:space="preserve">“Tôi chuẩn bị xong rồi.” Hắn đã cởi áo ngủ ra ngoài, vẻ mặt hưng phấn.</w:t>
      </w:r>
    </w:p>
    <w:p>
      <w:pPr>
        <w:pStyle w:val="BodyText"/>
      </w:pPr>
      <w:r>
        <w:t xml:space="preserve">Cô nhàn nhạt nhìn hắn một cái, đem cái bàn dọn dẹp sạch sẽ, rồi thu bàn lại, xoay người vắt khô khăn lau... Ách... Không! Khăn lông này. Cô do dự — nên bắt đầu từ chỗ nào đây.</w:t>
      </w:r>
    </w:p>
    <w:p>
      <w:pPr>
        <w:pStyle w:val="BodyText"/>
      </w:pPr>
      <w:r>
        <w:t xml:space="preserve">“Tay bỏ ra ngoài, cấm được lộn xộn.” Cô ra lệnh cho hắn, khăn lông ấm áp rơi lên bộ ngực trần của hắn. Da thịt màu đồng khỏe mạnh cường tráng, ranh giới rõ ràng, cho dù tay của cô có cách một lớp khăn lông cũng vẫn cảm nhận được bắp thịt phập phồng.</w:t>
      </w:r>
    </w:p>
    <w:p>
      <w:pPr>
        <w:pStyle w:val="BodyText"/>
      </w:pPr>
      <w:r>
        <w:t xml:space="preserve">Cô hít một hơi thật sâu, không để tâm tư rối loạn, chuyên tâm lau nửa người phía trên của hắn.</w:t>
      </w:r>
    </w:p>
    <w:p>
      <w:pPr>
        <w:pStyle w:val="BodyText"/>
      </w:pPr>
      <w:r>
        <w:t xml:space="preserve">Tóc Đức Nữ buông xuống, sợi tóc tung bay cọ vào chóp mũi hắn, hắn ngửi trên mép tóc của cô có mùi táo, trên người cô có mùi của sữa tắm phảng phất một ít hương thơm.</w:t>
      </w:r>
    </w:p>
    <w:p>
      <w:pPr>
        <w:pStyle w:val="BodyText"/>
      </w:pPr>
      <w:r>
        <w:t xml:space="preserve">Đặc biệt là cặp tay mơn trớn trên người hắn, cho dù cách một lớp khăn lông, hắn vẫn cảm giác như là không có. Mặt của cô thoạt nhìn rất là nghiêm túc, mà hắn chỉ muốn đem cô ôm vào trong ngực, hôn cô một lần nữa.</w:t>
      </w:r>
    </w:p>
    <w:p>
      <w:pPr>
        <w:pStyle w:val="BodyText"/>
      </w:pPr>
      <w:r>
        <w:t xml:space="preserve">...</w:t>
      </w:r>
    </w:p>
    <w:p>
      <w:pPr>
        <w:pStyle w:val="BodyText"/>
      </w:pPr>
      <w:r>
        <w:t xml:space="preserve">Rất nhanh, nửa người trên đã được lau xong, thậm chí ngay cả sau lưng cũng được cọ qua. Cô dừng lại.</w:t>
      </w:r>
    </w:p>
    <w:p>
      <w:pPr>
        <w:pStyle w:val="BodyText"/>
      </w:pPr>
      <w:r>
        <w:t xml:space="preserve">“Sau đó thì sao?” Nửa người hắn nằm ở bên kia, nhướn mày, dường như muốn nhìn thấy cô khốn quẫn mà lùi bước.</w:t>
      </w:r>
    </w:p>
    <w:p>
      <w:pPr>
        <w:pStyle w:val="BodyText"/>
      </w:pPr>
      <w:r>
        <w:t xml:space="preserve">Cô trừng mắt liếc nửa người dưới của hắn, sắc mặt không đổi đem quần của hắn ‘vứt’ xuống đất. Khăn lông ấm áp rơi xuống dưới bụng cứng như đá của hắn, tiếp theo phủ lên đặc trưng phái nam đã nổi lên phản ứng của hắn, dùng sức lau. Hắn suýt nữa rên lên thành tiếng.</w:t>
      </w:r>
    </w:p>
    <w:p>
      <w:pPr>
        <w:pStyle w:val="BodyText"/>
      </w:pPr>
      <w:r>
        <w:t xml:space="preserve">Vì động tác thô lỗ của cô, càng dẫn đến tất cả các loại kích thích. Hắn cảm giác như mình sắp chết, tất cả nhiệt tình trong nửa người dưới phóng tới, hắn chỉ có thể nặng nề thở.</w:t>
      </w:r>
    </w:p>
    <w:p>
      <w:pPr>
        <w:pStyle w:val="BodyText"/>
      </w:pPr>
      <w:r>
        <w:t xml:space="preserve">Cô hừ lạnh một tiếng, nhìn xem hắn còn dám tác oai tác quái nữa không.</w:t>
      </w:r>
    </w:p>
    <w:p>
      <w:pPr>
        <w:pStyle w:val="BodyText"/>
      </w:pPr>
      <w:r>
        <w:t xml:space="preserve">Lấy khăn lông ra, đúng lúc ánh mắt của nàng tiếp xúc với kích động của hắn, mặt liền đỏ.</w:t>
      </w:r>
    </w:p>
    <w:p>
      <w:pPr>
        <w:pStyle w:val="BodyText"/>
      </w:pPr>
      <w:r>
        <w:t xml:space="preserve">Cô cố bình tĩnh xoay người giặt khăn lông, nhưng cả trái tim thiếu chút nữa nhảy ra ngoài.</w:t>
      </w:r>
    </w:p>
    <w:p>
      <w:pPr>
        <w:pStyle w:val="BodyText"/>
      </w:pPr>
      <w:r>
        <w:t xml:space="preserve">Cô đã xem qua hình ảnh thật. Nhưng mà cái loại ‘sống sờ sờ’ thế này chưa có xem qua bao giờ! Cô nhanh chóng đem khăn lông vò với nước cho sạch sẽ, cô không để ý đến hắn cứ như vậy ‘bỏ rơi’ ở bên kia.</w:t>
      </w:r>
    </w:p>
    <w:p>
      <w:pPr>
        <w:pStyle w:val="BodyText"/>
      </w:pPr>
      <w:r>
        <w:t xml:space="preserve">Cô quay ra cũng là lúc Long Kiệt đã kéo quần áo lên rồi, nhưng nhìn gương mặt hắn thống khổ, cô không nhịn được ánh mắt dời xuống, nhìn thấy dục vọng hắn vẫn phồng lên. Không kiềm chế được ngượng nghịu ngoảnh mặt nhìn đi nơi khác.</w:t>
      </w:r>
    </w:p>
    <w:p>
      <w:pPr>
        <w:pStyle w:val="BodyText"/>
      </w:pPr>
      <w:r>
        <w:t xml:space="preserve">“Tôi... đi về trước, sáng mai sẽ quay lại.” Cô hốt hoảng dọn dẹp đồ rồi mới mở cửa, liền nhìn thấy gương mặt Tạ Tề Nhĩ.</w:t>
      </w:r>
    </w:p>
    <w:p>
      <w:pPr>
        <w:pStyle w:val="BodyText"/>
      </w:pPr>
      <w:r>
        <w:t xml:space="preserve">Hai người đứng ở cửa cứng đờ 1~2 giây, Đức Nữ giơ đồ lên xoay người rời đi, một chút cũng không chần chừ.</w:t>
      </w:r>
    </w:p>
    <w:p>
      <w:pPr>
        <w:pStyle w:val="BodyText"/>
      </w:pPr>
      <w:r>
        <w:t xml:space="preserve">“Hắc! Anh đúng là diễm phúc không cạn đâu nhé!” Tạ Tề Nhĩ sững sờ tỉnh lại, hì hì với Long Kiệt nói. “Xem ra tôi đã có quá lo lắng, thế mà đã tìm cách lấy được mỹ nữ. Cô ấy là ai? Xem ra anh rất vui mừng? Tôi trước kia chưa từng thấy qua?”</w:t>
      </w:r>
    </w:p>
    <w:p>
      <w:pPr>
        <w:pStyle w:val="BodyText"/>
      </w:pPr>
      <w:r>
        <w:t xml:space="preserve">Long Kiệt bởi vì dục vọng không kiềm chế được mà đau đớn, nhìn thấy sắc mặt hắn không hòa nhã mà trái ngược lại nói. “Anh đến đây làm gì?”</w:t>
      </w:r>
    </w:p>
    <w:p>
      <w:pPr>
        <w:pStyle w:val="BodyText"/>
      </w:pPr>
      <w:r>
        <w:t xml:space="preserve">“Đừng có mà lãnh đạm như vậy chứ! Cô thư ký ngàn năm hóa thạch của anh đổ hết công việc lên đầu tôi, tôi mệt muốn chết nhưng vẫn tới thăm anh một chút.” Tạ Tề Nhĩ không thèm nhìn sắc mặt khó coi của hắn.</w:t>
      </w:r>
    </w:p>
    <w:p>
      <w:pPr>
        <w:pStyle w:val="BodyText"/>
      </w:pPr>
      <w:r>
        <w:t xml:space="preserve">“Thăm rồi, anh có thể xéo.” Long Kiệt nằm trở lại, vì để cho Đức Nữ chạy thoát nên cực kì bất mãn.</w:t>
      </w:r>
    </w:p>
    <w:p>
      <w:pPr>
        <w:pStyle w:val="BodyText"/>
      </w:pPr>
      <w:r>
        <w:t xml:space="preserve">“Hô, anh ăn phải thuốc nổ sao!” Tạ Tề Nhĩ tìm được cái ghế, từ trong góc bê đến. “Nói thật, cô gái xinh đẹp vừa nãy kia là ai thế?” Người kia dáng người xinh đẹp không thể tưởng tượng nổi, hẳn không phải là người mẫu linh tinh rồi? Long Kiệt có cả loại mị lực này, luôn nắm được phụ nữ xinh đẹp trong tay, thật là bất công chưa!</w:t>
      </w:r>
    </w:p>
    <w:p>
      <w:pPr>
        <w:pStyle w:val="BodyText"/>
      </w:pPr>
      <w:r>
        <w:t xml:space="preserve">“Cô ấy tên là Bàng Đức Nữ!” Long Kiệt lạnh lùng nói.</w:t>
      </w:r>
    </w:p>
    <w:p>
      <w:pPr>
        <w:pStyle w:val="BodyText"/>
      </w:pPr>
      <w:r>
        <w:t xml:space="preserve">“Bàng...” Cơ thể Tạ Tề Nhĩ đang định ngồi xuống ghế, thiếu chút nữa té ngã xuống đất.</w:t>
      </w:r>
    </w:p>
    <w:p>
      <w:pPr>
        <w:pStyle w:val="BodyText"/>
      </w:pPr>
      <w:r>
        <w:t xml:space="preserve">“Cẩn thận lại ngã gẫy chân, đến lúc đó công việc không có ai thay thế!” Hắn lành lạnh nói.</w:t>
      </w:r>
    </w:p>
    <w:p>
      <w:pPr>
        <w:pStyle w:val="BodyText"/>
      </w:pPr>
      <w:r>
        <w:t xml:space="preserve">“Anh nói cô gái kia là Bàng... Thư ký!” Tạ Tề Nhĩ không thể tưởng tượng nổi hỏi. Nhất định là hắn nghe lầm, làm sao có thể!</w:t>
      </w:r>
    </w:p>
    <w:p>
      <w:pPr>
        <w:pStyle w:val="BodyText"/>
      </w:pPr>
      <w:r>
        <w:t xml:space="preserve">“Không sai, chính là ngàn năm hóa thạch trong miệng anh vừa nói đấy, tiểu thư đấy chính là Bàng Đức Nữ!” Hắn tuyên bố.</w:t>
      </w:r>
    </w:p>
    <w:p>
      <w:pPr>
        <w:pStyle w:val="BodyText"/>
      </w:pPr>
      <w:r>
        <w:t xml:space="preserve">“Không thể nào!” Tạ Tề Nhĩ bắt đầu ngạc nhiên đứng lên “Làm sao có thể? Làm sao có thể?” Quá kinh hãi, hắn cũng chỉ tự lẩm bẩm, thực sự bị đả kích lớn!</w:t>
      </w:r>
    </w:p>
    <w:p>
      <w:pPr>
        <w:pStyle w:val="BodyText"/>
      </w:pPr>
      <w:r>
        <w:t xml:space="preserve">“Miệng đóng lại, thật sự anh có thể xéo.” Long Kiệt lui về phía sau, chuẩn bị đi ngủ.</w:t>
      </w:r>
    </w:p>
    <w:p>
      <w:pPr>
        <w:pStyle w:val="BodyText"/>
      </w:pPr>
      <w:r>
        <w:t xml:space="preserve">Nhưng mà Tạ Tề Nhĩ vẫn đứng ở bên cạnh lẩm bẩm.</w:t>
      </w:r>
    </w:p>
    <w:p>
      <w:pPr>
        <w:pStyle w:val="BodyText"/>
      </w:pPr>
      <w:r>
        <w:t xml:space="preserve">Long Kiệt len lén thở dài. Ai... Hắn cảm thấy vết thương ngày càng đau hơn!</w:t>
      </w:r>
    </w:p>
    <w:p>
      <w:pPr>
        <w:pStyle w:val="BodyText"/>
      </w:pPr>
      <w:r>
        <w:t xml:space="preserve">Bên này, Long Kiệt bình yên nằm trong viện, cuộc sống nghỉ ngơi đối với hắn quá buồn chán, bên kia công ty bắt đầu rỉ tai xôn xao.</w:t>
      </w:r>
    </w:p>
    <w:p>
      <w:pPr>
        <w:pStyle w:val="BodyText"/>
      </w:pPr>
      <w:r>
        <w:t xml:space="preserve">“Chậc chậc, thư ký Bàng, nghe nói tổng giám đốc có bạn gái mới, cô có ý kiến gì với tin đồn này không?” Tạ Tề Nhĩ mắt sáng ngời lên tầng 33, vừa nhìn thấy Đức Nữ ngồi trên bàn đang cố gắng làm việc, hắn không nhịn được chế nhạo.</w:t>
      </w:r>
    </w:p>
    <w:p>
      <w:pPr>
        <w:pStyle w:val="BodyText"/>
      </w:pPr>
      <w:r>
        <w:t xml:space="preserve">Đức Nữ nhìn hắn một cái, thậm chí cái nhìn cũng có vẻ bố thí.</w:t>
      </w:r>
    </w:p>
    <w:p>
      <w:pPr>
        <w:pStyle w:val="BodyText"/>
      </w:pPr>
      <w:r>
        <w:t xml:space="preserve">“Không có ý kiến gì. Phó tổng giám đốc biết tôi bận, cho nên đặc biệt lên đây nhận công văn? Một đống trên bàn này đều đưa cho anh, một lúc nữa lại làm phiền anh.” Cô tùy ý chỉ một cái, trên bàn một chồng công văn cao đến kinh người!</w:t>
      </w:r>
    </w:p>
    <w:p>
      <w:pPr>
        <w:pStyle w:val="BodyText"/>
      </w:pPr>
      <w:r>
        <w:t xml:space="preserve">“Đây... Đều là của tôi?” Tạ Tề Nhĩ kêu to “Anh ta chỉ gẫy chân, đầu óc cũng không phải bị bệnh, sao mỗi ngày cô không chuẩn bị công văn cho anh ta đi?”</w:t>
      </w:r>
    </w:p>
    <w:p>
      <w:pPr>
        <w:pStyle w:val="BodyText"/>
      </w:pPr>
      <w:r>
        <w:t xml:space="preserve">“Tổng giám đốc cần nghỉ ngơi, nếu không phải chuyện ảnh hưởng lớn đến sự tồn tại của công ty, thì sẽ không làm giúp. Anh không phải nên hi vọng tổng giám đốc mau chóng khỏe lại sao?”</w:t>
      </w:r>
    </w:p>
    <w:p>
      <w:pPr>
        <w:pStyle w:val="BodyText"/>
      </w:pPr>
      <w:r>
        <w:t xml:space="preserve">So với cô không ai hi vọng Long Kiệt nhanh khỏi bệnh hơn cả, hắn cả ngày lẫn đêm dựa vào cô, cô và hắn giống như một đôi song sinh. Hơn nữa con người đó không có tính nhẫn nại, nếu bác sĩ không cắt chỉ cho hắn xuất viện, chỉ sợ hắn sẽ mau chóng trốn khỏi bệnh viện! Nghĩ đến là nhức đầu!</w:t>
      </w:r>
    </w:p>
    <w:p>
      <w:pPr>
        <w:pStyle w:val="BodyText"/>
      </w:pPr>
      <w:r>
        <w:t xml:space="preserve">“Đó là đương nhiên.” Hắn thanh thanh cổ họng. “Việc ấy... Thư ký Bàng, tôi... cà phê...” Hắn tới là muốn một tách cà phê, thuận tiện trêu đùa cô, không ngờ lại gặp phải trắc trở. Trong công ty vẫn đồn đại, đồn đại rằng tổng giám đốc có bạn gái mới, nhưng tổng giám đốc lại ra lệnh ọi người không được đến thăm tránh quấy rầy hắn, cho nên càng khiến tin đồn này thần bí hơn. Chỉ có Tạ Tề Nhĩ biết rõ nữ nhân vật chính trong lời đồn chính là thư ký nghìn năm hóa thạch trước mắt, nhưng hắn không dám nói ra, còn không được con người kia tin tưởng hắn nữa chứ?</w:t>
      </w:r>
    </w:p>
    <w:p>
      <w:pPr>
        <w:pStyle w:val="BodyText"/>
      </w:pPr>
      <w:r>
        <w:t xml:space="preserve">“Tôi lập tức phải đi đến bệnh viện một chuyến, công việc ở đây làm phiền anh.” Đức Nữ không nói không rằng bỏ rơi hắn, thu thập đồ xong liền chạy mất người.</w:t>
      </w:r>
    </w:p>
    <w:p>
      <w:pPr>
        <w:pStyle w:val="BodyText"/>
      </w:pPr>
      <w:r>
        <w:t xml:space="preserve">“Tôi... Cái đó... Này!” Tạ Tề Nhĩ không thể làm gì khác là thở dài nhìn bóng cô rời đi, nhận mệnh ôm lấy một tòa thành công văn.</w:t>
      </w:r>
    </w:p>
    <w:p>
      <w:pPr>
        <w:pStyle w:val="BodyText"/>
      </w:pPr>
      <w:r>
        <w:t xml:space="preserve">Đức Nữ đi ra khỏi phòng làm việc, công khai mở xe Benz của Long Kiệt ra, thoải mái từ trong cửa chính của công ty đi ra ngoài. Dù mọi người có hoài nghi đến cô, coi như bát quái truyền tin xôn xao, cô cũng không thèm đếm xỉa! Không bằng đi nhanh lên một chút, quả thật lái xe Benz đi rất thích.</w:t>
      </w:r>
    </w:p>
    <w:p>
      <w:pPr>
        <w:pStyle w:val="BodyText"/>
      </w:pPr>
      <w:r>
        <w:t xml:space="preserve">Bên ngoài ánh mặt trời thật ấm áp, khiến cho thời tiết vốn âm u lạnh lẽo không còn u ám nữa.</w:t>
      </w:r>
    </w:p>
    <w:p>
      <w:pPr>
        <w:pStyle w:val="BodyText"/>
      </w:pPr>
      <w:r>
        <w:t xml:space="preserve">Lái xe vào bãi đỗ của bệnh viện, cô đi xuống xe. Thật ra cô không có ý định đến bệnh viện sớm như thế, thứ nhất là Tạ Tề Nhĩ chọc tới cô, cô vốn muốn xử lí công việc cho xong nhưng tất cả đều ném hết cho hắn. Thứ hai cô có chút không nỡ bỏ Long Kiệt, tính nhẫn nại của người kia sợ là không dùng được.</w:t>
      </w:r>
    </w:p>
    <w:p>
      <w:pPr>
        <w:pStyle w:val="BodyText"/>
      </w:pPr>
      <w:r>
        <w:t xml:space="preserve">Phòng VIP của bệnh viện, trang thiết bị đầy đủ, nhưng chỉ cần cô không đi hầu hắn, hắn liền rất khó bảo.</w:t>
      </w:r>
    </w:p>
    <w:p>
      <w:pPr>
        <w:pStyle w:val="BodyText"/>
      </w:pPr>
      <w:r>
        <w:t xml:space="preserve">Chỉ là nói cũng thấy kì quái, đợi đến khi cô đi hầu hắn, hắn lúc nào cũng nhìn cô chằm chằm. Nhiều khi cô đang làm một đống công văn, hoặc là đọc sách báo ngẩng đầu lên, cũng sẽ bắt gặp ánh mắt dịu dàng của hắn.</w:t>
      </w:r>
    </w:p>
    <w:p>
      <w:pPr>
        <w:pStyle w:val="BodyText"/>
      </w:pPr>
      <w:r>
        <w:t xml:space="preserve">Cô luôn tránh ánh mắt hắn, nếu không thì chính là lườm hắn một cái.</w:t>
      </w:r>
    </w:p>
    <w:p>
      <w:pPr>
        <w:pStyle w:val="BodyText"/>
      </w:pPr>
      <w:r>
        <w:t xml:space="preserve">Con đường bên cạnh bệnh viện rất ít người qua lại, khu này còn rất yên tĩnh. Cộng thêm không ít tiệm sách mở, khiến cả con đường có cảm giác rất thoải mái.</w:t>
      </w:r>
    </w:p>
    <w:p>
      <w:pPr>
        <w:pStyle w:val="BodyText"/>
      </w:pPr>
      <w:r>
        <w:t xml:space="preserve">Đẩy cửa tiệm sách ra, cô tùy ý đi dạo một lúc, ánh mắt tiếp xúc với quyển tạp chí xe hơi mới ra ở trên giá.</w:t>
      </w:r>
    </w:p>
    <w:p>
      <w:pPr>
        <w:pStyle w:val="BodyText"/>
      </w:pPr>
      <w:r>
        <w:t xml:space="preserve">“Không phải Long Kiệt muốn tìm tạp chí ô tô à?” Cô cao hứng lật xem, rất nhanh tìm tòi một vòng, thuận tiện mua vài quyển để hắn có hứng thú đọc sách, đi ra quầy thu ngân:. “Ông chủ, cho hỏi quyển tạp chí này là tạp chí mới nhất ạ? Tạp chí ô tô chỉ có một loại này sao?”</w:t>
      </w:r>
    </w:p>
    <w:p>
      <w:pPr>
        <w:pStyle w:val="BodyText"/>
      </w:pPr>
      <w:r>
        <w:t xml:space="preserve">“Đúng vậy, hôm nay vừa mới phát hành. Bán hết cũng không nhập được, báo này đều có một lượng độc giả mua cố định.” Ông chủ cửa hàng nhiệt tình nói rõ.</w:t>
      </w:r>
    </w:p>
    <w:p>
      <w:pPr>
        <w:pStyle w:val="BodyText"/>
      </w:pPr>
      <w:r>
        <w:t xml:space="preserve">“Cảm ơn, giúp tôi tính tiền.” Cô đem một đống sách cùng tạp chí đặt lên quầy.</w:t>
      </w:r>
    </w:p>
    <w:p>
      <w:pPr>
        <w:pStyle w:val="BodyText"/>
      </w:pPr>
      <w:r>
        <w:t xml:space="preserve">“Xin hỏi có cần phải đánh hóa đơn không?”</w:t>
      </w:r>
    </w:p>
    <w:p>
      <w:pPr>
        <w:pStyle w:val="BodyText"/>
      </w:pPr>
      <w:r>
        <w:t xml:space="preserve">“Không cần”. Cô móc tiền ra, đưa cho ông chủ một nghìn tệ, sau đó cao hứng bừng bừng rời đi.</w:t>
      </w:r>
    </w:p>
    <w:p>
      <w:pPr>
        <w:pStyle w:val="BodyText"/>
      </w:pPr>
      <w:r>
        <w:t xml:space="preserve">Long Kiệt nhất định sẽ vui vẻ! Lúc trước hắn rất muốn xem tạp chí, không nghĩ tới hôm nay sẽ có số báo mới ra!</w:t>
      </w:r>
    </w:p>
    <w:p>
      <w:pPr>
        <w:pStyle w:val="BodyText"/>
      </w:pPr>
      <w:r>
        <w:t xml:space="preserve">Chợt có cái gì đó thoáng qua trong đầu cô, muốn cô đi thật nhanh về hướng bệnh viện.</w:t>
      </w:r>
    </w:p>
    <w:p>
      <w:pPr>
        <w:pStyle w:val="BodyText"/>
      </w:pPr>
      <w:r>
        <w:t xml:space="preserve">Từ từ, mới vừa nãy cô không lấy hóa đơn sao! Cô còn boa tiền giúp hắn mua tạp chí, thậm chí còn hưng phấn khi mua được tạp chí cho hắn! Cô lúc nào thì biến thành như vậy?</w:t>
      </w:r>
    </w:p>
    <w:p>
      <w:pPr>
        <w:pStyle w:val="BodyText"/>
      </w:pPr>
      <w:r>
        <w:t xml:space="preserve">Cô không phải rất tính toán tiền sao? Mới vừa nãy còn thuận miệng không cần lấy hóa đơn? Quay đầu lại suy nghĩ một lát, gần đây cô giúp hắn mua đồ thực sự không ít, bao gồm cả quần áo trên người hắn, còn có cả khăn quàng cổ, chỉ vì sợ hắn đi ra ngoài sảy chân ngã, tất cả đều đặc biệt mua cho hắn. Trong khi khó khăn, cô còn vui vẻ đi mua đồ cho hắn, tưởng tượng đến lúc hắn nhận đồ sẽ vui vẻ như một cậu bé!</w:t>
      </w:r>
    </w:p>
    <w:p>
      <w:pPr>
        <w:pStyle w:val="BodyText"/>
      </w:pPr>
      <w:r>
        <w:t xml:space="preserve">Trời ạ! Chẳng lẽ cô cũng bị bệnh rồi sao?</w:t>
      </w:r>
    </w:p>
    <w:p>
      <w:pPr>
        <w:pStyle w:val="BodyText"/>
      </w:pPr>
      <w:r>
        <w:t xml:space="preserve">Nhìn qua cửa sổ thủy tinh, cô nhìn gương mặt mình hiện ra ửng đỏ, nhìn đến hai mắt mình tỏa sáng, những ‘triệu chứng’ này cô đã xem nhiều, ở trên người Tiểu Mễ, đây là tình trạng rơi vào bể tình của phụ nữ, nhìn vô cùng quen mắt!</w:t>
      </w:r>
    </w:p>
    <w:p>
      <w:pPr>
        <w:pStyle w:val="BodyText"/>
      </w:pPr>
      <w:r>
        <w:t xml:space="preserve">“Trời ạ!” Cô lấy tay che hai gò má của mình, tạp chí thiếu chút nữa rơi xuống đất. “Mình cần suy nghĩ lại một chút, ngẫm lại...” Cô dừng bước, lẩm bẩm tự hỏi.</w:t>
      </w:r>
    </w:p>
    <w:p>
      <w:pPr>
        <w:pStyle w:val="BodyText"/>
      </w:pPr>
      <w:r>
        <w:t xml:space="preserve">Khi Đức Nữ đi vào phòng bệnh, vẻ mặt có chút hoảng hốt.</w:t>
      </w:r>
    </w:p>
    <w:p>
      <w:pPr>
        <w:pStyle w:val="BodyText"/>
      </w:pPr>
      <w:r>
        <w:t xml:space="preserve">“Cô làm sao vậy?” Long Kiệt phát hiện cô có cái gì đó không bình thường. “Có phải mệt mỏi không? Tôi có thể làm việc được, cô không cần phải mệt nhọc như thế?” Cô vẫn không chịu để cho hắn làm việc, cho nên hắn trở thành người không có việc gì để làm, nhưng hắn cũng không hi vọng cô bị mệt.</w:t>
      </w:r>
    </w:p>
    <w:p>
      <w:pPr>
        <w:pStyle w:val="BodyText"/>
      </w:pPr>
      <w:r>
        <w:t xml:space="preserve">Đức Nữ như vậy thật không giống cô chút nào.</w:t>
      </w:r>
    </w:p>
    <w:p>
      <w:pPr>
        <w:pStyle w:val="BodyText"/>
      </w:pPr>
      <w:r>
        <w:t xml:space="preserve">Không nghĩ tới ánh mắt Đức Nữ sáng quắc nhìn chằm chằm hắn, sau đó chậm rãi hỏi. “Tại sao anh quan tâm tôi có mệt hay không?” Cô hỏi rất nghiêm túc.</w:t>
      </w:r>
    </w:p>
    <w:p>
      <w:pPr>
        <w:pStyle w:val="BodyText"/>
      </w:pPr>
      <w:r>
        <w:t xml:space="preserve">Long Kiệt hơi sửng sốt một chút. “Bởi vì tôi không muốn cô mệt mỏi!” Sẽ đau lòng, không nhẫn tâm, chẳng lẽ còn cần phải hỏi sao? Thật là lời nói vô ích.</w:t>
      </w:r>
    </w:p>
    <w:p>
      <w:pPr>
        <w:pStyle w:val="BodyText"/>
      </w:pPr>
      <w:r>
        <w:t xml:space="preserve">“Tại sao? Anh lại muốn đến gần tôi? Quấn quít lấy tôi cả ngày cùng một chỗ với anh?” Nét mặt của cô nói rõ nếu không nói đáp án thì sẽ không hài lòng, đáp án phải rõ ràng, nếu không cô sẽ không bỏ qua.</w:t>
      </w:r>
    </w:p>
    <w:p>
      <w:pPr>
        <w:pStyle w:val="BodyText"/>
      </w:pPr>
      <w:r>
        <w:t xml:space="preserve">Long Kiệt ngẩn người ra. Cô ấy làm sao vậy? Thường ngày ánh mắt rõ ràng không thèm nhìn đến hắn một lúc, hoặc là đưa tới cái nhìn chằm chằm xem thường, sao tự nhiên lại hỏi vấn đề này!</w:t>
      </w:r>
    </w:p>
    <w:p>
      <w:pPr>
        <w:pStyle w:val="BodyText"/>
      </w:pPr>
      <w:r>
        <w:t xml:space="preserve">“Bởi vì tôi thích cô! Chuyện này còn phải hỏi sao?” Cô sẽ không nói cô không biết chứ!? Hắn đã biểu hiện rất rõ ràng như vậy, còn vì cô mà bị ngã cầu thang, hắn lúc nào thì quan tâm đến phụ nữ như vậy?!</w:t>
      </w:r>
    </w:p>
    <w:p>
      <w:pPr>
        <w:pStyle w:val="BodyText"/>
      </w:pPr>
      <w:r>
        <w:t xml:space="preserve">“Thích... Tôi?” Lần này đến lượt cô ngẩn người.</w:t>
      </w:r>
    </w:p>
    <w:p>
      <w:pPr>
        <w:pStyle w:val="BodyText"/>
      </w:pPr>
      <w:r>
        <w:t xml:space="preserve">“Này, đây là loại biểu tình gì vậy!” Hắn bị đả kích lớn! Kể từ khi trưởng thành, hắn chưa từng cùng phụ nữ nói qua “Anh thích em”, hôm nay mở miệng lại đổi lấy được phản ứng đờ đẫn, chẳng lẽ bị hắn thích cô rất uất ức! Nếu như là người khác hắn sẽ không lo lắng! Nhưng mà người đó lại là Bàng Đức Nữ, cho đến bây giờ cô gái này không hề để hắn vào trong mắt.</w:t>
      </w:r>
    </w:p>
    <w:p>
      <w:pPr>
        <w:pStyle w:val="BodyText"/>
      </w:pPr>
      <w:r>
        <w:t xml:space="preserve">Ai, hắn cố tình vì cô đánh mất đi lạnh lùng, thông minh, mất hết phong độ thu hút mà!</w:t>
      </w:r>
    </w:p>
    <w:p>
      <w:pPr>
        <w:pStyle w:val="BodyText"/>
      </w:pPr>
      <w:r>
        <w:t xml:space="preserve">Cô kéo dài trầm mặc dường như muốn đem tự tôn đàn ông của hắn mất sạch, cho đến khi hắn chui vào trong chăn, chuẩn bị từ từ tự kỷ, cô lại lên tiếng!</w:t>
      </w:r>
    </w:p>
    <w:p>
      <w:pPr>
        <w:pStyle w:val="BodyText"/>
      </w:pPr>
      <w:r>
        <w:t xml:space="preserve">“Tôi vừa mới đi mua tạp chí giúp anh.” Cô ấp úng mở miệng.</w:t>
      </w:r>
    </w:p>
    <w:p>
      <w:pPr>
        <w:pStyle w:val="BodyText"/>
      </w:pPr>
      <w:r>
        <w:t xml:space="preserve">“Vậy thì sao nào?” Tạp chí cũng không thể bù đắp đau đớn trong lòng hắn.</w:t>
      </w:r>
    </w:p>
    <w:p>
      <w:pPr>
        <w:pStyle w:val="BodyText"/>
      </w:pPr>
      <w:r>
        <w:t xml:space="preserve">“Tôi phát hiện ra một chuyện.” Cô nói tiếp.</w:t>
      </w:r>
    </w:p>
    <w:p>
      <w:pPr>
        <w:pStyle w:val="BodyText"/>
      </w:pPr>
      <w:r>
        <w:t xml:space="preserve">“Phát hiện ra chuyện gì? Tạp chí tăng giá sao?” Ngữ khí hắn thô lỗ, không thể tha thứ được tình cảm của hắn đã bị thương quá nghiêm trọng.</w:t>
      </w:r>
    </w:p>
    <w:p>
      <w:pPr>
        <w:pStyle w:val="BodyText"/>
      </w:pPr>
      <w:r>
        <w:t xml:space="preserve">“Không phải như vậy.” Vẻ mặt cô thành thật nhìn hắn. “Mà tôi cũng phát hiện ra tôi rất thích anh!” Cô giống như đang nói phát hiện ra cây bài diệp tử đều rất hời hợt.</w:t>
      </w:r>
    </w:p>
    <w:p>
      <w:pPr>
        <w:pStyle w:val="BodyText"/>
      </w:pPr>
      <w:r>
        <w:t xml:space="preserve">Thế nhưng hắn lại từ trên giường nhảy lên.</w:t>
      </w:r>
    </w:p>
    <w:p>
      <w:pPr>
        <w:pStyle w:val="BodyText"/>
      </w:pPr>
      <w:r>
        <w:t xml:space="preserve">“Cẩn thận chân của anh kìa!” Cô nhíu mày ngăn cản động tác của hắn.</w:t>
      </w:r>
    </w:p>
    <w:p>
      <w:pPr>
        <w:pStyle w:val="BodyText"/>
      </w:pPr>
      <w:r>
        <w:t xml:space="preserve">Mày rậm của hắn dựng lên, xông thẳng đứng dậy. “Sao em còn đứng xa như vậy? Còn không mau lại đây để anh hôn em?” Khẩu khí rất dữ dội khó có thể nhìn thấy.</w:t>
      </w:r>
    </w:p>
    <w:p>
      <w:pPr>
        <w:pStyle w:val="BodyText"/>
      </w:pPr>
      <w:r>
        <w:t xml:space="preserve">Nét mặt của cô hơi ngẩn ngơ, sau đó đang hối hận không nên nói với hắn ở thời điểm này, mặt cô hơi đỏ nhìn về phía hắn, chậm rãi đến trước giường hắn ngồi xuống.</w:t>
      </w:r>
    </w:p>
    <w:p>
      <w:pPr>
        <w:pStyle w:val="BodyText"/>
      </w:pPr>
      <w:r>
        <w:t xml:space="preserve">Hắn một tay kéo cô vào trong lòng, môi sốt ruột bắt lấy môi cô, hắn vừa lo, vừa vui như điên.</w:t>
      </w:r>
    </w:p>
    <w:p>
      <w:pPr>
        <w:pStyle w:val="BodyText"/>
      </w:pPr>
      <w:r>
        <w:t xml:space="preserve">Lo lắng một giây kế tiếp cô sẽ tỉnh lại, nói cho hắn biết chỉ là một giấc mơ. Thế nào cũng sẽ không nhận có tình cảm với hắn.</w:t>
      </w:r>
    </w:p>
    <w:p>
      <w:pPr>
        <w:pStyle w:val="BodyText"/>
      </w:pPr>
      <w:r>
        <w:t xml:space="preserve">“Trời ạ! Anh thật lâu đã không được hôn em như vậy rồi...” Lưỡi hắn nóng bỏng thiết tha mút lấy môi cô đầy nhu tình, vừa thở dài.</w:t>
      </w:r>
    </w:p>
    <w:p>
      <w:pPr>
        <w:pStyle w:val="BodyText"/>
      </w:pPr>
      <w:r>
        <w:t xml:space="preserve">Cô bị nhiệt tình của hắn làm cho đỏ mặt, rất nhanh có thể thản nhiên khôi phục lại bình thường. Cá tính của Đức Nữ bình tĩnh và phóng khoáng, chờ tới khi phát hiện ra tình cảm thật sự của mình, cô cũng không có ý định trốn tránh nó. Mặc dù đây hoàn toàn là ngoài ý muốn, thiếu chút đem chính mình dọa chết, nhưng khi ‘yêu’ chỉ là bình yên, những chuyện khác thì để nói sau!</w:t>
      </w:r>
    </w:p>
    <w:p>
      <w:pPr>
        <w:pStyle w:val="BodyText"/>
      </w:pPr>
      <w:r>
        <w:t xml:space="preserve">Cô ôm lấy cổ hắn, nhiệt tình hôn đáp lại.</w:t>
      </w:r>
    </w:p>
    <w:p>
      <w:pPr>
        <w:pStyle w:val="BodyText"/>
      </w:pPr>
      <w:r>
        <w:t xml:space="preserve">Gáy của hắn nóng lên, cảm giác như người mình sắp bị thiêu cháy. Tay của hắn vuốt ve đường cong mê người của cô mà trong giấc mơ bao nhiêu lần hắn nghĩ đến, sự thật sờ sờ trước mặt hắn dưới tay, mềm mại, dịu dàng, thuận theo... Là mộng du?</w:t>
      </w:r>
    </w:p>
    <w:p>
      <w:pPr>
        <w:pStyle w:val="BodyText"/>
      </w:pPr>
      <w:r>
        <w:t xml:space="preserve">“Long Kiệt...” Cô không hề biết đã dấn thân vào loại nhiệt này, giống như bốc cháy cùng nhau, tất cả các giác quan của cô đều nhạy bén cảm nhận được hắn.</w:t>
      </w:r>
    </w:p>
    <w:p>
      <w:pPr>
        <w:pStyle w:val="BodyText"/>
      </w:pPr>
      <w:r>
        <w:t xml:space="preserve">“Trời ạ!” Hắn ép tay mình rời đi khỏi bộ ngực mềm mại như bông của cô. “Anh phải dừng lại, đáng chết! Nếu không không được em đồng ý vẫn muốn cưỡng đoạt lấy thân thể em...” Hắn tựa lên vai cô thở dốc, cố gắng tự chủ kìm hãm ham muốn của mình lại.</w:t>
      </w:r>
    </w:p>
    <w:p>
      <w:pPr>
        <w:pStyle w:val="BodyText"/>
      </w:pPr>
      <w:r>
        <w:t xml:space="preserve">Thân thể cô cứng đờ. “Nếu như mà em... đồng ý ở đây?”</w:t>
      </w:r>
    </w:p>
    <w:p>
      <w:pPr>
        <w:pStyle w:val="BodyText"/>
      </w:pPr>
      <w:r>
        <w:t xml:space="preserve">“Em nói cái gì?” Hắn ngẩng đầu lên nắm chặt lấy bả vai cô.</w:t>
      </w:r>
    </w:p>
    <w:p>
      <w:pPr>
        <w:pStyle w:val="BodyText"/>
      </w:pPr>
      <w:r>
        <w:t xml:space="preserve">Cho dù cô rất thoải mái, mặt đỏ nói. “Nhưng mà chân của anh...” Cô lo lắng nhìn vào đống thạch cao ở chân hắn.</w:t>
      </w:r>
    </w:p>
    <w:p>
      <w:pPr>
        <w:pStyle w:val="BodyText"/>
      </w:pPr>
      <w:r>
        <w:t xml:space="preserve">“Chân của anh rất tốt, không tốt chính là nó!” Hắn chỉ vào chỗ giữa hai chân toàn thân đã kích động.</w:t>
      </w:r>
    </w:p>
    <w:p>
      <w:pPr>
        <w:pStyle w:val="BodyText"/>
      </w:pPr>
      <w:r>
        <w:t xml:space="preserve">Cô trừng mắt nhìn hắn.</w:t>
      </w:r>
    </w:p>
    <w:p>
      <w:pPr>
        <w:pStyle w:val="BodyText"/>
      </w:pPr>
      <w:r>
        <w:t xml:space="preserve">“Em thật sự đồng ý sao? Chân của anh thì không vấn đề gì, nhưng anh muốn nhờ em giúp một việc...” Hắn không cho cô kịp hối hận, vộng vàng nói.</w:t>
      </w:r>
    </w:p>
    <w:p>
      <w:pPr>
        <w:pStyle w:val="BodyText"/>
      </w:pPr>
      <w:r>
        <w:t xml:space="preserve">“Giúp thế nào?” Cô tò mò hỏi.</w:t>
      </w:r>
    </w:p>
    <w:p>
      <w:pPr>
        <w:pStyle w:val="BodyText"/>
      </w:pPr>
      <w:r>
        <w:t xml:space="preserve">“Đầu tiên em đi khóa cửa đi, sau đó đi lên, ngồi vào đùi anh”. Hắn chỉ thị.</w:t>
      </w:r>
    </w:p>
    <w:p>
      <w:pPr>
        <w:pStyle w:val="BodyText"/>
      </w:pPr>
      <w:r>
        <w:t xml:space="preserve">Cô đóng cửa lại, chưa kịp đến gần đã bị hắn nhấc lên giường bệnh. Động tác gọn gàng nhanh chóng, hắn mở ra cơ thể hoàn mỹ của cô, để ái tóc bay loạn ở phía sau, nhanh chóng cởi áo sơ mi của cô ra, đôi môi nóng bỏng khẩn trương vào theo, hôn da thịt mềm mại nõn nà trước ngực cô.</w:t>
      </w:r>
    </w:p>
    <w:p>
      <w:pPr>
        <w:pStyle w:val="BodyText"/>
      </w:pPr>
      <w:r>
        <w:t xml:space="preserve">“Trời ạ! Giống tưởng tượng của anh như đúc!” Hắn nhỏ giọng nói.</w:t>
      </w:r>
    </w:p>
    <w:p>
      <w:pPr>
        <w:pStyle w:val="BodyText"/>
      </w:pPr>
      <w:r>
        <w:t xml:space="preserve">Mặt cô đỏ lên. “Anh đã tưởng tượng qua?”</w:t>
      </w:r>
    </w:p>
    <w:p>
      <w:pPr>
        <w:pStyle w:val="BodyText"/>
      </w:pPr>
      <w:r>
        <w:t xml:space="preserve">“Đó là đương nhiên, anh đã từng tưởng tượng qua đến cả nghìn lần, dùng mọi loại tư thế để yêu em...”</w:t>
      </w:r>
    </w:p>
    <w:p>
      <w:pPr>
        <w:pStyle w:val="BodyText"/>
      </w:pPr>
      <w:r>
        <w:t xml:space="preserve">“Có thật không?” Cô ngẩng đầu lên, tay cũng đang bận rộn cởi quần áo hắn “Vậy em cũng phải kiểm nghiệm qua một chút loại cảm giác đó!”</w:t>
      </w:r>
    </w:p>
    <w:p>
      <w:pPr>
        <w:pStyle w:val="BodyText"/>
      </w:pPr>
      <w:r>
        <w:t xml:space="preserve">Hắn trầm ngâm một trận.</w:t>
      </w:r>
    </w:p>
    <w:p>
      <w:pPr>
        <w:pStyle w:val="BodyText"/>
      </w:pPr>
      <w:r>
        <w:t xml:space="preserve">“Em không biết rằng đàn ông không thể chịu nổi kích thích sao?” Hắn cởi váy cô ra, cô giãy dụa một hồi cuối cùng cũng nghiêm túc cho hắn cởi váy, một tay hắn để cô ở trên lửa nóng. “Em không sợ sao?” Thật là một xử nữ dũng cảm đáng ghét!</w:t>
      </w:r>
    </w:p>
    <w:p>
      <w:pPr>
        <w:pStyle w:val="BodyText"/>
      </w:pPr>
      <w:r>
        <w:t xml:space="preserve">Lửa nóng gặp gỡ lửa nóng, hầu như chỉ còn hai người thiêu đốt lẫn nhau! Ga trắng trên giường, nhiệt tình cháy lan...</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Sáng sớm chủ nhật, hiếm thấy Đức Nữ ngủ thẳng đến hơn chín giờ vẫn chưa thức dậy.</w:t>
      </w:r>
    </w:p>
    <w:p>
      <w:pPr>
        <w:pStyle w:val="BodyText"/>
      </w:pPr>
      <w:r>
        <w:t xml:space="preserve">“Đức Nữ đi ra ngoài rồi sao?” Tiểu Mễ vùi mặt vào chiếc tivi, đang nạp năng lượng bằng cốc nước hoa quả của Tiểu Thích thuận miệng hỏi. Bởi vì Đức Nữ là cái loại người thể lực dồi dào, kể cả ngày nghỉ rất ít khi tám giờ sáng mà vẫn chưa rời giường.</w:t>
      </w:r>
    </w:p>
    <w:p>
      <w:pPr>
        <w:pStyle w:val="BodyText"/>
      </w:pPr>
      <w:r>
        <w:t xml:space="preserve">“Cậu ấy đang ngủ.” Tiểu Thích cảm nhận được dạo này Đức Nữ rất bận rộn, cho nên dự định làm cốc nước trái cây cho cô ấy uống, căn cứ vào thời gian này phỏng đoán, vài phút nữa là Đức Nữ sẽ dậy.</w:t>
      </w:r>
    </w:p>
    <w:p>
      <w:pPr>
        <w:pStyle w:val="BodyText"/>
      </w:pPr>
      <w:r>
        <w:t xml:space="preserve">“Buổi chiều thật sự muốn đi leo núi sao? Cô ấy có quên không?” Tiểu Mễ đi đến bên cạnh Tiểu Thích lần mò quả táo, dùng sức cắn khẽ. Ừ! Hương vị của táo thật sự ngọt ngào ngon miệng.</w:t>
      </w:r>
    </w:p>
    <w:p>
      <w:pPr>
        <w:pStyle w:val="BodyText"/>
      </w:pPr>
      <w:r>
        <w:t xml:space="preserve">“Chưa đi, trí nhớ Đức Nữ rất tốt!” Mà cũng không phải là cậu! Tiểu Thích nói hết câu. Tuần trước mấy người có hẹn nhau chủ nhật cùng đi ra ngoài chơi một chút, dĩ nhiên còn có cả Tiểu Mễ tay sai đắc lực, kèm theo bà chủ Anna và tiên sinh Lục Thạc Hồng.</w:t>
      </w:r>
    </w:p>
    <w:p>
      <w:pPr>
        <w:pStyle w:val="BodyText"/>
      </w:pPr>
      <w:r>
        <w:t xml:space="preserve">“Nếu như Đức Nữ mệt như vậy, thì coi như chúng ta dứt khoát phải đi suối nước nóng, như vậy tương đối sẽ không mất nhiều sức.” Tiểu Mễ đề nghị, nhưng thật ra là vì bản thân lười leo núi.</w:t>
      </w:r>
    </w:p>
    <w:p>
      <w:pPr>
        <w:pStyle w:val="BodyText"/>
      </w:pPr>
      <w:r>
        <w:t xml:space="preserve">“Không được.” Giọng của Đức Nữ chen vào.</w:t>
      </w:r>
    </w:p>
    <w:p>
      <w:pPr>
        <w:pStyle w:val="BodyText"/>
      </w:pPr>
      <w:r>
        <w:t xml:space="preserve">“Oa!” Tiểu Mễ nhìn tóc tai Đức Nữ bù xù, gương mặt trắng, toát ra hơi thở quyến rũ, miệng há thật to. “Đức Nữ, tớ cảm thấy cậu hình như trở nên xinh đẹp hơn!” Ngay đến Tiểu Mễ là phụ nữ cũng còn cảm thấy sững sờ.</w:t>
      </w:r>
    </w:p>
    <w:p>
      <w:pPr>
        <w:pStyle w:val="BodyText"/>
      </w:pPr>
      <w:r>
        <w:t xml:space="preserve">Đức Nữ vốn được ông trời ban cho vẻ ngoài xinh đẹp, nhưng thường ngày đều mặc trang phục đáng sợ. Cho dù nghỉ ở nhà gương mặt Đức Nữ cũng trắng nõn nà. Tuy hôm nay trên mặt cô ấy có điểm mệt mỏi, nhưng lại toát ra một loại hấp dẫn của phụ nữ.</w:t>
      </w:r>
    </w:p>
    <w:p>
      <w:pPr>
        <w:pStyle w:val="BodyText"/>
      </w:pPr>
      <w:r>
        <w:t xml:space="preserve">“Đức Nữ vốn chính là mỹ nhân.” Tiểu Thích nói</w:t>
      </w:r>
    </w:p>
    <w:p>
      <w:pPr>
        <w:pStyle w:val="BodyText"/>
      </w:pPr>
      <w:r>
        <w:t xml:space="preserve">“Không giống đâu nhá!” Tiểu Mễ chạy tới sờ soạn nghiên cứu gương mặt của Đức Nữ. “Cô gái này có cảm giác đẹp hơn! Cậu chẳng lẽ...”</w:t>
      </w:r>
    </w:p>
    <w:p>
      <w:pPr>
        <w:pStyle w:val="BodyText"/>
      </w:pPr>
      <w:r>
        <w:t xml:space="preserve">“Mọi người vừa mới nói tắm nước nóng cái gì!” Đức Nữ vội lảng sang chuyện khác, nếu không, không thể biết được cái gai Tiểu Mễ này sẽ đâm chọc rồi phun ra câu gì nữa.</w:t>
      </w:r>
    </w:p>
    <w:p>
      <w:pPr>
        <w:pStyle w:val="BodyText"/>
      </w:pPr>
      <w:r>
        <w:t xml:space="preserve">“Tớ gần đây thấy cậu mệt mỏi, có muốn thay đổi kế hoạch đi tắm suối nước nóng hay không? Tớ đã nhờ Lục Thạc Hồng đi xe RV, như vậy chúng ta có thể nằm nghỉ ngơi ở ghế sau.” Một kế hoạch vô cùng chu đáo.</w:t>
      </w:r>
    </w:p>
    <w:p>
      <w:pPr>
        <w:pStyle w:val="BodyText"/>
      </w:pPr>
      <w:r>
        <w:t xml:space="preserve">“Chúng tớ sẽ nghỉ ngơi, còn cậu lái xe giúp Lục Thạch Hồng?” Đức Nữ cắt đứt kế hoạch hoàn hảo của cô. “Hơn nữa chúng ta đi ngâm suối nước nóng, chỉ có một mình Lục Thạc Hồng là đàn ông phải tính làm sao? Cậu cảm thấy anh ta sẽ đồng ý bị gạt sang một bên hả?” Có lúc Đức Nữ rất đồng cảm với người họ Lục kia, yêu Du Tiểu Mễ thuộc loại ít gân này, khó tránh khỏi phải chịu nhiều đau khổ.</w:t>
      </w:r>
    </w:p>
    <w:p>
      <w:pPr>
        <w:pStyle w:val="BodyText"/>
      </w:pPr>
      <w:r>
        <w:t xml:space="preserve">“Việc này...” Hắn quả thật sẽ không bằng lòng! Tiểu Mễ chần chừ.</w:t>
      </w:r>
    </w:p>
    <w:p>
      <w:pPr>
        <w:pStyle w:val="BodyText"/>
      </w:pPr>
      <w:r>
        <w:t xml:space="preserve">“Vậy thì theo kế hoạch ban đầu đi leo núi là tốt nhất, tớ cũng không mệt mỏi đến mức như vậy...”.</w:t>
      </w:r>
    </w:p>
    <w:p>
      <w:pPr>
        <w:pStyle w:val="BodyText"/>
      </w:pPr>
      <w:r>
        <w:t xml:space="preserve">Đức Nữ còn chưa nói hết câu điện thoại liền vang lên, Tiểu Thích ra nghe.</w:t>
      </w:r>
    </w:p>
    <w:p>
      <w:pPr>
        <w:pStyle w:val="BodyText"/>
      </w:pPr>
      <w:r>
        <w:t xml:space="preserve">“Đức Nữ, tìm cậu.” Vẻ mặt Tiểu Thích có chút quái dị.</w:t>
      </w:r>
    </w:p>
    <w:p>
      <w:pPr>
        <w:pStyle w:val="BodyText"/>
      </w:pPr>
      <w:r>
        <w:t xml:space="preserve">“Ai vậy nhỉ?” Bạn bè Đức Nữ không nhiều lắm, vì vậy gọi điện thoại cũng rất ít, bây giờ vẫn chưa nghĩ ra người nào gọi điện tìm cô.</w:t>
      </w:r>
    </w:p>
    <w:p>
      <w:pPr>
        <w:pStyle w:val="BodyText"/>
      </w:pPr>
      <w:r>
        <w:t xml:space="preserve">Tiểu Thích nhún nhún vai nói. “Hình như là tổng giám đốc của cậu.”</w:t>
      </w:r>
    </w:p>
    <w:p>
      <w:pPr>
        <w:pStyle w:val="BodyText"/>
      </w:pPr>
      <w:r>
        <w:t xml:space="preserve">“Sẽ không phải là anh ta chứ...” Quên đi! Đức Nữ đi đến nhận điện thoại “Tìm em có việc gì?” Người này, hôm qua vừa mới xuất viện, cô cũng không thể không giúp hắn làm thủ tục xuất viện, đưa hắn về nhà, dàn xếp ổn thỏa, hôm nay liền chuẩn bị thức ăn chu đáo rồi mới đi khỏi. Ai ngờ vừa mới ngủ dậy, thế mà hắn đã tìm tới.</w:t>
      </w:r>
    </w:p>
    <w:p>
      <w:pPr>
        <w:pStyle w:val="BodyText"/>
      </w:pPr>
      <w:r>
        <w:t xml:space="preserve">“Anh nhớ em!” Long Kiệt cũng hợp tình đúng ý “Mấy giờ em đến?”</w:t>
      </w:r>
    </w:p>
    <w:p>
      <w:pPr>
        <w:pStyle w:val="BodyText"/>
      </w:pPr>
      <w:r>
        <w:t xml:space="preserve">“Ai nói với anh hôm nay em sẽ đến, hôm nay em không rảnh!” Đức Nữ quay người lại, nhìn thấy hai cặp mắt tò mò đang nhìn chăm chú vào cô, cô nhăn nhó.</w:t>
      </w:r>
    </w:p>
    <w:p>
      <w:pPr>
        <w:pStyle w:val="BodyText"/>
      </w:pPr>
      <w:r>
        <w:t xml:space="preserve">“Em có việc gì?” Giọng điệu của Long Kiệt giống như bị vứt bỏ.</w:t>
      </w:r>
    </w:p>
    <w:p>
      <w:pPr>
        <w:pStyle w:val="BodyText"/>
      </w:pPr>
      <w:r>
        <w:t xml:space="preserve">“Em đi cùng bạn bè em đi leo núi, đã hẹn trước rồi.” Một câu nói của cô phá hỏng suy nghĩ của hắn, tránh hắn lại nói cô bỏ rơi không thèm quan tâm đến hắn. Người đàn ông này cũng không phải tàn phế, lão yêu này lúc nào cũng muốn dính chặt với cô, thật là rắc rối! Mặc dù cảm thấy rất ngọt ngào, nhưng đối mặt với hai cặp mắt tò mò kia, cũng không phải là thời điểm tốt để thể hiện hạnh phúc.</w:t>
      </w:r>
    </w:p>
    <w:p>
      <w:pPr>
        <w:pStyle w:val="BodyText"/>
      </w:pPr>
      <w:r>
        <w:t xml:space="preserve">Tiểu Thích và Tiểu Mễ dùng sức lắc lắc tay, bày tỏ không sao, họ không ngại.</w:t>
      </w:r>
    </w:p>
    <w:p>
      <w:pPr>
        <w:pStyle w:val="BodyText"/>
      </w:pPr>
      <w:r>
        <w:t xml:space="preserve">“Anh có thể đi cùng, được không?” Long Kiệt cũng không đến mức bám người như vậy, nói đùa! Hắn thật vất vả mới nuốt được Đức Nữ vào bụng, nếu không để thời gian cho cô thoải mái một chút, nói không chừng hắn sẽ bị ghét bỏ. Ôi mọi người đều yêu mến tổng giám đốc, thế nhưng hắn lại chỉ lo lắng Đức Nữ không thèm quan tâm đến hắn!</w:t>
      </w:r>
    </w:p>
    <w:p>
      <w:pPr>
        <w:pStyle w:val="BodyText"/>
      </w:pPr>
      <w:r>
        <w:t xml:space="preserve">“Anh điên à?” Đối mặt với ánh mắt thiết tha của hai cô gái Đức Nữ vội cự tuyệt người ở đầu dây bên kia. “Anh bây giờ còn phải chống gậy, leo núi cái gì? Cổn sơn còn không đi được!” Thật là người đàn ông không sợ chết.</w:t>
      </w:r>
    </w:p>
    <w:p>
      <w:pPr>
        <w:pStyle w:val="BodyText"/>
      </w:pPr>
      <w:r>
        <w:t xml:space="preserve">“Không sao, chúng ta có thể đổi địa điểm?” Tiểu Mễ vội vàng nói.</w:t>
      </w:r>
    </w:p>
    <w:p>
      <w:pPr>
        <w:pStyle w:val="BodyText"/>
      </w:pPr>
      <w:r>
        <w:t xml:space="preserve">“Đúng vậy, nếu không chúng ta đi đến bên cạnh dòng suối nướng thịt là tốt nhất, tớ sẽ đi chuẩn bị ngay bây giờ, siêu thị bên cạnh vừa lúc bán thịt giá rẻ đặc biệt.” Tiểu Thích tốt bụng nói.</w:t>
      </w:r>
    </w:p>
    <w:p>
      <w:pPr>
        <w:pStyle w:val="BodyText"/>
      </w:pPr>
      <w:r>
        <w:t xml:space="preserve">Đức Nữ mới chịu đồng ý, đầu dây điện thoại bên kia Long Kiệt liền phấn chấn nói: “Được, quyết định như vậy đi. Các em mấy giờ lên đường? Anh ngồi xe đến...”</w:t>
      </w:r>
    </w:p>
    <w:p>
      <w:pPr>
        <w:pStyle w:val="BodyText"/>
      </w:pPr>
      <w:r>
        <w:t xml:space="preserve">Cô thở dài: “Anh cứ ngoan ngoãn ở trong nhà, buổi trưa xuất phát, em sẽ đi vòng qua đón anh.” Thật không chịu nổi! Nếu như cô không đi đón hắn, khẳng định hắn sẽ tìm mọi cách để chạy tới đây tham gia náo nhiệt.</w:t>
      </w:r>
    </w:p>
    <w:p>
      <w:pPr>
        <w:pStyle w:val="BodyText"/>
      </w:pPr>
      <w:r>
        <w:t xml:space="preserve">“Được, anh chờ em!” Trong giọng nói của Long Kiệt mang theo vui vẻ, Đức Nữ khó chịu cúp máy.</w:t>
      </w:r>
    </w:p>
    <w:p>
      <w:pPr>
        <w:pStyle w:val="BodyText"/>
      </w:pPr>
      <w:r>
        <w:t xml:space="preserve">Quay người một cái, hai ánh mắt tò mò rõ ràng hiểu chuyện không thể kết thúc đơn giản như thế.</w:t>
      </w:r>
    </w:p>
    <w:p>
      <w:pPr>
        <w:pStyle w:val="BodyText"/>
      </w:pPr>
      <w:r>
        <w:t xml:space="preserve">“Tự cậu nói? Hay là muốn chúng tớ bức cung?” Tiểu Thích hiếm có cơ hội uy hiếp, mặc dù khóe miệng vẫn mỉm cười dịu dàng nhưng tính chất uy hiếp không giảm.</w:t>
      </w:r>
    </w:p>
    <w:p>
      <w:pPr>
        <w:pStyle w:val="BodyText"/>
      </w:pPr>
      <w:r>
        <w:t xml:space="preserve">“Cũng biết cậu yêu tên kia! Ai ai... Là ai nói cô ấy sẽ không yêu tổng giám đốc đấy!” Tiểu Mễ nhân cơ hội mà gọt cô.</w:t>
      </w:r>
    </w:p>
    <w:p>
      <w:pPr>
        <w:pStyle w:val="BodyText"/>
      </w:pPr>
      <w:r>
        <w:t xml:space="preserve">“Chuyện tình cảm rất khó nói!” Ngược lại Tiểu Thích lại thay cô giải vây. “Lúc trước không phải cậu cũng ghét bỏ Lục Thạch Hồng vì anh ấy nhiều tiền sao, cậu còn giả vờ cừu non không đáp lại?”</w:t>
      </w:r>
    </w:p>
    <w:p>
      <w:pPr>
        <w:pStyle w:val="BodyText"/>
      </w:pPr>
      <w:r>
        <w:t xml:space="preserve">“Hắc hắc, chuyện đã qua rồi đừng nhắc lại!” Tiểu Mễ cười khan hai tiếng. “Bởi vì tổng giám đốc là đại diện có tiền, vậy cậu dứt khoát tóm lấy hắn đi, giống như nhặt được chậu vàng bạc trở về, điều này vừa có lợi vừa có ích cho kinh tế!”</w:t>
      </w:r>
    </w:p>
    <w:p>
      <w:pPr>
        <w:pStyle w:val="BodyText"/>
      </w:pPr>
      <w:r>
        <w:t xml:space="preserve">Đức Nữ rất thích kiếm tiền, kể cả đối với Tiểu Mễ cũng keo kiệt. Bất cứ một cái gì cũng đều vì rút thưởng, đi mua mấy chục gói bánh bích quy giống người có tiền, vì vậy không thể thật sự xếp cô vào dạng người ki bo số một.</w:t>
      </w:r>
    </w:p>
    <w:p>
      <w:pPr>
        <w:pStyle w:val="BodyText"/>
      </w:pPr>
      <w:r>
        <w:t xml:space="preserve">“Hai người các cậu nói đã đủ chưa? Muốn mua thức ăn còn không mau đi!” Đức Nữ trốn vào phòng bếp tìm thức ăn, để tránh bị bức cung.</w:t>
      </w:r>
    </w:p>
    <w:p>
      <w:pPr>
        <w:pStyle w:val="BodyText"/>
      </w:pPr>
      <w:r>
        <w:t xml:space="preserve">Tiểu Thích và Tiểu Mễ cùng nhìn vào mắt nhau, cùng cười không ra tiếng.</w:t>
      </w:r>
    </w:p>
    <w:p>
      <w:pPr>
        <w:pStyle w:val="BodyText"/>
      </w:pPr>
      <w:r>
        <w:t xml:space="preserve">Đến buổi trưa, Lục Thạch Hồng đã đến phòng của ba cô gái, trước chở Tiểu Thích và Tiểu Mễ. Đức Nữ cũng mở cửa xe Benz bên cạnh cô cùng xuất phát. 20 phút sau, rốt cuộc cô cũng đến nhà hắn.</w:t>
      </w:r>
    </w:p>
    <w:p>
      <w:pPr>
        <w:pStyle w:val="BodyText"/>
      </w:pPr>
      <w:r>
        <w:t xml:space="preserve">“Long Kiệt, người này chuyên nịnh nọt siêu cấp giống như ai cũng có thể đổ!” Ai dạy hắn sống chết bám lấy cô, khiến cho cô một chuyến phải đến đây đón hắn? Nếu không cô cũng có thể dễ dàng ngồi trên xe của Lục Thạc Hồng, đâu còn cần phải tự mình lái xe!</w:t>
      </w:r>
    </w:p>
    <w:p>
      <w:pPr>
        <w:pStyle w:val="BodyText"/>
      </w:pPr>
      <w:r>
        <w:t xml:space="preserve">Dùng sức nhấn chuông cửa, vẫn không thể trút hết được bất mãn, cửa đã tự động mở ra rồi.</w:t>
      </w:r>
    </w:p>
    <w:p>
      <w:pPr>
        <w:pStyle w:val="BodyText"/>
      </w:pPr>
      <w:r>
        <w:t xml:space="preserve">Đức Nữ trợn mắt nhìn cửa hai giây, lúc này mới đi vào.</w:t>
      </w:r>
    </w:p>
    <w:p>
      <w:pPr>
        <w:pStyle w:val="BodyText"/>
      </w:pPr>
      <w:r>
        <w:t xml:space="preserve">Cửa chính không khóa cửa, cô cau mày đi vào. Cách bố trí trong nhà Long Kiệt cô đều quen thuộc, gần đây số lần đến cũng nhiều! Bởi vì mỗi lần hắn giả bộ đáng thương, hắn phải sống một mình lại bắt cô phải chăm sóc, cho nên gần đây tần số xuất hiện ở chỗ này cũng tương đối cao...</w:t>
      </w:r>
    </w:p>
    <w:p>
      <w:pPr>
        <w:pStyle w:val="BodyText"/>
      </w:pPr>
      <w:r>
        <w:t xml:space="preserve">Không nghĩ đến mình cùng một người đàn ông cứ như vậy quấn lấy nhau ở nơi này.</w:t>
      </w:r>
    </w:p>
    <w:p>
      <w:pPr>
        <w:pStyle w:val="BodyText"/>
      </w:pPr>
      <w:r>
        <w:t xml:space="preserve">Mặc dù thường oán trách, nhưng có ràng buộc thì cảm thấy trong lòng... rất ấm áp!</w:t>
      </w:r>
    </w:p>
    <w:p>
      <w:pPr>
        <w:pStyle w:val="BodyText"/>
      </w:pPr>
      <w:r>
        <w:t xml:space="preserve">“Long Kiệt!” Cô cao giọng gọi. “Cửa cũng không khóa, như thế người ta có xông vào cũng không biết! Một người đàn ông gẫy chân, ngộ nhỡ đánh không lại tên côn đồ...” Chợt ý thức được mình “ nói linh tinh” cô vội vàng cắt đứt.</w:t>
      </w:r>
    </w:p>
    <w:p>
      <w:pPr>
        <w:pStyle w:val="BodyText"/>
      </w:pPr>
      <w:r>
        <w:t xml:space="preserve">“Anh ở bên trong!” Giọng nói của Long Kiệt từ trong phòng ngủ truyền đến.</w:t>
      </w:r>
    </w:p>
    <w:p>
      <w:pPr>
        <w:pStyle w:val="BodyText"/>
      </w:pPr>
      <w:r>
        <w:t xml:space="preserve">Cô bỏ chìa khóa xe trong tay xuống, bước nhanh đi vào.</w:t>
      </w:r>
    </w:p>
    <w:p>
      <w:pPr>
        <w:pStyle w:val="BodyText"/>
      </w:pPr>
      <w:r>
        <w:t xml:space="preserve">Trên người Long Kiệt đã thay xong một bộ quần áo thoải mái, mà người ngồi ngay ngắn ở trên giường, cầm trên tay một xấp công văn. Cô nhìn đống công văn trên tay hắn, sắc mặt tồi tệ chậm rãi rút lui, cuối cùng người này cũng biết rõ cần phải làm việc. Ngày mai cô cũng không còn phải khổ cực làm công văn giúp hắn nữa rồi!</w:t>
      </w:r>
    </w:p>
    <w:p>
      <w:pPr>
        <w:pStyle w:val="BodyText"/>
      </w:pPr>
      <w:r>
        <w:t xml:space="preserve">“Sao anh vẫn còn ngồi đây?” Cô đợi nửa ngày cũng không thấy hắn nhúc nhích, không nhịn được thúc giục. “Bọn họ đi cũng lâu rồi, hai chúng ta không được tới muộn, đây là lần đầu tiên anh gặp bạn bè của em, như vậy sẽ không tốt.”</w:t>
      </w:r>
    </w:p>
    <w:p>
      <w:pPr>
        <w:pStyle w:val="BodyText"/>
      </w:pPr>
      <w:r>
        <w:t xml:space="preserve">“Không phải là anh muốn trì hoãn.” Hắn cười khổ. “Là do chân của anh đang tê rần.” Mặc dù bác sĩ nói hồi phục sẽ rất đơn giản, rất nhanh có thể đi lại được bình thường, nhưng bây giờ hắn vẫn chưa hoàn toàn khỏi hẳn, vẫn phải dựa vào gậy như trước mới có thể đi lại.</w:t>
      </w:r>
    </w:p>
    <w:p>
      <w:pPr>
        <w:pStyle w:val="BodyText"/>
      </w:pPr>
      <w:r>
        <w:t xml:space="preserve">“Anh đã ngồi bao lâu rồi hả!” Cô không còn cách nào phải đi tới. “Bám lấy bả vai em, em đỡ anh.” Bàn tay cô luồn dưới nách hắn, chuẩn bị dùng sức kéo hắn lên.</w:t>
      </w:r>
    </w:p>
    <w:p>
      <w:pPr>
        <w:pStyle w:val="BodyText"/>
      </w:pPr>
      <w:r>
        <w:t xml:space="preserve">Mùi thơm quen thuộc truyền đến, trí nhớ trong đầu hắn vội lóe lên, bỗng nghĩ đến một cái gì đó.</w:t>
      </w:r>
    </w:p>
    <w:p>
      <w:pPr>
        <w:pStyle w:val="BodyText"/>
      </w:pPr>
      <w:r>
        <w:t xml:space="preserve">“Anh không dùng sức đi, còn ngơ ngẩn cái gì!” Trên trán cô bắt đầu đổ mồ hôi, người này thật là cao lớn!</w:t>
      </w:r>
    </w:p>
    <w:p>
      <w:pPr>
        <w:pStyle w:val="BodyText"/>
      </w:pPr>
      <w:r>
        <w:t xml:space="preserve">Lúc này hắn mới dùng sức đứng dậy, sau khi đứng thẳng vội vàng nói. “Vì sao anh cảm thấy một màn này rất quen thuộc, cảm giác giống như em đã từng ôm qua anh như vậy...” Khác với khi cô dìu hắn ở bệnh viện, cái loại cảm giác quen thuộc đó khiến hắn rất hoang mang. “Bởi vì có một lần một người nào đó không mời mà tự ý lên xe, hại em phải đưa người đàn ông say rượu đó về nhà!” Đức Nữ nhớ lại tức giận nói.</w:t>
      </w:r>
    </w:p>
    <w:p>
      <w:pPr>
        <w:pStyle w:val="BodyText"/>
      </w:pPr>
      <w:r>
        <w:t xml:space="preserve">“Lên xe của em! Lúc nào nhỉ?” Chân mày hắn cau lại, dùng sức hồi tưởng, cũng không thể nhớ được đã từng ngồi qua xe của cô.</w:t>
      </w:r>
    </w:p>
    <w:p>
      <w:pPr>
        <w:pStyle w:val="BodyText"/>
      </w:pPr>
      <w:r>
        <w:t xml:space="preserve">“Có thật không? Tại sao anh lại không nhớ rõ!” Bởi vì cô dìu hắn đi, sau đó hắn nhận lấy gậy trong tay cô, hắn bước thong thả đi theo sau cô.</w:t>
      </w:r>
    </w:p>
    <w:p>
      <w:pPr>
        <w:pStyle w:val="BodyText"/>
      </w:pPr>
      <w:r>
        <w:t xml:space="preserve">“Anh uống say thì làm sao có ấn tượng gì?” Đó lần đầu tiên cô nhìn hắn gần đến như thế, cho nên ấn tượng về hắn khắc sâu. Chẳng lẽ từ lúc ấy cô bắt đầu bị nam sắc của hắn mê hoặc? Cho đến tận hôm nay cô cũng không thể trốn thoát khỏi lưới tình của hắn? Cô may mắn cả một đời thông minh, để đổi được hồ đồ nhất thời này hả!</w:t>
      </w:r>
    </w:p>
    <w:p>
      <w:pPr>
        <w:pStyle w:val="BodyText"/>
      </w:pPr>
      <w:r>
        <w:t xml:space="preserve">“Uống rượu say?” Trí nhớ trong đầu hắn chợt lóe lên. “Em không phải là chiếc xe Opel màu bạc đấy chứ?” Rất ít phụ nữ đi loại xe đấy, chỉ có Đức Nữ mới lựa chọn cái khoản xe này.</w:t>
      </w:r>
    </w:p>
    <w:p>
      <w:pPr>
        <w:pStyle w:val="BodyText"/>
      </w:pPr>
      <w:r>
        <w:t xml:space="preserve">“Đúng vậy!” Cô cắn răng ‘dìu’ hắn vào ghế trước xe Benz. “Thật không hiểu nổi anh, rõ ràng anh hành động rất tùy tiện, làm gì phải cố gắng tới cùng?”</w:t>
      </w:r>
    </w:p>
    <w:p>
      <w:pPr>
        <w:pStyle w:val="BodyText"/>
      </w:pPr>
      <w:r>
        <w:t xml:space="preserve">“Thì ra đấy chính là em, anh còn tưởng là bạn bè của anh đưa về, sau đó anh với Tạ Tề Nhĩ suy nghĩ muốn nát óc xem có thể là ai đưa anh về nhà, ha ha ha! Thật thú vị!” Hắn lơ là oán trách của cô, nói đùa, nếu không phải là cô có ý định vứt hắn ngoài đường, thì hắn cần gì phải mặt dày theo đuôi đây?</w:t>
      </w:r>
    </w:p>
    <w:p>
      <w:pPr>
        <w:pStyle w:val="BodyText"/>
      </w:pPr>
      <w:r>
        <w:t xml:space="preserve">“Một chút cũng không thấy thú vị.” Dìu một người đàn ông cao lớn thật vất vả, bởi vì người đàn ông này uống rượu say đến chết, vì vậy chính là cơn ác mộng dai dẳng nhất của đời cô. “Anh về sau uống ít rượu đi, em sẽ không ‘dìu’ anh về nhà nữa đâu đấy!” Cô thuận miệng cảnh cáo.</w:t>
      </w:r>
    </w:p>
    <w:p>
      <w:pPr>
        <w:pStyle w:val="BodyText"/>
      </w:pPr>
      <w:r>
        <w:t xml:space="preserve">“Đồng ý, vợ lớn nói gì anh làm đấy.” Hắn cười hì hì trả lời.</w:t>
      </w:r>
    </w:p>
    <w:p>
      <w:pPr>
        <w:pStyle w:val="BodyText"/>
      </w:pPr>
      <w:r>
        <w:t xml:space="preserve">“Một lúc nữa anh còn nói bậy, em liền...” Cô nên lấy cái gì uy hiếp hắn đây? Người đàn ông này một chút lạnh lùng cũng đều biến mất, trước mặt cô đủ mười phần vô lại. “Tóm lại nếu anh còn nói bậy, em liền không để ý đến anh!”</w:t>
      </w:r>
    </w:p>
    <w:p>
      <w:pPr>
        <w:pStyle w:val="BodyText"/>
      </w:pPr>
      <w:r>
        <w:t xml:space="preserve">“Được, được, được, đều nghe theo lời em!” Bộ dáng hắn thê thảm giả vờ nghiêm túc.</w:t>
      </w:r>
    </w:p>
    <w:p>
      <w:pPr>
        <w:pStyle w:val="BodyText"/>
      </w:pPr>
      <w:r>
        <w:t xml:space="preserve">Đức Nữ bất đắc dĩ lắc đầu vài cái, chuẩn bị để hắn bước vào cuộc sống của cô một vòng.</w:t>
      </w:r>
    </w:p>
    <w:p>
      <w:pPr>
        <w:pStyle w:val="BodyText"/>
      </w:pPr>
      <w:r>
        <w:t xml:space="preserve">Thứ hai — Sáng sớm, cũng giống như ngày thường Bàng Đức Nữ đều đi làm sớm hơn thời gian phải có mặt. Cô mới vừa đặt ví xuống, muốn vào phòng làm việc của tổng giám đốc chỉnh sửa lại công văn một chút, mở cửa phòng làm việc ra, ngay sau đấy bị một đôi tay tráng kiện bắt được.</w:t>
      </w:r>
    </w:p>
    <w:p>
      <w:pPr>
        <w:pStyle w:val="BodyText"/>
      </w:pPr>
      <w:r>
        <w:t xml:space="preserve">“Ngộ...” Cô không để ý đến công văn đang tán loạn rơi xuống đất, cô dùng sức giãy giụa, cố gắng dùng lực tránh khỏi đôi tay đang ôm mình kia.</w:t>
      </w:r>
    </w:p>
    <w:p>
      <w:pPr>
        <w:pStyle w:val="BodyText"/>
      </w:pPr>
      <w:r>
        <w:t xml:space="preserve">“Hự, là anh.” Thanh âm trầm thấp vang lên bên tai cô. Thân thể cô cứng đờ ngay sau đấy đã nhận ra là người nào.</w:t>
      </w:r>
    </w:p>
    <w:p>
      <w:pPr>
        <w:pStyle w:val="BodyText"/>
      </w:pPr>
      <w:r>
        <w:t xml:space="preserve">“Anh làm cái gì đấy...” Miệng của cô bị chặn lại, lần này là dùng miệng. “Anh rất nhớ em!” Thanh âm khàn khàn truyền đến, Long Kiệt có giọng nói trầm thấp, tạo thành một cỗ mị lực hấp dẫn.</w:t>
      </w:r>
    </w:p>
    <w:p>
      <w:pPr>
        <w:pStyle w:val="BodyText"/>
      </w:pPr>
      <w:r>
        <w:t xml:space="preserve">Nhiệt tình của hắn khiến chân cô mềm nhũn.</w:t>
      </w:r>
    </w:p>
    <w:p>
      <w:pPr>
        <w:pStyle w:val="BodyText"/>
      </w:pPr>
      <w:r>
        <w:t xml:space="preserve">“Hôm qua vừa mới gặp mặt, nhớ cái gì chứ?” Lời nói của cô vô cùng tỉnh táo, nhưng giọng nói yếu đuối một chút thuyết phục cũng không có.</w:t>
      </w:r>
    </w:p>
    <w:p>
      <w:pPr>
        <w:pStyle w:val="BodyText"/>
      </w:pPr>
      <w:r>
        <w:t xml:space="preserve">“Ngày hôm qua nhiều người như vậy, anh không có cơ hội thân thiết với em!” Hắn buồn bã nói, đôi tay vẫn vòng chắc ở eo thon của cô.</w:t>
      </w:r>
    </w:p>
    <w:p>
      <w:pPr>
        <w:pStyle w:val="BodyText"/>
      </w:pPr>
      <w:r>
        <w:t xml:space="preserve">“Nếu như vậy anh không phải là...” Nén nhiệt tình. giọng nói của cô tương đối có chút suy yếu. “Khoan đã mọi người nhìn thấy sẽ không tốt!” Thanh danh một đời của cô sẽ bị hủy hoại trong chốc lát!</w:t>
      </w:r>
    </w:p>
    <w:p>
      <w:pPr>
        <w:pStyle w:val="BodyText"/>
      </w:pPr>
      <w:r>
        <w:t xml:space="preserve">Hắn không có nghe ra được ghét bỏ của cô, dựa vào cô nói: “Chúng ta đi vào, bên trong phòng làm việc của anh có giường...”</w:t>
      </w:r>
    </w:p>
    <w:p>
      <w:pPr>
        <w:pStyle w:val="BodyText"/>
      </w:pPr>
      <w:r>
        <w:t xml:space="preserve">Cô nghe thấy vậy trợn tròn mắt. “Bây giờ là sáng sớm đấy!” Mặc dù phần lớn các bộ phận vẫn chưa đi làm, nhưng sao có thể làm cái việc kia vào lúc này.</w:t>
      </w:r>
    </w:p>
    <w:p>
      <w:pPr>
        <w:pStyle w:val="BodyText"/>
      </w:pPr>
      <w:r>
        <w:t xml:space="preserve">Hắn nửa đẩy nửa dụ dỗ cô đi vào phòng làm việc, đi tiếp vào phòng nghỉ ngơi phía trong phòng làm việc của hắn, tiện tay đóng cửa, lộ ra nụ cười tà ác.</w:t>
      </w:r>
    </w:p>
    <w:p>
      <w:pPr>
        <w:pStyle w:val="BodyText"/>
      </w:pPr>
      <w:r>
        <w:t xml:space="preserve">“Em yêu, em không biết sáng sớm tinh lực của đàn ông là dồi dào nhất vào thời điểm này sao?” Hắn bắt đầu cởi cúc áo sơ mi, khóe miệng câu lên. “Đây cũng bởi vì do em chưa có kinh nghiệm, cho nên anh quyết định sẽ tạo ra nhiều cơ hội cùng em luyện tập một chút!”</w:t>
      </w:r>
    </w:p>
    <w:p>
      <w:pPr>
        <w:pStyle w:val="BodyText"/>
      </w:pPr>
      <w:r>
        <w:t xml:space="preserve">“Vậy em cũng không nhất thiết phải tìm anh luyện tập!” Nhìn thấy ngực hắn trần trụi giương mắt nhìn cũng biết, người đàn ông này không đùa!</w:t>
      </w:r>
    </w:p>
    <w:p>
      <w:pPr>
        <w:pStyle w:val="BodyText"/>
      </w:pPr>
      <w:r>
        <w:t xml:space="preserve">Cô nhìn hướng cửa, suy tính đến khả năng chạy trốn.</w:t>
      </w:r>
    </w:p>
    <w:p>
      <w:pPr>
        <w:pStyle w:val="BodyText"/>
      </w:pPr>
      <w:r>
        <w:t xml:space="preserve">Một tay Long Kiệt hất áo sơ mi ra, đi đến chặn lại đường bỏ trốn của cô. “Em chẳng lẽ muốn chạy trốn sao! Ai! Nhất định trước đây anh thể hiện rất kém, em biết đấy, lần đầu tiên của hai chúng ta ở trong bệnh viện đúng là uất ức cho em. Anh quyết định hôm nay sẽ cố gắng mà bồi thường cho em!” Hắn bắt đầu cởi thắt lưng ra.</w:t>
      </w:r>
    </w:p>
    <w:p>
      <w:pPr>
        <w:pStyle w:val="BodyText"/>
      </w:pPr>
      <w:r>
        <w:t xml:space="preserve">“Không... Không cần!” Cô nuốt nước bọt, hi vọng hắn đừng vì vậy mà xúc động.</w:t>
      </w:r>
    </w:p>
    <w:p>
      <w:pPr>
        <w:pStyle w:val="BodyText"/>
      </w:pPr>
      <w:r>
        <w:t xml:space="preserve">Chết rồi hắn cố tình chặn đường chạy trốn của cô, cô chỉ có thể biết lùi về phía sau, không nghĩ tới hai chân đã chạm ở mép giường, thuận thế ngã lên trên đệm.</w:t>
      </w:r>
    </w:p>
    <w:p>
      <w:pPr>
        <w:pStyle w:val="BodyText"/>
      </w:pPr>
      <w:r>
        <w:t xml:space="preserve">“Cũng biết mình chạy cũng không kịp.” Hắn đi đến, một tay nâng cằm cô lên.</w:t>
      </w:r>
    </w:p>
    <w:p>
      <w:pPr>
        <w:pStyle w:val="BodyText"/>
      </w:pPr>
      <w:r>
        <w:t xml:space="preserve">Ngước đầu lên nhìn cơ thể cao lớn của hắn, chóp mũi đều cảm nhận được hơi thở của hắn. Hắn cố tình sử dụng một động tác khiến chống cự của cô đều tan biến, khiến cho cô cảm giác mấy phần yếu ớt.</w:t>
      </w:r>
    </w:p>
    <w:p>
      <w:pPr>
        <w:pStyle w:val="BodyText"/>
      </w:pPr>
      <w:r>
        <w:t xml:space="preserve">“Đức Nữ...” Hắn nhỏ giọng gọi tên, đáy mắt thâm tình hiện lên rất ‘nghiêm túc’.</w:t>
      </w:r>
    </w:p>
    <w:p>
      <w:pPr>
        <w:pStyle w:val="BodyText"/>
      </w:pPr>
      <w:r>
        <w:t xml:space="preserve">Cô ngừng thở.</w:t>
      </w:r>
    </w:p>
    <w:p>
      <w:pPr>
        <w:pStyle w:val="BodyText"/>
      </w:pPr>
      <w:r>
        <w:t xml:space="preserve">Nụ hôn của hắn chậm rãi rơi xuống môi cô, in dấu ở tròng miệng cô đốt ra một trận tình triều.</w:t>
      </w:r>
    </w:p>
    <w:p>
      <w:pPr>
        <w:pStyle w:val="BodyText"/>
      </w:pPr>
      <w:r>
        <w:t xml:space="preserve">“Long Kiệt.” Cô thở dài thốt ra tên hắn.</w:t>
      </w:r>
    </w:p>
    <w:p>
      <w:pPr>
        <w:pStyle w:val="BodyText"/>
      </w:pPr>
      <w:r>
        <w:t xml:space="preserve">“Gọi lại một lần nữa.” Hắn cắn lên cánh môi đầy đặn của cô. Đầu lưỡi để ở hàm răng trắng noãn của cô.</w:t>
      </w:r>
    </w:p>
    <w:p>
      <w:pPr>
        <w:pStyle w:val="BodyText"/>
      </w:pPr>
      <w:r>
        <w:t xml:space="preserve">“Long ...Kiệt...” Trong lời nói của cô đều là hơi thở của hắn. Môi lưỡi hai người cùng quấn quít, giống như giữa hai người bọn họ đều dây dưa tình cảm, cô thoát không được.</w:t>
      </w:r>
    </w:p>
    <w:p>
      <w:pPr>
        <w:pStyle w:val="BodyText"/>
      </w:pPr>
      <w:r>
        <w:t xml:space="preserve">“Em yêu.” Tay của hắn không khách khí lột sạch quần áo của cô. Bộ đồ công sở cũ kỹ này nhìn thật chướng mắt!</w:t>
      </w:r>
    </w:p>
    <w:p>
      <w:pPr>
        <w:pStyle w:val="BodyText"/>
      </w:pPr>
      <w:r>
        <w:t xml:space="preserve">Cô thở hổn hển ôm chặt cổ hắn.</w:t>
      </w:r>
    </w:p>
    <w:p>
      <w:pPr>
        <w:pStyle w:val="BodyText"/>
      </w:pPr>
      <w:r>
        <w:t xml:space="preserve">Hắn cúi đầu tỉ mỉ ngậm da thịt trước ngực cô, cảm xúc tốt đẹp như thế này khiến hắn không thể buông ra được, cơ thể ở phía trước trầm xuống. Đem hai chân đè xuống giữa đệm, chân của hắn để vào khe mở ở giữa hai chân cô.</w:t>
      </w:r>
    </w:p>
    <w:p>
      <w:pPr>
        <w:pStyle w:val="BodyText"/>
      </w:pPr>
      <w:r>
        <w:t xml:space="preserve">“Anh không chịu nổi?” Hắn thở hổn hển nói. “Vốn là muốn lần đầu dịu dàng, chậm rãi yêu em, nhưng mà em yêu, tha thứ cho anh...??” Dục vọng của hắn như ngựa hoang mất cương, lao nhanh vào, nhanh không thể đỡ được!</w:t>
      </w:r>
    </w:p>
    <w:p>
      <w:pPr>
        <w:pStyle w:val="BodyText"/>
      </w:pPr>
      <w:r>
        <w:t xml:space="preserve">“Được...” Cô có cảm giác cả người đều bị thiêu đốt, nhất là nơi mềm mại giữa hai chân giống như bị lửa thiêu. Cái loại khát vọng đấy vừa xa lạ lại vừa khiến người ta run rẩy.</w:t>
      </w:r>
    </w:p>
    <w:p>
      <w:pPr>
        <w:pStyle w:val="BodyText"/>
      </w:pPr>
      <w:r>
        <w:t xml:space="preserve">Hắn giống như lấy được lệnh đặc xá, giải phóng dục vọng của mình ra, một tiếng vọt vào bên trong cơ thể cô.</w:t>
      </w:r>
    </w:p>
    <w:p>
      <w:pPr>
        <w:pStyle w:val="BodyText"/>
      </w:pPr>
      <w:r>
        <w:t xml:space="preserve">“Trời ạ!” Hắn ép buộc mình bất động, bởi vì nơi mềm mại tốt đẹp của cô hút chặt lấy hắn thiếu chút nữa hắn xuất ra. Hắn cũng không nên khiến cho cô không kịp hưởng thụ nhiệt tình, hưởng thụ tình cảm của hai thân thể khi hòa hợp thì đã bị hắn làm hỏng. “Anh làm sao lại say đắm em như vậy? Anh chưa từng có cảm giác như thế với người nào khác... Không thể tự kiềm chế!” Hắn kêu to, động tác của hắn bắt đầu ra vào.</w:t>
      </w:r>
    </w:p>
    <w:p>
      <w:pPr>
        <w:pStyle w:val="BodyText"/>
      </w:pPr>
      <w:r>
        <w:t xml:space="preserve">Cô không nói lên lời, chỉ có thể dùng bắp chân trần truồng vòng quanh hông hắn, một lần lại một lần chịu đựng cái loại tê liệt dường như đánh thẳng vào bên trong của cô.</w:t>
      </w:r>
    </w:p>
    <w:p>
      <w:pPr>
        <w:pStyle w:val="BodyText"/>
      </w:pPr>
      <w:r>
        <w:t xml:space="preserve">Cơ thể cô đều phiếm hồng, cả người lộ ra màu sắc hoa hồng xinh đẹp. Lửa nóng của hắn càng thêm trơn tru, một lần lại một lần lấy kinh nghiệm của hắn đã từng trải qua đưa lên đỉnh cao.</w:t>
      </w:r>
    </w:p>
    <w:p>
      <w:pPr>
        <w:pStyle w:val="BodyText"/>
      </w:pPr>
      <w:r>
        <w:t xml:space="preserve">“Á —”</w:t>
      </w:r>
    </w:p>
    <w:p>
      <w:pPr>
        <w:pStyle w:val="BodyText"/>
      </w:pPr>
      <w:r>
        <w:t xml:space="preserve">Nhiệt tình của hắn đang ở sâu bên trong cô theo tiếng hét chói tai kia mà phun ra.</w:t>
      </w:r>
    </w:p>
    <w:p>
      <w:pPr>
        <w:pStyle w:val="BodyText"/>
      </w:pPr>
      <w:r>
        <w:t xml:space="preserve">Long Kiệt quay đầu nhìn Ngữ Hoa đang cứng đờ ở cửa, đáy mắt bén nhọn dọa cô sợ hãi hai chân mềm nhũn.</w:t>
      </w:r>
    </w:p>
    <w:p>
      <w:pPr>
        <w:pStyle w:val="BodyText"/>
      </w:pPr>
      <w:r>
        <w:t xml:space="preserve">“Tổng... tổng giám đốc.” Cô cũng vội vã chạy vọt ra khỏi phòng nghỉ ngơi, chạy ra khỏi phòng tổng giám đốc.</w:t>
      </w:r>
    </w:p>
    <w:p>
      <w:pPr>
        <w:pStyle w:val="BodyText"/>
      </w:pPr>
      <w:r>
        <w:t xml:space="preserve">“Chết tiệt!” Long Kiệt tức giận đi đến khóa cửa.</w:t>
      </w:r>
    </w:p>
    <w:p>
      <w:pPr>
        <w:pStyle w:val="BodyText"/>
      </w:pPr>
      <w:r>
        <w:t xml:space="preserve">Đức Nữ vẫn suy yếu lấy tay che mặt, khẽ thở dài.</w:t>
      </w:r>
    </w:p>
    <w:p>
      <w:pPr>
        <w:pStyle w:val="BodyText"/>
      </w:pPr>
      <w:r>
        <w:t xml:space="preserve">Trời ạ! Để cho cô chết đi! Cô làm sao lại bị hắn thuyết phục? “Mau!” Cô chìa tay gọi hắn qua đây.</w:t>
      </w:r>
    </w:p>
    <w:p>
      <w:pPr>
        <w:pStyle w:val="BodyText"/>
      </w:pPr>
      <w:r>
        <w:t xml:space="preserve">Long Kiệt nâng người cô đã mệt lả dậy. “Em định làm cái gì?” Hắn nhíu mày, thật ra hắn muốn đem người phụ nữ kia đuổi khỏi tập đoàn Phổ Đặc.</w:t>
      </w:r>
    </w:p>
    <w:p>
      <w:pPr>
        <w:pStyle w:val="BodyText"/>
      </w:pPr>
      <w:r>
        <w:t xml:space="preserve">“Mặc quần áo vào đi!” Cô trừng mắt nhìn hắn nói: “Còn không ngồi dậy, không bao lâu nữa mọi chuyện sẽ bị lan ra, cô ấy chưa thấy mặt em phải không?” Trời ạ! Nghĩ đến Hạ Ngữ Hoa như một chiếc đài truyền tin, làm cho đầu của cô một trận tê dại.</w:t>
      </w:r>
    </w:p>
    <w:p>
      <w:pPr>
        <w:pStyle w:val="BodyText"/>
      </w:pPr>
      <w:r>
        <w:t xml:space="preserve">Không nghĩ đến cô sẽ gặp phải loại khủng hoảng này.</w:t>
      </w:r>
    </w:p>
    <w:p>
      <w:pPr>
        <w:pStyle w:val="BodyText"/>
      </w:pPr>
      <w:r>
        <w:t xml:space="preserve">Thật đáng ghét! Tự dưng đi nộp mạng cho tên đàn ông xấu xa này. “Vậy em...” Hắn ngây ngẩn cả người. “Vì anh nên không muốn mọi người nhận ra sao?” Hắn tức giận.</w:t>
      </w:r>
    </w:p>
    <w:p>
      <w:pPr>
        <w:pStyle w:val="BodyText"/>
      </w:pPr>
      <w:r>
        <w:t xml:space="preserve">“Vì em không muốn mọi người nhận ra em.” Cô rốt cuộc cũng khôi phục được hơi sức, lại bắt đầu trở về dáng vẻ ung dung ban đầu, sau đó cô buộc tóc lên. “Anh lấy cái ví trên bàn cầm vào đây, em cần phải hóa trang.” Màu son môi nhạt của cô cũng bị hắn ăn sạch.</w:t>
      </w:r>
    </w:p>
    <w:p>
      <w:pPr>
        <w:pStyle w:val="BodyText"/>
      </w:pPr>
      <w:r>
        <w:t xml:space="preserve">“Việc gì phải hóa trang! Em lập tức tẩy ra sạch sẽ đi, anh muốn mọi người trong Phổ Đặc đều biết, Bàng Đức Nữ em là người phụ nữ của anh!” Cô dám nghĩ vì hắn mà hổ thẹn, thật không thể tha thứ!</w:t>
      </w:r>
    </w:p>
    <w:p>
      <w:pPr>
        <w:pStyle w:val="BodyText"/>
      </w:pPr>
      <w:r>
        <w:t xml:space="preserve">Nhìn hắn liều lĩnh, Đức Nữ đành phải ôn tồn dẹp yên hắn. “Không phải yêu anh làm em thấy hổ thẹn, mà tốt nhất tìm một thời điểm khá hơn rồi hẵng công bố.” Thật ra cô nguyện ý, tốt nhất vĩnh viễn đừng công bố.</w:t>
      </w:r>
    </w:p>
    <w:p>
      <w:pPr>
        <w:pStyle w:val="BodyText"/>
      </w:pPr>
      <w:r>
        <w:t xml:space="preserve">“Lúc nào thế?” Hắn không nghĩ mà hỏi, phản ứng của Đức Nữ khiến hắn mất đi cảm giác an toàn.</w:t>
      </w:r>
    </w:p>
    <w:p>
      <w:pPr>
        <w:pStyle w:val="BodyText"/>
      </w:pPr>
      <w:r>
        <w:t xml:space="preserve">“Việc này chúng ta phải thảo luận đã, trước tiên anh lấy đồ giúp em.” Cô không hóa trang làm sao có thể gặp mọi người đây! Cô đối với Hạ Ngữ Hoa hiểu rất rõ, cô gái này khẳng định hiện tại đang tìm mọi người mà đưa tin, trước mặt Hạ Ngữ Hoa cô phải khôi phục lại hình dạng ban đầu, nếu không mặt mũi của cô liền ném đi là được rồi!</w:t>
      </w:r>
    </w:p>
    <w:p>
      <w:pPr>
        <w:pStyle w:val="BodyText"/>
      </w:pPr>
      <w:r>
        <w:t xml:space="preserve">“Lúc nào thì?” Hắn không yên tâm hỏi.</w:t>
      </w:r>
    </w:p>
    <w:p>
      <w:pPr>
        <w:pStyle w:val="BodyText"/>
      </w:pPr>
      <w:r>
        <w:t xml:space="preserve">“Long Kiệt!” Cô tức giận mà hô to. “Anh có đi không đây?” Long Kiệt chép miệng, không cam tâm tình nguyện đi ra ngoài.</w:t>
      </w:r>
    </w:p>
    <w:p>
      <w:pPr>
        <w:pStyle w:val="BodyText"/>
      </w:pPr>
      <w:r>
        <w:t xml:space="preserve">Cô thở dài. Thật may lần này không có người nào nữa, nếu không hình ảnh bộ dạng hắn xộc xệch đấy cũng đủ để bát quái rồi.</w:t>
      </w:r>
    </w:p>
    <w:p>
      <w:pPr>
        <w:pStyle w:val="BodyText"/>
      </w:pPr>
      <w:r>
        <w:t xml:space="preserve">Không lâu, hắn cầm ví da của cô trở lại.</w:t>
      </w:r>
    </w:p>
    <w:p>
      <w:pPr>
        <w:pStyle w:val="BodyText"/>
      </w:pPr>
      <w:r>
        <w:t xml:space="preserve">“Cảm ơn!” Cô nhận lấy ví. “Anh cũng nên cẩn thận mà đi xuống, đừng để Hạ Ngữ Hoa kể chuyện cho Tạ Tề Nhĩ, hắn lập tức sẽ nhân cơ hội này đi lên đây, anh cứ chờ mà xem!”</w:t>
      </w:r>
    </w:p>
    <w:p>
      <w:pPr>
        <w:pStyle w:val="BodyText"/>
      </w:pPr>
      <w:r>
        <w:t xml:space="preserve">“Hừ!” Hắn hừ lạnh quay người đi.</w:t>
      </w:r>
    </w:p>
    <w:p>
      <w:pPr>
        <w:pStyle w:val="BodyText"/>
      </w:pPr>
      <w:r>
        <w:t xml:space="preserve">Đức Nữ chỉnh trang xong, không có cách nào lắc lắc đầu. “Em đi ra ngoài trước.” Mở một chút khe cửa, xác định bên ngoài không có ai, cô liền chạy ra ngoài, đem ai oán hắn giấu đi trước tiên, phải biểu hiện như thường ngày.</w:t>
      </w:r>
    </w:p>
    <w:p>
      <w:pPr>
        <w:pStyle w:val="BodyText"/>
      </w:pPr>
      <w:r>
        <w:t xml:space="preserve">Đức Nữ mới ngồi xuống ghế, Hạ Ngữ Hoa liền từ trong thang máy xuất hiện.</w:t>
      </w:r>
    </w:p>
    <w:p>
      <w:pPr>
        <w:pStyle w:val="BodyText"/>
      </w:pPr>
      <w:r>
        <w:t xml:space="preserve">“Chị Bàng!” Cô vội vàng chạy đến. “Em có một chuyện đại bát quái muốn nói với chị!”</w:t>
      </w:r>
    </w:p>
    <w:p>
      <w:pPr>
        <w:pStyle w:val="BodyText"/>
      </w:pPr>
      <w:r>
        <w:t xml:space="preserve">Khóe mắt Đức Nữ liếc cô một cái, cố ý hạ thấp giọng, cô ta nhìn phòng tổng giám đốc một cái, giống như có chút kiêng kị nói: “Lúc nãy chị không có ở đây, em liền đi vào phòng tổng giám đốc tìm chị, không ngờ tới... Chị biết không... Tổng giám đốc cùng bạn gái ở bên trong thân thiết! Trời ạ! Trên giường nhiệt tình thật sự rất nóng, cô gái kia chân rất thon dài nha, em đoán chắc là mỹ nữ, nghe nói bạn gái mới của tổng giám đốc là một người mẫu, em nhất định phải đi tìm hiểu chuyện này!”.</w:t>
      </w:r>
    </w:p>
    <w:p>
      <w:pPr>
        <w:pStyle w:val="BodyText"/>
      </w:pPr>
      <w:r>
        <w:t xml:space="preserve">“Người mẫu?” Đức Nữ liếc nhìn đôi chân của mình mà nói. “Ừ! Không sai, so với người bình thường có điểm đẹp hơn!”</w:t>
      </w:r>
    </w:p>
    <w:p>
      <w:pPr>
        <w:pStyle w:val="BodyText"/>
      </w:pPr>
      <w:r>
        <w:t xml:space="preserve">“Đúng vậy nha, không phải lần trước đã nói với chị, vì người con gái đó mà tổng giám đốc phải nằm viện đấy! Nghe nói yêu được cô gái này tổng giám đốc rất vui mừng, xinh đẹp không kể xiết! Chị vừa mới đi vào có nhìn thấy cô ấy hay không?” Ngữ Hoa hiếu kì nhìn quanh phòng làm việc của tổng giám đốc.</w:t>
      </w:r>
    </w:p>
    <w:p>
      <w:pPr>
        <w:pStyle w:val="BodyText"/>
      </w:pPr>
      <w:r>
        <w:t xml:space="preserve">“Ngữ Hoa, chị đề nghị em một việc.” Đức Nữ hắng giọng. “Đề nghị việc gì?” Ngữ Hoa ngây thơ hỏi.</w:t>
      </w:r>
    </w:p>
    <w:p>
      <w:pPr>
        <w:pStyle w:val="BodyText"/>
      </w:pPr>
      <w:r>
        <w:t xml:space="preserve">“Nếu như em không muốn bị tổng giám đốc sa thải, tốt nhất em làm bộ như chưa từng nhìn thấy chuyện này. Về sau ngàn vạn lần đừng tự ý xông vào, và cũng đừng truyền chuyện này ra ngoài, nếu không chỉ sợ sẽ tác động đến tổng giám đốc...”</w:t>
      </w:r>
    </w:p>
    <w:p>
      <w:pPr>
        <w:pStyle w:val="BodyText"/>
      </w:pPr>
      <w:r>
        <w:t xml:space="preserve">“Chị nói là...” Gương mặt Hạ Ngữ Hoa sụp đổ. Nhưng mà cô đã đi kể chuyện từ lâu rồi? Chuyện này làm thế nào bây giờ?</w:t>
      </w:r>
    </w:p>
    <w:p>
      <w:pPr>
        <w:pStyle w:val="BodyText"/>
      </w:pPr>
      <w:r>
        <w:t xml:space="preserve">“Đúng vậy.” Đức Nữ gật đầu một cái. “Nếu như em đã nói, vậy thì hãy tự mình lễ phật đi.” Mới vừa rồi cô bị bộ dạng tức giận của Long Kiệt hù dọa đều bị Đức Nữ nhìn thấy.</w:t>
      </w:r>
    </w:p>
    <w:p>
      <w:pPr>
        <w:pStyle w:val="BodyText"/>
      </w:pPr>
      <w:r>
        <w:t xml:space="preserve">“Á! Chị Bàng chị cứu em đi!” Vẻ mặt cô như đưa đám.</w:t>
      </w:r>
    </w:p>
    <w:p>
      <w:pPr>
        <w:pStyle w:val="BodyText"/>
      </w:pPr>
      <w:r>
        <w:t xml:space="preserve">Đức Nữ len lén liếc mắt. Lúc đầu làm sao lại để cho người này làm trợ lí? Xem ra cô ấy còn thức thời nhận ra tình huống, bao gồm cả con người đang tức giận ở bên trong phòng kia. Cô thật sự bất lực mà!</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ông ty tràn ngập không khí quái dị, giống như sắp có chuyện xảy ra, ánh mắt mọi người đều trở nên rất kì lạ, cứ cảm thấy là lạ nhưng không tiện nói ra.</w:t>
      </w:r>
    </w:p>
    <w:p>
      <w:pPr>
        <w:pStyle w:val="BodyText"/>
      </w:pPr>
      <w:r>
        <w:t xml:space="preserve">Mấy ngày nay không ít người chạy tới trước mặt cô bát quái: “Tổng giám đốc có bạn gái mới.” Quả thật cô khóc không ra nước mắt, nghĩ muốn hung hăng giết chết tên đàn ông bốc đồng kia. Ai! Thật ra cô tức giận bản thân mình hơn vì đã cam tâm tự nguyện!</w:t>
      </w:r>
    </w:p>
    <w:p>
      <w:pPr>
        <w:pStyle w:val="BodyText"/>
      </w:pPr>
      <w:r>
        <w:t xml:space="preserve">Đi vào phòng giải khát, đứng trước máy pha cà phê mà ngơ ngẩn, cô gái tài năng vai hơi sụp xuống một chút, không giống Bàng Đức Nữ của mọi ngày. Mấy ngày nay Hạ Ngữ Hoa không chỉ quan tâm một lần đến tình trạng cơ thể của cô.</w:t>
      </w:r>
    </w:p>
    <w:p>
      <w:pPr>
        <w:pStyle w:val="BodyText"/>
      </w:pPr>
      <w:r>
        <w:t xml:space="preserve">“Ai!” Cô thở dài, cảm thấy rầu rĩ.</w:t>
      </w:r>
    </w:p>
    <w:p>
      <w:pPr>
        <w:pStyle w:val="BodyText"/>
      </w:pPr>
      <w:r>
        <w:t xml:space="preserve">Cô không biết đem quan hệ với hắn xử lí sao bây giờ, đây chính là nguyên nhân xấu khi làm bạn gái tổng giám đốc? Ban đầu cô cũng không muốn cùng tổng giám đốc phát sinh quan hệ, dường như hi vọng bản thân mình biến thành người vô hình! Nhưng lại cố tình cùng hắn dây dưa không rõ ràng? Coi như bây giờ mọi người chưa phát hiện ra nữ chính là cô, nếu như ngày nào đó chuyện tình bị phát hiện rồi sẽ ra sao?</w:t>
      </w:r>
    </w:p>
    <w:p>
      <w:pPr>
        <w:pStyle w:val="BodyText"/>
      </w:pPr>
      <w:r>
        <w:t xml:space="preserve">Hôm qua Long Kiệt oán trách cô mình giống tình nhân ngầm, nhưng mà cô cũng không muốn đứng dưới ánh mặt trời!</w:t>
      </w:r>
    </w:p>
    <w:p>
      <w:pPr>
        <w:pStyle w:val="BodyText"/>
      </w:pPr>
      <w:r>
        <w:t xml:space="preserve">Suy nghĩ quả thật cực kì nhức đầu.</w:t>
      </w:r>
    </w:p>
    <w:p>
      <w:pPr>
        <w:pStyle w:val="BodyText"/>
      </w:pPr>
      <w:r>
        <w:t xml:space="preserve">“Tức giận than thở cái gì vậy? Em gặp vấn đề gì khó khăn, nói cho anh biết đi.” Một đôi bàn tay quen thuộc vòng qua hông cô, giọng nói trầm thấp vang lên bên tai cô.</w:t>
      </w:r>
    </w:p>
    <w:p>
      <w:pPr>
        <w:pStyle w:val="BodyText"/>
      </w:pPr>
      <w:r>
        <w:t xml:space="preserve">Cô quay lại liếc mắt nhìn, quả nhiên tên kia là Long Kiệt, chính là anh ta. “Chỉ tại anh đấy!”</w:t>
      </w:r>
    </w:p>
    <w:p>
      <w:pPr>
        <w:pStyle w:val="BodyText"/>
      </w:pPr>
      <w:r>
        <w:t xml:space="preserve">“Anh thì làm sao?” Một tay hắn ôm hông mặt vùi sau chiếc cổ mềm mại của cô, trộm ngửi hương thơm. Ai! Hi vọng cô ăn mặc bình thường một chút, mỗi ngày đều mang cơ thể hấp dẫn này bao quanh người một tầng quần áo kinh khủng như vậy, khiến hắn nhìn cũng thấy xót xa.</w:t>
      </w:r>
    </w:p>
    <w:p>
      <w:pPr>
        <w:pStyle w:val="BodyText"/>
      </w:pPr>
      <w:r>
        <w:t xml:space="preserve">Nhưng mà hắn cũng biết, theo cá tính của Đức Nữ, càng miễn cưỡng cô thay đổi chỉ tổ rước họa vào thân.</w:t>
      </w:r>
    </w:p>
    <w:p>
      <w:pPr>
        <w:pStyle w:val="BodyText"/>
      </w:pPr>
      <w:r>
        <w:t xml:space="preserve">“Anh thật sự không biết nguyên nhân bầu không khí công ty kì lạ là từ đâu ra hả?” Cô quay đầu nhìn hắn vô tâm.</w:t>
      </w:r>
    </w:p>
    <w:p>
      <w:pPr>
        <w:pStyle w:val="BodyText"/>
      </w:pPr>
      <w:r>
        <w:t xml:space="preserve">“Có sao?” Nhưng sự thật là có. Hôm nay tên đàn ông bát quái Tạ Tề Nhĩ ép hắn phải nói ra người phụ nữ trong vai chính, nếu không phải là trước đây hắn đã cảnh cáo Tạ Tề Nhĩ không được nói ra, sợ rằng mọi chuyện đã bị phơi bày trước ánh sáng.</w:t>
      </w:r>
    </w:p>
    <w:p>
      <w:pPr>
        <w:pStyle w:val="BodyText"/>
      </w:pPr>
      <w:r>
        <w:t xml:space="preserve">Nếu như sự tình bị bại lộ thì cũng tốt, vậy hắn đúng lúc có thể ‘mượn thời cơ’, để cô có thể cởi bỏ lớp trang phục kinh khủng kia ra, mỗi ngày phải ăn mặc thật đẹp đi làm.</w:t>
      </w:r>
    </w:p>
    <w:p>
      <w:pPr>
        <w:pStyle w:val="BodyText"/>
      </w:pPr>
      <w:r>
        <w:t xml:space="preserve">“Đáng lẽ anh không nên động tay động chân! Nếu như anh bớt phóng túng thì Hạ Ngữ Hoa đã không nhìn thấy...Trời ạ! Nghĩ đến là em lại muốn chết...” Cô rối rắm thở dài. Mỗi ngày đều nghe mọi người bát quái về mình, còn phải giả vờ nghiêm mặt mỉm cười, đó là một chuyện ngu xuẩn biết bao!</w:t>
      </w:r>
    </w:p>
    <w:p>
      <w:pPr>
        <w:pStyle w:val="BodyText"/>
      </w:pPr>
      <w:r>
        <w:t xml:space="preserve">Cô ghét người ngốc, ghét làm mấy chuyện ngu xuẩn, hết lần này tới lần khác cô đều bị dính vào.</w:t>
      </w:r>
    </w:p>
    <w:p>
      <w:pPr>
        <w:pStyle w:val="BodyText"/>
      </w:pPr>
      <w:r>
        <w:t xml:space="preserve">“Anh cũng có cách, vậy thì tối hôm nay em đi theo anh, anh sẽ giới thiệu em. Em sẽ nói em bị như vậy sẽ không vui, chẳng lẽ ở cùng một chỗ với anh không tốt sao? Dáng người của em cũng rất tuyệt, không cần phải lo lắng...??”</w:t>
      </w:r>
    </w:p>
    <w:p>
      <w:pPr>
        <w:pStyle w:val="BodyText"/>
      </w:pPr>
      <w:r>
        <w:t xml:space="preserve">“Long Kiệt!” Cô muốn đè chết hắn. Người đàn ông này không biết xấu hổ sao? Vấn đề là cô lại si tình đi theo người đàn ông không biết xấu hổ này hòa lẫn cùng một chỗ.</w:t>
      </w:r>
    </w:p>
    <w:p>
      <w:pPr>
        <w:pStyle w:val="BodyText"/>
      </w:pPr>
      <w:r>
        <w:t xml:space="preserve">Cô thật sự nhịn.</w:t>
      </w:r>
    </w:p>
    <w:p>
      <w:pPr>
        <w:pStyle w:val="BodyText"/>
      </w:pPr>
      <w:r>
        <w:t xml:space="preserve">Long Kiệt bắt được cú đấm không nhẹ của cô, thuận thế kéo cô, tặng cô một nụ hôn vừa nhiệt tình vừa thâm sâu, cho dù khóe mắt đã liếc thấy có người đi tới, hắn nắm chắc cơ hội mà hôn cô.</w:t>
      </w:r>
    </w:p>
    <w:p>
      <w:pPr>
        <w:pStyle w:val="BodyText"/>
      </w:pPr>
      <w:r>
        <w:t xml:space="preserve">Chẳng lẽ đây là ông trời giúp hắn, hắc hắc!</w:t>
      </w:r>
    </w:p>
    <w:p>
      <w:pPr>
        <w:pStyle w:val="BodyText"/>
      </w:pPr>
      <w:r>
        <w:t xml:space="preserve">“A! Tổng giám đốc...tổng giám đốc!” Thanh âm nói to rõ ràng.</w:t>
      </w:r>
    </w:p>
    <w:p>
      <w:pPr>
        <w:pStyle w:val="BodyText"/>
      </w:pPr>
      <w:r>
        <w:t xml:space="preserve">“Chị...Chị Bàng!”</w:t>
      </w:r>
    </w:p>
    <w:p>
      <w:pPr>
        <w:pStyle w:val="BodyText"/>
      </w:pPr>
      <w:r>
        <w:t xml:space="preserve">Đức Nữ cảm thấy mình muốn ngã bất tỉnh. Cô đẩy Long Kiệt ra, nhìn qua cửa một cái, phát hiện không chỉ có một mình Hạ Ngữ Hoa mà còn có nhân viên của các bộ phận khác.</w:t>
      </w:r>
    </w:p>
    <w:p>
      <w:pPr>
        <w:pStyle w:val="BodyText"/>
      </w:pPr>
      <w:r>
        <w:t xml:space="preserve">Vậy...? Việc này làm sao có thể che giấu được nữa?</w:t>
      </w:r>
    </w:p>
    <w:p>
      <w:pPr>
        <w:pStyle w:val="BodyText"/>
      </w:pPr>
      <w:r>
        <w:t xml:space="preserve">“Tìm tôi à? Việc gì?” Long Kiệt khôi phục rất nhanh, hắn thấy mình thực hiện được ý đồ nên giọng nói ung dung.</w:t>
      </w:r>
    </w:p>
    <w:p>
      <w:pPr>
        <w:pStyle w:val="BodyText"/>
      </w:pPr>
      <w:r>
        <w:t xml:space="preserve">Đức Nữ trừng mắt nhìn người đàn ông kia. Đáy mắt muốn nói nhất định anh đã sớm biết?</w:t>
      </w:r>
    </w:p>
    <w:p>
      <w:pPr>
        <w:pStyle w:val="BodyText"/>
      </w:pPr>
      <w:r>
        <w:t xml:space="preserve">Long Kiệt kéo tay của cô, ý đồ muốn mọi người biết quan hệ giữa họ không bình thường, Đức Nữ hất tay hắn ra, lướt qua mấy người đang đứng xem náo nhiệt trở về chỗ ngồi của mình.</w:t>
      </w:r>
    </w:p>
    <w:p>
      <w:pPr>
        <w:pStyle w:val="BodyText"/>
      </w:pPr>
      <w:r>
        <w:t xml:space="preserve">Không người nào dám nói nhiều một câu, bao gồm cả người gây ra chuyện Long tổng giám đốc!</w:t>
      </w:r>
    </w:p>
    <w:p>
      <w:pPr>
        <w:pStyle w:val="BodyText"/>
      </w:pPr>
      <w:r>
        <w:t xml:space="preserve">Mấy ngày nay Đức Nữ không nói chuyện cùng Long Kiệt. Chính thức mà nói là tính từ sau sự kiện thân mật ở phòng giải khát, cô coi hắn như không khí. Long Kiệt haha cười khổ, nhưng cả Đức Nữ cũng phải chịu khổ sở.</w:t>
      </w:r>
    </w:p>
    <w:p>
      <w:pPr>
        <w:pStyle w:val="BodyText"/>
      </w:pPr>
      <w:r>
        <w:t xml:space="preserve">Buổi trưa hôm nay là lần thứ ba cô cự tuyệt không đi ăn trưa cùng Long Kiệt, một mình đi bộ đến chỗ cách xa công ty ăn cơm, trở về công ty thì nhìn thấy rất nhiều người đang thì thầm.</w:t>
      </w:r>
    </w:p>
    <w:p>
      <w:pPr>
        <w:pStyle w:val="BodyText"/>
      </w:pPr>
      <w:r>
        <w:t xml:space="preserve">“Chào Bàng Thư ký.” Cũng có người chào hỏi cô, nhưng hai mắt luôn quan sát cô thật lâu.</w:t>
      </w:r>
    </w:p>
    <w:p>
      <w:pPr>
        <w:pStyle w:val="BodyText"/>
      </w:pPr>
      <w:r>
        <w:t xml:space="preserve">Cô không phải là không nghe thấy những chuyện ‘thì thầm’ kia, nội dung không ngoài mấy câu này — “Là cô ấy hả? Thật sự là cô ấy sao?”</w:t>
      </w:r>
    </w:p>
    <w:p>
      <w:pPr>
        <w:pStyle w:val="BodyText"/>
      </w:pPr>
      <w:r>
        <w:t xml:space="preserve">“Nghe nói chính là cô ta.”</w:t>
      </w:r>
    </w:p>
    <w:p>
      <w:pPr>
        <w:pStyle w:val="BodyText"/>
      </w:pPr>
      <w:r>
        <w:t xml:space="preserve">“Không thể nào đâu!? Nhan sắc Bàng thư ký thế kia, tổng giám đốc cũng chưa phải là mù.” “Đùng vậy, không biết là đã sử dụng thủ đoạn gì, có lẽ nên đi học hỏi cô ta.”</w:t>
      </w:r>
    </w:p>
    <w:p>
      <w:pPr>
        <w:pStyle w:val="BodyText"/>
      </w:pPr>
      <w:r>
        <w:t xml:space="preserve">“Nếu như dáng vẻ thùy mị này có thể mê hoặc được tổng giám đốc, vậy thì tớ sớm nên hành động...”</w:t>
      </w:r>
    </w:p>
    <w:p>
      <w:pPr>
        <w:pStyle w:val="BodyText"/>
      </w:pPr>
      <w:r>
        <w:t xml:space="preserve">Mọi chuyện bàn tán nhiều không kể xiết.</w:t>
      </w:r>
    </w:p>
    <w:p>
      <w:pPr>
        <w:pStyle w:val="BodyText"/>
      </w:pPr>
      <w:r>
        <w:t xml:space="preserve">Đức Nữ dùng sức đi giày cao gót nện mạnh trên mặt sàn, ánh mắt của cô vẫn lãnh đạm như trước, cằm vẫn ngẩng lên. Một phần cao ngạo cũng không giảm, sống lưng cũng không nhún xuống một phần, chỉ có người quen thuộc với cô mới biết, trán cô dường như đã nổi lên gân xanh, tuyệt đối là triệu chứng tức giận.</w:t>
      </w:r>
    </w:p>
    <w:p>
      <w:pPr>
        <w:pStyle w:val="BodyText"/>
      </w:pPr>
      <w:r>
        <w:t xml:space="preserve">Đi vào thang máy, cô trực tiếp lên tầng 33. Lúc nghỉ trưa hoặc lúc sắp tan làm, cô đều ở lại làm việc.</w:t>
      </w:r>
    </w:p>
    <w:p>
      <w:pPr>
        <w:pStyle w:val="BodyText"/>
      </w:pPr>
      <w:r>
        <w:t xml:space="preserve">Nhưng mà mới đi vào phòng làm việc, Hạ Ngữ Hoa đã tiến lên phía trước đón. “Chị Bàng, có người tìm chị.” Hạ Ngữ Hoa muốn nói lại thôi.</w:t>
      </w:r>
    </w:p>
    <w:p>
      <w:pPr>
        <w:pStyle w:val="BodyText"/>
      </w:pPr>
      <w:r>
        <w:t xml:space="preserve">Đức Nữ nhướng mày. “Ai vậy?” Cô làm sao có thể có khách được? “Là nữ tổng giám đốc... Không! Bạn gái trước, là tiểu thư Kha Dĩ Chân.”</w:t>
      </w:r>
    </w:p>
    <w:p>
      <w:pPr>
        <w:pStyle w:val="BodyText"/>
      </w:pPr>
      <w:r>
        <w:t xml:space="preserve">“Cô ấy tìm tôi?” Có lầm hay không? Cô và Kha Dĩ Chân chưa từng qua lại mà nếu có qua lại cũng chỉ vì tổng giám đốc? “Tổng giám đốc đâu?”</w:t>
      </w:r>
    </w:p>
    <w:p>
      <w:pPr>
        <w:pStyle w:val="BodyText"/>
      </w:pPr>
      <w:r>
        <w:t xml:space="preserve">“Cô ấy nói muốn tìm tổng giám đốc, nhưng tổng giám đốc không có ở đây, cho nên cô ấy mới tìm chị. Em nói với cô ấy rằng chị đã đi ra ngoài, cô ấy nói cô ấy sẽ ngồi chờ chị ở phòng khách, bây giờ...”</w:t>
      </w:r>
    </w:p>
    <w:p>
      <w:pPr>
        <w:pStyle w:val="BodyText"/>
      </w:pPr>
      <w:r>
        <w:t xml:space="preserve">Thấy vẻ mặt Hạ Ngữ Hoa vừa muốn bát quái lại có điểm lo lắng, Đức Nữ nói: “Để tôi đi xem.”</w:t>
      </w:r>
    </w:p>
    <w:p>
      <w:pPr>
        <w:pStyle w:val="BodyText"/>
      </w:pPr>
      <w:r>
        <w:t xml:space="preserve">“Chị Bàng!” Cô vội gọi Đức Nữ. Đức Nữ xoay đầu lại.</w:t>
      </w:r>
    </w:p>
    <w:p>
      <w:pPr>
        <w:pStyle w:val="BodyText"/>
      </w:pPr>
      <w:r>
        <w:t xml:space="preserve">“Việc kia thật sự không phải là em nói ra! Em thề! Thật sự em cảm thấy chị...Thông minh như vậy có thể làm bạn gái tổng giám đốc, có thể cùng tổng giám đốc ở chung một chỗ rất hợp, thật...” Cô luống cuống mà giải thích.</w:t>
      </w:r>
    </w:p>
    <w:p>
      <w:pPr>
        <w:pStyle w:val="BodyText"/>
      </w:pPr>
      <w:r>
        <w:t xml:space="preserve">“Không việc gì.” Hạ Ngữ Hoa miễn cưỡng nói như vậy là do cô không xứng với Long Kiệt! Hừ — Tên kia! Đức Nữ nổi giận mà muốn — nói người nào không xứng với ai cũng rất khó nói, cô suy nghĩ trong lòng.</w:t>
      </w:r>
    </w:p>
    <w:p>
      <w:pPr>
        <w:pStyle w:val="BodyText"/>
      </w:pPr>
      <w:r>
        <w:t xml:space="preserve">Dẫu sao Hạ Ngữ Hoa đã đi theo cô một năm, cá tính của cô ấy Đức Nữ không hiểu hay sao? Mà tính tình tiểu nữ sinh này có chút sôi nổi, có chút bát quái, nhưng không đến mức ác ý hãm hại ai.</w:t>
      </w:r>
    </w:p>
    <w:p>
      <w:pPr>
        <w:pStyle w:val="BodyText"/>
      </w:pPr>
      <w:r>
        <w:t xml:space="preserve">“Vậy??... Chị phải cẩn thận, có muốn em tìm tổng giám đốc giúp chị hay không?” Hạ Ngữ Hoa nhớ tới ánh mắt không mang theo thiện ý của vị tiểu thư kia, vẫn lo lắng.</w:t>
      </w:r>
    </w:p>
    <w:p>
      <w:pPr>
        <w:pStyle w:val="BodyText"/>
      </w:pPr>
      <w:r>
        <w:t xml:space="preserve">“Không cần, tự chị có thể giải quyết.” Đức Nữ uyển chuyển từ chối.</w:t>
      </w:r>
    </w:p>
    <w:p>
      <w:pPr>
        <w:pStyle w:val="BodyText"/>
      </w:pPr>
      <w:r>
        <w:t xml:space="preserve">Khi Đức Nữ ung dung đi vào phòng tiếp khách, ngay sau đó Kha Dĩ Chân đứng lên. “Kha tiểu thư, trợ lí của tôi nói cô muốn tìm tôi? Có chuyện gì sao?” Thái độ của Đức Nữ tương đối bình tĩnh hỏi.</w:t>
      </w:r>
    </w:p>
    <w:p>
      <w:pPr>
        <w:pStyle w:val="BodyText"/>
      </w:pPr>
      <w:r>
        <w:t xml:space="preserve">Đầu tiên ánh mắt Kha Dĩ Chân quan sát cô từ trên xuống dưới một phen, lúc này mới lên tiếng. “Nghe nói Long Kiệt có bạn gái mới, hóa ra bạn gái mới chính là cô hả?”</w:t>
      </w:r>
    </w:p>
    <w:p>
      <w:pPr>
        <w:pStyle w:val="BodyText"/>
      </w:pPr>
      <w:r>
        <w:t xml:space="preserve">Đức Nữ ung dung. “Tại sao không nói tôi có bạn trai mới, tại sao lại nói tôi là bạn gái mới của anh ta vậy?”</w:t>
      </w:r>
    </w:p>
    <w:p>
      <w:pPr>
        <w:pStyle w:val="BodyText"/>
      </w:pPr>
      <w:r>
        <w:t xml:space="preserve">“Cô...” Sắc mặt Kha Dĩ Chân thay đổi. “Tôi còn tưởng tôi đã nghĩ sai, tại sao lại có thể là cô? Cô cũng không soi gương đi, xem hình dáng của mình như thế nào! Cô phải dùng thủ đoạn gì đó, nếu không làm sao Long Kiệt lại có thể coi trọng cô?” Cô ta tức giận bất bình.</w:t>
      </w:r>
    </w:p>
    <w:p>
      <w:pPr>
        <w:pStyle w:val="BodyText"/>
      </w:pPr>
      <w:r>
        <w:t xml:space="preserve">Đức Nữ nghiêng người dựa vào ghế, nhìn mặt cô ta đã căng ra, đột nhiên cảm thấy có chút buồn cười. “Những lời này là nói cho tôi nghe? Hay là muốn chuyển đến cho Long Kiệt? Nếu như cô muốn tìm Long Kiệt, tôi có thể giúp cô đặt trước lịch hẹn, chờ một lúc nữa anh ấy quay lại, cô nghĩ anh ấy sẽ thấy như thế nào?” Kì lạ, người đàn bà nào nói cũng đều giống nhau, một chút sáng ý cũng không có!</w:t>
      </w:r>
    </w:p>
    <w:p>
      <w:pPr>
        <w:pStyle w:val="BodyText"/>
      </w:pPr>
      <w:r>
        <w:t xml:space="preserve">“Cô...Đừng tưởng nói như vậy tôi sẽ sợ cô, cô có giỏi thì đi mách Long Kiệt đi, đi đi!” Kha Dĩ Chân đi đến gần cô, định dùng tay phải đẩy cô ra. Đức Nữ tránh người một cái, Kha Dĩ Chân liền ngã lên ghế salon.</w:t>
      </w:r>
    </w:p>
    <w:p>
      <w:pPr>
        <w:pStyle w:val="BodyText"/>
      </w:pPr>
      <w:r>
        <w:t xml:space="preserve">“Động tay động chân?” Trong mắt Đức Nữ lóe lên tia sát ý, vẻ mặt bắt đầu không vui nói: “Làm như vậy thì gọi là cái gì? Còn phải đi mách Long Kiệt sao, hừ, nói tôi không xứng đáng, tôi còn đang chán ghét anh ta đây!”</w:t>
      </w:r>
    </w:p>
    <w:p>
      <w:pPr>
        <w:pStyle w:val="BodyText"/>
      </w:pPr>
      <w:r>
        <w:t xml:space="preserve">“Cô chán ghét anh ấy!” Kha Dĩ Chân khó tin hai mắt mở lớn.</w:t>
      </w:r>
    </w:p>
    <w:p>
      <w:pPr>
        <w:pStyle w:val="BodyText"/>
      </w:pPr>
      <w:r>
        <w:t xml:space="preserve">“Chẳng lẽ không đúng à? Xin hỏi rốt cuộc cô vì cái gì mà say đắm anh ta?” Đức Nữ lãnh đạm nói, gương mặt khôi phục sự lạnh giá. “Yêu chính hắn, hay là yêu thân phận tổng giám đốc tập đoàn Phổ Đặc? Các cô nên tự hỏi lại lòng mình. Mặc dù tôi yêu tiền, nhưng so với phiền phức anh ta mang lại, thà tôi không lấy được tiền của anh ta còn hơn!” Ai nói phụ nữ gây họa? Đàn ông mới là mầm họa!</w:t>
      </w:r>
    </w:p>
    <w:p>
      <w:pPr>
        <w:pStyle w:val="BodyText"/>
      </w:pPr>
      <w:r>
        <w:t xml:space="preserve">“Tôi...” Kha Dĩ Chân nhất thời không biết nên nói cái gì.</w:t>
      </w:r>
    </w:p>
    <w:p>
      <w:pPr>
        <w:pStyle w:val="BodyText"/>
      </w:pPr>
      <w:r>
        <w:t xml:space="preserve">“Hiện tại cô không có việc gì sao? Không có nhưng tôi muốn đi làm, bây giờ đang là giờ làm việc.” Đức Nữ sải đôi chân thon dài, dáng vẻ đừng có mà động vào cô ấy.</w:t>
      </w:r>
    </w:p>
    <w:p>
      <w:pPr>
        <w:pStyle w:val="BodyText"/>
      </w:pPr>
      <w:r>
        <w:t xml:space="preserve">Kha Dĩ Chân bị khí thế của cô hù dọa.</w:t>
      </w:r>
    </w:p>
    <w:p>
      <w:pPr>
        <w:pStyle w:val="BodyText"/>
      </w:pPr>
      <w:r>
        <w:t xml:space="preserve">“Nhưng mà cô còn làm tình báo cho tôi, còn có thư điện tử, còn đã nhận tiền của tôi!” Nhớ tới chuyện này, cô ta thực sự muốn mượn chuyện tiền nong để đả kích lòng tự trọng của Đức Nữ.</w:t>
      </w:r>
    </w:p>
    <w:p>
      <w:pPr>
        <w:pStyle w:val="BodyText"/>
      </w:pPr>
      <w:r>
        <w:t xml:space="preserve">“Thứ nhất, lúc ấy tôi và Long Kiệt còn chưa từng phát sinh quan hệ. Thứ hai, tôi cung cấp thông tin về chuyện tình của anh ấy, cô đưa tiền cho tôi, hai bên đều tự nguyện, chẳng lẽ tôi lừa cô sao?” Đức Nữ lành lạnh hỏi.</w:t>
      </w:r>
    </w:p>
    <w:p>
      <w:pPr>
        <w:pStyle w:val="BodyText"/>
      </w:pPr>
      <w:r>
        <w:t xml:space="preserve">“Nhưng mà trong thư điện tử của cô không có nói đến Long Kiệt thích cô!” Nói cũng chỉ có nói đến người khác, thật sự là khó chịu mà! Kha Dĩ Chân tố cáo điều này.</w:t>
      </w:r>
    </w:p>
    <w:p>
      <w:pPr>
        <w:pStyle w:val="BodyText"/>
      </w:pPr>
      <w:r>
        <w:t xml:space="preserve">“Lúc ấy tôi cũng chưa biết, bây giờ muốn tôi bổ sung vào thư điện tử cho cô hả?” Đức Nữ hơi tức giận hỏi.</w:t>
      </w:r>
    </w:p>
    <w:p>
      <w:pPr>
        <w:pStyle w:val="BodyText"/>
      </w:pPr>
      <w:r>
        <w:t xml:space="preserve">“Ô —” Kha Dĩ Chân cứng rắn nuốt lại một tiếng, chạy vội ra khỏi phòng khách. Đức Nữ chậm rãi bước ra ngoài, đúng lúc Long Kiệt đi vào.</w:t>
      </w:r>
    </w:p>
    <w:p>
      <w:pPr>
        <w:pStyle w:val="BodyText"/>
      </w:pPr>
      <w:r>
        <w:t xml:space="preserve">“Đức Nữ, anh vừa đụng phải Kha Dĩ Chân, cô ấy làm sao vậy?” Tìm được chuyện để đến gần, Long Kiệt vội vàng nói.</w:t>
      </w:r>
    </w:p>
    <w:p>
      <w:pPr>
        <w:pStyle w:val="BodyText"/>
      </w:pPr>
      <w:r>
        <w:t xml:space="preserve">Không nghĩ đến Đức Nữ hung hăng lườm hắn một cái, ngay sau đó lạnh lùng nói: “Tổng giám đốc, buổi chiều hội nghị mới bắt đầu, xin hãy chỉnh sửa lại trọng điểm của cuộc họp.” Cô vừa vặn nói, làm hết phận sự của thư ký, trừ lần đấy ra cũng không muốn cùng hắn nhiều lời, tránh cho cô phải động thủ bóp chết hắn trong quá trình họp. Nói xong cũng tránh người đi.</w:t>
      </w:r>
    </w:p>
    <w:p>
      <w:pPr>
        <w:pStyle w:val="BodyText"/>
      </w:pPr>
      <w:r>
        <w:t xml:space="preserve">“Em...Làm sao thế?” Long Kiệt ngồi bên cạnh hỏi Hạ Ngữ Hoa, giọng nói rõ ràng vô tội.</w:t>
      </w:r>
    </w:p>
    <w:p>
      <w:pPr>
        <w:pStyle w:val="BodyText"/>
      </w:pPr>
      <w:r>
        <w:t xml:space="preserve">Hạ Ngữ Hoa đột nhiên cảm thấy Bàng thư ký rất đáng thương. “Kha tiểu thư, chỉ rõ là muốn gặp Bàng thư ký, vừa nãy chị Bàng đi vào, hình như là bị Kha Dĩ Chân mắng.”</w:t>
      </w:r>
    </w:p>
    <w:p>
      <w:pPr>
        <w:pStyle w:val="BodyText"/>
      </w:pPr>
      <w:r>
        <w:t xml:space="preserve">“Kha Dĩ Chân mắng cô ấy? Vì sao?” Nhưng mà người khóc bỏ chạy chính là Kha Dĩ Chân nha, hắn thật sự không hiểu.</w:t>
      </w:r>
    </w:p>
    <w:p>
      <w:pPr>
        <w:pStyle w:val="BodyText"/>
      </w:pPr>
      <w:r>
        <w:t xml:space="preserve">Hạ Ngữ Hoa trách cứ nhìn hắn một cái. Người đàn ông này thật sự ngây thơ như thế sao? “Tổng giám đốc, tôi nghĩ là bởi vì anh.” Nét mặt của cô biểu hiện rõ ràng là hắn thật ngốc!</w:t>
      </w:r>
    </w:p>
    <w:p>
      <w:pPr>
        <w:pStyle w:val="BodyText"/>
      </w:pPr>
      <w:r>
        <w:t xml:space="preserve">“Tôi...” Quả thật Long Kiệt không phải là người hai lòng. “Tôi cùng Kha Dĩ Chân không có quan hệ gì hết!”</w:t>
      </w:r>
    </w:p>
    <w:p>
      <w:pPr>
        <w:pStyle w:val="BodyText"/>
      </w:pPr>
      <w:r>
        <w:t xml:space="preserve">“Tổng giám đốc, anh nên cố gắng mà trải nghiệm áp lực của chị Bàng.” Gần đây mọi người thi nhau bàn tán, tất cả đều bị việc này làm cho bùng nổ, nghe thấy mà kinh hãi. Ai cũng không có cách nào chấp nhận cặp đôi như thế, kết quả chịu đựng mặt trái của dư luận chính là Bàng Đức Nữ. Hạ Ngữ Hoa lúc đầu còn kinh ngạc nhưng bây giờ lại rất đồng tình, đối với sự chuyển biến tâm tình của bản thân cũng cảm thấy ngạc nhiên.</w:t>
      </w:r>
    </w:p>
    <w:p>
      <w:pPr>
        <w:pStyle w:val="BodyText"/>
      </w:pPr>
      <w:r>
        <w:t xml:space="preserve">Thì ra có một số chuyện không hề tốt đẹp như mình nghĩ. Đổi lại là cô, mà phải chịu đựng những thứ như thế này, sợ rằng cô sẽ bị người ta chửi đến phát khóc. “Ai — Chị Bàng thật là kiên cường!”</w:t>
      </w:r>
    </w:p>
    <w:p>
      <w:pPr>
        <w:pStyle w:val="BodyText"/>
      </w:pPr>
      <w:r>
        <w:t xml:space="preserve">“Nói cho tôi biết cô biết được những gì?” Mặt Long Kiệt cũng trầm xuống. Hạ Ngữ Hoa thở dài, bắt đầu kể liên tục.</w:t>
      </w:r>
    </w:p>
    <w:p>
      <w:pPr>
        <w:pStyle w:val="BodyText"/>
      </w:pPr>
      <w:r>
        <w:t xml:space="preserve">Chiếc xe hơi màu trắng bạc dừng trước tập đoàn Phổ Đặc, chiếm dụng chỗ đỗ xe đặc biệt của tổng giám đốc. Bảo vệ đang muốn chạy ra ngăn lại, một cử chỉ thanh nhã, phóng khoáng, mang theo mùi vị của phụ nữ bước xuống xe.</w:t>
      </w:r>
    </w:p>
    <w:p>
      <w:pPr>
        <w:pStyle w:val="BodyText"/>
      </w:pPr>
      <w:r>
        <w:t xml:space="preserve">“Tiểu thư, chỗ đỗ xe này là chuyên dụng cho vị...” Bảo vệ thấy mỹ nữ, vốn là đằng đằng sát khí giọng nói lập tức xoay chuyển nói nhẹ nhàng.</w:t>
      </w:r>
    </w:p>
    <w:p>
      <w:pPr>
        <w:pStyle w:val="BodyText"/>
      </w:pPr>
      <w:r>
        <w:t xml:space="preserve">“Tôi biết, tổng giám đốc cũng sẽ không để ý nếu tôi dừng lại ở chỗ này, dù sao tôi cũng sẽ đi nhanh thôi.” Cô gái vừa nói vừa tháo kính râm xuống, lắc đầu một cái, nhưng sợi tóc tung bay như những con sóng nhỏ thật sự rất xinh đẹp!</w:t>
      </w:r>
    </w:p>
    <w:p>
      <w:pPr>
        <w:pStyle w:val="BodyText"/>
      </w:pPr>
      <w:r>
        <w:t xml:space="preserve">Bảo vệ nhìn thấy cũng ngây người. Nhưng mà giọng nói này rất quen thuộc nha! Cô gái này rốt cuộc là ai vậy?</w:t>
      </w:r>
    </w:p>
    <w:p>
      <w:pPr>
        <w:pStyle w:val="BodyText"/>
      </w:pPr>
      <w:r>
        <w:t xml:space="preserve">“Không nhận ra tôi à? Lâm Bá?” Cô gái trực tiếp kêu tên của người bảo vệ, cặp chân dài dẫm mạnh giày cao gót đi vào tập đoàn Phổ Đặc.</w:t>
      </w:r>
    </w:p>
    <w:p>
      <w:pPr>
        <w:pStyle w:val="BodyText"/>
      </w:pPr>
      <w:r>
        <w:t xml:space="preserve">“Bàng...Bàng thư ký?” Giọng nói của Lâm Bá giống như thiên lôi đánh trúng. Hắn đuổi theo sát cùng đi vào, tiếp viên quầy lễ tân tò mò hỏi: “Lâm Bá, anh làm cái gì thế?”</w:t>
      </w:r>
    </w:p>
    <w:p>
      <w:pPr>
        <w:pStyle w:val="BodyText"/>
      </w:pPr>
      <w:r>
        <w:t xml:space="preserve">“Cô gái vừa mới đi vào...Các cô có nhìn thấy không?” Lâm Bá mang theo vẻ mặt khiếp sợ? Làm sao có thể? Quả thực là làm cho người ta rung động mà!</w:t>
      </w:r>
    </w:p>
    <w:p>
      <w:pPr>
        <w:pStyle w:val="BodyText"/>
      </w:pPr>
      <w:r>
        <w:t xml:space="preserve">“Anh nói vị mỹ nữ vừa mới đi vào? Cô ấy là vào chỗ này làm việc, có phải là nhân viên mới hay không? Cô ấy có cầm theo thẻ công tác, cho nên chúng tôi cho cô ấy đi vào.” Cô gái tiếp tân nói, thuận tiện bát quái hỏi luôn.</w:t>
      </w:r>
    </w:p>
    <w:p>
      <w:pPr>
        <w:pStyle w:val="BodyText"/>
      </w:pPr>
      <w:r>
        <w:t xml:space="preserve">“Cô ấy...?? Chính là Bàng thư ký!” Lâm Bá nói.</w:t>
      </w:r>
    </w:p>
    <w:p>
      <w:pPr>
        <w:pStyle w:val="BodyText"/>
      </w:pPr>
      <w:r>
        <w:t xml:space="preserve">“Bàng thư ký!?” Hai tiểu thư lễ tân bật dậy đứng trên mặt đất. “Cái người ngàn năm hóa thạch đó? Người bị đồn đại chính là bạn gái mới của tổng giám đốc?”</w:t>
      </w:r>
    </w:p>
    <w:p>
      <w:pPr>
        <w:pStyle w:val="BodyText"/>
      </w:pPr>
      <w:r>
        <w:t xml:space="preserve">Trên mặt các cô viết chữ lo sợ thật lớn.</w:t>
      </w:r>
    </w:p>
    <w:p>
      <w:pPr>
        <w:pStyle w:val="BodyText"/>
      </w:pPr>
      <w:r>
        <w:t xml:space="preserve">“Đúng vậy! Nghe giọng nói thì rõ ràng chính là cô ấy, mà cô ấy cũng nói đúng tên của tôi!” Lâm Bá hưng phấn nói.</w:t>
      </w:r>
    </w:p>
    <w:p>
      <w:pPr>
        <w:pStyle w:val="BodyText"/>
      </w:pPr>
      <w:r>
        <w:t xml:space="preserve">“Cô ấy đi lên rồi, gọi điện thoại lên trên hỏi đi, không chừng có người đã nhìn thấy cô ấy.” Tiểu thư lễ tân phát huy hết công suất bát quái, lập tức cầm điện thoại lên gọi.</w:t>
      </w:r>
    </w:p>
    <w:p>
      <w:pPr>
        <w:pStyle w:val="BodyText"/>
      </w:pPr>
      <w:r>
        <w:t xml:space="preserve">Bên này phần lớn bát quái đều đang bận rộn, trên tầng 33 đợi mãi mà người Long Kiệt cần lại không thấy xuất hiện, khiến hắn nóng nảy bất an.</w:t>
      </w:r>
    </w:p>
    <w:p>
      <w:pPr>
        <w:pStyle w:val="BodyText"/>
      </w:pPr>
      <w:r>
        <w:t xml:space="preserve">“Ngữ Hoa, cô đã đi gọi điện thoại chưa?” Cuộc họp đã bắt đầu, Long Kiệt bắt bằng được Hạ Ngữ Hoa đang rót trà hỏi.</w:t>
      </w:r>
    </w:p>
    <w:p>
      <w:pPr>
        <w:pStyle w:val="BodyText"/>
      </w:pPr>
      <w:r>
        <w:t xml:space="preserve">Bây giờ đã sắp mười một giờ rồi, Đức Nữ vẫn còn chưa xuất hiện. Hắn gọi điên thoại đến nhà cô và cả số điện thoại di động, cũng không thấy có người bắt máy, không thể không có người nhận chỉ có thể là cô tắt máy, điều này khiến hắn vô cùng lo lắng, bất an.</w:t>
      </w:r>
    </w:p>
    <w:p>
      <w:pPr>
        <w:pStyle w:val="BodyText"/>
      </w:pPr>
      <w:r>
        <w:t xml:space="preserve">Cố tình chọn đúng vào cuộc họp chủ quản quan trọng, khiến hắn không bỏ đi được. Nhưng cuối cùng cuộc họp đã tiến hành được một nửa, mà vẫn chưa thấy Đức Nữ xuất hiện. Cô ấy nhất định là đang rất tức giận, nếu không cô ấy không thể không đến.</w:t>
      </w:r>
    </w:p>
    <w:p>
      <w:pPr>
        <w:pStyle w:val="BodyText"/>
      </w:pPr>
      <w:r>
        <w:t xml:space="preserve">“Gọi điện được rồi, người nhà cô ấy nói cô ấy đã ra khỏi cửa.” Ngữ Hoa đồng tình nhìn tổng giám đốc một cái. Xem ra tổng giám đốc rất yêu thích Bàng thư ký, chưa từng nhìn thấy tổng giám đốc vì một người phụ nữ mà đứng ngồi không yên.</w:t>
      </w:r>
    </w:p>
    <w:p>
      <w:pPr>
        <w:pStyle w:val="BodyText"/>
      </w:pPr>
      <w:r>
        <w:t xml:space="preserve">“...Vì vậy quý tiếp theo chũng ta sẽ tăng tỷ lệ lên, dự đoán có thể lớn hơn hai mươi điểm...” Bộ phận quản lý nghiệp vụ dùng biểu đồ báo cáo triển vọng của quý tiếp theo.</w:t>
      </w:r>
    </w:p>
    <w:p>
      <w:pPr>
        <w:pStyle w:val="BodyText"/>
      </w:pPr>
      <w:r>
        <w:t xml:space="preserve">Lúc này cửa phòng họp bị một người đẩy ra “rầm” một tiếng.</w:t>
      </w:r>
    </w:p>
    <w:p>
      <w:pPr>
        <w:pStyle w:val="BodyText"/>
      </w:pPr>
      <w:r>
        <w:t xml:space="preserve">Một bóng dáng yểu điệu ôm xấp công văn đi tới, thanh âm người quản lý đang phát biểu nhất thời biến mất, trên thực tế tất cả thanh âm của mọi người đều biến mất.</w:t>
      </w:r>
    </w:p>
    <w:p>
      <w:pPr>
        <w:pStyle w:val="BodyText"/>
      </w:pPr>
      <w:r>
        <w:t xml:space="preserve">“Rất xin lỗi, làm phiền quý vị rồi.” Cô gái bình tĩnh giữ vững âm lượng, giọng nói tương đối quen thuộc. “Diệp Kính Lí, bảng báo cáo không phải là làm như thế, phiền tự mình sửa lại.” Một phần công văn được bỏ vào trong tay Diệp Kính Lí đang mở miệng thật lớn.</w:t>
      </w:r>
    </w:p>
    <w:p>
      <w:pPr>
        <w:pStyle w:val="BodyText"/>
      </w:pPr>
      <w:r>
        <w:t xml:space="preserve">Giày cao gót chạm vào sàn nhà bằng đá tạo nên âm thanh chát chúa, giọng nói kia cùng với hình dáng hấp dẫn thu hút lực chú ý của mọi người ngồi tại đây.</w:t>
      </w:r>
    </w:p>
    <w:p>
      <w:pPr>
        <w:pStyle w:val="BodyText"/>
      </w:pPr>
      <w:r>
        <w:t xml:space="preserve">“Hà quản lý, nếu anh muốn đẩy mạnh hoạt động, tôi đề nghị anh đi họp nên ăn điểm tâm lót dạ trước thì hơn.” Một phần công văn hành chính đặt trước mặt trưởng bộ phận.</w:t>
      </w:r>
    </w:p>
    <w:p>
      <w:pPr>
        <w:pStyle w:val="BodyText"/>
      </w:pPr>
      <w:r>
        <w:t xml:space="preserve">Tiếp theo các quản lí bộ phận — đều bị điểm danh, đợi cô lượn hết một vòng thì trở về vị trí của chủ cuộc họp, từ trong ngực lấy ra một phong thư. “Cái này thì có hiệu quả ngay lập tức!” Nói xong lạnh lùng liếc hắn một cái, nổi bật đi ra.</w:t>
      </w:r>
    </w:p>
    <w:p>
      <w:pPr>
        <w:pStyle w:val="BodyText"/>
      </w:pPr>
      <w:r>
        <w:t xml:space="preserve">Ánh mắt Long Kiệt vừa mới nhìn xuống “Đơn xin từ chức” to đùng viết trên phong thư.</w:t>
      </w:r>
    </w:p>
    <w:p>
      <w:pPr>
        <w:pStyle w:val="BodyText"/>
      </w:pPr>
      <w:r>
        <w:t xml:space="preserve">Hắn nhảy dựng lên. “Đức Nữ! Khoan đã!” Hắn đuổi theo, Đức Nữ?!</w:t>
      </w:r>
    </w:p>
    <w:p>
      <w:pPr>
        <w:pStyle w:val="BodyText"/>
      </w:pPr>
      <w:r>
        <w:t xml:space="preserve">Phòng họp biến thành mọi người cùng châu đầu vào nhau thì thầm, Trời ạ! Cô gái vừa rồi chính là Bàng thư ký!</w:t>
      </w:r>
    </w:p>
    <w:p>
      <w:pPr>
        <w:pStyle w:val="BodyText"/>
      </w:pPr>
      <w:r>
        <w:t xml:space="preserve">“Cô ấy lúc nào thì trở nên xinh đẹp như thế?”</w:t>
      </w:r>
    </w:p>
    <w:p>
      <w:pPr>
        <w:pStyle w:val="BodyText"/>
      </w:pPr>
      <w:r>
        <w:t xml:space="preserve">“Nhìn cô ấy trẻ ra cả chục tuổi!”.</w:t>
      </w:r>
    </w:p>
    <w:p>
      <w:pPr>
        <w:pStyle w:val="BodyText"/>
      </w:pPr>
      <w:r>
        <w:t xml:space="preserve">Hạ Ngữ Hoa nhìn tổng giám đốc đuổi theo sau, nhìn thấy bộ dáng boss hoảng sợ lúng túng, không khỏi lắc đầu một cái. “Ai — mọi người... Không biết vì sao lại cho là chị Bàng không xứng với tổng giám đốc?”</w:t>
      </w:r>
    </w:p>
    <w:p>
      <w:pPr>
        <w:pStyle w:val="BodyText"/>
      </w:pPr>
      <w:r>
        <w:t xml:space="preserve">“Hạ Ngữ Hoa, cô nhìn xem đấy có phải cô ấy...” Nói đến tên Bàng Đức Nữ, Diệp Kinh Lý sợ hãi co rúm một cái. Vừa nãy bị chỉ trích, bây giờ trên mặt lại như hiện ra câu hỏi ‘rốt cuộc có khả năng sao’?</w:t>
      </w:r>
    </w:p>
    <w:p>
      <w:pPr>
        <w:pStyle w:val="BodyText"/>
      </w:pPr>
      <w:r>
        <w:t xml:space="preserve">“Đúng vậy, đúng vậy!”</w:t>
      </w:r>
    </w:p>
    <w:p>
      <w:pPr>
        <w:pStyle w:val="BodyText"/>
      </w:pPr>
      <w:r>
        <w:t xml:space="preserve">“Xét về vẻ ngoài, mọi người vừa nhìn thấy, hoàn mỹ vô cùng, bàn về năng lực thì các người hiểu rõ nhất, báo cáo của tất cả các trưởng bộ phận có vấn đề gì, ai không có năng lực viết công văn, sợ rằng chị ấy là người hiểu rõ. Dù sao chị Bàng cũng là người có bằng thạc sĩ T, thậm chí là bằng thạc sĩ kinh tế T, cái này mọi người đều không biết hả?” Hạ Ngữ Hoa hả hê nói, gần đây cô điều tra lí lịch về chị Bàng không ít!</w:t>
      </w:r>
    </w:p>
    <w:p>
      <w:pPr>
        <w:pStyle w:val="BodyText"/>
      </w:pPr>
      <w:r>
        <w:t xml:space="preserve">“Có thật không?!” Âm thanh kinh ngạc nổi lên từ bốn phía.</w:t>
      </w:r>
    </w:p>
    <w:p>
      <w:pPr>
        <w:pStyle w:val="BodyText"/>
      </w:pPr>
      <w:r>
        <w:t xml:space="preserve">Tạ Tề Nhĩ vỗ tay một cái nói. “Xem ra các người nhiều lần du học bên Nga, đáng tiếc là còn nhiều chuyện không biết.”</w:t>
      </w:r>
    </w:p>
    <w:p>
      <w:pPr>
        <w:pStyle w:val="BodyText"/>
      </w:pPr>
      <w:r>
        <w:t xml:space="preserve">“Chuyện gì?” Hạ Ngữ Hoa nhìn thấy Tạ Tề Nhĩ, mặt đỏ bừng.</w:t>
      </w:r>
    </w:p>
    <w:p>
      <w:pPr>
        <w:pStyle w:val="BodyText"/>
      </w:pPr>
      <w:r>
        <w:t xml:space="preserve">“Cái người vẫn gọi là ‘chị Bàng’, thật ra ít tuổi hơn mấy người nhiều.” Tạ Tề Nhĩ nhàn nhạt tuyên bố, thật cao hứng khi nhìn ánh mắt kinh ngạc của mọi người đúng như dự đoán của mình.</w:t>
      </w:r>
    </w:p>
    <w:p>
      <w:pPr>
        <w:pStyle w:val="BodyText"/>
      </w:pPr>
      <w:r>
        <w:t xml:space="preserve">“Có thể nào...?? Có khả năng” Hạ Ngữ Hoa nói.</w:t>
      </w:r>
    </w:p>
    <w:p>
      <w:pPr>
        <w:pStyle w:val="BodyText"/>
      </w:pPr>
      <w:r>
        <w:t xml:space="preserve">“Cô ấy mới chỉ hai mươi lăm tuổi, có phải còn nhỏ tuổi hơn cô không?”</w:t>
      </w:r>
    </w:p>
    <w:p>
      <w:pPr>
        <w:pStyle w:val="BodyText"/>
      </w:pPr>
      <w:r>
        <w:t xml:space="preserve">“A!”. Hạ Ngữ Hoa cũng khó trốn khỏi đội ngũ kinh ngạc.</w:t>
      </w:r>
    </w:p>
    <w:p>
      <w:pPr>
        <w:pStyle w:val="BodyText"/>
      </w:pPr>
      <w:r>
        <w:t xml:space="preserve">Một bên khác, Long Kiệt cũng không được nhàn nhã như thế, hắn một tay kéo lấy Bàng Đức Nữ, lại đổi được một cái nhìn lạnh như băng của cô.</w:t>
      </w:r>
    </w:p>
    <w:p>
      <w:pPr>
        <w:pStyle w:val="BodyText"/>
      </w:pPr>
      <w:r>
        <w:t xml:space="preserve">“Đức Nữ...” Hắn bất đắc dĩ buông tay cô ra. “Không muốn em làm như vậy, đơn xin từ chức anh không nhận.” Đầu của hắn như muốn vỡ tung, nếu như để cho cô đi mất, chỉ sợ hắn sẽ không bỏ qua cho hàng ngũ bát quái.</w:t>
      </w:r>
    </w:p>
    <w:p>
      <w:pPr>
        <w:pStyle w:val="BodyText"/>
      </w:pPr>
      <w:r>
        <w:t xml:space="preserve">Sớm biết như thế này nên nhanh chóng ra ngoài nói chuyện, vốn là hắn cảm thấy chơi cô rất vui vẻ, muốn nhìn xem cô giải quyết sự việc này như thế nào. Không nghĩ tới cô giải quyết mọi chuyện rất hoàn hảo, mà ngay cả hắn cũng bị phong độ của cô “xử lí” rồi!</w:t>
      </w:r>
    </w:p>
    <w:p>
      <w:pPr>
        <w:pStyle w:val="BodyText"/>
      </w:pPr>
      <w:r>
        <w:t xml:space="preserve">“Bất kể anh có nhận hay không, tôi cũng sẽ đi, Long Kiệt, tôi cho anh biết, tôi nhịn đủ rồi!” Cô lành lạnh lườm hắn một cái. “Người khác nghĩ rằng được tổng giám đốc để ý đến vui mừng cỡ nào, ngu xuẩn! Bàng Đức Nữ tôi tự nhận mình đã đi vào hàng ngũ đần độn đấy, nhưng hai chúng ta chỉ dây dưa đến đây là dừng!”</w:t>
      </w:r>
    </w:p>
    <w:p>
      <w:pPr>
        <w:pStyle w:val="BodyText"/>
      </w:pPr>
      <w:r>
        <w:t xml:space="preserve">“Em đừng nói như thế, là anh không tốt, anh đáng nhẽ nên sớm ra mặt xử lý...”</w:t>
      </w:r>
    </w:p>
    <w:p>
      <w:pPr>
        <w:pStyle w:val="BodyText"/>
      </w:pPr>
      <w:r>
        <w:t xml:space="preserve">“Đấy chỉ là một trong một số nguyên nhân, nhưng tuyệt đối không phải là tất cả nguyên nhân. Long Kiệt, anh là người xấu bẩm sinh sao?” Đức Nữ khổ sở mà nhìn hắn, thẳng đến lúc này trong mắt cô mới xuất hiện biểu cảm đau thương.</w:t>
      </w:r>
    </w:p>
    <w:p>
      <w:pPr>
        <w:pStyle w:val="BodyText"/>
      </w:pPr>
      <w:r>
        <w:t xml:space="preserve">“Nngười xấu bẩm sinh?” Hắn không nghĩ tới mình sẽ bị coi là “người xấu bẩm sinh”.</w:t>
      </w:r>
    </w:p>
    <w:p>
      <w:pPr>
        <w:pStyle w:val="BodyText"/>
      </w:pPr>
      <w:r>
        <w:t xml:space="preserve">“Đúng! Bởi vì mọi người đối xử với anh quá tốt, nên đâm ra làm hỏng anh, nhưng đối với tôi mà nói, những điều kiện này chỉ là gánh nặng.” Cô thở dài, trong giọng kèm theo mệt mỏi và đau đớn. “Ngay từ đầu tôi nên có ý nghĩ này, yêu một người như vậy dù sao cũng không thích hợp với tôi, chúng ta đến đây là kết thúc!”</w:t>
      </w:r>
    </w:p>
    <w:p>
      <w:pPr>
        <w:pStyle w:val="BodyText"/>
      </w:pPr>
      <w:r>
        <w:t xml:space="preserve">“Em nói cái gì?” Long Kiệt nghe vậy bực tức cũng nổi lên. “Không muốn em nhìn một mặt mà quyết định như thế! Em có hỏi ý kiến của anh sao? Yêu không phải là do một người quyết định nói hoặc không nói!” Người phụ nữ đáng chết, không làm hắn tức chết không được sao? Hắn chưa từng quan tâm đến một cô gái nhiều đến như vậy, chưa từng nhượng bộ như thế, đối với cô hắn đã dung túng quá nhiều, nhưng hết lần này đến lần khác người ta đều không cảm kích!</w:t>
      </w:r>
    </w:p>
    <w:p>
      <w:pPr>
        <w:pStyle w:val="BodyText"/>
      </w:pPr>
      <w:r>
        <w:t xml:space="preserve">“Anh tức giận!” Vẻ mặt Đức Nữ vốn đau thương vội nặng nề. “Xem đi! Tôi không nghe lời, cho nên anh tức giận. Anh cảm thấy chúng ta thích hợp sao?”</w:t>
      </w:r>
    </w:p>
    <w:p>
      <w:pPr>
        <w:pStyle w:val="BodyText"/>
      </w:pPr>
      <w:r>
        <w:t xml:space="preserve">“Anh tức giận không phải bời vì em không nghe lời! Anh không muốn nói dối em, bởi vì em chỉ suy nghĩ phiến diện quyết định rời bỏ anh, nên anh mới tức giận!” Việc này làm cho hắn hỗn loạn, cô gái này căn bản là đang giận dỗi!</w:t>
      </w:r>
    </w:p>
    <w:p>
      <w:pPr>
        <w:pStyle w:val="BodyText"/>
      </w:pPr>
      <w:r>
        <w:t xml:space="preserve">Cô mà giận dỗi, vậy Đức Nữ sẽ trở mặt! Bây giờ bộ mặt của cô đã rất tức giận.</w:t>
      </w:r>
    </w:p>
    <w:p>
      <w:pPr>
        <w:pStyle w:val="BodyText"/>
      </w:pPr>
      <w:r>
        <w:t xml:space="preserve">“Tôi không muốn nói chuyện với anh nữa!” Đôi tay cô đập tay lên mặt bàn một cái. “Tất cả công việc tôi đều đã chuyển giao cho Hạ Ngữ Hoa, có chuyện gì thì tới tìm cô ấy, lịch trình tôi đều đã lưu trong máy tính của anh, tự mình tìm đi, còn nữa, hai ngày không có thư ký hầu hạ anh chắc anh vẫn có thể sống, muốn cà phê tự mình làm, muốn ăn cơm người khác mời, tóm lại, tôi không chơi nữa, Tạm biệt!”</w:t>
      </w:r>
    </w:p>
    <w:p>
      <w:pPr>
        <w:pStyle w:val="BodyText"/>
      </w:pPr>
      <w:r>
        <w:t xml:space="preserve">Bàng Đức Nữ hất tóc bước đi.</w:t>
      </w:r>
    </w:p>
    <w:p>
      <w:pPr>
        <w:pStyle w:val="BodyText"/>
      </w:pPr>
      <w:r>
        <w:t xml:space="preserve">Bị một chuỗi câu nói oanh tạc khiến đầu óc hắn choáng váng chậm mất mấy giây, đã để cho cô trốn thoát.</w:t>
      </w:r>
    </w:p>
    <w:p>
      <w:pPr>
        <w:pStyle w:val="BodyText"/>
      </w:pPr>
      <w:r>
        <w:t xml:space="preserve">“Đáng giận!” Quả đấm của hắn rơi trên mặt bàn, hắn lên tiếng chửi mắng.</w:t>
      </w:r>
    </w:p>
    <w:p>
      <w:pPr>
        <w:pStyle w:val="Compact"/>
      </w:pPr>
      <w:r>
        <w:br w:type="textWrapping"/>
      </w:r>
      <w:r>
        <w:br w:type="textWrapping"/>
      </w:r>
    </w:p>
    <w:p>
      <w:pPr>
        <w:pStyle w:val="Heading2"/>
      </w:pPr>
      <w:bookmarkStart w:id="32" w:name="chương-10-end"/>
      <w:bookmarkEnd w:id="32"/>
      <w:r>
        <w:t xml:space="preserve">10. Chương 10: End</w:t>
      </w:r>
    </w:p>
    <w:p>
      <w:pPr>
        <w:pStyle w:val="Compact"/>
      </w:pPr>
      <w:r>
        <w:br w:type="textWrapping"/>
      </w:r>
      <w:r>
        <w:br w:type="textWrapping"/>
      </w:r>
    </w:p>
    <w:p>
      <w:pPr>
        <w:pStyle w:val="BodyText"/>
      </w:pPr>
      <w:r>
        <w:t xml:space="preserve">Đã mấy ngày hôm nay Đức Nữ không có đi làm, cũng không chịu nghe điện thoại.</w:t>
      </w:r>
    </w:p>
    <w:p>
      <w:pPr>
        <w:pStyle w:val="BodyText"/>
      </w:pPr>
      <w:r>
        <w:t xml:space="preserve">Tiểu Thích và Tiểu Mễ biết cô cùng Long Kiệt cãi nhau, cũng lặng lẽ làm bộ như không có chuyện gì xảy ra, lại không dám thay Long Kiệt nói chuyện. Mỗi ngày đều nhận được điện thoại của Long tổng giám đốc gọi tới, bất kể khẩn khoản cỡ nào, họ cũng không dám thay Đức Nữ nhận điện thoại.</w:t>
      </w:r>
    </w:p>
    <w:p>
      <w:pPr>
        <w:pStyle w:val="BodyText"/>
      </w:pPr>
      <w:r>
        <w:t xml:space="preserve">Đức Nữ đùa giỡn rất hung ác, ai so với cô ấy cũng thua kém.</w:t>
      </w:r>
    </w:p>
    <w:p>
      <w:pPr>
        <w:pStyle w:val="BodyText"/>
      </w:pPr>
      <w:r>
        <w:t xml:space="preserve">Cơ hội duy nhất là đợi cô ấy hết giận rồi tính sau. Cô ấy rất khó tức giận, bình thường chỉ cần một cái cười lạnh là đã đưa đối thủ vào chỗ chết, nhưng một khi tức giận thật sự, Tiễu Mễ và Tiểu Thích cũng phải nhanh chóng tránh xa ra một chút.</w:t>
      </w:r>
    </w:p>
    <w:p>
      <w:pPr>
        <w:pStyle w:val="BodyText"/>
      </w:pPr>
      <w:r>
        <w:t xml:space="preserve">“Đức Nữ, máy vi tính của cậu có thể cho tớ mượn được không?”. Ngày này Tiểu Thích nơm nớp lo sợ hỏi. “Tớ muốn làm bài tập, nhưng máy của tớ bị hỏng...”.</w:t>
      </w:r>
    </w:p>
    <w:p>
      <w:pPr>
        <w:pStyle w:val="BodyText"/>
      </w:pPr>
      <w:r>
        <w:t xml:space="preserve">Sắc mặt Đức Nữ lạnh lùng, Tiểu Thích quyết định nên dứt khoát ra quán internet thì Đức Nữ lên tiếng.</w:t>
      </w:r>
    </w:p>
    <w:p>
      <w:pPr>
        <w:pStyle w:val="BodyText"/>
      </w:pPr>
      <w:r>
        <w:t xml:space="preserve">“Lấy đi, không cần tớ phải nói để ở đâu chứ?” Đức Nữ chỉ máy vi tính ở góc bàn, vẫn để ở trên ghế đọc sách.</w:t>
      </w:r>
    </w:p>
    <w:p>
      <w:pPr>
        <w:pStyle w:val="BodyText"/>
      </w:pPr>
      <w:r>
        <w:t xml:space="preserve">“A!” Tiểu Thích cầm một đống tài liệu, mở máy tính ra, bắt đầu công việc.</w:t>
      </w:r>
    </w:p>
    <w:p>
      <w:pPr>
        <w:pStyle w:val="BodyText"/>
      </w:pPr>
      <w:r>
        <w:t xml:space="preserve">Không bao lâu, Tiểu Thích gọi một cái. “Đức Nữ, hệ thống báo cậu có tin nhắn, có hộp thư đến, cậu có muốn xem không?”</w:t>
      </w:r>
    </w:p>
    <w:p>
      <w:pPr>
        <w:pStyle w:val="BodyText"/>
      </w:pPr>
      <w:r>
        <w:t xml:space="preserve">“Tin gì?” Đức Nữ trên tay đang tùy ý giở tờ tạp chí, lười biếng hỏi.</w:t>
      </w:r>
    </w:p>
    <w:p>
      <w:pPr>
        <w:pStyle w:val="BodyText"/>
      </w:pPr>
      <w:r>
        <w:t xml:space="preserve">Chẳng lẽ muốn cô giúp một tay cô ấy mới nhìn sao? Cô copy đến màn hình desktop, nhìn một chút nói: “Là thư điện tử! Tựa đề là: Tất cả mọi người đều yêu tổng giám đốc sao?”</w:t>
      </w:r>
    </w:p>
    <w:p>
      <w:pPr>
        <w:pStyle w:val="BodyText"/>
      </w:pPr>
      <w:r>
        <w:t xml:space="preserve">Đức Nữ từ trên giường nhảy lên nói: “Cậu nói cái gì?”</w:t>
      </w:r>
    </w:p>
    <w:p>
      <w:pPr>
        <w:pStyle w:val="BodyText"/>
      </w:pPr>
      <w:r>
        <w:t xml:space="preserve">Tiểu Thích sợ hết hồn nói: “Cậu nên xem qua một cái?” Cô lùi ra sau. Lúc này trong phòng khách Tiểu Mễ đang xem tivi, nghe được âm thanh cũng vội vàng chạy vào. “Đã xảy ra chuyện gì?”</w:t>
      </w:r>
    </w:p>
    <w:p>
      <w:pPr>
        <w:pStyle w:val="BodyText"/>
      </w:pPr>
      <w:r>
        <w:t xml:space="preserve">Tiểu Thích len lén nhìn Tiểu Mễ lắc đầu một cái, Tiểu Mễ nhẫn nại không tiếp tục hỏi. Ngồi vào trước máy tính Đức Nữ mở tin rất đặc sắc này ra.</w:t>
      </w:r>
    </w:p>
    <w:p>
      <w:pPr>
        <w:pStyle w:val="BodyText"/>
      </w:pPr>
      <w:r>
        <w:t xml:space="preserve">“Tất cả mọi người đều yêu tổng giám đốc sao?” Tiểu Mễ không nhịn được, đi tới nhìn, còn đem nội dung đọc ra: “Tựa đề báo sẽ dễ dàng nhận thấy sai lầm, nếu như tất cả mọi người đều yêu tổng giám đốc, thì thư ký Bàng Đức Nữ cũng sẽ không độc ác vứt bỏ tình yêu của mình đối với bạn trai tổng giám đốc, hiển nhiên tổng giám đốc chỉ là cái danh hào nhoáng không thể áp dụng được trên mỗi một người phụ nữ. Long Kiệt đáng thương lại chỉ yêu cái người phụ nữ không yêu tổng giám đốc...”</w:t>
      </w:r>
    </w:p>
    <w:p>
      <w:pPr>
        <w:pStyle w:val="BodyText"/>
      </w:pPr>
      <w:r>
        <w:t xml:space="preserve">Mặt Đức Nữ đỏ bừng lên. “Nói hươu nói vượn.”</w:t>
      </w:r>
    </w:p>
    <w:p>
      <w:pPr>
        <w:pStyle w:val="BodyText"/>
      </w:pPr>
      <w:r>
        <w:t xml:space="preserve">“Đây căn bản là thư tình nha, cái gì mà tin nhắn điện tử?” Tiểu Mễ miễn cưỡng duỗi người một cái. “Nói cho cậu biết Long Kiệt nhà cậu, viết thư tình gửi đến cho cậu thật là tốt, còn đánh thành thư điện tử —” Đàn ông thú vị đều buồn nôn!</w:t>
      </w:r>
    </w:p>
    <w:p>
      <w:pPr>
        <w:pStyle w:val="BodyText"/>
      </w:pPr>
      <w:r>
        <w:t xml:space="preserve">Tiểu Thích thấy sắc mặt Đức Nữ dịu xuống, mặt mũi lại còn xuất hiện e lệ không tự nhiên, biết cô đã mềm lòng, vội vàng thừa thời cơ khuyên nhủ. “Xem ra Long Kiệt rất yêu cậu, cậu nên tha thứ cho anh ta, đứng nên cùng anh ta ầm ĩ!”</w:t>
      </w:r>
    </w:p>
    <w:p>
      <w:pPr>
        <w:pStyle w:val="BodyText"/>
      </w:pPr>
      <w:r>
        <w:t xml:space="preserve">“Tha thứ cho hắn cái gì?”. Đức Nữ khó chịu nói.</w:t>
      </w:r>
    </w:p>
    <w:p>
      <w:pPr>
        <w:pStyle w:val="BodyText"/>
      </w:pPr>
      <w:r>
        <w:t xml:space="preserve">Tiểu Thích sửng sốt một chút, đúng rồi! Tha thứ hắn cái gì? Mau, mau nghĩ ra tội trạng của hắn.</w:t>
      </w:r>
    </w:p>
    <w:p>
      <w:pPr>
        <w:pStyle w:val="BodyText"/>
      </w:pPr>
      <w:r>
        <w:t xml:space="preserve">“Vốn là không có gì, căn bản là hắn đùa giỡn cậu hơi quá đáng.” Tiểu Mễ lần này không khách khí nói, dù sao thường ngày Đức Nữ cũng là như thế, hiện tại đến lượt cô nói thật. “Ai, không nghĩ tới người lí trí như Đức Nữ, nói đến yêu cũng khó tránh khỏi dáng vẻ ghen tị của tiểu nữ nhân.”.</w:t>
      </w:r>
    </w:p>
    <w:p>
      <w:pPr>
        <w:pStyle w:val="BodyText"/>
      </w:pPr>
      <w:r>
        <w:t xml:space="preserve">“Ai là tiểu nữ nhân?” Đức Nữ liếc xéo cô một cái.</w:t>
      </w:r>
    </w:p>
    <w:p>
      <w:pPr>
        <w:pStyle w:val="BodyText"/>
      </w:pPr>
      <w:r>
        <w:t xml:space="preserve">“Đúng á! Cậu là đại nữ nhân, cho nên đáng đời Long Kiệt vì đã đắc tội với cậu, để cho cậu chỉnh hắn gần chết.” Tiểu Mễ lành lạnh nói, khó chờ được cơ hội trêu đùa cô, làm sao có thể bỏ qua đây?</w:t>
      </w:r>
    </w:p>
    <w:p>
      <w:pPr>
        <w:pStyle w:val="BodyText"/>
      </w:pPr>
      <w:r>
        <w:t xml:space="preserve">“Tớ đâu có chỉnh hắn đến chết? Tớ làm cái gì?” Mấy ngày hôm này cô đều ở nhà làm sâu gạo, rất an phận! Cả đời rảnh rỗi sống qua ngày.</w:t>
      </w:r>
    </w:p>
    <w:p>
      <w:pPr>
        <w:pStyle w:val="BodyText"/>
      </w:pPr>
      <w:r>
        <w:t xml:space="preserve">“Cậu cũng không cần khiến hắn thê thảm như thế, nghe nói tâm tình của hắn không được tốt, cộng thêm công việc không có cậu, công việc vô cùng hỗn loạn, tâm tình hắn giảm xuống mức thấp nhất, luôn mất ngủ khiến cho cơ thể hắn rất tiều tụy!”</w:t>
      </w:r>
    </w:p>
    <w:p>
      <w:pPr>
        <w:pStyle w:val="BodyText"/>
      </w:pPr>
      <w:r>
        <w:t xml:space="preserve">Hắn mất ngủ? Hắn tiều tụy sao? “Làm sao cậu biết?” Đức Nữ nhẫn nại hỏi xung quanh vấn đề, dùng kế nói khích Tiểu Mễ.</w:t>
      </w:r>
    </w:p>
    <w:p>
      <w:pPr>
        <w:pStyle w:val="BodyText"/>
      </w:pPr>
      <w:r>
        <w:t xml:space="preserve">“Tớ biết mà!” Tiễu Mễ nhún nhún vai. “Đúng rồi, mới vừa nãy có điện thoại của cậu, là cái Hạ Ngữ Hoa trước làm trợ lí cho cậu gọi điện tới, muốn nhận không?”</w:t>
      </w:r>
    </w:p>
    <w:p>
      <w:pPr>
        <w:pStyle w:val="BodyText"/>
      </w:pPr>
      <w:r>
        <w:t xml:space="preserve">“Bây giờ? Cô ấy vẫn còn đang nghe máy?” Đức Nữ kinh ngạc hỏi: “Đúng vậy, không sai đâu?” Tiểu Mễ vẻ mặt vô tội.</w:t>
      </w:r>
    </w:p>
    <w:p>
      <w:pPr>
        <w:pStyle w:val="BodyText"/>
      </w:pPr>
      <w:r>
        <w:t xml:space="preserve">“Vậy cậu còn định cùng tớ nói chuyện phiếm đến lúc nào nữa đây?” Đức Nữ trừng mắt nhìn cô.</w:t>
      </w:r>
    </w:p>
    <w:p>
      <w:pPr>
        <w:pStyle w:val="BodyText"/>
      </w:pPr>
      <w:r>
        <w:t xml:space="preserve">Tiểu Mễ nhún vai nói: “Tớ làm sao biết được cậu có nhận không đây?” Vừa nói xong, Đức Nữ liền rời khỏi chỗ chạy đi.</w:t>
      </w:r>
    </w:p>
    <w:p>
      <w:pPr>
        <w:pStyle w:val="BodyText"/>
      </w:pPr>
      <w:r>
        <w:t xml:space="preserve">Tiểu Mễ và Tiểu Thích đều nhìn nhau cười, cùng đi theo ra. “Alo.” Đức Nữ cầm điện thoại lên đáp lại một tiếng.</w:t>
      </w:r>
    </w:p>
    <w:p>
      <w:pPr>
        <w:pStyle w:val="BodyText"/>
      </w:pPr>
      <w:r>
        <w:t xml:space="preserve">“Chị Bàng...?? Không! Phó tổng giám đốc nói cô nhỏ tuổi hơn, nên tôi sẽ gọi là Đức Nữ, như vậy thì không cần phải lễ phép nha...” Giọng nói Hạ Ngữ Hoa nói lải nhải, cằn nhằn truyền đến.</w:t>
      </w:r>
    </w:p>
    <w:p>
      <w:pPr>
        <w:pStyle w:val="BodyText"/>
      </w:pPr>
      <w:r>
        <w:t xml:space="preserve">Đức Nữ vuốt vuốt trán, đã mấy ngày rồi không nghe cô ấy lải nhải, hiện tại chợt nghe thấy có chút nhức đầu.</w:t>
      </w:r>
    </w:p>
    <w:p>
      <w:pPr>
        <w:pStyle w:val="BodyText"/>
      </w:pPr>
      <w:r>
        <w:t xml:space="preserve">“Không có việc gì, gọi tôi Đức Nữ là được rồi!” Cô vội vàng cắt đứt lời Hạ Ngữ Hoa, để tránh cô ấy ở bên kia vẫn quấn quanh đề tài nà một lúc lâu.</w:t>
      </w:r>
    </w:p>
    <w:p>
      <w:pPr>
        <w:pStyle w:val="BodyText"/>
      </w:pPr>
      <w:r>
        <w:t xml:space="preserve">“Đức Nữ, cô quay lại đi làm đi... có được không?” Giọng nói Hạ Ngữ Hoa mang theo nghẹn ngào.</w:t>
      </w:r>
    </w:p>
    <w:p>
      <w:pPr>
        <w:pStyle w:val="BodyText"/>
      </w:pPr>
      <w:r>
        <w:t xml:space="preserve">“Cô làm sao vậy?” Đức Nữ kinh ngạc đứng thẳng cả người.</w:t>
      </w:r>
    </w:p>
    <w:p>
      <w:pPr>
        <w:pStyle w:val="BodyText"/>
      </w:pPr>
      <w:r>
        <w:t xml:space="preserve">“Cô không có ở phòng làm việc không khí thật xấu!” Hạ Ngữ Hoa nức nở nghẹn ngào. “Tôi mỗi ngày đều phải làm rất nhiều việc, nhưng làm rất chậm, tổng giám đốc thật đáng thương, mỗi ngày đều làm việc tới rất khuya, hắn giống như không muốn về nhà ấy...”</w:t>
      </w:r>
    </w:p>
    <w:p>
      <w:pPr>
        <w:pStyle w:val="BodyText"/>
      </w:pPr>
      <w:r>
        <w:t xml:space="preserve">“Cô đừng khóc, cứ từ từ mà nói.” Trong lòng Đức Nữ cuống lên. “Công việc có vấn đề gì không? Tôi đã giao phó cho cô rất rõ ràng, chỗ nào không rõ lắm có thể hỏi tôi mà!”</w:t>
      </w:r>
    </w:p>
    <w:p>
      <w:pPr>
        <w:pStyle w:val="BodyText"/>
      </w:pPr>
      <w:r>
        <w:t xml:space="preserve">“Tôi hiểu rõ hết, ngay cả pha cà phê cũng tuân theo phương pháp của cô dạy, nhưng mà tổng giám đốc cũng không uống! Nếu không cũng chỉ nhìn về phía cốc cà phê than thở, ô... Cô xem tôi thật là khổ sở!”</w:t>
      </w:r>
    </w:p>
    <w:p>
      <w:pPr>
        <w:pStyle w:val="BodyText"/>
      </w:pPr>
      <w:r>
        <w:t xml:space="preserve">“Anh ấy... có khỏe không?” Trong lòng Đức Nữ mềm nhũn, không cách nào tưởng tượng được Long Kiệt thường ngày bộ dạng lạnh lùng, sẽ ở trước mặt nhân viên toát ra khuôn mặt lạnh băng. Nhưng mà đã nói qua, cô cũng không muốn hắn gửi đi tin nhắn điện tử này...</w:t>
      </w:r>
    </w:p>
    <w:p>
      <w:pPr>
        <w:pStyle w:val="BodyText"/>
      </w:pPr>
      <w:r>
        <w:t xml:space="preserve">“Không tốt!” Hạ Ngữ Hoa nhanh chóng trả lời: “Khí sắc anh ấy rất kém, giống như bị mất ngủ, tôi cũng không biết rõ lắm anh ấy có về nhà hay không.”</w:t>
      </w:r>
    </w:p>
    <w:p>
      <w:pPr>
        <w:pStyle w:val="BodyText"/>
      </w:pPr>
      <w:r>
        <w:t xml:space="preserve">Đức Nữ thở dài. “Cô cũng đừng xen vào chuyện của anh ấy, làm hết trách nhiệm công việc là được rồi.”</w:t>
      </w:r>
    </w:p>
    <w:p>
      <w:pPr>
        <w:pStyle w:val="BodyText"/>
      </w:pPr>
      <w:r>
        <w:t xml:space="preserve">“Đức Nữ, tôi làm không nổi nữa đâu! Ngay cả đi họp cũng là vào thời điểm cao trào nhất, những chủ quản lí bộ phận không bị ăn chửi cũng sợ dự án bị xóa bỏ, khá hơn một chút thì thấy được ánh mắt lạnh, thiếu chút nữa là lấy được nụ cười lạnh, thảm một chút nữa là bị quát mắng. Tôi thấy tất cả mọi người đều bị hù chết, đã có không ít trưởng bộ phận đến hỏi tôi, khi nào thì cô mới trở về?”</w:t>
      </w:r>
    </w:p>
    <w:p>
      <w:pPr>
        <w:pStyle w:val="BodyText"/>
      </w:pPr>
      <w:r>
        <w:t xml:space="preserve">“Tôi sẽ không trở về. Tôi đã từ chức, còn nhớ không?” Đức Nữ không nghĩ Long Kiệt có thể trở nên như thế, nhưng mà mấy người quản lí kia mệt mỏi cũng là tốt, ai bảo chiếc lưỡi của những người này không tha cho cô.</w:t>
      </w:r>
    </w:p>
    <w:p>
      <w:pPr>
        <w:pStyle w:val="BodyText"/>
      </w:pPr>
      <w:r>
        <w:t xml:space="preserve">“Cô thật sự không hề suy nghĩ lại một chút sao?” Giọng nói Hạ Ngữ Hoa đáng thương.</w:t>
      </w:r>
    </w:p>
    <w:p>
      <w:pPr>
        <w:pStyle w:val="BodyText"/>
      </w:pPr>
      <w:r>
        <w:t xml:space="preserve">“Ngữ Hoa, cô làm là tốt nhất, thật ra năng lực của cô không tệ, tôi mỗi lần dạy cô cái gì cô cũng học rất nhanh, những chuyện cần chú ý tôi cũng đã dạy cô rồi, có thể một mình đảm đương được công việc. Chỉ cần cố gắng sống qua thời kì này, nói không chừng tổng giám đốc trực tiếp cho cô làm thư kí.”</w:t>
      </w:r>
    </w:p>
    <w:p>
      <w:pPr>
        <w:pStyle w:val="BodyText"/>
      </w:pPr>
      <w:r>
        <w:t xml:space="preserve">“Tôi không cần!” Hạ Ngữ Hoa vội vàng nói. “Tôi bây giờ nhìn thấy mặt tổng giám đốc là sợ chết khiếp rồi ấy, nếu cứ tiếp tục làm thư ký, tôi sẽ chết non! Đức Nữ, cô trở về cứu chúng tôi đi!”</w:t>
      </w:r>
    </w:p>
    <w:p>
      <w:pPr>
        <w:pStyle w:val="BodyText"/>
      </w:pPr>
      <w:r>
        <w:t xml:space="preserve">“Không có thảm đến như vậy chứ?”</w:t>
      </w:r>
    </w:p>
    <w:p>
      <w:pPr>
        <w:pStyle w:val="BodyText"/>
      </w:pPr>
      <w:r>
        <w:t xml:space="preserve">“Ô ô...”</w:t>
      </w:r>
    </w:p>
    <w:p>
      <w:pPr>
        <w:pStyle w:val="BodyText"/>
      </w:pPr>
      <w:r>
        <w:t xml:space="preserve">Đức Nữ tiếp tục nửa tiếng dỗ dành cô ấy, lúc này mới cúp điện thoại.</w:t>
      </w:r>
    </w:p>
    <w:p>
      <w:pPr>
        <w:pStyle w:val="BodyText"/>
      </w:pPr>
      <w:r>
        <w:t xml:space="preserve">“Trời ạ!” Cô xoa xoa cái trán, vào phòng bếp rót một cốc nước. Ai ngờ rót nước chưa đầy, lại có điện thoại gọi tới.</w:t>
      </w:r>
    </w:p>
    <w:p>
      <w:pPr>
        <w:pStyle w:val="BodyText"/>
      </w:pPr>
      <w:r>
        <w:t xml:space="preserve">“Đức Nữ, điện thoại!” Du Tiểu Mễ ở ngoài phòng khách gọi.</w:t>
      </w:r>
    </w:p>
    <w:p>
      <w:pPr>
        <w:pStyle w:val="BodyText"/>
      </w:pPr>
      <w:r>
        <w:t xml:space="preserve">Đức Nữ đi đến, nhận điện thoại.</w:t>
      </w:r>
    </w:p>
    <w:p>
      <w:pPr>
        <w:pStyle w:val="BodyText"/>
      </w:pPr>
      <w:r>
        <w:t xml:space="preserve">“Bàng Đức Nữ! Bàng thư ký!” Giọng nói của Tạ Tề Nhĩ ở đầu dây điện thoại bên kia vang lên.</w:t>
      </w:r>
    </w:p>
    <w:p>
      <w:pPr>
        <w:pStyle w:val="BodyText"/>
      </w:pPr>
      <w:r>
        <w:t xml:space="preserve">“Làm sao anh lại gọi điện thoại cho tôi?” Đức Nữ nhíu mày. Những người này cùng hẹn nhau sao? Cô vừa mới bị thanh âm của Hạ Ngữ Hoa oanh tạc, bây giờ lại đến một người nữa sao?</w:t>
      </w:r>
    </w:p>
    <w:p>
      <w:pPr>
        <w:pStyle w:val="BodyText"/>
      </w:pPr>
      <w:r>
        <w:t xml:space="preserve">“Tôi không phải cùng hẹn Hạ Ngữ Hoa gọi tới.” Tạ Tề Nhĩ nói. “Đây không phải là ý chính.” Thanh âm hắn dường như sắp khóc.</w:t>
      </w:r>
    </w:p>
    <w:p>
      <w:pPr>
        <w:pStyle w:val="BodyText"/>
      </w:pPr>
      <w:r>
        <w:t xml:space="preserve">“Đã xảy ra chuyện gì?” Trong lòng cô trầm xuống.</w:t>
      </w:r>
    </w:p>
    <w:p>
      <w:pPr>
        <w:pStyle w:val="BodyText"/>
      </w:pPr>
      <w:r>
        <w:t xml:space="preserve">“Là tôi luôn bị sai cho đến chết...” Tạ Tề Nhĩ kêu thảm. “Vậy gọi cho tôi có việc gì” Vừa nói Đức Nữ vừa định dập điện thoại.</w:t>
      </w:r>
    </w:p>
    <w:p>
      <w:pPr>
        <w:pStyle w:val="BodyText"/>
      </w:pPr>
      <w:r>
        <w:t xml:space="preserve">“Ấy ấy! Cô đừng có cúp máy vội!” Tạ Tề Nhĩ vội vàng nói to. “Vậy mà anh còn lải nhải? Có rắm mau phóng!”</w:t>
      </w:r>
    </w:p>
    <w:p>
      <w:pPr>
        <w:pStyle w:val="BodyText"/>
      </w:pPr>
      <w:r>
        <w:t xml:space="preserve">A! Long Kiệt yêu loại phụ nữ này thật đúng là tự đi tìm khổ. “Người phụ nữ như cô đúng là khó trị, cô hãy giúp đỡ tôi một việc, làm lành cùng tên kia đi! Coi như tôi cầu xin cô, bây giờ mọi công việc hắn đều đổ hết lên đầu tôi, tôi mệt chết đi được. Hắn còn có thời gian viết thư điện tử kia, thế mà, cầu xin cô, Bàng Đức Nữ cô mau chóng tha thứ cho tên Long Kiệt kia đi, nếu không tôi sẽ mệt nhọc quá độ mà chết mất!”.</w:t>
      </w:r>
    </w:p>
    <w:p>
      <w:pPr>
        <w:pStyle w:val="BodyText"/>
      </w:pPr>
      <w:r>
        <w:t xml:space="preserve">“Bàng Đức Nữ có rất nhiều, anh không đi tìm cho hắn.” Đức Nữ lạnh lùng đáp.</w:t>
      </w:r>
    </w:p>
    <w:p>
      <w:pPr>
        <w:pStyle w:val="BodyText"/>
      </w:pPr>
      <w:r>
        <w:t xml:space="preserve">“Nhưng hắn chỉ cần cô thôi!” Tạ Tề Nhĩ thở dài. Hắn cũng đã khuyên qua Long Kiệt, Bàng Đức Nữ đẹp thì có đẹp, nhưng lại quá thông minh. Loại phụ nữ này cũng không tốt lắm, không bằng sớm buông tay thì hơn, ai ngờ câu trả lời của Long Kiệt là thưởng cho hắn một quả đấm.</w:t>
      </w:r>
    </w:p>
    <w:p>
      <w:pPr>
        <w:pStyle w:val="BodyText"/>
      </w:pPr>
      <w:r>
        <w:t xml:space="preserve">“Anh nói nhảm đủ rồi, tôi cúp điện thoại đây.”</w:t>
      </w:r>
    </w:p>
    <w:p>
      <w:pPr>
        <w:pStyle w:val="BodyText"/>
      </w:pPr>
      <w:r>
        <w:t xml:space="preserve">“Đừng mà, Bàng đại tiểu thư, Bàng tiên cô, đại tiên cô, cầu xin cô đấy!” Cứ như thế, cô lại bị Tạ Tề Nhĩ quấn lấy nửa giờ mới được thoát thân.</w:t>
      </w:r>
    </w:p>
    <w:p>
      <w:pPr>
        <w:pStyle w:val="BodyText"/>
      </w:pPr>
      <w:r>
        <w:t xml:space="preserve">Kết quả, đêm hôm đó điện thoại không ngừng reo!</w:t>
      </w:r>
    </w:p>
    <w:p>
      <w:pPr>
        <w:pStyle w:val="BodyText"/>
      </w:pPr>
      <w:r>
        <w:t xml:space="preserve">Sáng sớm hôm sau, Đức Nữ phi xe đến tập đoàn Phổ Đặc, khi tới hung hăng mở cửa vào.</w:t>
      </w:r>
    </w:p>
    <w:p>
      <w:pPr>
        <w:pStyle w:val="BodyText"/>
      </w:pPr>
      <w:r>
        <w:t xml:space="preserve">“Bàng thư ký, chào buổi sáng!” Bảo vệ Lâm Bá nhiệt tình chào, hoàn toàn không biết cô đã nghỉ việc, vì vậy để cô đi vào tập đoàn.</w:t>
      </w:r>
    </w:p>
    <w:p>
      <w:pPr>
        <w:pStyle w:val="BodyText"/>
      </w:pPr>
      <w:r>
        <w:t xml:space="preserve">Đức Nữ không rảnh chào, đi vào đại sảnh, trong đại sảnh hai tiếp tân trực quầy cùng nhau đứng lên. “Bàng thư ký, chào buổi sáng!”</w:t>
      </w:r>
    </w:p>
    <w:p>
      <w:pPr>
        <w:pStyle w:val="BodyText"/>
      </w:pPr>
      <w:r>
        <w:t xml:space="preserve">Nhiệt tình của hai người khiến cô phải dừng chân lại một chút, chào hỏi qua, sau đó cô vào thang máy, lên thẳng tầng 33.</w:t>
      </w:r>
    </w:p>
    <w:p>
      <w:pPr>
        <w:pStyle w:val="BodyText"/>
      </w:pPr>
      <w:r>
        <w:t xml:space="preserve">“Long Kiệt! Anh đi ra đây cho tôi!” Đẩy cửa phòng làm việc của tổng giám đốc ra, vẻ mặt cô không có thiện ý đứng ở cửa nói to.</w:t>
      </w:r>
    </w:p>
    <w:p>
      <w:pPr>
        <w:pStyle w:val="BodyText"/>
      </w:pPr>
      <w:r>
        <w:t xml:space="preserve">Long Kiệt đang kê đít ngồi trên cửa sổ vừa nhìn thấy cô, cả gương mặt dường như sáng bừng lên.</w:t>
      </w:r>
    </w:p>
    <w:p>
      <w:pPr>
        <w:pStyle w:val="BodyText"/>
      </w:pPr>
      <w:r>
        <w:t xml:space="preserve">“Đức Nữ!” Hắn vui sướng chào đón đi đến gần cô, ôm cổ cô. “Anh rất nhớ em! Thì ra nhờ có lực lượng thương nhớ em, rốt cuộc cũng làm em cảm động, trở về bên cạnh anh rồi!”</w:t>
      </w:r>
    </w:p>
    <w:p>
      <w:pPr>
        <w:pStyle w:val="BodyText"/>
      </w:pPr>
      <w:r>
        <w:t xml:space="preserve">Đức Nữ nhìn cửa lớn rộng mở mà Hạ Ngữ Hoa đã biến mất không chút bóng dáng, cô nhăn nhó muốn tránh ra.</w:t>
      </w:r>
    </w:p>
    <w:p>
      <w:pPr>
        <w:pStyle w:val="BodyText"/>
      </w:pPr>
      <w:r>
        <w:t xml:space="preserve">Ai ngờ Hạ Ngữ Hoa nhìn cô làm một cái ám hiệu, trên mặt kèm theo nụ cười thật to, sau đó rón ra rón rén đi đến đóng cửa, trả lại cho hắn bầu không khí riêng tư.</w:t>
      </w:r>
    </w:p>
    <w:p>
      <w:pPr>
        <w:pStyle w:val="BodyText"/>
      </w:pPr>
      <w:r>
        <w:t xml:space="preserve">Đức Nữ thở dài, Hạ Ngữ Hoa thực sự muốn cô quay lại làm việc.</w:t>
      </w:r>
    </w:p>
    <w:p>
      <w:pPr>
        <w:pStyle w:val="BodyText"/>
      </w:pPr>
      <w:r>
        <w:t xml:space="preserve">“Tôi hỏi anh, anh làm gì mà phải gửi cái tin điện tử kia, hại tôi cả ngày hôm qua phải nghe điện thoại cả buổi tối!” Trong tay cô nắm chặt tin điện tử đã được in ra, còn tác giả thì lại nghênh ngang. “James? Bàng Đức”, thế này chẳng phải là công khai tỏ tình rồi sao?</w:t>
      </w:r>
    </w:p>
    <w:p>
      <w:pPr>
        <w:pStyle w:val="BodyText"/>
      </w:pPr>
      <w:r>
        <w:t xml:space="preserve">“Ai bảo em không chịu nhận điện thoại của anh, lại không chịu đồng ý tha thứ cho anh!” Hắn vốn là muốn tiếp tục làm tổng giám đốc, nhưng mà trong hai ngày không có cô, hắn liền giương cờ đầu hàng.</w:t>
      </w:r>
    </w:p>
    <w:p>
      <w:pPr>
        <w:pStyle w:val="BodyText"/>
      </w:pPr>
      <w:r>
        <w:t xml:space="preserve">Hắn bây giờ không còn tâm tư nghiên cứu tại sao lại yêu say đắm người con gái này, tóm lại điều quan trọng nhất là kéo cô quay trở về bên cạnh, sau đó tìm cách trói cô lại, chấm dứt mọi hậu quả như thế kia!</w:t>
      </w:r>
    </w:p>
    <w:p>
      <w:pPr>
        <w:pStyle w:val="BodyText"/>
      </w:pPr>
      <w:r>
        <w:t xml:space="preserve">“Anh mỗi ngày cần gì phải giả bộ đưa cái bộ mặt lạnh lùng ra cho người khác nhìn, anh biết không? Dường như mỗi vị quản lí bộ phận gọi điện đến nhà tôi, đều muốn nhờ tôi cứu họ, đại lão bản tại sao lại trở thành như này?” Cô cùng phát hiện ra hắn tiều tụy đi không ít, tâm cũng vì thế mà mềm theo.</w:t>
      </w:r>
    </w:p>
    <w:p>
      <w:pPr>
        <w:pStyle w:val="BodyText"/>
      </w:pPr>
      <w:r>
        <w:t xml:space="preserve">Thật ra thì cô cũng chỉ là giận dỗi thôi!!</w:t>
      </w:r>
    </w:p>
    <w:p>
      <w:pPr>
        <w:pStyle w:val="BodyText"/>
      </w:pPr>
      <w:r>
        <w:t xml:space="preserve">Kiêu ngạo của cô muốn nói với Long Kiệt rằng, rõ ràng cô chỉ là miễn cưỡng mới chấp nhận hắn thôi! Với điều kiện tốt của người đàn ông này, trên đầu còn đội thêm danh hiệu tổng giám đốc, bươm bướm nào mà không muốn bổ nhào vào, hắn căn bản là không đủ tiêu chuẩn của cô!</w:t>
      </w:r>
    </w:p>
    <w:p>
      <w:pPr>
        <w:pStyle w:val="BodyText"/>
      </w:pPr>
      <w:r>
        <w:t xml:space="preserve">“Em không phải là muốn đến đây dạy anh làm lão bản như thế nào, anh liền sẽ không làm nữa” Hắn ôm cổ cô. “Anh làm tổng giám đốc đần như vậy, phải cần có thư ký thông minh như em ở bên người mới được, cho nên ngàn vạn lần đừng bỏ anh mà đi.” “Đừng vứt bỏ ông chồng đáng thương này!”</w:t>
      </w:r>
    </w:p>
    <w:p>
      <w:pPr>
        <w:pStyle w:val="BodyText"/>
      </w:pPr>
      <w:r>
        <w:t xml:space="preserve">“Vậy sao?” Cô hừ lạnh, ngược lại không còn muốn tránh ra nữa.</w:t>
      </w:r>
    </w:p>
    <w:p>
      <w:pPr>
        <w:pStyle w:val="BodyText"/>
      </w:pPr>
      <w:r>
        <w:t xml:space="preserve">“Đúng vậy, em xem, cả người anh đều gầy.” Hắn kéo tay của cô qua sờ vào lồng ngực hắn, thừa cơ hội cảm nhận cảm xúc dịu dàng tốt đẹp kia.</w:t>
      </w:r>
    </w:p>
    <w:p>
      <w:pPr>
        <w:pStyle w:val="BodyText"/>
      </w:pPr>
      <w:r>
        <w:t xml:space="preserve">“Gầy hơn một chút!” Cô đỏ mặt quay đầu.</w:t>
      </w:r>
    </w:p>
    <w:p>
      <w:pPr>
        <w:pStyle w:val="BodyText"/>
      </w:pPr>
      <w:r>
        <w:t xml:space="preserve">“Vậy à?” Hắn ở đằng sau tai cô nhẹ giọng nói: “Mà anh cảm thấy em cũng gầy, thật sự là không tốt, anh không bỏ được.”</w:t>
      </w:r>
    </w:p>
    <w:p>
      <w:pPr>
        <w:pStyle w:val="BodyText"/>
      </w:pPr>
      <w:r>
        <w:t xml:space="preserve">“Em, em... nào có gầy? Mới có 3, 4 ngày ngắn ngủi, làm gì mà khoa trương như vậy?”</w:t>
      </w:r>
    </w:p>
    <w:p>
      <w:pPr>
        <w:pStyle w:val="BodyText"/>
      </w:pPr>
      <w:r>
        <w:t xml:space="preserve">“Anh biết ngay ở nhà em cũng sẽ ngồi đếm từng ngày chúng ta xa nhau mà. Aiii, em có nhớ anh giống như anh nhớ em không?” Hắn nhỏ giọng nói.</w:t>
      </w:r>
    </w:p>
    <w:p>
      <w:pPr>
        <w:pStyle w:val="BodyText"/>
      </w:pPr>
      <w:r>
        <w:t xml:space="preserve">Bộ dạng dịu dàng của hắn không thể làm cho cô cảm thấy khó chịu, mỗi lần hắn dùng đến chiêu này cô đều đổ. Ai! Chẳng lẽ hắn biết tính tình của cô thích mềm không thích cứng sao? Thật là không tốt!</w:t>
      </w:r>
    </w:p>
    <w:p>
      <w:pPr>
        <w:pStyle w:val="BodyText"/>
      </w:pPr>
      <w:r>
        <w:t xml:space="preserve">“Anh tạm thời đổi chủ đề đi!” Dáng vẻ hắn làm bộ rất chăm chú. “Em xem em thật gầy, eo cũng nhỏ, mà thịt ở hai bên hông cũng ít đi một chút...” Bàn tay to của hắn lướt qua trên người cô, đưa tới cho cô một hồi yếu đuối trống rỗng.</w:t>
      </w:r>
    </w:p>
    <w:p>
      <w:pPr>
        <w:pStyle w:val="BodyText"/>
      </w:pPr>
      <w:r>
        <w:t xml:space="preserve">“Long Kiệt!” Cô đỏ mắt trách mắng.</w:t>
      </w:r>
    </w:p>
    <w:p>
      <w:pPr>
        <w:pStyle w:val="BodyText"/>
      </w:pPr>
      <w:r>
        <w:t xml:space="preserve">“Anh thật sự rất nhớ em!” Hắn ngưng lại ánh mắt nhìn vào hai mắt cô. “Luôn nhớ đến một người đen trắng phải rõ ràng, ánh mắt có hồn sáng lấp lánh, trên mặt của em vĩnh viễn là một loại đặc thù sáng rõ, khiến cho khi ngồi làm việc mà như là đang hưởng thụ. Gặp được dáng vẻ hưởng thụ khi làm việc của em, anh không tin em quẳng đi được những thứ này, không tin em vứt bỏ đi được người đàn ông này!”</w:t>
      </w:r>
    </w:p>
    <w:p>
      <w:pPr>
        <w:pStyle w:val="BodyText"/>
      </w:pPr>
      <w:r>
        <w:t xml:space="preserve">Hắn chân thành tha thiết, giọng nói nghiêm túc khiến cho cô rung động.</w:t>
      </w:r>
    </w:p>
    <w:p>
      <w:pPr>
        <w:pStyle w:val="BodyText"/>
      </w:pPr>
      <w:r>
        <w:t xml:space="preserve">“Anh đừng có nói là có yêu hay không, cũng không thể tưởng tượng được hình tượng của anh. Lại nói, sao anh lại viết tin điện tử công khai thế kia...”</w:t>
      </w:r>
    </w:p>
    <w:p>
      <w:pPr>
        <w:pStyle w:val="BodyText"/>
      </w:pPr>
      <w:r>
        <w:t xml:space="preserve">“Hư...” Ngón tay của hắn đặt trên môi cô. “Anh đương nhiên là muốn mọi người ở trong công ty đều biết anh yêu em. Trước kia đã phải để cho em chịu nhiều thiệt thòi, là do anh không có kịp thời xử lí, tha thứ cho anh đã lâu không nếm qua mùi vị phụ nữ, vì vậy nên anh vừa dở lại vừa kém như thế!”</w:t>
      </w:r>
    </w:p>
    <w:p>
      <w:pPr>
        <w:pStyle w:val="BodyText"/>
      </w:pPr>
      <w:r>
        <w:t xml:space="preserve">Bàn tay nhỏ nhắn của cô đặt vào bên trong lòng bàn tay của hắn, chợt mãnh liệt nhận ra rõ hắn là đàn ông, mà thực tế cô là cô gái yếu đuối. Bất luận cô có mạnh mẽ thế nào, ở thời điểm cần được bảo vệ, hắn cũng sẽ nhảy ra.</w:t>
      </w:r>
    </w:p>
    <w:p>
      <w:pPr>
        <w:pStyle w:val="BodyText"/>
      </w:pPr>
      <w:r>
        <w:t xml:space="preserve">“Vậy anh cũng không cần phải làm như thế, thật ra là do em nhất thời cao hứng nói như vậy, dù trước kia em cũng chưa từng cân nhắc qua, muốn cùng một tổng giám đốc cấp cao như anh nói chuyện yêu đương.” Cô bĩu môi nói.</w:t>
      </w:r>
    </w:p>
    <w:p>
      <w:pPr>
        <w:pStyle w:val="BodyText"/>
      </w:pPr>
      <w:r>
        <w:t xml:space="preserve">“Anh hiểu rõ căn bản là không có cách nào.” Hắn cười khổ. “Nhưng chỉ xin em từ lần sau đừng có vứt bỏ anh”.</w:t>
      </w:r>
    </w:p>
    <w:p>
      <w:pPr>
        <w:pStyle w:val="BodyText"/>
      </w:pPr>
      <w:r>
        <w:t xml:space="preserve">Cô bật cười. “Ngu ngốc!” Cô hời hợt đánh hắn. Hắn cầm lấy tay cô.</w:t>
      </w:r>
    </w:p>
    <w:p>
      <w:pPr>
        <w:pStyle w:val="BodyText"/>
      </w:pPr>
      <w:r>
        <w:t xml:space="preserve">Cô đưa mắt chăm chú nhìn hắn rồi khẽ hạ mắt che giấu ý cười, hắn chăm chú nhìn dáng vẻ của cô tha thiết muốn giữ cô mãi mãi ở trong lòng, Người đàn ông này thỉnh thoảng lại xuất hiện một bộ mặt hấp dẫn, muốn quyến rũ cô sao? Vì thế nên cô mới phải uổng phí nguyên tắc sống của mình, cùng cái người tổng giám đốc này dây dưa không rõ ràng.</w:t>
      </w:r>
    </w:p>
    <w:p>
      <w:pPr>
        <w:pStyle w:val="BodyText"/>
      </w:pPr>
      <w:r>
        <w:t xml:space="preserve">Tay của hắn nâng cằm cô lên, ngón tay lưu luyến vuốt ve. Ngón tay thô to của hắn lướt trên cánh môi mềm mại của cô, cô nhẹ nhàng mút xuống.</w:t>
      </w:r>
    </w:p>
    <w:p>
      <w:pPr>
        <w:pStyle w:val="BodyText"/>
      </w:pPr>
      <w:r>
        <w:t xml:space="preserve">Hắn chấn động.</w:t>
      </w:r>
    </w:p>
    <w:p>
      <w:pPr>
        <w:pStyle w:val="BodyText"/>
      </w:pPr>
      <w:r>
        <w:t xml:space="preserve">“Không cần phải trêu đùa anh! Nếu không đảm bảo ở phòng làm việc sẽ lại có thêm một đề tài mới để thảo luận!” Hắn gầm nhẹ. Hắn đang cố gắng kiềm chế không muốn đẩy ngã cô xuống, ai ngờ cô gái này còn dám trêu chọc hắn!</w:t>
      </w:r>
    </w:p>
    <w:p>
      <w:pPr>
        <w:pStyle w:val="BodyText"/>
      </w:pPr>
      <w:r>
        <w:t xml:space="preserve">“Đó là đề tài cũ rồi, căn bản là không có giá trị!” Cô cười nói.</w:t>
      </w:r>
    </w:p>
    <w:p>
      <w:pPr>
        <w:pStyle w:val="BodyText"/>
      </w:pPr>
      <w:r>
        <w:t xml:space="preserve">“Vì vậy em nghĩ chúng ta nên tạo ra đề tài mới sao?” Hắn cười khổ, không muốn buông cô ra, lại sợ ý chí của mình bị thử thách. Ai — một người đàn ông làm gì có nhiều ý chí đâu!</w:t>
      </w:r>
    </w:p>
    <w:p>
      <w:pPr>
        <w:pStyle w:val="BodyText"/>
      </w:pPr>
      <w:r>
        <w:t xml:space="preserve">“Nói đến đây, người đàn ông này thật ngu ngốc!” Cô chợt nghĩ đến. “Cái tin điện tử đấy phải thu phí mới đúng, nói trắng ra là đang làm thư tình, người này thật là không có đầu óc!”</w:t>
      </w:r>
    </w:p>
    <w:p>
      <w:pPr>
        <w:pStyle w:val="BodyText"/>
      </w:pPr>
      <w:r>
        <w:t xml:space="preserve">“Ha ha ha!” Hắn cười to.</w:t>
      </w:r>
    </w:p>
    <w:p>
      <w:pPr>
        <w:pStyle w:val="BodyText"/>
      </w:pPr>
      <w:r>
        <w:t xml:space="preserve">“Em nghiêm túc.” Cô lại đánh hắn.</w:t>
      </w:r>
    </w:p>
    <w:p>
      <w:pPr>
        <w:pStyle w:val="BodyText"/>
      </w:pPr>
      <w:r>
        <w:t xml:space="preserve">“Được, anh sẽ bồi thường cho em, em đi làm trở lại, anh sẽ tăng lương cho em!” Long Kiệt sảng khoái nói.</w:t>
      </w:r>
    </w:p>
    <w:p>
      <w:pPr>
        <w:pStyle w:val="BodyText"/>
      </w:pPr>
      <w:r>
        <w:t xml:space="preserve">“Còn Hạ Ngữ Hoa, gần đây cô ấy bị anh hành rất vất vả, anh phải lập tức tăng thêm lương cho cô ấy!” Cô ngay lập tức tranh phần cho thủ hạ.</w:t>
      </w:r>
    </w:p>
    <w:p>
      <w:pPr>
        <w:pStyle w:val="BodyText"/>
      </w:pPr>
      <w:r>
        <w:t xml:space="preserve">“Không thành vấn đề, đáp ứng. Em thật sự là có thể câu dẫn lòng người, Hạ Ngữ Hoa trước mặt anh luôn mồm chị Bàng nói cái này, chị Bàng nói cái nọ, hại anh nhớ đến em, khiến anh ấm ức, khó tránh khỏi giao nhiều công việc cho cô ấy.”</w:t>
      </w:r>
    </w:p>
    <w:p>
      <w:pPr>
        <w:pStyle w:val="BodyText"/>
      </w:pPr>
      <w:r>
        <w:t xml:space="preserve">“Giỏi, anh dám cố ý làm thủ hạ của em khổ sở.” Cô chuẩn bị tính sổ hắn. “Này, anh cũng trả tiền lương đấy.” Long Kiệt vội vàng kháng nghị.</w:t>
      </w:r>
    </w:p>
    <w:p>
      <w:pPr>
        <w:pStyle w:val="BodyText"/>
      </w:pPr>
      <w:r>
        <w:t xml:space="preserve">“Anh xem không bằng em làm tổng giám đốc, nếu còn so sánh thì em vẫn xứng đáng với anh một chút.” Cô hừ lạnh. “Tốt, chỉ cần em gả cho anh, chức vụ gì anh cũng cho em làm. Em sinh Bảo Bảo mang tới, chức vụ tổng giám đốc là do em làm.” Hắn cao hứng ôm cô.</w:t>
      </w:r>
    </w:p>
    <w:p>
      <w:pPr>
        <w:pStyle w:val="BodyText"/>
      </w:pPr>
      <w:r>
        <w:t xml:space="preserve">Cô đẩy tay hắn ra. “Em không có đồng ý gả cho anh để cho anh được đắc ý đâu.” “Tại sao?” Hắn kinh ngạc nhảy cẫng lên.</w:t>
      </w:r>
    </w:p>
    <w:p>
      <w:pPr>
        <w:pStyle w:val="BodyText"/>
      </w:pPr>
      <w:r>
        <w:t xml:space="preserve">Đức Nữ nhún vai một cái. “Gả cho anh em được cái gì? Hiện tại em sống cũng rất tốt, ở chung với Tiểu Thích và Tiểu Mễ rất vui vẻ, Tiểu Mễ rất khôi hài, Tiểu Thích lại dịu dàng.”</w:t>
      </w:r>
    </w:p>
    <w:p>
      <w:pPr>
        <w:pStyle w:val="BodyText"/>
      </w:pPr>
      <w:r>
        <w:t xml:space="preserve">“Anh cũng rất khôi hài, anh cũng có thể dịu dàng!” Hắn vội vàng muốn sửa lại án xử sai, nhìn cô nghĩ có nên hay không khoe một vài điểm nữa. Vốn là hắn đã tính toán tốt lắm rồi, ai ngờ cô không đồng ý gả cho hắn.</w:t>
      </w:r>
    </w:p>
    <w:p>
      <w:pPr>
        <w:pStyle w:val="BodyText"/>
      </w:pPr>
      <w:r>
        <w:t xml:space="preserve">“Tiểu Thích biết làm nhiều món ăn cho em, rất rất là ngon, còn anh thì sao?”</w:t>
      </w:r>
    </w:p>
    <w:p>
      <w:pPr>
        <w:pStyle w:val="BodyText"/>
      </w:pPr>
      <w:r>
        <w:t xml:space="preserve">“Anh thuê người giúp việc nấu ăn cho em...” “Vậy em gả anh cho người giúp việc là tốt nhất!”</w:t>
      </w:r>
    </w:p>
    <w:p>
      <w:pPr>
        <w:pStyle w:val="BodyText"/>
      </w:pPr>
      <w:r>
        <w:t xml:space="preserve">“Không được!” Hắn nóng nảy. “Anh học, anh sẽ đi học, em cho anh một chút thời gian, anh sẽ có thể học được!” Bằng sự thông minh và tài trí của hắn, nấu ăn? Có cái gì khó khăn?</w:t>
      </w:r>
    </w:p>
    <w:p>
      <w:pPr>
        <w:pStyle w:val="BodyText"/>
      </w:pPr>
      <w:r>
        <w:t xml:space="preserve">“Chờ anh học xong rồi hãy nói!”</w:t>
      </w:r>
    </w:p>
    <w:p>
      <w:pPr>
        <w:pStyle w:val="BodyText"/>
      </w:pPr>
      <w:r>
        <w:t xml:space="preserve">“Không thể kết hôn trước sao?” Hắn tiếp tục quấn.”Không được!” Đức nữ có một nguyên tắc riêng của phụ nữ! Cho nên Long tổng giám đốc muốn cầu hôn e rằng đoạn đường còn khá dài.</w:t>
      </w:r>
    </w:p>
    <w:p>
      <w:pPr>
        <w:pStyle w:val="BodyText"/>
      </w:pPr>
      <w:r>
        <w:t xml:space="preserve">Đến gần thời gian ăn trưa, ở bên trong phòng làm việc của tổng giám đốc Đức Nữ ngồi ngay ngắn trên ghế dồn hết sức làm công văn.</w:t>
      </w:r>
    </w:p>
    <w:p>
      <w:pPr>
        <w:pStyle w:val="BodyText"/>
      </w:pPr>
      <w:r>
        <w:t xml:space="preserve">“Vợ yêu, ăn cơm.” Long Kiệt không biết lấy từ đâu ra hai hộp cơm. “Không cần gọi loạn!” Đầu cô cũng không ngẩng lên mà nói: “Tối em mới ăn.” Công việc chồng chất như núi, hắn không thấy sao? Xem ra trước đây cô đánh giá thấp năng lực của hắn, gần đây đón nhận công việc của hắn, mới phát hiện công việc này thật nặng nề.</w:t>
      </w:r>
    </w:p>
    <w:p>
      <w:pPr>
        <w:pStyle w:val="BodyText"/>
      </w:pPr>
      <w:r>
        <w:t xml:space="preserve">Thật hối hận khi đã tiếp nhận công việc của hắn mà!</w:t>
      </w:r>
    </w:p>
    <w:p>
      <w:pPr>
        <w:pStyle w:val="BodyText"/>
      </w:pPr>
      <w:r>
        <w:t xml:space="preserve">“Ăn cơm trước đi! Lần trước em nói muốn ăn tempura, anh đã nghiên cứu thật lâu, đã thử thật nhiều lần. Em nhìn khẩu vị có đúng sẽ rất thích hay không?” Hắn mở hộp đựng thức ăn ra, cố gắng dùng mùi thơm đả động đến cô.</w:t>
      </w:r>
    </w:p>
    <w:p>
      <w:pPr>
        <w:pStyle w:val="BodyText"/>
      </w:pPr>
      <w:r>
        <w:t xml:space="preserve">Trong khoảng thời gian này, Long Kiệt bái Tiểu Thích làm sư phụ dạy nấu ăn, cả ngày cùng Tiểu Thích vội vàng học nấu ăn, nếu không phải gần đây Tiểu Thích đã bắt đầu đi làm, ban ngày hắn liền trốn không thấy bóng dáng.</w:t>
      </w:r>
    </w:p>
    <w:p>
      <w:pPr>
        <w:pStyle w:val="BodyText"/>
      </w:pPr>
      <w:r>
        <w:t xml:space="preserve">Nếu nói không gặp được bóng dáng của hắn thì quá khoa trương, ngày nào cô cũng thấy hắn lêu lổng ở trong phòng bếp nhà cô, vấn đề là hắn phải bận rộn nấu ăn, chuyện công ty liền ném sang cho cô. Còn không phải là chính hắn làm cho cô bận rộn, thật không biết ai mới là tổng giám đốc!</w:t>
      </w:r>
    </w:p>
    <w:p>
      <w:pPr>
        <w:pStyle w:val="BodyText"/>
      </w:pPr>
      <w:r>
        <w:t xml:space="preserve">“Không phải là tempura sao? Anh mất bao nhiêu thời gian mới làm xong món này?” Cô sợ hắn tiếp tục làm phiền cô, dứt khoát bỏ công việc trên tay xuống, nhìn đến chiếc hộp đựng thức ăn liền ngồi xuống.</w:t>
      </w:r>
    </w:p>
    <w:p>
      <w:pPr>
        <w:pStyle w:val="BodyText"/>
      </w:pPr>
      <w:r>
        <w:t xml:space="preserve">Cô không thể không bội phục người đàn ông này!</w:t>
      </w:r>
    </w:p>
    <w:p>
      <w:pPr>
        <w:pStyle w:val="BodyText"/>
      </w:pPr>
      <w:r>
        <w:t xml:space="preserve">Hắn có nghị lực bền bỉ mà người thường không ai có được, cũng chỉ là thuận miệng nói một câu, hắn lại thật sự vội vàng chạy đi học nấu ăn, được rồi, cô là có chút cảm động vì hắn, nhưng là không thể vì thế mà gả cho hắn chứ?</w:t>
      </w:r>
    </w:p>
    <w:p>
      <w:pPr>
        <w:pStyle w:val="BodyText"/>
      </w:pPr>
      <w:r>
        <w:t xml:space="preserve">“Buổi chiều tự anh phê duyệt đống công văn này đi.” Cô phất tay một cái nói: “Cả buổi chiều hôm qua em phải làm biên bản hội nghị, không muốn giúp anh cả những việc này”.</w:t>
      </w:r>
    </w:p>
    <w:p>
      <w:pPr>
        <w:pStyle w:val="BodyText"/>
      </w:pPr>
      <w:r>
        <w:t xml:space="preserve">“Tốt, em yêu. Tối anh sẽ chở em về nhà để có thể...” Long Kiệt nhìn cô ăn một miếng hỏi: “Có ngon không?”</w:t>
      </w:r>
    </w:p>
    <w:p>
      <w:pPr>
        <w:pStyle w:val="BodyText"/>
      </w:pPr>
      <w:r>
        <w:t xml:space="preserve">Đức Nữ tùy tiện gật đầu. “Làm gì phải đưa em về, anh mỗi ngày đều đi qua đi lại như thế không thấy mệt à?”</w:t>
      </w:r>
    </w:p>
    <w:p>
      <w:pPr>
        <w:pStyle w:val="BodyText"/>
      </w:pPr>
      <w:r>
        <w:t xml:space="preserve">“Vậy em nên đồng ý gả cho anh, như vậy anh không cần...”</w:t>
      </w:r>
    </w:p>
    <w:p>
      <w:pPr>
        <w:pStyle w:val="BodyText"/>
      </w:pPr>
      <w:r>
        <w:t xml:space="preserve">“Ngừng! Đừng có nói đến đề tài này nữa, lỗ tai em rất kén chuyện.” Cô há miệng to cắn một miếng tempura. Ừm! Ăn rất ngon.</w:t>
      </w:r>
    </w:p>
    <w:p>
      <w:pPr>
        <w:pStyle w:val="BodyText"/>
      </w:pPr>
      <w:r>
        <w:t xml:space="preserve">Long Kiệt uất ức im lặng.</w:t>
      </w:r>
    </w:p>
    <w:p>
      <w:pPr>
        <w:pStyle w:val="BodyText"/>
      </w:pPr>
      <w:r>
        <w:t xml:space="preserve">“Anh vừa mới nói là đưa em về để có thể làm cái gì?” Trí nhớ của cô không tệ, còn nhớ rõ vừa nãy chủ đề bị cô cắt đứt, một mặt cũng là vì cô không muốn nhìn thấy dáng vẻ thất vọng của hắn.</w:t>
      </w:r>
    </w:p>
    <w:p>
      <w:pPr>
        <w:pStyle w:val="BodyText"/>
      </w:pPr>
      <w:r>
        <w:t xml:space="preserve">“Vừa đúng lúc có thể cùng Tiểu Thích học thêm một khóa nấu ăn.” Hắn nói. “Một khóa nấu ăn!” Đức Nữ nhíu mày.</w:t>
      </w:r>
    </w:p>
    <w:p>
      <w:pPr>
        <w:pStyle w:val="BodyText"/>
      </w:pPr>
      <w:r>
        <w:t xml:space="preserve">“Đúng vậy không phải mọi lần em đều thích món đồ ăn Pháp sao, nhưng mà Tiểu Thích cũng không làm được, vì thế anh nghĩ cũng đã làm phiền Tiểu Thích nhiều như vậy, không bằng giúp cô ấy đóng học phí, bọn anh sẽ cùng nhau học nấu ăn, như thế em cũng sẽ không cảm thấy anh đối xử không tốt với Tiểu Thích.”</w:t>
      </w:r>
    </w:p>
    <w:p>
      <w:pPr>
        <w:pStyle w:val="BodyText"/>
      </w:pPr>
      <w:r>
        <w:t xml:space="preserve">Đức Nữ ngẩn cả người.</w:t>
      </w:r>
    </w:p>
    <w:p>
      <w:pPr>
        <w:pStyle w:val="BodyText"/>
      </w:pPr>
      <w:r>
        <w:t xml:space="preserve">Một tình cảm xuất hiện đánh thẳng vào tim cô, cổ họng cô phát ra tiếng. “Em đưa tay sờ dưới cằm anh râu đã lởm chởm, việc này rất nhiều phụ nữ sẽ thất vọng về bạch mã hoảng tử trong lòng, cho dù trong mắt em anh chưa đạt tiêu chuẩn chọn chồng của em, nhưng anh lại nghiêm túc thực hiện yêu cầu của em!”</w:t>
      </w:r>
    </w:p>
    <w:p>
      <w:pPr>
        <w:pStyle w:val="BodyText"/>
      </w:pPr>
      <w:r>
        <w:t xml:space="preserve">“Thật ra em cũng chỉ là thuận miệng gây khó khăn cho anh thôi, không ngờ anh lại nghiêm túc tới vậy!” Chóp mũi cô có chút đỏ.</w:t>
      </w:r>
    </w:p>
    <w:p>
      <w:pPr>
        <w:pStyle w:val="BodyText"/>
      </w:pPr>
      <w:r>
        <w:t xml:space="preserve">“Anh biết mà!” Hắn cười nhìn gương mặt kinh ngạc của cô. “Nhưng anh không muốn em không có bất cứ sự quan tâm gì đến anh, cho nên em hãy nói từng yêu cầu của em, đợi đến ngày nào đấy em có cảm giác an toàn, hoặc nguyện ý gả cho anh đến hết cuộc đời, vậy anh mới được lợi nhuận!”</w:t>
      </w:r>
    </w:p>
    <w:p>
      <w:pPr>
        <w:pStyle w:val="BodyText"/>
      </w:pPr>
      <w:r>
        <w:t xml:space="preserve">Lời của hắn khiến mắt cô tràn ngập nước mắt.</w:t>
      </w:r>
    </w:p>
    <w:p>
      <w:pPr>
        <w:pStyle w:val="BodyText"/>
      </w:pPr>
      <w:r>
        <w:t xml:space="preserve">Một người đàn ông yêu thương một người phụ nữ không khó, nhưng một người đàn ông toàn tâm toàn ý muốn lấy người phụ nữ làm phần thưởng của hắn cũng rất khó gặp.</w:t>
      </w:r>
    </w:p>
    <w:p>
      <w:pPr>
        <w:pStyle w:val="BodyText"/>
      </w:pPr>
      <w:r>
        <w:t xml:space="preserve">Cá tính của cô trong mắt đàn ông sẽ là khuyết điểm, nhưng hắn lại coi tính cách của cô như một phần thưởng quý giá, yêu những tính cách đặc biệt này của cô. Người đàn ông này yêu cô hơn nhiều so với tưởng tượng của cô, trưởng thành gấp trăm lần so với sự tưởng tượng của cô!</w:t>
      </w:r>
    </w:p>
    <w:p>
      <w:pPr>
        <w:pStyle w:val="BodyText"/>
      </w:pPr>
      <w:r>
        <w:t xml:space="preserve">Ngược lại, hắn không có thói quen nhìn cô như thế.</w:t>
      </w:r>
    </w:p>
    <w:p>
      <w:pPr>
        <w:pStyle w:val="BodyText"/>
      </w:pPr>
      <w:r>
        <w:t xml:space="preserve">“Sao em lại khóc! Thật sự khó ăn đến vậy sao?” Hắn dịu dàng ôm lấy bả vai cô.</w:t>
      </w:r>
    </w:p>
    <w:p>
      <w:pPr>
        <w:pStyle w:val="BodyText"/>
      </w:pPr>
      <w:r>
        <w:t xml:space="preserve">Cô ngẩng đầu lên, xúc động hôn lên môi hắn. Dùng miệng cô đầy kem bánh tempura, xoa xoa hương vị dâu lên miệng hắn.</w:t>
      </w:r>
    </w:p>
    <w:p>
      <w:pPr>
        <w:pStyle w:val="BodyText"/>
      </w:pPr>
      <w:r>
        <w:t xml:space="preserve">Hắn hớn hở tiếp nhận “giày xéo” của cô!</w:t>
      </w:r>
    </w:p>
    <w:p>
      <w:pPr>
        <w:pStyle w:val="BodyText"/>
      </w:pPr>
      <w:r>
        <w:t xml:space="preserve">Có lẽ, đợi cô ăn xong cô sẽ nói cho hắn biết — Cô thật sự rất yêu hắn!</w:t>
      </w:r>
    </w:p>
    <w:p>
      <w:pPr>
        <w:pStyle w:val="BodyText"/>
      </w:pPr>
      <w:r>
        <w:t xml:space="preserve">Cô còn cần nhiều cảm giác an toàn hơn nữa, nhưng đồng thời cô cũng biết, ngày tổng kết đã đến.</w:t>
      </w:r>
    </w:p>
    <w:p>
      <w:pPr>
        <w:pStyle w:val="BodyText"/>
      </w:pPr>
      <w:r>
        <w:t xml:space="preserve">Cho nên cô nguyện ý cùng hắn sánh bước bên nhau cả đời, nhưng mà sự thật phải đợi mấy chục năm nữa, chỉ là cô muốn đợi hắn học nấu ăn hết các món ăn nổi tiếng trên thế giới rồi mới nói, để tránh cho hắn “tưởng bở giữa chừng”.</w:t>
      </w:r>
    </w:p>
    <w:p>
      <w:pPr>
        <w:pStyle w:val="BodyText"/>
      </w:pPr>
      <w:r>
        <w:t xml:space="preserve">Ừ! Ăn rất ngon!</w:t>
      </w:r>
    </w:p>
    <w:p>
      <w:pPr>
        <w:pStyle w:val="Compact"/>
      </w:pPr>
      <w:r>
        <w:t xml:space="preserve">Nếu như có người hỏi cô ăn cái gì ngon nhất, vậy thì chính mình hãy tự thử đi! Thứ lỗi cho Bàng tiểu thư không thể trả lời được rồ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t-ca-moi-nguoi-deu-yeu-tong-giam-d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8988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ất Cả Mọi Người Đều Yêu Tổng Giám Đốc</dc:title>
  <dc:creator/>
</cp:coreProperties>
</file>